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66F9CC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r w:rsidR="004C3931">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405035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4C3931">
        <w:rPr>
          <w:rFonts w:ascii="Arial" w:eastAsia="Arial" w:hAnsi="Arial" w:cs="Arial"/>
          <w:sz w:val="24"/>
          <w:szCs w:val="24"/>
        </w:rPr>
        <w:t>8</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C3931">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2D5EB491" w:rsidR="002638C6" w:rsidRPr="004C3931" w:rsidRDefault="00EB19CC" w:rsidP="00D70D81">
      <w:pPr>
        <w:widowControl/>
        <w:spacing w:after="0" w:line="240" w:lineRule="auto"/>
        <w:contextualSpacing/>
        <w:jc w:val="both"/>
        <w:rPr>
          <w:rFonts w:ascii="Arial" w:eastAsia="Arial" w:hAnsi="Arial" w:cs="Arial"/>
          <w:b/>
          <w:sz w:val="24"/>
          <w:szCs w:val="24"/>
        </w:rPr>
      </w:pPr>
      <w:r w:rsidRPr="004C3931">
        <w:rPr>
          <w:rFonts w:ascii="Arial" w:eastAsia="Arial" w:hAnsi="Arial" w:cs="Arial"/>
          <w:sz w:val="24"/>
          <w:szCs w:val="24"/>
        </w:rPr>
        <w:t>As</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00615BB8" w:rsidRPr="004C3931">
        <w:rPr>
          <w:rFonts w:ascii="Arial" w:eastAsia="Arial" w:hAnsi="Arial" w:cs="Arial"/>
          <w:b/>
          <w:sz w:val="24"/>
          <w:szCs w:val="24"/>
        </w:rPr>
        <w:t>2</w:t>
      </w:r>
      <w:r w:rsidR="003F4BC9" w:rsidRPr="004C3931">
        <w:rPr>
          <w:rFonts w:ascii="Arial" w:eastAsia="Arial" w:hAnsi="Arial" w:cs="Arial"/>
          <w:b/>
          <w:sz w:val="24"/>
          <w:szCs w:val="24"/>
        </w:rPr>
        <w:t>7</w:t>
      </w:r>
      <w:r w:rsidR="00193A2D" w:rsidRPr="004C3931">
        <w:rPr>
          <w:rFonts w:ascii="Arial" w:eastAsia="Arial" w:hAnsi="Arial" w:cs="Arial"/>
          <w:b/>
          <w:sz w:val="24"/>
          <w:szCs w:val="24"/>
        </w:rPr>
        <w:t xml:space="preserve"> January 2021</w:t>
      </w:r>
      <w:r w:rsidR="00C55046" w:rsidRPr="004C3931">
        <w:rPr>
          <w:rFonts w:ascii="Arial" w:eastAsia="Arial" w:hAnsi="Arial" w:cs="Arial"/>
          <w:b/>
          <w:sz w:val="24"/>
          <w:szCs w:val="24"/>
        </w:rPr>
        <w:t>,</w:t>
      </w:r>
      <w:r w:rsidR="00D16141" w:rsidRPr="004C3931">
        <w:rPr>
          <w:rFonts w:ascii="Arial" w:eastAsia="Arial" w:hAnsi="Arial" w:cs="Arial"/>
          <w:b/>
          <w:sz w:val="24"/>
          <w:szCs w:val="24"/>
        </w:rPr>
        <w:t xml:space="preserve"> </w:t>
      </w:r>
      <w:r w:rsidR="00C55046" w:rsidRPr="004C3931">
        <w:rPr>
          <w:rFonts w:ascii="Arial" w:eastAsia="Arial" w:hAnsi="Arial" w:cs="Arial"/>
          <w:b/>
          <w:sz w:val="24"/>
          <w:szCs w:val="24"/>
        </w:rPr>
        <w:t>4PM</w:t>
      </w:r>
      <w:r w:rsidRPr="004C3931">
        <w:rPr>
          <w:rFonts w:ascii="Arial" w:eastAsia="Arial" w:hAnsi="Arial" w:cs="Arial"/>
          <w:sz w:val="24"/>
          <w:szCs w:val="24"/>
        </w:rPr>
        <w:t>,</w:t>
      </w:r>
      <w:r w:rsidR="00D16141" w:rsidRPr="004C3931">
        <w:rPr>
          <w:rFonts w:ascii="Arial" w:eastAsia="Arial" w:hAnsi="Arial" w:cs="Arial"/>
          <w:sz w:val="24"/>
          <w:szCs w:val="24"/>
        </w:rPr>
        <w:t xml:space="preserve"> </w:t>
      </w:r>
      <w:r w:rsidRPr="004C3931">
        <w:rPr>
          <w:rFonts w:ascii="Arial" w:eastAsia="Arial" w:hAnsi="Arial" w:cs="Arial"/>
          <w:sz w:val="24"/>
          <w:szCs w:val="24"/>
        </w:rPr>
        <w:t>the</w:t>
      </w:r>
      <w:r w:rsidR="00D16141" w:rsidRPr="004C3931">
        <w:rPr>
          <w:rFonts w:ascii="Arial" w:eastAsia="Arial" w:hAnsi="Arial" w:cs="Arial"/>
          <w:sz w:val="24"/>
          <w:szCs w:val="24"/>
        </w:rPr>
        <w:t xml:space="preserve"> </w:t>
      </w:r>
      <w:r w:rsidRPr="004C3931">
        <w:rPr>
          <w:rFonts w:ascii="Arial" w:eastAsia="Arial" w:hAnsi="Arial" w:cs="Arial"/>
          <w:sz w:val="24"/>
          <w:szCs w:val="24"/>
        </w:rPr>
        <w:t>Department</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Pr="004C3931">
        <w:rPr>
          <w:rFonts w:ascii="Arial" w:eastAsia="Arial" w:hAnsi="Arial" w:cs="Arial"/>
          <w:sz w:val="24"/>
          <w:szCs w:val="24"/>
        </w:rPr>
        <w:t>Health</w:t>
      </w:r>
      <w:r w:rsidR="00D16141" w:rsidRPr="004C3931">
        <w:rPr>
          <w:rFonts w:ascii="Arial" w:eastAsia="Arial" w:hAnsi="Arial" w:cs="Arial"/>
          <w:sz w:val="24"/>
          <w:szCs w:val="24"/>
        </w:rPr>
        <w:t xml:space="preserve"> </w:t>
      </w:r>
      <w:r w:rsidRPr="004C3931">
        <w:rPr>
          <w:rFonts w:ascii="Arial" w:eastAsia="Arial" w:hAnsi="Arial" w:cs="Arial"/>
          <w:sz w:val="24"/>
          <w:szCs w:val="24"/>
        </w:rPr>
        <w:t>(DOH)</w:t>
      </w:r>
      <w:r w:rsidR="00D16141" w:rsidRPr="004C3931">
        <w:rPr>
          <w:rFonts w:ascii="Arial" w:eastAsia="Arial" w:hAnsi="Arial" w:cs="Arial"/>
          <w:sz w:val="24"/>
          <w:szCs w:val="24"/>
        </w:rPr>
        <w:t xml:space="preserve"> </w:t>
      </w:r>
      <w:r w:rsidRPr="004C3931">
        <w:rPr>
          <w:rFonts w:ascii="Arial" w:eastAsia="Arial" w:hAnsi="Arial" w:cs="Arial"/>
          <w:sz w:val="24"/>
          <w:szCs w:val="24"/>
        </w:rPr>
        <w:t>has</w:t>
      </w:r>
      <w:r w:rsidR="00D16141" w:rsidRPr="004C3931">
        <w:rPr>
          <w:rFonts w:ascii="Arial" w:eastAsia="Arial" w:hAnsi="Arial" w:cs="Arial"/>
          <w:sz w:val="24"/>
          <w:szCs w:val="24"/>
        </w:rPr>
        <w:t xml:space="preserve"> </w:t>
      </w:r>
      <w:r w:rsidRPr="004C3931">
        <w:rPr>
          <w:rFonts w:ascii="Arial" w:eastAsia="Arial" w:hAnsi="Arial" w:cs="Arial"/>
          <w:sz w:val="24"/>
          <w:szCs w:val="24"/>
        </w:rPr>
        <w:t>recorded</w:t>
      </w:r>
      <w:r w:rsidR="00D16141" w:rsidRPr="004C3931">
        <w:rPr>
          <w:rFonts w:ascii="Arial" w:eastAsia="Arial" w:hAnsi="Arial" w:cs="Arial"/>
          <w:sz w:val="24"/>
          <w:szCs w:val="24"/>
        </w:rPr>
        <w:t xml:space="preserve"> </w:t>
      </w:r>
      <w:r w:rsidRPr="004C3931">
        <w:rPr>
          <w:rFonts w:ascii="Arial" w:eastAsia="Arial" w:hAnsi="Arial" w:cs="Arial"/>
          <w:sz w:val="24"/>
          <w:szCs w:val="24"/>
        </w:rPr>
        <w:t>a</w:t>
      </w:r>
      <w:r w:rsidR="00D16141" w:rsidRPr="004C3931">
        <w:rPr>
          <w:rFonts w:ascii="Arial" w:eastAsia="Arial" w:hAnsi="Arial" w:cs="Arial"/>
          <w:sz w:val="24"/>
          <w:szCs w:val="24"/>
        </w:rPr>
        <w:t xml:space="preserve"> </w:t>
      </w:r>
      <w:r w:rsidRPr="004C3931">
        <w:rPr>
          <w:rFonts w:ascii="Arial" w:eastAsia="Arial" w:hAnsi="Arial" w:cs="Arial"/>
          <w:sz w:val="24"/>
          <w:szCs w:val="24"/>
        </w:rPr>
        <w:t>total</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003F4BC9" w:rsidRPr="004C3931">
        <w:rPr>
          <w:rFonts w:ascii="Arial" w:eastAsia="Arial" w:hAnsi="Arial" w:cs="Arial"/>
          <w:b/>
          <w:sz w:val="24"/>
          <w:szCs w:val="24"/>
        </w:rPr>
        <w:t xml:space="preserve">518,407 </w:t>
      </w:r>
      <w:r w:rsidR="00FD6C15" w:rsidRPr="004C3931">
        <w:rPr>
          <w:rFonts w:ascii="Arial" w:eastAsia="Arial" w:hAnsi="Arial" w:cs="Arial"/>
          <w:b/>
          <w:sz w:val="24"/>
          <w:szCs w:val="24"/>
        </w:rPr>
        <w:t>co</w:t>
      </w:r>
      <w:r w:rsidRPr="004C3931">
        <w:rPr>
          <w:rFonts w:ascii="Arial" w:eastAsia="Arial" w:hAnsi="Arial" w:cs="Arial"/>
          <w:b/>
          <w:sz w:val="24"/>
          <w:szCs w:val="24"/>
        </w:rPr>
        <w:t>nfirmed</w:t>
      </w:r>
      <w:r w:rsidR="00D16141" w:rsidRPr="004C3931">
        <w:rPr>
          <w:rFonts w:ascii="Arial" w:eastAsia="Arial" w:hAnsi="Arial" w:cs="Arial"/>
          <w:b/>
          <w:sz w:val="24"/>
          <w:szCs w:val="24"/>
        </w:rPr>
        <w:t xml:space="preserve"> </w:t>
      </w:r>
      <w:r w:rsidRPr="004C3931">
        <w:rPr>
          <w:rFonts w:ascii="Arial" w:eastAsia="Arial" w:hAnsi="Arial" w:cs="Arial"/>
          <w:b/>
          <w:sz w:val="24"/>
          <w:szCs w:val="24"/>
        </w:rPr>
        <w:t>cases</w:t>
      </w:r>
      <w:r w:rsidRPr="004C3931">
        <w:rPr>
          <w:rFonts w:ascii="Arial" w:eastAsia="Arial" w:hAnsi="Arial" w:cs="Arial"/>
          <w:sz w:val="24"/>
          <w:szCs w:val="24"/>
        </w:rPr>
        <w:t>;</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Pr="004C3931">
        <w:rPr>
          <w:rFonts w:ascii="Arial" w:eastAsia="Arial" w:hAnsi="Arial" w:cs="Arial"/>
          <w:sz w:val="24"/>
          <w:szCs w:val="24"/>
        </w:rPr>
        <w:t>which,</w:t>
      </w:r>
      <w:r w:rsidR="00D16141" w:rsidRPr="004C3931">
        <w:rPr>
          <w:rFonts w:ascii="Arial" w:eastAsia="Arial" w:hAnsi="Arial" w:cs="Arial"/>
          <w:sz w:val="24"/>
          <w:szCs w:val="24"/>
        </w:rPr>
        <w:t xml:space="preserve"> </w:t>
      </w:r>
      <w:r w:rsidR="003F4BC9" w:rsidRPr="004C3931">
        <w:rPr>
          <w:rFonts w:ascii="Arial" w:eastAsia="Arial" w:hAnsi="Arial" w:cs="Arial"/>
          <w:b/>
          <w:sz w:val="24"/>
          <w:szCs w:val="24"/>
        </w:rPr>
        <w:t xml:space="preserve">32,384 </w:t>
      </w:r>
      <w:r w:rsidRPr="004C3931">
        <w:rPr>
          <w:rFonts w:ascii="Arial" w:eastAsia="Arial" w:hAnsi="Arial" w:cs="Arial"/>
          <w:sz w:val="24"/>
          <w:szCs w:val="24"/>
        </w:rPr>
        <w:t>are</w:t>
      </w:r>
      <w:r w:rsidR="00D16141" w:rsidRPr="004C3931">
        <w:rPr>
          <w:rFonts w:ascii="Arial" w:eastAsia="Arial" w:hAnsi="Arial" w:cs="Arial"/>
          <w:sz w:val="24"/>
          <w:szCs w:val="24"/>
        </w:rPr>
        <w:t xml:space="preserve"> </w:t>
      </w:r>
      <w:r w:rsidRPr="004C3931">
        <w:rPr>
          <w:rFonts w:ascii="Arial" w:eastAsia="Arial" w:hAnsi="Arial" w:cs="Arial"/>
          <w:b/>
          <w:sz w:val="24"/>
          <w:szCs w:val="24"/>
        </w:rPr>
        <w:t>active</w:t>
      </w:r>
      <w:r w:rsidRPr="004C3931">
        <w:rPr>
          <w:rFonts w:ascii="Arial" w:eastAsia="Arial" w:hAnsi="Arial" w:cs="Arial"/>
          <w:sz w:val="24"/>
          <w:szCs w:val="24"/>
        </w:rPr>
        <w:t>,</w:t>
      </w:r>
      <w:r w:rsidR="00D16141" w:rsidRPr="004C3931">
        <w:rPr>
          <w:rFonts w:ascii="Arial" w:eastAsia="Arial" w:hAnsi="Arial" w:cs="Arial"/>
          <w:sz w:val="24"/>
          <w:szCs w:val="24"/>
        </w:rPr>
        <w:t xml:space="preserve"> </w:t>
      </w:r>
      <w:r w:rsidR="003F4BC9" w:rsidRPr="004C3931">
        <w:rPr>
          <w:rFonts w:ascii="Arial" w:eastAsia="Arial" w:hAnsi="Arial" w:cs="Arial"/>
          <w:b/>
          <w:sz w:val="24"/>
          <w:szCs w:val="24"/>
        </w:rPr>
        <w:t xml:space="preserve">475,542 </w:t>
      </w:r>
      <w:r w:rsidRPr="004C3931">
        <w:rPr>
          <w:rFonts w:ascii="Arial" w:eastAsia="Arial" w:hAnsi="Arial" w:cs="Arial"/>
          <w:sz w:val="24"/>
          <w:szCs w:val="24"/>
        </w:rPr>
        <w:t>have</w:t>
      </w:r>
      <w:r w:rsidR="00D16141" w:rsidRPr="004C3931">
        <w:rPr>
          <w:rFonts w:ascii="Arial" w:eastAsia="Arial" w:hAnsi="Arial" w:cs="Arial"/>
          <w:sz w:val="24"/>
          <w:szCs w:val="24"/>
        </w:rPr>
        <w:t xml:space="preserve"> </w:t>
      </w:r>
      <w:r w:rsidRPr="004C3931">
        <w:rPr>
          <w:rFonts w:ascii="Arial" w:eastAsia="Arial" w:hAnsi="Arial" w:cs="Arial"/>
          <w:b/>
          <w:sz w:val="24"/>
          <w:szCs w:val="24"/>
        </w:rPr>
        <w:t>recovered</w:t>
      </w:r>
      <w:r w:rsidR="00D16141" w:rsidRPr="004C3931">
        <w:rPr>
          <w:rFonts w:ascii="Arial" w:eastAsia="Arial" w:hAnsi="Arial" w:cs="Arial"/>
          <w:sz w:val="24"/>
          <w:szCs w:val="24"/>
        </w:rPr>
        <w:t xml:space="preserve"> </w:t>
      </w:r>
      <w:r w:rsidRPr="004C3931">
        <w:rPr>
          <w:rFonts w:ascii="Arial" w:eastAsia="Arial" w:hAnsi="Arial" w:cs="Arial"/>
          <w:sz w:val="24"/>
          <w:szCs w:val="24"/>
        </w:rPr>
        <w:t>and</w:t>
      </w:r>
      <w:r w:rsidR="00D16141" w:rsidRPr="004C3931">
        <w:rPr>
          <w:rFonts w:ascii="Arial" w:eastAsia="Arial" w:hAnsi="Arial" w:cs="Arial"/>
          <w:sz w:val="24"/>
          <w:szCs w:val="24"/>
        </w:rPr>
        <w:t xml:space="preserve"> </w:t>
      </w:r>
      <w:r w:rsidR="003F4BC9" w:rsidRPr="004C3931">
        <w:rPr>
          <w:rFonts w:ascii="Arial" w:eastAsia="Arial" w:hAnsi="Arial" w:cs="Arial"/>
          <w:b/>
          <w:sz w:val="24"/>
          <w:szCs w:val="24"/>
        </w:rPr>
        <w:t>10,481 deaths</w:t>
      </w:r>
      <w:r w:rsidR="007767C5" w:rsidRPr="004C3931">
        <w:rPr>
          <w:rFonts w:ascii="Arial" w:eastAsia="Arial" w:hAnsi="Arial" w:cs="Arial"/>
          <w:b/>
          <w:bCs/>
          <w:sz w:val="24"/>
          <w:szCs w:val="24"/>
        </w:rPr>
        <w:t>.</w:t>
      </w:r>
    </w:p>
    <w:p w14:paraId="22E235F4" w14:textId="31C77836"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3F4BC9">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64E2EA21"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9A33A2" w:rsidRPr="009A33A2">
        <w:rPr>
          <w:rFonts w:ascii="Arial" w:eastAsia="Arial" w:hAnsi="Arial" w:cs="Arial"/>
          <w:b/>
          <w:bCs/>
          <w:color w:val="0070C0"/>
          <w:sz w:val="24"/>
          <w:szCs w:val="24"/>
        </w:rPr>
        <w:t xml:space="preserve">1,936,581,210.50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9A33A2" w:rsidRPr="009A33A2">
        <w:rPr>
          <w:rFonts w:ascii="Arial" w:eastAsia="Arial" w:hAnsi="Arial" w:cs="Arial"/>
          <w:b/>
          <w:color w:val="0070C0"/>
          <w:sz w:val="24"/>
          <w:szCs w:val="24"/>
        </w:rPr>
        <w:t xml:space="preserve">1,424,595,842.01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9A33A2" w14:paraId="3CB9783A" w14:textId="77777777" w:rsidTr="009A33A2">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30713C6" w14:textId="77777777" w:rsidR="009A33A2" w:rsidRDefault="009A33A2" w:rsidP="009A33A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18E5757" w14:textId="77777777" w:rsidR="009A33A2" w:rsidRDefault="009A33A2" w:rsidP="009A33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9A33A2" w14:paraId="08944E50" w14:textId="77777777" w:rsidTr="009A33A2">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3817AA24" w14:textId="77777777" w:rsidR="009A33A2" w:rsidRDefault="009A33A2" w:rsidP="009A33A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EE6F8F9" w14:textId="77777777" w:rsidR="009A33A2" w:rsidRDefault="009A33A2" w:rsidP="009A33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7DEA56BF" w14:textId="77777777" w:rsidR="009A33A2" w:rsidRDefault="009A33A2" w:rsidP="009A33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20EEBFA" w14:textId="77777777" w:rsidR="009A33A2" w:rsidRDefault="009A33A2" w:rsidP="009A33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317FA2C6" w14:textId="77777777" w:rsidR="009A33A2" w:rsidRDefault="009A33A2" w:rsidP="009A33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9A33A2" w14:paraId="39C0871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E5707B" w14:textId="77777777" w:rsidR="009A33A2" w:rsidRDefault="009A33A2" w:rsidP="009A33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7E19106C" w14:textId="57AEB1C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24,595,842.01 </w:t>
            </w:r>
          </w:p>
        </w:tc>
        <w:tc>
          <w:tcPr>
            <w:tcW w:w="675" w:type="pct"/>
            <w:tcBorders>
              <w:top w:val="nil"/>
              <w:left w:val="nil"/>
              <w:bottom w:val="single" w:sz="4" w:space="0" w:color="000000"/>
              <w:right w:val="single" w:sz="4" w:space="0" w:color="000000"/>
            </w:tcBorders>
            <w:shd w:val="clear" w:color="A5A5A5" w:fill="A5A5A5"/>
            <w:noWrap/>
            <w:vAlign w:val="bottom"/>
            <w:hideMark/>
          </w:tcPr>
          <w:p w14:paraId="2297F540" w14:textId="1BAC904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3AA84F06" w14:textId="0C05A6D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5EC6A8D" w14:textId="02E2A95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36,581,210.50 </w:t>
            </w:r>
          </w:p>
        </w:tc>
      </w:tr>
      <w:tr w:rsidR="009A33A2" w14:paraId="5B68D38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0BCF28"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216FBCA" w14:textId="35D6B05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735,19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66C62815" w14:textId="20C019E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AFC9434" w14:textId="204F27D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6CE8248" w14:textId="45A2AC8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4,145,195.85 </w:t>
            </w:r>
          </w:p>
        </w:tc>
      </w:tr>
      <w:tr w:rsidR="009A33A2" w14:paraId="0791D0AD"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86E36A"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4CF3465" w14:textId="4C668B85"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968,494.69 </w:t>
            </w:r>
          </w:p>
        </w:tc>
        <w:tc>
          <w:tcPr>
            <w:tcW w:w="675" w:type="pct"/>
            <w:tcBorders>
              <w:top w:val="nil"/>
              <w:left w:val="nil"/>
              <w:bottom w:val="single" w:sz="4" w:space="0" w:color="000000"/>
              <w:right w:val="single" w:sz="4" w:space="0" w:color="000000"/>
            </w:tcBorders>
            <w:shd w:val="clear" w:color="auto" w:fill="auto"/>
            <w:noWrap/>
            <w:vAlign w:val="bottom"/>
            <w:hideMark/>
          </w:tcPr>
          <w:p w14:paraId="2C19ED32" w14:textId="2712BFA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AD5D38" w14:textId="3117844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DE272E" w14:textId="4374B4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68,494.69 </w:t>
            </w:r>
          </w:p>
        </w:tc>
      </w:tr>
      <w:tr w:rsidR="009A33A2" w14:paraId="7BBFEDD3"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FF42D4"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EB3B1E1" w14:textId="2109C8CC"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4EBBF01C" w14:textId="3C0D5D5D"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F74741" w14:textId="5E16BAAC"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753D5E" w14:textId="53EC15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9A33A2" w14:paraId="0BE55EB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13BE14"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496FB3A5" w14:textId="70F15EE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D4BAB7D" w14:textId="700665F5"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FEBF7D" w14:textId="6AAF7DDC"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04F986" w14:textId="5745F7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9A33A2" w14:paraId="244B168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6FBF43"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F09684C" w14:textId="6F01E3C5"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36F3084C" w14:textId="56F6E698"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921989" w14:textId="5E3B901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EA7304" w14:textId="2071ED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9A33A2" w14:paraId="0DD59FE6"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CFE9B"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B062EA" w14:textId="3F7205B4"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BCF8659" w14:textId="4794368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361C7EB" w14:textId="575F9AC8"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3F5610" w14:textId="4F93D7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9A33A2" w14:paraId="0F92042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63E63D"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2E848808" w14:textId="2003CE4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198,120.00 </w:t>
            </w:r>
          </w:p>
        </w:tc>
        <w:tc>
          <w:tcPr>
            <w:tcW w:w="675" w:type="pct"/>
            <w:tcBorders>
              <w:top w:val="nil"/>
              <w:left w:val="nil"/>
              <w:bottom w:val="single" w:sz="4" w:space="0" w:color="000000"/>
              <w:right w:val="single" w:sz="4" w:space="0" w:color="000000"/>
            </w:tcBorders>
            <w:shd w:val="clear" w:color="auto" w:fill="auto"/>
            <w:noWrap/>
            <w:vAlign w:val="bottom"/>
            <w:hideMark/>
          </w:tcPr>
          <w:p w14:paraId="2D635487" w14:textId="3FF3BF2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6AE8CAB" w14:textId="21EB944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575CDC" w14:textId="0D299C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90,620.00 </w:t>
            </w:r>
          </w:p>
        </w:tc>
      </w:tr>
      <w:tr w:rsidR="009A33A2" w14:paraId="7F5A94C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B5B6F6"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938F790" w14:textId="6CB47C0D"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88,798.00 </w:t>
            </w:r>
          </w:p>
        </w:tc>
        <w:tc>
          <w:tcPr>
            <w:tcW w:w="675" w:type="pct"/>
            <w:tcBorders>
              <w:top w:val="nil"/>
              <w:left w:val="nil"/>
              <w:bottom w:val="single" w:sz="4" w:space="0" w:color="000000"/>
              <w:right w:val="single" w:sz="4" w:space="0" w:color="000000"/>
            </w:tcBorders>
            <w:shd w:val="clear" w:color="auto" w:fill="auto"/>
            <w:noWrap/>
            <w:vAlign w:val="bottom"/>
            <w:hideMark/>
          </w:tcPr>
          <w:p w14:paraId="097E18AC" w14:textId="64DDFAB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852B4B" w14:textId="41DDDDAE"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DAA78D" w14:textId="563640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031,298.00 </w:t>
            </w:r>
          </w:p>
        </w:tc>
      </w:tr>
      <w:tr w:rsidR="009A33A2" w14:paraId="1C5E874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9835C"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0132C4" w14:textId="57D3897C"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A057AF2" w14:textId="675FD85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4A6590" w14:textId="2CB40B96"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27225F" w14:textId="146056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9A33A2" w14:paraId="2A4B133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7896DE"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A40A7F4" w14:textId="277DEC2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8054B" w14:textId="7650C933"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06FFD4A" w14:textId="7B08AAC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54E111" w14:textId="1F7CA1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9A33A2" w14:paraId="4896530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2C9D6A"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39FB815" w14:textId="0E761989"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5EFE5" w14:textId="2EE5FBA8"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B0FE1B" w14:textId="4D466E3D"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112A73" w14:textId="6B364B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9A33A2" w14:paraId="048F697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CC1F5"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A9C29A" w14:textId="1CB096F9"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762,480.00 </w:t>
            </w:r>
          </w:p>
        </w:tc>
        <w:tc>
          <w:tcPr>
            <w:tcW w:w="675" w:type="pct"/>
            <w:tcBorders>
              <w:top w:val="nil"/>
              <w:left w:val="nil"/>
              <w:bottom w:val="single" w:sz="4" w:space="0" w:color="000000"/>
              <w:right w:val="single" w:sz="4" w:space="0" w:color="000000"/>
            </w:tcBorders>
            <w:shd w:val="clear" w:color="auto" w:fill="auto"/>
            <w:noWrap/>
            <w:vAlign w:val="bottom"/>
            <w:hideMark/>
          </w:tcPr>
          <w:p w14:paraId="0B9B4552" w14:textId="79CC5A24"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EBF172E" w14:textId="2F953F48"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E9347C" w14:textId="5A3247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80.00 </w:t>
            </w:r>
          </w:p>
        </w:tc>
      </w:tr>
      <w:tr w:rsidR="009A33A2" w14:paraId="3C7F7EE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CCD937"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9B5B932" w14:textId="2312D8E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3B8E7F11" w14:textId="797F9A7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4AD8916" w14:textId="0A043D9D"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710FFE" w14:textId="6F4619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9A33A2" w14:paraId="30C7B7F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345909"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D485E13" w14:textId="5E15AE30"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C4DD466" w14:textId="2543D91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0DA2133" w14:textId="1FA8DB0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387AB2" w14:textId="6D9F0D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9A33A2" w14:paraId="70638A0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EA16A9"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4774429C" w14:textId="12A156E4"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22C4631" w14:textId="47EAF4AD"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8DB8BF" w14:textId="11AAF7E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F51CED" w14:textId="4B3B6B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9A33A2" w14:paraId="71041834"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26DBB"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9287448" w14:textId="2EEA3974"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40019D5D" w14:textId="2F8EE1A5"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FEBCE6" w14:textId="11A12B96"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A17B4C" w14:textId="08783C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9A33A2" w14:paraId="776F03F4"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217DFF"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EB8A43" w14:textId="15316FCE"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5723F206" w14:textId="3DD519EC"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08A72D" w14:textId="63052CF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021866" w14:textId="693690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9A33A2" w14:paraId="673837B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F78E11"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1207B4" w14:textId="19501D4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6ABE6306" w14:textId="20C2B0B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E9C6D5" w14:textId="188D18DA"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7D9134" w14:textId="250E34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9A33A2" w14:paraId="2E5A355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ED17B" w14:textId="77777777" w:rsidR="009A33A2" w:rsidRDefault="009A33A2" w:rsidP="009A33A2">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D773FA4" w14:textId="0B22B8B6"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D1360C" w14:textId="1711E84C"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131811" w14:textId="5279D8DF"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8F1661" w14:textId="7F9DD5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9A33A2" w14:paraId="399468F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BC597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5C0F96E" w14:textId="070B3E1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18,61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472DCA93" w14:textId="70C7268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2C14C88" w14:textId="38CBB8D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CA1E32A" w14:textId="51DDBE8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74,729.27 </w:t>
            </w:r>
          </w:p>
        </w:tc>
      </w:tr>
      <w:tr w:rsidR="009A33A2" w14:paraId="066C812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CD4F5"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D27811" w14:textId="3A035E3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5525CE" w14:textId="781A197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980C9B" w14:textId="1FDD425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2855B2" w14:textId="4C743C2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9A33A2" w14:paraId="0BCF1E1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2A54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C84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A6E2E77" w14:textId="1784FB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FF96E5D" w14:textId="26C983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0BA52D" w14:textId="6C120E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C7C73" w14:textId="0F24A8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9A33A2" w14:paraId="15B942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2622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C27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5B39A27" w14:textId="0F8884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62DC86C" w14:textId="786258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56EB38D" w14:textId="636E09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AD34E" w14:textId="091D97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297337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CDFA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D47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1F87783" w14:textId="74C6B0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40D8846" w14:textId="0D4AE0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31BB4E" w14:textId="6745DB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B4999" w14:textId="0982A6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9A33A2" w14:paraId="1196F0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741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DD0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D7D2020" w14:textId="300A55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4463A13" w14:textId="260906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2ECB8F" w14:textId="636B9F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12EE" w14:textId="1D616B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9A33A2" w14:paraId="05A0A8A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8E5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E584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8EDB997" w14:textId="633305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2F5C43B" w14:textId="4B1191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75ADE7" w14:textId="396377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D3FAE" w14:textId="2A8491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5840CB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586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6ED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64C5A946" w14:textId="117F73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DFBC018" w14:textId="43B97D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050E25" w14:textId="0ABA10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C6878" w14:textId="7F6F6F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A33A2" w14:paraId="72E07D9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3ADE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20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1A22CC0" w14:textId="79971C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59BAD59" w14:textId="276931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05602E0" w14:textId="29B3F7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93986" w14:textId="2F72DF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9A33A2" w14:paraId="09C8D3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F786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BD4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1218CE9A" w14:textId="1343AA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CBAA092" w14:textId="1FF2DF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EAEDB79" w14:textId="27E53C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BA61" w14:textId="73B938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9A33A2" w14:paraId="407E618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28B5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916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DB28B0A" w14:textId="122D37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58CC811" w14:textId="64D49C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E3E7F5" w14:textId="64D42A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642D3" w14:textId="4234C9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52CDCB1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7AA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BFC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E931A3C" w14:textId="0419A5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C62582C" w14:textId="4011BF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DD6ACC" w14:textId="2BCC36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6F3A4" w14:textId="374025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9A33A2" w14:paraId="49007B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378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BC48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5361AE9" w14:textId="18E4EB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7B33057" w14:textId="0F1763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524F53" w14:textId="4D11E2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9F534" w14:textId="68A2AC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9A33A2" w14:paraId="310CB51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AB1A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F077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A5E8DB0" w14:textId="20C644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86E85E1" w14:textId="499095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130CFD" w14:textId="1FED7B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61050" w14:textId="58CE18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9A33A2" w14:paraId="26470DF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B052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1509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18D2C70" w14:textId="01B221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FEE8308" w14:textId="34F641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1C25822E" w14:textId="704E2F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FED7F" w14:textId="0406F2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9A33A2" w14:paraId="3DC605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FC9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B78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8E612D4" w14:textId="642B4E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D6D36F2" w14:textId="277D87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E192EB" w14:textId="160DF8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E1345" w14:textId="52DD98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9A33A2" w14:paraId="56FF648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0EFD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EBE2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DB212D2" w14:textId="3EBB7C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388D9A8" w14:textId="0ECE41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12E250" w14:textId="52E2DD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10091" w14:textId="58FCFF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9A33A2" w14:paraId="1A8BC9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1B06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E2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F35C069" w14:textId="48C6DB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C233E4F" w14:textId="298737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1A1F17" w14:textId="595B69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76648" w14:textId="411DB0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A33A2" w14:paraId="508BE4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C0CD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508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F71FD33" w14:textId="2C6BC7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30B4B32" w14:textId="762A89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508373" w14:textId="0D2BA1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F94CA" w14:textId="03558A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2DD4301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E31B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56A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1484659" w14:textId="65B676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CBFAF07" w14:textId="79C466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AA928F" w14:textId="409467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54AD1" w14:textId="5072AC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17B4E96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6EB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561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36C8730" w14:textId="7B095E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58B06EB" w14:textId="3FEA97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952DFA" w14:textId="5A5AFF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1AA09" w14:textId="3477FB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5E24F69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B990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A24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FC70583" w14:textId="22357D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12B70FF" w14:textId="7FB9A1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9AAA99" w14:textId="0B0365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F7FC2" w14:textId="765E4E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A33A2" w14:paraId="689825D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4D2C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6E0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4C416D45" w14:textId="5F9F78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509C736" w14:textId="21D0A2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2C1F9B" w14:textId="01DEC9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577F8" w14:textId="6CD727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9A33A2" w14:paraId="6ED5CEC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033D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0D82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4713A58" w14:textId="0F88F2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56D80434" w14:textId="26F820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262E9C" w14:textId="1E364D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6E9D8" w14:textId="5DF7C2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9A33A2" w14:paraId="5D65AAC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A4A7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764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1887ECF" w14:textId="5F0522B2"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C758F9B" w14:textId="2D8062B5"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13274B" w14:textId="796E8D11"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736FE" w14:textId="25C3F2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9A33A2" w14:paraId="47B9F06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6767B"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00C17C3" w14:textId="54B7D11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AF86DD4" w14:textId="4AA27A2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9A3DA1" w14:textId="271EBDD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33AF446" w14:textId="037584C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9A33A2" w14:paraId="4E12EF6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88A7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5CC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0C29E8D" w14:textId="3B5BDB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5493887" w14:textId="2521F2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A5A74" w14:textId="13E585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CD70E" w14:textId="136738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9A33A2" w14:paraId="3863690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8236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31B7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177126B5" w14:textId="2760F5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AE6A101" w14:textId="1A9C48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B867F" w14:textId="5C5905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3759A" w14:textId="319C6B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9A33A2" w14:paraId="2E5D98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090A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14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C624DE9" w14:textId="2BD196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253D875" w14:textId="452CE4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3E12A" w14:textId="5D3A37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1C7E0" w14:textId="6A6D79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A33A2" w14:paraId="53ADE1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C1C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F87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68F80F7" w14:textId="2E84D7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A5328E5" w14:textId="0C1F00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4B6A0" w14:textId="71A5AB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F0560" w14:textId="254CEA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9A33A2" w14:paraId="5774303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FC43B"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7E5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774BF54" w14:textId="2DABD3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4DCBA2E" w14:textId="108E2C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F472F" w14:textId="50DA04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AB310" w14:textId="26C345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9A33A2" w14:paraId="4F788A1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BCD03"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4A3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828683D" w14:textId="371F1C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133A2B5" w14:textId="030EC0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5DC96" w14:textId="081EC2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C305F" w14:textId="17E6E6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9A33A2" w14:paraId="5058BEF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6B5E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D2A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593D580" w14:textId="291B2E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37244A0" w14:textId="579C65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F7FA6" w14:textId="4CDAD9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0CEC1" w14:textId="4F8248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9A33A2" w14:paraId="44EDB78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214E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94E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011360F" w14:textId="57AFA3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F53AE39" w14:textId="33EB5B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F9334" w14:textId="67B996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F0B34" w14:textId="433B05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9A33A2" w14:paraId="1B42638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5EC8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03C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2D5A5D2" w14:textId="33B8D9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94760CD" w14:textId="52B453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96773" w14:textId="7A5F21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26B7D" w14:textId="704FCF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9A33A2" w14:paraId="1DC78DF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1A0C3"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14DC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902A010" w14:textId="579F5A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4C389E8" w14:textId="3BE587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E927A" w14:textId="5FBDB0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1C46" w14:textId="3653D8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9A33A2" w14:paraId="7A14B4F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ECD4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4B56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F2080F2" w14:textId="430EB1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CFF8ACB" w14:textId="06F7A6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8782" w14:textId="6D17DA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74026" w14:textId="634C27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9A33A2" w14:paraId="78D564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E51C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4ED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55D1042" w14:textId="59A3C2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7E45747D" w14:textId="706F77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2C84F" w14:textId="7B0804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B63EE" w14:textId="587D6C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9A33A2" w14:paraId="4E7A977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FD29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F653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C09DD52" w14:textId="1380F0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17C686E" w14:textId="2EF65B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F3566" w14:textId="2E9A71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8A68" w14:textId="3E9AB3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9A33A2" w14:paraId="4234E08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1885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889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BA3BB86" w14:textId="0B903E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735DC949" w14:textId="2A61AC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FEBE7" w14:textId="2439DA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9FCD2" w14:textId="76643D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9A33A2" w14:paraId="073C824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6587"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18E4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97C60BB" w14:textId="509859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397E5F3" w14:textId="1EA21E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D57BE" w14:textId="058E9A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C0444" w14:textId="49B2A4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A33A2" w14:paraId="4E833A0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F25B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35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2B0F674" w14:textId="6394C0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9EB9BA1" w14:textId="06D053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E4102" w14:textId="4F559A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0DB8C" w14:textId="569C23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A33A2" w14:paraId="433670B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6639B"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800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B6CD55B" w14:textId="3ACB34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941F7AC" w14:textId="0272BA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765D1" w14:textId="4F259F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BEB8" w14:textId="4EA4B8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9A33A2" w14:paraId="039676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FCF9D"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C826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2C4082E" w14:textId="43F689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457AA739" w14:textId="64DC47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E1FBC" w14:textId="3BFB16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42399" w14:textId="52580D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9A33A2" w14:paraId="578F92C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09522"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60BB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31B9D68" w14:textId="2E91F2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65726E47" w14:textId="1EAEC8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8F47" w14:textId="60A2B2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8FCE" w14:textId="0A29D8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9A33A2" w14:paraId="11DF632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F887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2BD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EB9BAAA" w14:textId="74C9E6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63AC36E" w14:textId="110912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82B3A" w14:textId="56100E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F28DC" w14:textId="69CB29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9A33A2" w14:paraId="011D26C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AAF5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B24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9A67DC1" w14:textId="0B5FB7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33333506" w14:textId="6D5A8C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5EDD6" w14:textId="647562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20F9A" w14:textId="22F899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9A33A2" w14:paraId="1D0F4AB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5F4C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CDF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BBFE96A" w14:textId="3BF98D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C6A49D1" w14:textId="4317F4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ECD9C" w14:textId="3129FF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2CF17" w14:textId="2213D8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A33A2" w14:paraId="6A865BE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34D5D"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BC9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C6479B7" w14:textId="6591A4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259E3E2B" w14:textId="24684F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3C58C" w14:textId="5D9756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E6219" w14:textId="0101D1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9A33A2" w14:paraId="1B512C0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0B2D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8C6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3B4CCE8" w14:textId="1D352F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A25A49E" w14:textId="307926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90E0D" w14:textId="5B91DC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CDB98" w14:textId="4DA65B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A33A2" w14:paraId="3E9F45D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2481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505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A92F8F1" w14:textId="4486FE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3652605" w14:textId="22F4CD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059F1" w14:textId="40428E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7615F" w14:textId="719A8C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A33A2" w14:paraId="7E560A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80CA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FC3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1EDC7F0" w14:textId="49425E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3A1C02A0" w14:textId="686635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D960E" w14:textId="1CA244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28070" w14:textId="489850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9A33A2" w14:paraId="1CEE91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0CF53"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E72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6800091" w14:textId="5B1B92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7A2A60D" w14:textId="057D1A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8FF5E" w14:textId="44ED26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966EF" w14:textId="292139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9A33A2" w14:paraId="33E72C9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586D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18B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CEA6D47" w14:textId="7FD60D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286F2851" w14:textId="385DE6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A7801" w14:textId="28747C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A8A44" w14:textId="43F97E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9A33A2" w14:paraId="463566B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820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48E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25B0285" w14:textId="2898A7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87C708C" w14:textId="6ED249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68899" w14:textId="07E883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311F9" w14:textId="1F41A4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9A33A2" w14:paraId="228264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2F5B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48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ABE43BE" w14:textId="58C2A8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039C5F5" w14:textId="6F2730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C449B" w14:textId="35F372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0F136" w14:textId="6BCDD5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9A33A2" w14:paraId="14BB21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D4CA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2ED5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D685636" w14:textId="7AF78C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66C01827" w14:textId="0DD8FA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B7565" w14:textId="100C73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38CBE" w14:textId="302D78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9A33A2" w14:paraId="0B0E116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33C3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7EF95C32" w14:textId="0B890F5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F52EB0B" w14:textId="0117CD1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0FC8A7" w14:textId="09645DE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791AFB2" w14:textId="1727874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9A33A2" w14:paraId="5ADA20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EC98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23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E81AD39" w14:textId="7878DE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FDF2C2A" w14:textId="7490D4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E1388" w14:textId="4F043B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04529" w14:textId="0C5C42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9A33A2" w14:paraId="30E748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8944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C87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CDBF75D" w14:textId="4D6BE8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DAD6EF8" w14:textId="255BCB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7052C" w14:textId="0E5A46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E4418" w14:textId="4AC604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9A33A2" w14:paraId="3A1C260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6D3C2"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695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0807920" w14:textId="3DF809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BB38809" w14:textId="6E2A60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678B8" w14:textId="795EB3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1EE34" w14:textId="591223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9A33A2" w14:paraId="613D132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5613"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F0E3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BC027DF" w14:textId="2EDED3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5C66717" w14:textId="79C9BC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D7F00" w14:textId="74BD35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DEBD5" w14:textId="35592E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9A33A2" w14:paraId="72CC42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3E78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505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ADB428B" w14:textId="3C0147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8947829" w14:textId="55114C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27013" w14:textId="4283AC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3EB4" w14:textId="46847A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A33A2" w14:paraId="047D692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64A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4E7C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2ACB554" w14:textId="19AC6A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6B530E8" w14:textId="621345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20282" w14:textId="3CE9D8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700FC" w14:textId="7A93EC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9A33A2" w14:paraId="073187C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2AC7"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E8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1694934" w14:textId="6FCA2A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6F2A4154" w14:textId="29CBFC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93405" w14:textId="75FAB7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D6B13" w14:textId="7032DB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9A33A2" w14:paraId="0AD5ED3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A8E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63D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4F5D959" w14:textId="1079CC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9FD8BD" w14:textId="79E83F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AA759" w14:textId="3D3FA7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5402CF42" w14:textId="7D20BC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9A33A2" w14:paraId="115D013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A59C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413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A722DF3" w14:textId="4549FA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9599E9D" w14:textId="5527B3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6D6FC" w14:textId="07C548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553E" w14:textId="0BCEEF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9A33A2" w14:paraId="6E5B2A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57992"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5AB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B70C343" w14:textId="0FCDBF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FFD554" w14:textId="094833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7D83F" w14:textId="5DE7D5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FD5D5" w14:textId="14F1EF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9A33A2" w14:paraId="49170CC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6FCC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C10E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CB005CB" w14:textId="1969E7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7DAFADD" w14:textId="52F090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6D103" w14:textId="02CABF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D1762" w14:textId="20EC81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9A33A2" w14:paraId="74D5F27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10F3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C1BF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7E1F0CA" w14:textId="3176F8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1DF32AC" w14:textId="397431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7E0A6" w14:textId="69E53D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23D4A" w14:textId="6917B4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9A33A2" w14:paraId="6F196AF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363A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295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1C0D9B6" w14:textId="71564A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E6CBC29" w14:textId="2493F5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C7B4EB6" w14:textId="3F005E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7501D" w14:textId="26D5D3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9A33A2" w14:paraId="012F1E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A2887"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19AF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C819F22" w14:textId="4F01E7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73C2D329" w14:textId="1D5A5F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BB6BF" w14:textId="491050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E71C2" w14:textId="41BF7E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9A33A2" w14:paraId="67CAC88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E4A3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29A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5BE55D6" w14:textId="45AC86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1EFBD12" w14:textId="41182F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53C93" w14:textId="281D94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8F80" w14:textId="32C1E3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9A33A2" w14:paraId="3E6914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C21F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FAD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218B2D2" w14:textId="01E100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38911D8C" w14:textId="1294C5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7560F" w14:textId="214440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D3AE4" w14:textId="60F83E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9A33A2" w14:paraId="579D4E7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6F36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503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E887F42" w14:textId="75714E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5870EF8" w14:textId="079743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63402" w14:textId="60CE0E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B160A7E" w14:textId="78E2A6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9A33A2" w14:paraId="52DDDBD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87BD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368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7926EB5" w14:textId="5E6EB3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7ADF655" w14:textId="5F5595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02040" w14:textId="2B28FA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21D61" w14:textId="65FFB7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9A33A2" w14:paraId="3FB522B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6C90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9EA4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0DBE7BFE" w14:textId="6D43EB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FA787F4" w14:textId="55E73A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7CD3" w14:textId="604A5C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C74AE" w14:textId="4D44C5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9A33A2" w14:paraId="4206C02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252E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227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E19A8B5" w14:textId="5E86C0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96A0064" w14:textId="57CD9A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29DF7F5" w14:textId="47CD50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671E" w14:textId="5A1B79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9A33A2" w14:paraId="56D58E2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6018B"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3975EA84" w14:textId="6F87EA9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0,63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BB2AC8E" w14:textId="29C5448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092C54A" w14:textId="23DB240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9A76B8A" w14:textId="68B461E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2,756.78 </w:t>
            </w:r>
          </w:p>
        </w:tc>
      </w:tr>
      <w:tr w:rsidR="009A33A2" w14:paraId="0ABEBD9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B8C7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990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8EDA084" w14:textId="6B5194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1F338CF8" w14:textId="2B7614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3D598" w14:textId="0FDF97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5F757" w14:textId="6D1CDF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9A33A2" w14:paraId="02F15AC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D17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330E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3A7B82D" w14:textId="323DD6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4518146" w14:textId="343FB5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915A0" w14:textId="7839A7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61A2" w14:textId="3C60F3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9A33A2" w14:paraId="40E1DA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4060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7A81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A593725" w14:textId="6B9D4E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4BA5757C" w14:textId="6331E8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8F761" w14:textId="4A0A44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71C33" w14:textId="6C20D1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9A33A2" w14:paraId="192BDE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B976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B7C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19F4AB1" w14:textId="12AE5D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7014510" w14:textId="790228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34BB5" w14:textId="10630A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C30E0" w14:textId="25057F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A33A2" w14:paraId="182226D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8997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4D1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D8D03C9" w14:textId="581C51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5D70E5D" w14:textId="01B0B3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EBF2F" w14:textId="62AC55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60926CC" w14:textId="26C6A9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9A33A2" w14:paraId="11C83A8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8F1E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5F9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6A6351CA" w14:textId="2654C5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F459BBA" w14:textId="707D50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43D9C" w14:textId="6D5712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5A13" w14:textId="0707ED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9A33A2" w14:paraId="20E66D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B478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3229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103B973" w14:textId="2E9447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36EE5781" w14:textId="570744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FCAE6" w14:textId="440F2C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7CDFE" w14:textId="39C75A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9A33A2" w14:paraId="658492C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78F1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9B05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2BEAF8E" w14:textId="214109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861AC08" w14:textId="63F68C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199C1" w14:textId="56EE03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45BD9" w14:textId="6F04D3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A33A2" w14:paraId="071E1DC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F114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724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951A81B" w14:textId="1D5645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CAB1C2D" w14:textId="10AD26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4DAAA" w14:textId="2D3597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59050" w14:textId="1807CC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9A33A2" w14:paraId="6A723EB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88D5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42C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A2F3D60" w14:textId="5FB523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1525F45" w14:textId="7BAE1C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BA47" w14:textId="0EC808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F7FF1F5" w14:textId="490801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9A33A2" w14:paraId="7E8D51A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DA08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3C9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F2AED9D" w14:textId="71874E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CEA8770" w14:textId="7FE345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AA0A4" w14:textId="5855C5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BD17BF6" w14:textId="0C24BA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9A33A2" w14:paraId="0D133F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3345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C97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CACB13" w14:textId="7EF719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DD8FDE" w14:textId="67E141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4E3C8" w14:textId="0EBE5A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40348FA" w14:textId="1F67AC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9A33A2" w14:paraId="7DBBDCB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01F5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FB1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28F84CC" w14:textId="0226B0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66F3C" w14:textId="143957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62491" w14:textId="203740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AF5AB5D" w14:textId="1F2A02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9A33A2" w14:paraId="47661F1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F085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08D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12D65B" w14:textId="4CA388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15B63FB2" w14:textId="4ADDF5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652F4" w14:textId="080FFC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91276" w14:textId="394AF7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9A33A2" w14:paraId="6F6D91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C61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61DF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127B299" w14:textId="6FC88F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AFB3759" w14:textId="05EA57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5223" w14:textId="2F1933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6D105" w14:textId="17E580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9A33A2" w14:paraId="52C145F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479F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749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F386A27" w14:textId="10ECA8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24D3C40" w14:textId="4B004E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D342D" w14:textId="0650F5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75C6B" w14:textId="30DFF3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9A33A2" w14:paraId="7DEBC45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1CE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352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5F934D6E" w14:textId="58ABF8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10E5D1D" w14:textId="2E55CE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6E772" w14:textId="6789D4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C5F2" w14:textId="26B776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9A33A2" w14:paraId="67D09F2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7CE9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E3F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584F188" w14:textId="5732B3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832A5A0" w14:textId="52D3F9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8E64F" w14:textId="0FE422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82FDA" w14:textId="50A6AE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9A33A2" w14:paraId="0D4898D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76A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2DC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8C3FF0A" w14:textId="0E6BA5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21BF91A" w14:textId="1FE143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02573" w14:textId="62F41F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97FCD" w14:textId="1C51D8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9A33A2" w14:paraId="6D960E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C40E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1CA3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1E8391D" w14:textId="35E00B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4E3D4CB" w14:textId="1E6679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3F9F" w14:textId="658638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0825D" w14:textId="6740BD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9A33A2" w14:paraId="20ABC47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B309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2D8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ADB5A2F" w14:textId="1325CB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4C1FAD3E" w14:textId="1A6670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5FA36" w14:textId="7843F9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CEFE3" w14:textId="5DDF9E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9A33A2" w14:paraId="40C0260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DADF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81C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1ED4013" w14:textId="682046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BFDFC9" w14:textId="65B038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F56A" w14:textId="35877F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C3B8" w14:textId="1BCBDB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0D93E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F157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717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20035B9" w14:textId="1D0847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19D372" w14:textId="6697F3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1A310" w14:textId="660B16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9972B" w14:textId="0D2029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0B9EC52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7657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D46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02CB3647" w14:textId="115E41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48EE0694" w14:textId="60AECA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F2BDD" w14:textId="466E1D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2B4CC" w14:textId="37319F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9A33A2" w14:paraId="7BD1F4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E819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DA96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1190627" w14:textId="56F34C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0DB3F4" w14:textId="12E551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4A72" w14:textId="4FEB2E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DB0BC" w14:textId="2888B2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0BEDC18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A515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021F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0930D7F" w14:textId="5CCD4D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47966D4" w14:textId="6F4F8C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A9481" w14:textId="522E84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FF4C3" w14:textId="10C9C4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9A33A2" w14:paraId="68B0CD8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D02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B6B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02D2A66" w14:textId="3288EB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3FC07142" w14:textId="7A0C87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5C186" w14:textId="166AC1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E15A2" w14:textId="2630D7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9A33A2" w14:paraId="6FABB38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9A08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0A89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2EFCC17" w14:textId="59E166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4759380" w14:textId="3904F0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88D29" w14:textId="17A0C3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C3AE2" w14:textId="5402CE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9A33A2" w14:paraId="3B8908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37AE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E5A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DD0A88E" w14:textId="62DA9A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8DF0229" w14:textId="00D6E6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2D009" w14:textId="592CA9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3CDC0" w14:textId="775A4F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9A33A2" w14:paraId="7E67E08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7265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667F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E6E52F5" w14:textId="3D6951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97142B7" w14:textId="785AE5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94BC8" w14:textId="14FF8E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D27AD" w14:textId="0AE7D2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A33A2" w14:paraId="015A0BE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7C3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387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3D5958E" w14:textId="761C6F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3D711B9" w14:textId="3FA017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FB554" w14:textId="11CD0A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76C5087" w14:textId="488109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9A33A2" w14:paraId="35A74B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8ED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9E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DC23C07" w14:textId="61220C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F85DF7E" w14:textId="158E2C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B9D7E" w14:textId="61B0D4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D7DF" w14:textId="12FDA3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9A33A2" w14:paraId="04386C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7230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83EC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CED33C7" w14:textId="00897A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2E8512E" w14:textId="5066FA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1D29" w14:textId="4B3489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EAABA" w14:textId="454955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A33A2" w14:paraId="2E274F1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D62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7E4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8CF44E9" w14:textId="7CC1A6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36A19" w14:textId="011F37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178C" w14:textId="5B8C61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6473B" w14:textId="13E61D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9A33A2" w14:paraId="5D9AA8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2091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361C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6FA6EB4" w14:textId="1B34B0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075A257" w14:textId="6E3E93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13A" w14:textId="6D8D1D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1246DF2" w14:textId="287D8A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9A33A2" w14:paraId="59E462D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FB45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6F0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43690ED8" w14:textId="05CC89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06B5128" w14:textId="17B439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53975" w14:textId="657E7B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A13BF" w14:textId="402F53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A33A2" w14:paraId="3A0F704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0FE3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566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E0D63D4" w14:textId="6FDFA2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2BBA5F6" w14:textId="3C1ADD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AC893" w14:textId="576FA6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D930F" w14:textId="1B03ED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9A33A2" w14:paraId="2C52D34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2443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0645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7E781BB" w14:textId="54667C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768A804" w14:textId="7C8B0E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8D6C" w14:textId="7202F6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85E9F" w14:textId="4C4383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9A33A2" w14:paraId="40F8047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0D2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1BB3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BD86CCB" w14:textId="60B6BA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8D2B37D" w14:textId="60E9A2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063C931D" w14:textId="1DE2EE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464B3" w14:textId="6501AE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9A33A2" w14:paraId="467D2DE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101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6FB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8FBB9AC" w14:textId="140312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C0EB7A8" w14:textId="587994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8560A" w14:textId="50E55F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73F98556" w14:textId="7ABE57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9A33A2" w14:paraId="2FA39E8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7B65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AE7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A9F102F" w14:textId="09F6D6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33CCCBE" w14:textId="328EBD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75DA2" w14:textId="4007B4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FC3B3" w14:textId="2FC0D8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9A33A2" w14:paraId="11ECB9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5FF5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21D2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FC43104" w14:textId="0653D7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4991881" w14:textId="1EBE76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F397" w14:textId="04C436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86C2D2" w14:textId="3CD007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9A33A2" w14:paraId="7824DCB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13FF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0C7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1F3AD8E" w14:textId="00288F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55EA8A" w14:textId="39A345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394B0" w14:textId="27E397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BF4A2" w14:textId="764512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5ED7B65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35427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B436FD3" w14:textId="329DCBA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8,114.11 </w:t>
            </w:r>
          </w:p>
        </w:tc>
        <w:tc>
          <w:tcPr>
            <w:tcW w:w="675" w:type="pct"/>
            <w:tcBorders>
              <w:top w:val="nil"/>
              <w:left w:val="nil"/>
              <w:bottom w:val="single" w:sz="4" w:space="0" w:color="000000"/>
              <w:right w:val="single" w:sz="4" w:space="0" w:color="000000"/>
            </w:tcBorders>
            <w:shd w:val="clear" w:color="A5A5A5" w:fill="A5A5A5"/>
            <w:noWrap/>
            <w:vAlign w:val="bottom"/>
            <w:hideMark/>
          </w:tcPr>
          <w:p w14:paraId="7525CC03" w14:textId="105A680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10918A" w14:textId="01EF6D1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AC3E1E" w14:textId="14F266F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8,114.11 </w:t>
            </w:r>
          </w:p>
        </w:tc>
      </w:tr>
      <w:tr w:rsidR="009A33A2" w14:paraId="0361C574"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B700B"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E860533" w14:textId="6CFCD2B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6826000" w14:textId="266209D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A9BE1C" w14:textId="115CE8F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EF1768" w14:textId="5DCD165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9A33A2" w14:paraId="59C621A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0B05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A7C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5EDDCAB7" w14:textId="2F7E1E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DB6A70B" w14:textId="1C2415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345A8" w14:textId="0AEA55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43731" w14:textId="6AB986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9A33A2" w14:paraId="5D200E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4D44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FDF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0462D00" w14:textId="7EA9AF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F391159" w14:textId="39116F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B4D96" w14:textId="7300A7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C5BF2" w14:textId="7F528B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9A33A2" w14:paraId="4026834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86E0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0211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5695175" w14:textId="6E19FA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4669E31" w14:textId="4DDEBF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F897A" w14:textId="2D0A18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F8B2" w14:textId="5D6C79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9A33A2" w14:paraId="024ACA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81B7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316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5E06284" w14:textId="393B55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C303A12" w14:textId="6F9FE3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8F64" w14:textId="3470D2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9DAC6" w14:textId="6FB657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9A33A2" w14:paraId="22B5AF9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632C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4614BE" w14:textId="1590842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6,66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96ACD0" w14:textId="31CFD71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04C0E" w14:textId="0D12A25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227A2D" w14:textId="174D983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6,660.48 </w:t>
            </w:r>
          </w:p>
        </w:tc>
      </w:tr>
      <w:tr w:rsidR="009A33A2" w14:paraId="74B34C8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2A3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771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6DC8C1F" w14:textId="4B4988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5F86B8C" w14:textId="0865C5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2B9C5" w14:textId="092DAE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DD8139" w14:textId="429752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9A33A2" w14:paraId="5245507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CF68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A2D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241BD104" w14:textId="11FB9E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A2E3B20" w14:textId="4ACA24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F2F10" w14:textId="6AF5B1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5CFF" w14:textId="0AAE61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A33A2" w14:paraId="351B878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DD1E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A8C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B5A12F5" w14:textId="5445F2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49962EB3" w14:textId="40651C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A5FDF" w14:textId="04A784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CB57E" w14:textId="5E49B9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9A33A2" w14:paraId="79BA2F5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C11D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4B12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BFE1058" w14:textId="4C62BC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6CC5E99D" w14:textId="42BCD3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03094" w14:textId="7FBE1B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4AA68" w14:textId="6D0FB7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9A33A2" w14:paraId="4CD0E4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8364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87C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4B005B3" w14:textId="512848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FD76D4F" w14:textId="0B90E9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93BE6" w14:textId="57A3EB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BDC57" w14:textId="3B6696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A33A2" w14:paraId="7EFBCE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C766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6C1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598ED0CA" w14:textId="4F88C9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6ECBA9C" w14:textId="6291BE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FDBB8" w14:textId="61BCCB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D1503" w14:textId="1605A1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9A33A2" w14:paraId="07ED47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F2B5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DC2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0406C2A" w14:textId="708F7E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2823A49" w14:textId="42ECF9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2D0C0" w14:textId="2A2FF8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F0987" w14:textId="74ED1A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9A33A2" w14:paraId="1E572C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244F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CFA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64148A86" w14:textId="6D41B9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3132355" w14:textId="06CE5B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F2689" w14:textId="6CE10A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60127" w14:textId="230822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9A33A2" w14:paraId="7C1C942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41E7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0C8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BB38687" w14:textId="57EB02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13CD4B7" w14:textId="3B535B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94B13" w14:textId="71844E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BC2B" w14:textId="2A93D7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A33A2" w14:paraId="2CC1A8A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CE13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63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63A57CC" w14:textId="19831B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7471F73" w14:textId="1CCF85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E5FA9" w14:textId="2A4FDB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8AAEA" w14:textId="2B69B9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9A33A2" w14:paraId="7A82E8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FD9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14E6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F28987B" w14:textId="2DCE66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036E9E33" w14:textId="294E55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7B337" w14:textId="5862D3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310A9" w14:textId="6EC547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9A33A2" w14:paraId="09CEAEB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A9C6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FAF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427F568" w14:textId="0CB1DC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0BFE501B" w14:textId="5C24D3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CD90" w14:textId="02F731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1D82A" w14:textId="0D18F9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9A33A2" w14:paraId="1410EF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1B5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38E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209A74BE" w14:textId="3E422F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07D52D2" w14:textId="56A47F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3A8D" w14:textId="37F9DB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5FB28" w14:textId="15F9A3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A33A2" w14:paraId="41CA5BB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CC29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1C7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02D5791" w14:textId="0A2AC8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1685562E" w14:textId="47B17F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7E9F9" w14:textId="261BFB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79EF8" w14:textId="012D40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9A33A2" w14:paraId="3F1947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CA01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954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533D7EBE" w14:textId="0CA36B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41BB5" w14:textId="01E95D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7E30B" w14:textId="52BD0F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DF33D" w14:textId="370927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9A33A2" w14:paraId="16727A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D7E2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D340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2028BB3" w14:textId="0A2918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56B6159D" w14:textId="200F1C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7FBBB" w14:textId="3FAA2B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10AA8" w14:textId="1FA45C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9A33A2" w14:paraId="1C3CC01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A945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9FA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E84C30E" w14:textId="59CBA5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63BAA75" w14:textId="191D07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71117" w14:textId="6198C3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56E0" w14:textId="46ECE1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9A33A2" w14:paraId="3E9B5DA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12D3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02CB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1D00F85" w14:textId="3157E4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5F02D37" w14:textId="50EF91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39742" w14:textId="26B0D4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E979F" w14:textId="06E5B3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9A33A2" w14:paraId="625695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537B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77C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F0DB26B" w14:textId="70503A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B82BC10" w14:textId="4B1630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5A221" w14:textId="03C29E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9B08B" w14:textId="7D7EB9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A33A2" w14:paraId="678EA5B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C2A6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4B98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AADEAF2" w14:textId="01ADCE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D1B38A1" w14:textId="7C6BDE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855DA" w14:textId="721392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24C1C" w14:textId="4EDF01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A33A2" w14:paraId="4416F20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730C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6DB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7742560" w14:textId="43F157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DCA99B6" w14:textId="054781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99AF" w14:textId="08C0DA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F9BBF" w14:textId="2040FB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9A33A2" w14:paraId="2AAA76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22A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E43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577AFC4" w14:textId="3F992E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B9EDC27" w14:textId="3D4F5C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A640" w14:textId="5950F2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B640" w14:textId="3BD8F8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9A33A2" w14:paraId="29516DB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C1D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0F7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B954BEF" w14:textId="4223ED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98EEA57" w14:textId="145AC8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0CF45" w14:textId="49EF01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C3E5D" w14:textId="1B3201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9A33A2" w14:paraId="06F5AA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C0AE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A59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7F52520" w14:textId="34D089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29E32DD" w14:textId="1C8C68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21F5A" w14:textId="57804F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99C15" w14:textId="2A3A9C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9A33A2" w14:paraId="1DD770B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94EB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DEA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C2D6118" w14:textId="65686A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3F297A9" w14:textId="0C9631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0DBE0" w14:textId="00EC62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00409" w14:textId="1F799E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A33A2" w14:paraId="0EAB481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BCCB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A21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799EC04" w14:textId="5691A6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7001A9E" w14:textId="6EB4BB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C59D" w14:textId="02167F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EE3F0" w14:textId="41ABB3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9A33A2" w14:paraId="56C6EB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9E61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CAF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4DC6BF1" w14:textId="6AA656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725C4C8" w14:textId="1A49F8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0A64" w14:textId="672DA2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A8115" w14:textId="0D1D30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9A33A2" w14:paraId="30E671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4DEA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D74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29DD3B6" w14:textId="260854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BCFE2AE" w14:textId="6CCE0F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806D3" w14:textId="5442B1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AAFC8" w14:textId="52348B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A33A2" w14:paraId="218E98E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966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B84F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E98131A" w14:textId="3360EA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06,719.27 </w:t>
            </w:r>
          </w:p>
        </w:tc>
        <w:tc>
          <w:tcPr>
            <w:tcW w:w="675" w:type="pct"/>
            <w:tcBorders>
              <w:top w:val="nil"/>
              <w:left w:val="nil"/>
              <w:bottom w:val="single" w:sz="4" w:space="0" w:color="000000"/>
              <w:right w:val="single" w:sz="4" w:space="0" w:color="000000"/>
            </w:tcBorders>
            <w:shd w:val="clear" w:color="auto" w:fill="auto"/>
            <w:noWrap/>
            <w:vAlign w:val="bottom"/>
            <w:hideMark/>
          </w:tcPr>
          <w:p w14:paraId="3B21A875" w14:textId="58DEB8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6C72" w14:textId="44F86A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50006" w14:textId="1A008D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06,719.27 </w:t>
            </w:r>
          </w:p>
        </w:tc>
      </w:tr>
      <w:tr w:rsidR="009A33A2" w14:paraId="385D5863"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CD4F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13D416E0" w14:textId="14FC57F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4A7E59EE" w14:textId="54CDBB8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4CCF08" w14:textId="55C2920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AF625C" w14:textId="3802C33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9A33A2" w14:paraId="46C93E6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4963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2D9E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3FE2F63" w14:textId="607D37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196CB2D9" w14:textId="75699C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5E60D" w14:textId="46F723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277BE8" w14:textId="3A6E5C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9A33A2" w14:paraId="4408F6C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D094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EA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A7B8D76" w14:textId="28136E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70EED9AE" w14:textId="4E9E84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1E51F" w14:textId="7CB92C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F81F2" w14:textId="4D4F58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9A33A2" w14:paraId="734F815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036A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FF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8874EA0" w14:textId="2840C9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9E016B5" w14:textId="6F0E54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3FBA3" w14:textId="708C85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98CE8" w14:textId="51675C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A33A2" w14:paraId="135221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0BC8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07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653A96B" w14:textId="65D2E7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2971236" w14:textId="36B056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7F22" w14:textId="0B524C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E2D6" w14:textId="420F26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9A33A2" w14:paraId="31ED48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766D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065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88AFABD" w14:textId="7FAAAD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6C1EE50" w14:textId="3A222B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0621C" w14:textId="463811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08724" w14:textId="152FEB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9A33A2" w14:paraId="7031BF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1B14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ABE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FCC701F" w14:textId="4C3F01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70F62C53" w14:textId="34BF13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F6EE7" w14:textId="7ECCD8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E6C68" w14:textId="24B1C2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9A33A2" w14:paraId="241995F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822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D4C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748B350" w14:textId="4DE88E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2B13BF2F" w14:textId="760AD9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2D9D" w14:textId="1F13B4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4BB13" w14:textId="144A45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9A33A2" w14:paraId="7D57071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B7C0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0E0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2D6A47A" w14:textId="498AD7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F70B7E2" w14:textId="3F896F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B3197" w14:textId="13F5B6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A5B8C" w14:textId="29C438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9A33A2" w14:paraId="1F36EEE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6DEB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B97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E49AF90" w14:textId="57AC8D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2BE10918" w14:textId="41E96E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6B921" w14:textId="6EE6FA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917E8" w14:textId="40AFF9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9A33A2" w14:paraId="74C5BA4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8FD8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2C81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CE2B5A1" w14:textId="7FF7F0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05EBFD3" w14:textId="7D06D5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1CF80" w14:textId="5D17E8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25724" w14:textId="1A3D06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9A33A2" w14:paraId="5FAC25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8D49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197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12EDF9F" w14:textId="6A171D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E45BEFC" w14:textId="3ADD10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CBCCA" w14:textId="124631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52CC" w14:textId="3EA5B8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9A33A2" w14:paraId="05CDA9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F94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FB9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7B084F1" w14:textId="39FF41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9E8E146" w14:textId="0979C3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71E75" w14:textId="36A0A6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5B26" w14:textId="282617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9A33A2" w14:paraId="67E7D3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0248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608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45D5F029" w14:textId="26DF1F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3B6B27FE" w14:textId="0EB0CC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9FF9C" w14:textId="325C2B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D052" w14:textId="6FAD0E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9A33A2" w14:paraId="54889F6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762F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CC3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61A3CAB4" w14:textId="5B5B51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3A43BBF" w14:textId="74F5D0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4FEDB" w14:textId="45EE8A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1E3B0" w14:textId="6ECF18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9A33A2" w14:paraId="33FF60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7B1F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34D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51D07872" w14:textId="06B1A4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5A9848E" w14:textId="0B1F27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F1EF2" w14:textId="773D62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2D7D8" w14:textId="57D96A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9A33A2" w14:paraId="1CEDF3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8987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E7F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9200808" w14:textId="321833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5CE10381" w14:textId="714368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05B95" w14:textId="36E121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6364E" w14:textId="1A324B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9A33A2" w14:paraId="08C54FC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AB35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E4A6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6D8FD67" w14:textId="171A2F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1D7E23CC" w14:textId="4CB42E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0189D" w14:textId="78C6BC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CE7CC" w14:textId="46E503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9A33A2" w14:paraId="24DADD9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1865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C832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FA0B2E1" w14:textId="41F898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2FB4CA9" w14:textId="4ED219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D108" w14:textId="153DF4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7C706" w14:textId="4B9E8D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A33A2" w14:paraId="1F5436C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49ED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F3B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1897FE6" w14:textId="762A16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2FC5F0B" w14:textId="13CEEB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6DD39" w14:textId="64661D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19E57" w14:textId="72922E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9A33A2" w14:paraId="58D7E9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6AC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C62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7EFB856" w14:textId="7F52BD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427FA7F7" w14:textId="2DF8F1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B77C9" w14:textId="392507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F37AD" w14:textId="08B2B5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9A33A2" w14:paraId="7A71697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8C91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7F9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26C7B04" w14:textId="05A33C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6B82C1B" w14:textId="14E468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0F7FB" w14:textId="35ACD9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60882" w14:textId="736707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9A33A2" w14:paraId="2375EC4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91A2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D55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6E45D1D" w14:textId="013197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1D52C27" w14:textId="53D032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BAF81" w14:textId="23BE25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8D1D1" w14:textId="1155D3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9A33A2" w14:paraId="56864C8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75B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0FF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4EBF0F" w14:textId="51AF47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1048967" w14:textId="4714D8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7FDEB" w14:textId="1B20FF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527D8" w14:textId="5B0725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A33A2" w14:paraId="1E22128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C6A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D1A2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7E0A694" w14:textId="0F813F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70634AE3" w14:textId="5E7008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CDF7A" w14:textId="7E604E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0C49" w14:textId="4E4915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9A33A2" w14:paraId="16A6068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AB5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B6FA1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EA4D5AB" w14:textId="724C1F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4A5B319" w14:textId="484D0F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4A5D7" w14:textId="0B7EE6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B0831" w14:textId="09B931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9A33A2" w14:paraId="561E533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57B3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5488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49BF840" w14:textId="7EB5D8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E8F723C" w14:textId="4CC33D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E5079" w14:textId="741009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20248" w14:textId="39639F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A33A2" w14:paraId="671E4F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AE3E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70C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0742C62" w14:textId="72364D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13D77FC0" w14:textId="2C87C6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C9B8D" w14:textId="46A880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84FE9" w14:textId="78F509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9A33A2" w14:paraId="728CDCB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8C6E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39D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DD6D48C" w14:textId="457E11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05A4A886" w14:textId="200841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1CFDC" w14:textId="0F778E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FE0B9" w14:textId="478541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9A33A2" w14:paraId="5041864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C4B9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BF9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CDDFE69" w14:textId="186C53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B75DB89" w14:textId="0BDDFA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3E4FE" w14:textId="69D0A1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4D663" w14:textId="67B04A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9A33A2" w14:paraId="6CEE22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A3F5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DDB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0E96DC" w14:textId="20D331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7BE4FC2" w14:textId="1FFF81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6BD84" w14:textId="3FCC49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23FB" w14:textId="0E0127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9A33A2" w14:paraId="18965D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AE1E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900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2892229" w14:textId="648A56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1F04F4B" w14:textId="01FDF4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EC644" w14:textId="340A85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8E643" w14:textId="38C738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A33A2" w14:paraId="34CC55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663B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B3CD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9D9DF25" w14:textId="5D80EF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6525C84" w14:textId="25C92D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1822" w14:textId="089893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EA493" w14:textId="155024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9A33A2" w14:paraId="55AEE0C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C548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4575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047DF08" w14:textId="0BF42C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043E664" w14:textId="2358FC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A2B72" w14:textId="545CD9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19931" w14:textId="5BC1B1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9A33A2" w14:paraId="3AF4B2E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2861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F37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5FC9391" w14:textId="3AE2D5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5B6125D" w14:textId="751FE9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812E" w14:textId="3A7F8D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7A43E" w14:textId="735BFB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9A33A2" w14:paraId="60EFB0A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FC2E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4C4E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CE19E9E" w14:textId="606C6B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68ED3B0" w14:textId="2CC68F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BDAEE" w14:textId="57AD7B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ACE0E" w14:textId="5D84A4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A33A2" w14:paraId="3845F0C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8A7A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5436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A96CE89" w14:textId="784E7D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67E1FA2" w14:textId="51DD43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056BA" w14:textId="39D30D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C0558" w14:textId="5A15AD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9A33A2" w14:paraId="0AE67A7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42F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05E5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5710534" w14:textId="01C9F8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BE1798C" w14:textId="08A1E4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0F203" w14:textId="7616EF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12432" w14:textId="30DC79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A33A2" w14:paraId="1A7CB6C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4FB1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EB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1E6996C2" w14:textId="360606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3C940BB" w14:textId="7CC278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51EDF" w14:textId="04614C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E4228" w14:textId="39AE7B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9A33A2" w14:paraId="3E7A6A8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D87C7"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13CEA4B4" w14:textId="26F0254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99144D6" w14:textId="56016E2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0AAF77" w14:textId="7ECFCC8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FA4D76" w14:textId="2B68DFF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9A33A2" w14:paraId="059AD2E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6966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434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CF95D7B" w14:textId="14DBC6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75841172" w14:textId="0CCD55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E337B" w14:textId="28ABA2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29D344" w14:textId="11BC57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9A33A2" w14:paraId="0F2D19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9199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8A35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21FB58B" w14:textId="5F25A3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5848D61" w14:textId="0155A2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0B40D" w14:textId="5883DD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53A0" w14:textId="43F9B7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9A33A2" w14:paraId="13D4FF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972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FB7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553ED26" w14:textId="6615B5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FBDD1E7" w14:textId="10FED0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A5194" w14:textId="347CBC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85942" w14:textId="60ACDC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9A33A2" w14:paraId="549B654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E8F7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340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E32CCA2" w14:textId="215456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DE13799" w14:textId="0D1B88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EACC4" w14:textId="68DE04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C049" w14:textId="6E692E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9A33A2" w14:paraId="041ABEC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8DD1C"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5975B3A" w14:textId="6AF9D60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93BB06" w14:textId="1F38EE9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7AD828" w14:textId="315F07D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C33D7D" w14:textId="6DFC299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9A33A2" w14:paraId="1CB63F8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58E0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612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52B2445" w14:textId="2C0A1F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531B4488" w14:textId="28C909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1019A" w14:textId="34F84E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4755E1" w14:textId="1A2B4F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9A33A2" w14:paraId="53903EE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0E18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817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93BBE69" w14:textId="0B2F1E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4047B3D" w14:textId="5FCA18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8BCBC" w14:textId="2CEDD1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D4F83" w14:textId="295D97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9A33A2" w14:paraId="099089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A672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537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5E83005B" w14:textId="411F6A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62B18DAE" w14:textId="49B259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3842" w14:textId="79295F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C12F9" w14:textId="7C5D00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9A33A2" w14:paraId="307BB88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8432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408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2493D4E" w14:textId="3D01E6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2EC1B50D" w14:textId="06C1A2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B73C9" w14:textId="29506C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CB79" w14:textId="01118C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9A33A2" w14:paraId="48E5307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B9A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66A5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5B9DB81" w14:textId="483EAC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626A62D" w14:textId="5A2E2A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1DCAB" w14:textId="2B3F7E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B8189" w14:textId="4EDC5C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9A33A2" w14:paraId="05CF084B"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8070C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973B406" w14:textId="72A35FB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56CE1E53" w14:textId="0A4A6B7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C6E2F51" w14:textId="513AFBA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A1A161B" w14:textId="69C1D93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9A33A2" w14:paraId="0477CF6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DC9BC"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5EB11CBE" w14:textId="3B59E64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A89125" w14:textId="7D3D759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51667" w14:textId="7C6018E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C93EB7" w14:textId="4A785F7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9A33A2" w14:paraId="03A040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C122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178C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AF32184" w14:textId="2128E1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C5999D8" w14:textId="1B85DE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FEBF4" w14:textId="4CD60B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BCC7B" w14:textId="21887F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9A33A2" w14:paraId="296E0A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B191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DCB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9B5EFE1" w14:textId="25CF0B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3C04421" w14:textId="3829FC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2AB70" w14:textId="76297F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7AE7F" w14:textId="536CA6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9A33A2" w14:paraId="51AA10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81A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2E7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4C0EF56" w14:textId="590E3B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8AAA07F" w14:textId="49A8D7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BCAFB" w14:textId="0D7AA1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6C46B" w14:textId="46A55E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A33A2" w14:paraId="5807E0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4A0A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00F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B358C1F" w14:textId="78F4F0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4D684A" w14:textId="6B774E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6AF6E" w14:textId="14E6BD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4F2EA" w14:textId="5FF03E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A33A2" w14:paraId="7E7054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3861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B3A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0926BE0" w14:textId="64F24B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414F29" w14:textId="58F0FE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A91F" w14:textId="4FE364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2B9D8" w14:textId="27FFF0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A33A2" w14:paraId="322825B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58CF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D4DD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86F61AF" w14:textId="4B84AC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4033BBD" w14:textId="1CB51D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767E1" w14:textId="1D8352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8C848" w14:textId="598BA3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9A33A2" w14:paraId="68EACE7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696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71C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E2ED7F7" w14:textId="75B9A6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6200D52" w14:textId="364EED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C06E3" w14:textId="375934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1154B" w14:textId="05C879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A33A2" w14:paraId="204F093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06F0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F01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ED7B0A8" w14:textId="1145BA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3A0FDFE" w14:textId="336C27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CAE66" w14:textId="0DE921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B5095" w14:textId="3D1369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A33A2" w14:paraId="0EB13FB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17FD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7311992" w14:textId="6AA3BE4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EA2B3" w14:textId="7E074E0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A46A65" w14:textId="506CAA2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927577" w14:textId="0E4484B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9A33A2" w14:paraId="72672A1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6B92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B08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554B655" w14:textId="687BA5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DE39F97" w14:textId="065E11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E2CFC" w14:textId="33B49A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0A42D" w14:textId="477AF9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9A33A2" w14:paraId="194CE47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682B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219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BF392AC" w14:textId="27FAFF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4A4ED735" w14:textId="7D2FAF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2D682" w14:textId="63FBC9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C1349" w14:textId="2638F3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9A33A2" w14:paraId="515A5F9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4FF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B3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5A4A692" w14:textId="63A215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89730AA" w14:textId="41B494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2CCE3" w14:textId="7A6164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B0638" w14:textId="1C2276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9A33A2" w14:paraId="49F4132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22E7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DB32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61E6E74" w14:textId="195E84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8803415" w14:textId="116A1A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B83D" w14:textId="187C1C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AAEE2" w14:textId="671708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9A33A2" w14:paraId="7C4EC81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0A7F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DFC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A9FDE15" w14:textId="0351D5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217A5D7" w14:textId="4DECDC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21D9E" w14:textId="3EF978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7218C" w14:textId="41FF31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9A33A2" w14:paraId="64C73F3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FA24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067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BF1D1F5" w14:textId="530D6A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7108B55" w14:textId="6E6D02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E01F1" w14:textId="08B07C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D27A8" w14:textId="647D65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9A33A2" w14:paraId="6E1152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0B2A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2F8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46E4310C" w14:textId="43CAE5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A7E70" w14:textId="2F5B39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169CD" w14:textId="28953C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4B285" w14:textId="24D399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9A33A2" w14:paraId="3EC01D5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411B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743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DCC2F45" w14:textId="7996B6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E19F1" w14:textId="11EC66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63561" w14:textId="390703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A8369" w14:textId="2F077A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9A33A2" w14:paraId="3915DAC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1E33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793D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6209D78" w14:textId="601A89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C45B4C5" w14:textId="4BD152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4E1E7" w14:textId="3E31ED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B29F8" w14:textId="2FC230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9A33A2" w14:paraId="1F8B5F8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6A2F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5B63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33B49F2" w14:textId="08A49B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490A215" w14:textId="3AF800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6B8F3" w14:textId="1F9048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21A65" w14:textId="7CADBD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9A33A2" w14:paraId="5F3D1DF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D42F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E038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B9FBB4" w14:textId="298048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21FA01EF" w14:textId="539CD8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8E3A0" w14:textId="4DA5F1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134A3" w14:textId="36CBD1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9A33A2" w14:paraId="7F86D2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2806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44E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5F612F63" w14:textId="39F11A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E63DD8E" w14:textId="0D7FB0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75C57" w14:textId="28535A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E4196" w14:textId="5F76AB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9A33A2" w14:paraId="6CA9393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3919B"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65E351" w14:textId="6D887B2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2CE6594" w14:textId="50D4653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1BBFBA" w14:textId="3F1A8E5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A96F7B1" w14:textId="48C6867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9A33A2" w14:paraId="076C56C2" w14:textId="77777777" w:rsidTr="009A33A2">
        <w:trPr>
          <w:trHeight w:val="20"/>
        </w:trPr>
        <w:tc>
          <w:tcPr>
            <w:tcW w:w="86" w:type="pct"/>
            <w:tcBorders>
              <w:top w:val="nil"/>
              <w:left w:val="nil"/>
              <w:bottom w:val="single" w:sz="4" w:space="0" w:color="000000"/>
              <w:right w:val="nil"/>
            </w:tcBorders>
            <w:shd w:val="clear" w:color="auto" w:fill="auto"/>
            <w:noWrap/>
            <w:vAlign w:val="bottom"/>
            <w:hideMark/>
          </w:tcPr>
          <w:p w14:paraId="3303C8E5" w14:textId="77777777" w:rsidR="009A33A2" w:rsidRDefault="009A33A2" w:rsidP="009A33A2">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333EC6BE" w14:textId="77777777" w:rsidR="009A33A2" w:rsidRDefault="009A33A2" w:rsidP="009A33A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A5B40CB" w14:textId="7F3F3A57"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15016" w14:textId="20126AFF"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A3981" w14:textId="6FEDE7E6"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7CD7B7" w14:textId="7864C779"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9A33A2" w14:paraId="5B3A38F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90AB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C2DA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4E1059C" w14:textId="7702B4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7A1219E" w14:textId="4009B3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36C1C" w14:textId="54BC3E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7537A" w14:textId="23867A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A33A2" w14:paraId="2291ED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8978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8EA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7E0059B" w14:textId="75FA0F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0843D079" w14:textId="37CF33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1582C" w14:textId="0216F5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05BE3" w14:textId="065D26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9A33A2" w14:paraId="283363B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C7AE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2DF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7021E54" w14:textId="7AA166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75244BF" w14:textId="55F929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4311F" w14:textId="3C6D7D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D5505" w14:textId="7825EA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9A33A2" w14:paraId="0C4662B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5B84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B50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E4202D5" w14:textId="35C3F1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5739AF1" w14:textId="52368D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BE92A" w14:textId="40C5DA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CD363" w14:textId="513DE7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9A33A2" w14:paraId="08BF735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5F9F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28F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78DADDE" w14:textId="2C71B3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153E98E" w14:textId="6E9D45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3A023" w14:textId="10BF71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3375A" w14:textId="089440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9A33A2" w14:paraId="041249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2C4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702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4585FA81" w14:textId="0FCC34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FE80A5E" w14:textId="3378C5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29A61" w14:textId="0907E9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95A18" w14:textId="6358A4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9A33A2" w14:paraId="23364A7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1D44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882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D062DC0" w14:textId="233FDE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115EB41" w14:textId="792773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EE18C" w14:textId="568B66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95E5" w14:textId="73D565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9A33A2" w14:paraId="2294928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3434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C9777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6F86380" w14:textId="2A7E75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DEE7A" w14:textId="5BDBBE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2BB61" w14:textId="7FC1B3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B31DD" w14:textId="037D85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9A33A2" w14:paraId="44A4F86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E59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2CA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5F7D879" w14:textId="6F1B1B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0384E09" w14:textId="6917B2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66BF6" w14:textId="2416CE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89B28" w14:textId="1BAF87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9A33A2" w14:paraId="01BE326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9EA4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D40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78DC953" w14:textId="5792D9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5712FE5" w14:textId="19C1A3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74D9E" w14:textId="2E0F7E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96FAE" w14:textId="718C1E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9A33A2" w14:paraId="658CC7B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0DBE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227F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F64B5F5" w14:textId="6687C5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25A52F74" w14:textId="7FDEF4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A3880" w14:textId="0778D3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66BA8" w14:textId="494ACD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9A33A2" w14:paraId="43F38B0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E1A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97AE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5ED77BE" w14:textId="1EE368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2177CDB" w14:textId="2D8E6F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DA650" w14:textId="18A25C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23336" w14:textId="445D53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9A33A2" w14:paraId="47B1D68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9D21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E16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666B03F" w14:textId="67B31B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C843CAD" w14:textId="7D5FDB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87FE1" w14:textId="5F3F52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EBC13" w14:textId="74BD6F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9A33A2" w14:paraId="059149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EF62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5B6C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F31686D" w14:textId="2805D0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57FF4BD" w14:textId="139FB4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CDA03" w14:textId="5DD74B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49FBF" w14:textId="426446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9A33A2" w14:paraId="3856407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FF7B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F48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FEE7CD4" w14:textId="425086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B378FBB" w14:textId="64F005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D40C" w14:textId="445BD8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0A567" w14:textId="4E6F60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9A33A2" w14:paraId="7A9F37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5CE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D59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7B83EFB7" w14:textId="414164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F904036" w14:textId="657A5B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C0D7E" w14:textId="0989FA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E6540" w14:textId="1C7D20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9A33A2" w14:paraId="31C851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639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DD1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B3980FE" w14:textId="521564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8165C9F" w14:textId="00AB33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437D" w14:textId="165C03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5D279" w14:textId="542522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9A33A2" w14:paraId="41658E3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800B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1131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BF68803" w14:textId="3F8440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1BCCC471" w14:textId="1A1ED7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8E55D" w14:textId="1BDC12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3F11C" w14:textId="7859AB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9A33A2" w14:paraId="5BCD3A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DEC6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256F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33F7389" w14:textId="3634D8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144029E3" w14:textId="71A013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39824" w14:textId="400BD6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0A380" w14:textId="77C06B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9A33A2" w14:paraId="694921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0471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362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31B2296" w14:textId="044122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30AB082" w14:textId="72182B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220CC" w14:textId="7A76C3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12D70" w14:textId="6B5464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9A33A2" w14:paraId="26FCA9E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EFA9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10DA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9E4ED52" w14:textId="7FCBCA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E714B16" w14:textId="1F3C42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A8533" w14:textId="1B0EC3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4D92F" w14:textId="6A5EEA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9A33A2" w14:paraId="28367FF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DF35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DC3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C6EA1C6" w14:textId="6E5647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B4133C6" w14:textId="70D22E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FCBC" w14:textId="3736D1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B8EE9" w14:textId="092859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9A33A2" w14:paraId="1C073B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7582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D5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974EF4B" w14:textId="1BABC0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60D06A1" w14:textId="2F072A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44E63" w14:textId="385A0D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02E91" w14:textId="542754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9A33A2" w14:paraId="7C0A39E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8160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20D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E84E6D1" w14:textId="6B75F3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B97A131" w14:textId="0D31B8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F904C" w14:textId="1E3F95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F6FA1" w14:textId="1883B2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9A33A2" w14:paraId="44EF44D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CE2AF"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9712639" w14:textId="3FEEAF7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4D41999" w14:textId="52038A1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E6C198" w14:textId="329BBD8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9DDB34" w14:textId="420D977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9A33A2" w14:paraId="43D928B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2FC1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51088C6" w14:textId="6B85E5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65BC47B" w14:textId="4577A3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D977F" w14:textId="1CF2FC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9C3CB" w14:textId="6D1787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9A33A2" w14:paraId="39DE649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C23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29EC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3F32544" w14:textId="67CE62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01E99938" w14:textId="4EAAD9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7A1F4" w14:textId="5BD8B9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CF8B8" w14:textId="02D0DA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9A33A2" w14:paraId="246DF5C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6B69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7E4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BD5743C" w14:textId="2A069A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6D8F8A4" w14:textId="02EA3B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7730F" w14:textId="77426A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5EB3A" w14:textId="6FD7AA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9A33A2" w14:paraId="5B4FFE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98CE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E94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55531" w14:textId="655F67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811F139" w14:textId="6E06FC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FE8EE" w14:textId="3D937F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7C868" w14:textId="251D48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9A33A2" w14:paraId="05A98B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E4C0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716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5C95560" w14:textId="64490B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7DD0D27" w14:textId="4DE335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E83BB" w14:textId="40D944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092B9" w14:textId="433E88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9A33A2" w14:paraId="5623C36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4458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D19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BB8BCFB" w14:textId="3DE8AC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936CE6A" w14:textId="46A1CC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97B45" w14:textId="11B804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AD9D6" w14:textId="4D747E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9A33A2" w14:paraId="3F209FB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D20E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37AB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7774E38" w14:textId="59C8FF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700735E" w14:textId="0C19ED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69964" w14:textId="68A840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76CAB" w14:textId="2AED56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9A33A2" w14:paraId="6B9946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BB67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32F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E31ED2F" w14:textId="386431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6C64F9F1" w14:textId="2F9245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57288" w14:textId="22F631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7BF79" w14:textId="7DC5B8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9A33A2" w14:paraId="04708A9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D73F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5BEB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131538F" w14:textId="6F677F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F64D3" w14:textId="3094C0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BE42" w14:textId="7CA39E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EA804" w14:textId="6A15D0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9A33A2" w14:paraId="6CD513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1238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1B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10532582" w14:textId="012B04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0D2A313" w14:textId="075800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6E83F" w14:textId="3A009B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87248" w14:textId="53D460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9A33A2" w14:paraId="63854CF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FF84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3C1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D50A7C6" w14:textId="2211EA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A4138B6" w14:textId="709BE1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97988" w14:textId="65B8D3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820F7" w14:textId="750893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9A33A2" w14:paraId="3522F35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8FA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47B7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CC16BDC" w14:textId="00B8BC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353926A" w14:textId="739956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4DA63" w14:textId="4192A2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B0385" w14:textId="7468D1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9A33A2" w14:paraId="576ED83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D106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B8FD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35B1DEC" w14:textId="17CCC1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997E4B1" w14:textId="1E2BB4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D1ABE" w14:textId="787057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7A697" w14:textId="352E86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9A33A2" w14:paraId="42A2651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92B9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92A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058D110E" w14:textId="7B4966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FD3EB67" w14:textId="18C7E7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A936D" w14:textId="5CFACC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6A19A" w14:textId="6050BB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A33A2" w14:paraId="3546121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CFC8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059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98A30" w14:textId="55F6CA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DC74BB2" w14:textId="680218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FDA08" w14:textId="54B51A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C542D" w14:textId="13E023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A33A2" w14:paraId="0E21FC9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0209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E475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4E2FD2A" w14:textId="3AC491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3170F11" w14:textId="52CB9E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A0512" w14:textId="0A037A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17428" w14:textId="5CB5BB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A33A2" w14:paraId="4A9689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39C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A14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A335211" w14:textId="5D57F6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DE01771" w14:textId="3A672C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0058B" w14:textId="6A734A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187E0" w14:textId="7E933C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A33A2" w14:paraId="7FC0BE7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92CF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9F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D38C5FA" w14:textId="3971EC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60FCAF5" w14:textId="1E2488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9E941" w14:textId="1DBA46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62AB2" w14:textId="23951D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9A33A2" w14:paraId="71EBEB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79FD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CC9C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5F6F2F4" w14:textId="7F9F7C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32B91" w14:textId="19FB41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B4AF7" w14:textId="76D09B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7D825" w14:textId="28CE28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A33A2" w14:paraId="2A8308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E6CA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ACC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FC243CB" w14:textId="3683AB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AAFC173" w14:textId="0F82CF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D389D" w14:textId="2A352A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9EB9" w14:textId="2AD1B8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9A33A2" w14:paraId="661B535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B8E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B81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C68C1DE" w14:textId="5014F9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245FB" w14:textId="0552C6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36A0D" w14:textId="078BCC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85395" w14:textId="141636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A33A2" w14:paraId="70A671E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8429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041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F0BFFD" w14:textId="31C930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501F333" w14:textId="5ADDDF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BBE65" w14:textId="569220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424D8" w14:textId="2E1414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9A33A2" w14:paraId="685DE84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D437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16F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5CCB6F0" w14:textId="0D362A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992B76F" w14:textId="79C88F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3D12D" w14:textId="04EBB1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C7980" w14:textId="6959E7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9A33A2" w14:paraId="211EFF2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5089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875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1E01D53" w14:textId="3ADAEB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DD1BD09" w14:textId="4AD383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DF1D6" w14:textId="2D52D5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38A58" w14:textId="21BA00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9A33A2" w14:paraId="6C4B7A1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F42F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83E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7F515CB" w14:textId="07D9EB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1051F3C7" w14:textId="23E12B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1C37B" w14:textId="63343B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50346" w14:textId="3AD078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9A33A2" w14:paraId="06543DE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84A4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76C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9C4CAFD" w14:textId="0DCFA2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DAC0454" w14:textId="4C3DAB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F021A" w14:textId="4AF874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07563" w14:textId="060930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A33A2" w14:paraId="0E9EF5D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829E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B577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EE7F31B" w14:textId="422624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64275" w14:textId="3389B9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02859" w14:textId="70828F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88764" w14:textId="350F4B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A33A2" w14:paraId="60711C8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A5C9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6CF4075" w14:textId="4CF3715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7E8B167" w14:textId="2549A1C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EAB8A6" w14:textId="0D63347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BA984A" w14:textId="0E2F0A0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9A33A2" w14:paraId="4475999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5F87F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1EFAEF3" w14:textId="7DB3FF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3177E50" w14:textId="4E151D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59B53" w14:textId="05F10D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4BE4F" w14:textId="462BE5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9A33A2" w14:paraId="02EAD7C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30FB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F17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5C2AE1B" w14:textId="3E938A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689DFECC" w14:textId="6B7E73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4D2C5" w14:textId="3D8171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6904E" w14:textId="5F2CEC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9A33A2" w14:paraId="1AE3E5D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4C62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D6B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4C3B6FB" w14:textId="4F28B6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34FB8EA" w14:textId="6CEB1C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5BAE7" w14:textId="5C672E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01E37" w14:textId="576E1E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9A33A2" w14:paraId="215FA6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55C5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483B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79EFFD0" w14:textId="76623B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9C8CF10" w14:textId="6A7BA1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865D" w14:textId="7187D8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B4053" w14:textId="2C41A9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9A33A2" w14:paraId="56B337F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9563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5C1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0957A28" w14:textId="780C37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217C12EB" w14:textId="621814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E98AA" w14:textId="5D9892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37CAF" w14:textId="28233D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9A33A2" w14:paraId="0510802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7CCD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A05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CA2D511" w14:textId="4D444F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DD4DB8C" w14:textId="43E93B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752C4" w14:textId="7C1DCF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EF8ED" w14:textId="3E4519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9A33A2" w14:paraId="22BC03C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0384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97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00FDA4DE" w14:textId="4C9F16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DAA91D2" w14:textId="267CD6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EF78" w14:textId="07BCD9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7AD30" w14:textId="3C6E9A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9A33A2" w14:paraId="7A15BA7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A031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6929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AB21B32" w14:textId="4CD4F3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DCA286E" w14:textId="712B8C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DC095" w14:textId="2B1E8F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1C595" w14:textId="2D6467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A33A2" w14:paraId="2F10A7F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F898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BC4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656AA04" w14:textId="1E118D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75C558CE" w14:textId="1D30B1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CD2B2" w14:textId="2B5B0E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BB3E1" w14:textId="363B19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9A33A2" w14:paraId="6EEFD6C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77CE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068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ECC1010" w14:textId="7F9E57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590E22C" w14:textId="064D28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179D7" w14:textId="328E0D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C0E5E" w14:textId="5E753E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9A33A2" w14:paraId="44ED3EC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F9E1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F726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344A1CD" w14:textId="2B6657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B0011C8" w14:textId="4DBF5C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71D77" w14:textId="5E6153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24928" w14:textId="62ED3E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A33A2" w14:paraId="06BD8E9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F0BF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A3C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76F73BA" w14:textId="776A88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9B783B5" w14:textId="5D6B12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48821" w14:textId="0232EA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71781" w14:textId="79D9F1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9A33A2" w14:paraId="21F6044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367A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72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5131E94B" w14:textId="7D45BB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02CFD5A4" w14:textId="63784F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39D90" w14:textId="78EE2D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84DE" w14:textId="3AD30C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9A33A2" w14:paraId="2752C4A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EFA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FC2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4D0B997" w14:textId="387969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66CB983" w14:textId="08F166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5A066" w14:textId="2F027B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7194F" w14:textId="6AB1C0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9A33A2" w14:paraId="78F3DC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925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191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664924DC" w14:textId="4E62FB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1F1801F0" w14:textId="64EF7D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F0AE2" w14:textId="1E5BC0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70DF" w14:textId="4C09F2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9A33A2" w14:paraId="7BCB08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78A8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98D3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BEC7292" w14:textId="4BD4AE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28F405DC" w14:textId="507281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192F4" w14:textId="5D59D5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F5FCC" w14:textId="6B9DBF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9A33A2" w14:paraId="7602BA6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0A6A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22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2FA9224" w14:textId="1871B4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1C56698" w14:textId="1CAE24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D7DE7" w14:textId="346BD7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3F8F6" w14:textId="082DBE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9A33A2" w14:paraId="012F5F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4D9E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760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5EC9745" w14:textId="219595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073EB89" w14:textId="378BE5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FCCD2" w14:textId="39478B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17D44" w14:textId="116A77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9A33A2" w14:paraId="18F120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0EFB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873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D587AAE" w14:textId="64F303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6672CCF" w14:textId="0C6F63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EB6D9" w14:textId="156F25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97EC4" w14:textId="1B6C58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9A33A2" w14:paraId="7D4351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A010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5906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300AD61" w14:textId="3B006D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7C0861C3" w14:textId="4014ED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B7C09" w14:textId="02790B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4B66" w14:textId="6F0E2E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9A33A2" w14:paraId="334F4E8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F9BE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DB8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D0AF0F2" w14:textId="4104B6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7CA3878" w14:textId="119B68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55B84" w14:textId="489E42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49D9D" w14:textId="3BFA39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A33A2" w14:paraId="385343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574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413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142F2F6" w14:textId="0C12F3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06FCCE4" w14:textId="02D4C5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414AE" w14:textId="1B2D91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267C" w14:textId="08F836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9A33A2" w14:paraId="3BBEAF4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6567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12C4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34BF65B" w14:textId="058273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436F01A" w14:textId="165959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5F6C8" w14:textId="3A8ACD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90843" w14:textId="1A31EA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9A33A2" w14:paraId="2DF69D1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6444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1872933" w14:textId="1CA6A16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43A3C" w14:textId="748C3B1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7AC5D3" w14:textId="68CA351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03E1B5" w14:textId="5C25D5A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9A33A2" w14:paraId="34BA25C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662D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B7F6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89307A1" w14:textId="6E853D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B987F54" w14:textId="45898A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9C389" w14:textId="5C3154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F28BA" w14:textId="2B6E3B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9A33A2" w14:paraId="57DB852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7A8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4CB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575EFD4" w14:textId="4C6399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87E8543" w14:textId="4D1C8B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B2EE3" w14:textId="3082FA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2823F" w14:textId="4D55B6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9A33A2" w14:paraId="3645843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0E47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990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E400473" w14:textId="49E373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8F78CC4" w14:textId="7DF6AF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FFEA4" w14:textId="4FA8F3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89F57" w14:textId="70096A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9A33A2" w14:paraId="399B0A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903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15E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44D5F29" w14:textId="4CE947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7489836" w14:textId="1C60F2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43440" w14:textId="55C2FF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52C8E" w14:textId="7EDD72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9A33A2" w14:paraId="7C2E0F4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1901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15F5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6B3E4D9" w14:textId="3F319D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E5F3AEA" w14:textId="343976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3F3EE" w14:textId="532BBF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1D1E5" w14:textId="72E77E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9A33A2" w14:paraId="77A5430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C6BB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CEE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2942BE7" w14:textId="1540DC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96520F3" w14:textId="3F46B0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DD0A2" w14:textId="240370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9C631" w14:textId="30DD53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9A33A2" w14:paraId="2AF2BB6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86B3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5B5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6049941" w14:textId="508DAD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9780988" w14:textId="53329F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2AC15" w14:textId="337FDE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056E8" w14:textId="2723D9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9A33A2" w14:paraId="39D3EDC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B3B7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481F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92BD799" w14:textId="195B44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1FAD8D5" w14:textId="447C2F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D2B75" w14:textId="5C6A55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91DAB" w14:textId="7C0229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9A33A2" w14:paraId="6BEA2C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4EDA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D6E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D06D105" w14:textId="0B0221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398D9E1C" w14:textId="4B3D70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7643A" w14:textId="4FD613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CC68F" w14:textId="2DC9EE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9A33A2" w14:paraId="4808D0B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4285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CCC4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9B49F00" w14:textId="45BA4C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1447E1E" w14:textId="1280F9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72ACC" w14:textId="568A0C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1D582" w14:textId="03D133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9A33A2" w14:paraId="04693E5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CCDD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04E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7EB89A1D" w14:textId="123477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AFD48F1" w14:textId="5F518F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0983" w14:textId="1EDBEC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DB6C4" w14:textId="5CAD55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9A33A2" w14:paraId="3EBBCDC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87D5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D83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9EE23E7" w14:textId="36B294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FE42BE8" w14:textId="0D670D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5F0F" w14:textId="11FE3A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CC55A" w14:textId="71A116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9A33A2" w14:paraId="543D151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70E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632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301B0387" w14:textId="7AEB5E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7630D9D" w14:textId="7AFFDB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E0305" w14:textId="20F9C4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6BF7F" w14:textId="0FC69E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A33A2" w14:paraId="561F5A3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F2F2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FF7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FD4B2EB" w14:textId="40CAC3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DE0A004" w14:textId="073568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7673B" w14:textId="664E98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041F7" w14:textId="37FBF1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9A33A2" w14:paraId="51166A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43C9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4F9B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D8DD127" w14:textId="132856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49DAAEB" w14:textId="21A110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2ECFC" w14:textId="187944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A63E0" w14:textId="40159D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9A33A2" w14:paraId="558AAF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1BB7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EE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A50B8F7" w14:textId="5FEBFF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5D4A0F7" w14:textId="6911BB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FF747" w14:textId="39C27F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E2694" w14:textId="7D86E0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9A33A2" w14:paraId="005B5D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EE6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65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6AEF907" w14:textId="20A460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1945EAE" w14:textId="6A513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10A95" w14:textId="15E69D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FDA02" w14:textId="6C3251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9A33A2" w14:paraId="309F2F8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F3BD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5467081" w14:textId="36E646F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56FA33" w14:textId="06DA6D4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C96199" w14:textId="5C1F340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B21A14" w14:textId="5C8EC5D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9A33A2" w14:paraId="792617E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4C1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63C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29848083" w14:textId="22C271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B42E4F3" w14:textId="71E1A4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6236F" w14:textId="6779B6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A150A" w14:textId="377424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9A33A2" w14:paraId="234FCA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072C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19F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D7EA786" w14:textId="010ED0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EED8463" w14:textId="344300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B976" w14:textId="4FF940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3A221" w14:textId="5F30DD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9A33A2" w14:paraId="503875A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E93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10D8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7006AAE" w14:textId="0CF18B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6095401" w14:textId="3BA974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86615" w14:textId="183590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1048E" w14:textId="0A019E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9A33A2" w14:paraId="3E3AAAF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67F1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6F6D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A7778C1" w14:textId="4C070B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460733C" w14:textId="08A846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18697" w14:textId="53D4F9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4EE67" w14:textId="20A99F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9A33A2" w14:paraId="73B2747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D32B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ED1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C9D72" w14:textId="411B7F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AC112B4" w14:textId="3C66B5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759A3" w14:textId="0AB140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784F" w14:textId="031739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9A33A2" w14:paraId="504F8E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A1C1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4A71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1E0B56E1" w14:textId="202BA3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410C5B0" w14:textId="62820D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CC383" w14:textId="101142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53283" w14:textId="38F359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9A33A2" w14:paraId="3F97ED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35CD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C6D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BF7948E" w14:textId="67C494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40AF337" w14:textId="257535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408D" w14:textId="077809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62436" w14:textId="138DF6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9A33A2" w14:paraId="7B4010B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FAAC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7CD5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AE5BA7" w14:textId="523D7A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9FEDA9A" w14:textId="23D8A7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523FA" w14:textId="5EB427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22C73" w14:textId="22E3CB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9A33A2" w14:paraId="7750A15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CE2D9F"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7B91163" w14:textId="7EABE12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47,23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1DD00FF" w14:textId="6108EEA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667BFE31" w14:textId="6853CB9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D3898C" w14:textId="4CB4380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535,660.84 </w:t>
            </w:r>
          </w:p>
        </w:tc>
      </w:tr>
      <w:tr w:rsidR="009A33A2" w14:paraId="5B235AC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A6C81"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1319244" w14:textId="040036E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5C508DB" w14:textId="2734738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2F17E57" w14:textId="0FB5475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88C611" w14:textId="5BCCD41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9A33A2" w14:paraId="66ED271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DA37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155B22E" w14:textId="2D8B84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FA13200" w14:textId="71865E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608190B" w14:textId="10A9A8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B5A7A5" w14:textId="0A1AC0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9A33A2" w14:paraId="466C98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1F932"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C1CA7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E80B56F" w14:textId="655607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D2F60" w14:textId="55CD52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F5DB9" w14:textId="7D5E75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B78F9" w14:textId="6CDFF2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9A33A2" w14:paraId="3A67F2D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737F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CABFF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5345522" w14:textId="7D8E16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63B2B55E" w14:textId="75698C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4C3F1" w14:textId="3F8D6F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EADD" w14:textId="6CB2BC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9A33A2" w14:paraId="79B9EC6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C9BD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370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E13BA8F" w14:textId="2957EC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75E8C807" w14:textId="443572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EAAB4" w14:textId="35D508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7A677" w14:textId="5CF02B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9A33A2" w14:paraId="155640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049E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0B6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62DB004" w14:textId="036F3A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1C64458" w14:textId="3ABD36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38DB54" w14:textId="4AFE41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30CFE" w14:textId="6B6F35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9A33A2" w14:paraId="435083D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9826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D55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FD8226" w14:textId="2AD331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4076C139" w14:textId="3BC721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6DF843F" w14:textId="35D6E1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124E0" w14:textId="0EBF67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9A33A2" w14:paraId="439CA5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F6A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AAF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4F31C40" w14:textId="4F41C9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3D8F8B7B" w14:textId="7DCDE5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6CB6B" w14:textId="273EA2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6AAA1" w14:textId="464AC3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9A33A2" w14:paraId="331A01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21BC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FDC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362AB45" w14:textId="17B571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B514C50" w14:textId="41DC10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8E94F29" w14:textId="783679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EB747" w14:textId="367316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9A33A2" w14:paraId="1FF598D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816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4C3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7544E7D" w14:textId="7CF05D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853E720" w14:textId="21853D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6AF08" w14:textId="1D0B6B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5C223" w14:textId="7A40AC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9A33A2" w14:paraId="6773C29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5986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433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88C5968" w14:textId="65CA1D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1B4EC1A0" w14:textId="672B97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6DE9C" w14:textId="7ECD6C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6C517" w14:textId="6B825E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9A33A2" w14:paraId="4F5B5B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D26B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457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75A31CE" w14:textId="51ABA2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5A35A3CB" w14:textId="1A99AB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6D99B9B" w14:textId="7A4DD9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3629F" w14:textId="0E337C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9A33A2" w14:paraId="6F0655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8E8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289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3CD112E" w14:textId="156899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8E2C9" w14:textId="247F43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10107" w14:textId="002FA4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13260" w14:textId="247E9B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9A33A2" w14:paraId="507F96C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E9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FE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E6F86AF" w14:textId="1EA736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278ECEC1" w14:textId="73E512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9E7A29" w14:textId="41A33C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14BA3" w14:textId="616BC5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9A33A2" w14:paraId="766C206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79BE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561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E69A718" w14:textId="5E8AD5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63BFD6B" w14:textId="6E6F11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5A01A" w14:textId="790794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BE20F" w14:textId="29398C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A33A2" w14:paraId="210285A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4102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C37A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D40D8B1" w14:textId="63F06F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BC5C6E8" w14:textId="0C7849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C8C7E" w14:textId="4A3446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6B24A" w14:textId="5C64B8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9A33A2" w14:paraId="763126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EC13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761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7D1C03D" w14:textId="0E2707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4C8A80B" w14:textId="21C490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39D92" w14:textId="2531CA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088E9" w14:textId="0EEA42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A33A2" w14:paraId="095B749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2F90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6913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D25D221" w14:textId="54374C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EFB31DB" w14:textId="267AA4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5B44752" w14:textId="3A4D52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0E770" w14:textId="1A4D2F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9A33A2" w14:paraId="59D838A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410C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4A7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DB0AEE9" w14:textId="7C24D7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3E32FECB" w14:textId="76790D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5658152" w14:textId="74B996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EFCE1" w14:textId="0442CE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9A33A2" w14:paraId="40E61FC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139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15C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61A88B0" w14:textId="2DDCF0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22FAB4BC" w14:textId="7A1EB7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6040" w14:textId="0E39E5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D2375" w14:textId="720A1B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9A33A2" w14:paraId="182CF6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E4B8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3FD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DA36BC1" w14:textId="2D5E00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169C148" w14:textId="611F12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1288580" w14:textId="482ADD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66EFF" w14:textId="2F30A6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9A33A2" w14:paraId="777720F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43C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9C6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5945063" w14:textId="0003D3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5DCCDF7" w14:textId="673E5D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65B10" w14:textId="7A12FA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068F3" w14:textId="4C792B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A33A2" w14:paraId="4377367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7C89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834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691008F" w14:textId="34B8A1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3CF25C6" w14:textId="664102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8DCC4" w14:textId="7C4181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A421D" w14:textId="6A9AA2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A33A2" w14:paraId="3668DC4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23F3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0DB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F1738A1" w14:textId="147F24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68E45C5E" w14:textId="059811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BB860EF" w14:textId="059BCD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B820D" w14:textId="4429C8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9A33A2" w14:paraId="39AC05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85CE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1B9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7EA2A20" w14:textId="4A1B2E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4D5EFE04" w14:textId="0FA000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3CAF9" w14:textId="372F56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EA565" w14:textId="2455EB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9A33A2" w14:paraId="454DD67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D61E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24D0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261415C" w14:textId="3C69DF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08153507" w14:textId="79F1D3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EF69" w14:textId="6DCAB1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06CE2" w14:textId="6E446B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9A33A2" w14:paraId="40AE54A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A890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88A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6359FEA" w14:textId="4016B9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4C9DF" w14:textId="1DDB9F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13F24" w14:textId="15FA55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FF45D" w14:textId="56C51A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9A33A2" w14:paraId="253C7B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32FD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001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FD60C34" w14:textId="630BD5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019F0874" w14:textId="489837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3EA6F" w14:textId="179F92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5892F" w14:textId="14CEC8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9A33A2" w14:paraId="56E28E0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637F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D9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8DACF40" w14:textId="28C0BE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7D4DBC96" w14:textId="43187C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8CDE4" w14:textId="7FA905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F5FFF" w14:textId="74DA1E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9A33A2" w14:paraId="45937C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EAA6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D37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09C8E2E" w14:textId="69B7C7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7107615C" w14:textId="4EDA0F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32F00C8" w14:textId="643C4B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DC3F5" w14:textId="20CD8E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9A33A2" w14:paraId="744829A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B56C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DC8B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0FB0BCC" w14:textId="6ECA3C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2A0064BB" w14:textId="42DADE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528AE" w14:textId="17C60E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697BD" w14:textId="258B20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9A33A2" w14:paraId="11283F8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3503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88E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FE5FD4D" w14:textId="205731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6533623D" w14:textId="59162D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CB452" w14:textId="2D9DAF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E98CA" w14:textId="6F4A4E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9A33A2" w14:paraId="4B50786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AA03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2682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DE377A4" w14:textId="0B346A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0A719AA2" w14:textId="0FD913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345FA57" w14:textId="4DFAD6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AC00" w14:textId="2A4478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9A33A2" w14:paraId="57BEF69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70F2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D5D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56704E46" w14:textId="5BB0C7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2D77B955" w14:textId="456175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DCCEA" w14:textId="522F12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B2172" w14:textId="04A9CA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9A33A2" w14:paraId="7774D53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6F97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C1D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230DCDA" w14:textId="5990C5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7956FAF" w14:textId="78466C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A7A44" w14:textId="5E3250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17FE9" w14:textId="69327A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9A33A2" w14:paraId="4EB12D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3F14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BEC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6CBEF49" w14:textId="18432C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8A7BCD5" w14:textId="34D850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EDDB" w14:textId="255261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8A00E" w14:textId="0465D6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A33A2" w14:paraId="66B76AF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9720F"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709AF20" w14:textId="2D85DAE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99013E6" w14:textId="77D93E9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583E03" w14:textId="6B33FAC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4FE2A9" w14:textId="5F78670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9A33A2" w14:paraId="456FC6C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8FBCC8"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64A14D5" w14:textId="02926C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30DF07E" w14:textId="362C12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38CFE5B2" w14:textId="11E297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ABA1ED" w14:textId="6F24AA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9A33A2" w14:paraId="19347EC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9BDA5"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85D5E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107BBBE" w14:textId="549FA9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0BA4E60" w14:textId="51418D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D975B" w14:textId="76F603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48021" w14:textId="39007F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9A33A2" w14:paraId="4958E5A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07DD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BF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027CA83" w14:textId="58F89C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0E5E6" w14:textId="079B14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06805" w14:textId="728EB8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35BE3" w14:textId="571662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A33A2" w14:paraId="12D8A8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F683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D444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D30D985" w14:textId="46231E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46157D9C" w14:textId="64103C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4180AFA6" w14:textId="55736E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F5551" w14:textId="3732EA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9A33A2" w14:paraId="794EE6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2860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BD6E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2011C46" w14:textId="62EC84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68746" w14:textId="39ABE3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A088D1" w14:textId="24F4CB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DB03D" w14:textId="2F1107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9A33A2" w14:paraId="005170D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6743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54B8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8C05DCD" w14:textId="599226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B6BCC" w14:textId="76BFF7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AC34148" w14:textId="347485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C4EA2" w14:textId="169F04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9A33A2" w14:paraId="4F9A5FC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3000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6276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B2173A1" w14:textId="18712D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6D5DB496" w14:textId="713517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3EE5DB2C" w14:textId="5B15B5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0A6B" w14:textId="309F5C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9A33A2" w14:paraId="046137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8EB8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131A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2BEB8F31" w14:textId="1916E6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06E1205F" w14:textId="4DBF50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A0A0" w14:textId="071ADD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D1DE" w14:textId="630BE4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9A33A2" w14:paraId="26153D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140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4B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5707D5A" w14:textId="5A2145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59A85" w14:textId="393586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5BC53" w14:textId="4E8CA7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6BE75" w14:textId="181805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A33A2" w14:paraId="7912493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9142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630F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02F09088" w14:textId="4B7AE7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55200" w14:textId="17AD95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587A45E" w14:textId="434D37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976E0" w14:textId="0E8F61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9A33A2" w14:paraId="6854AD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F94A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6A4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916616A" w14:textId="7C21E1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AA40962" w14:textId="4F6438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208C155" w14:textId="1AE804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D8D5B" w14:textId="0574A1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9A33A2" w14:paraId="605872A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B85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116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B0452FD" w14:textId="00EEF1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0A640" w14:textId="62765F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E26C621" w14:textId="2F27AA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BDAE0" w14:textId="65EEDB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9A33A2" w14:paraId="79715F9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3621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7A62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9BE5281" w14:textId="222F59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56FF003" w14:textId="0DCF2C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77210" w14:textId="0A33DF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FBAE2" w14:textId="029D99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9A33A2" w14:paraId="5CA516D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D2ED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B129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DF45FC7" w14:textId="1F20B6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B2EFC" w14:textId="70EF75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63D49" w14:textId="795060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9D4CB" w14:textId="1F2D1E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A33A2" w14:paraId="1862700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AC8B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320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0293A8E" w14:textId="5D88D9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82BC9" w14:textId="4F1F68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C747B77" w14:textId="00961C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1359C" w14:textId="0799D7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9A33A2" w14:paraId="218FB31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1560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EF47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38F50E23" w14:textId="5CB459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C2244" w14:textId="3BC518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6478" w14:textId="32F642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A1A4B" w14:textId="3167EF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A33A2" w14:paraId="745E281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77A1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479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071DAC8" w14:textId="4D4E04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AE309AB" w14:textId="27FA51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6A4E3" w14:textId="31E4A9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0620C" w14:textId="185736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9A33A2" w14:paraId="5CDC4DC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41FD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66B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6638734E" w14:textId="3D51B3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C58AC" w14:textId="34D022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27016" w14:textId="606601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DF46" w14:textId="4A395A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9A33A2" w14:paraId="302511E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FD05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84A4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9179516" w14:textId="3E091D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8BF4569" w14:textId="44EC54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CD68D82" w14:textId="53CA9E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F8F30" w14:textId="1C26D0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9A33A2" w14:paraId="7A4255F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CD99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FCF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62CC01C" w14:textId="36E91E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2DD2E257" w14:textId="614422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E41FA4D" w14:textId="5050CD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C1585" w14:textId="0A11FA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9A33A2" w14:paraId="5CF5BF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9164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9C16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B4E1537" w14:textId="454119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D90B5AC" w14:textId="10C288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66765" w14:textId="0612CA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9545A" w14:textId="4064A9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9A33A2" w14:paraId="08B1D4B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45AA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64D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10D22E45" w14:textId="698C58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A45C5DC" w14:textId="4FF088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47CFD" w14:textId="65DB77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BB740" w14:textId="70352F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9A33A2" w14:paraId="37CEA40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A286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BD80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80C10CA" w14:textId="6AAE86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CD359" w14:textId="081D54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574DF7D" w14:textId="6B9874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E9674" w14:textId="19E9D8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9A33A2" w14:paraId="00D8F9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769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0AF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60C2A18" w14:textId="2F84AA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0BB7A281" w14:textId="4E82AA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EE1E2CA" w14:textId="013C33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3480" w14:textId="77269F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9A33A2" w14:paraId="2DE813D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98085"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EF424F0" w14:textId="50A7E88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73A007C" w14:textId="376E49D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7318FDC" w14:textId="5E8F547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89350" w14:textId="4B0C155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9A33A2" w14:paraId="5E56AD2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4F012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0EBA595" w14:textId="3080D1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C275C" w14:textId="39476D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DBED348" w14:textId="2A1BFA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BC4958" w14:textId="20A665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9A33A2" w14:paraId="1B6857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D987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006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DC79FC3" w14:textId="3140E9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48E724" w14:textId="62FE9D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807BF" w14:textId="46F1AA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E2905" w14:textId="767836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7082757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D887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948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66ECAA3" w14:textId="29259E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07880" w14:textId="367002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BA391" w14:textId="070870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E95B6" w14:textId="7C0FF9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9A33A2" w14:paraId="507DE28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CE0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963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9616665" w14:textId="618E9D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8A21147" w14:textId="5C54C3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7D8970" w14:textId="53965F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E73D2" w14:textId="3363D5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9A33A2" w14:paraId="7B380F1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56F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F1A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A281D6D" w14:textId="2334CA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7FFDCDB6" w14:textId="34D8D7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C9CDA1" w14:textId="568E59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285E9" w14:textId="122B34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9A33A2" w14:paraId="28A376E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8B2B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CCE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BEEC5A7" w14:textId="41E547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1221A476" w14:textId="131FB7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FAF0208" w14:textId="19419E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DCB77" w14:textId="4E197E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9A33A2" w14:paraId="228977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5AAF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12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55F69E0" w14:textId="7EAE95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186DAEF0" w14:textId="7D9598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EAA1" w14:textId="3244CA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1FA3B" w14:textId="23E9C1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9A33A2" w14:paraId="77E906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19E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C03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3818CF1" w14:textId="02A752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8ED64" w14:textId="3BC562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7E847" w14:textId="2D884D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6A231" w14:textId="15AEAC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5D33C95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2ACC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B77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D51E86C" w14:textId="7E4B14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4E4563" w14:textId="3BFB01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7C8ABBF" w14:textId="6CB3B0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1B4DA" w14:textId="010A82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9A33A2" w14:paraId="72B557A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E6A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0323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1924B02" w14:textId="4FECAB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450F6" w14:textId="0D4866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2C0E9" w14:textId="1537EA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F98CA" w14:textId="2F1E6D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9A33A2" w14:paraId="3898F9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1369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898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3A158EE" w14:textId="0159CC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D7F73" w14:textId="53AF9E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F6F2237" w14:textId="55FBE9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05DBD" w14:textId="636213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9A33A2" w14:paraId="6F29CB7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D1A0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D8E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EDB4240" w14:textId="471AC6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C89817E" w14:textId="589D5D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02399C83" w14:textId="388EBC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609FB" w14:textId="2116D6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9A33A2" w14:paraId="1B484C7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F403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FF49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3B0FDCB" w14:textId="6E3982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51FBF" w14:textId="72AD28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FDBC4" w14:textId="74BB9C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EF84C" w14:textId="4E6E13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5E649E1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9FDF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E84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75C2684" w14:textId="60FDD3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E624F" w14:textId="105D88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E27B3" w14:textId="6E88CC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5BDF0" w14:textId="335564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2CDF8A4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0D20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7CC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7A0C744" w14:textId="19A803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0967E6" w14:textId="79CD51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9E3D2F2" w14:textId="3C1673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7970" w14:textId="3C9F08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9A33A2" w14:paraId="04B3C2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81E9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AFA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56E3559" w14:textId="5060FE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16C9B" w14:textId="513F40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01E8B" w14:textId="10C96B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0A917" w14:textId="3A94E8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9A33A2" w14:paraId="596D3A3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ADE2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A9F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1FB01C8" w14:textId="6C6A86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58038C9" w14:textId="182E85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F5CC6" w14:textId="357416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6E507" w14:textId="31CCAD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9A33A2" w14:paraId="14936F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F802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399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AF6EECD" w14:textId="619A5F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40649" w14:textId="764071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21A3B" w14:textId="62E0DA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4F8A3" w14:textId="6453FA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679517D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0910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958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C0893F7" w14:textId="192EDC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0212EEB" w14:textId="4DE838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1AC17" w14:textId="16C6BF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3A31B" w14:textId="58F9EA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A33A2" w14:paraId="7060CFB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E64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E20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C366DDD" w14:textId="4048DC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1A49A" w14:textId="71E867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8B4A8BF" w14:textId="2DDCC6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A8A84" w14:textId="34C840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9A33A2" w14:paraId="3DEE8BB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D1FD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BEA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11C156AE" w14:textId="289D5F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701FD" w14:textId="264C20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0842A45" w14:textId="55B422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64700" w14:textId="5A7958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9A33A2" w14:paraId="345EC2C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3A91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23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1CF677E0" w14:textId="65600C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6618E9D" w14:textId="419BC4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8E664" w14:textId="726149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B5D81" w14:textId="0D5F00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9A33A2" w14:paraId="20F0331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215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0E6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E7382F7" w14:textId="4623C2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0740225" w14:textId="5687BF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82F2B2" w14:textId="1F3D18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8BC8" w14:textId="4D72C1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9A33A2" w14:paraId="4270CF0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43B5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45C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F2FD8C3" w14:textId="0968E5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99B6093" w14:textId="73170D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48F91" w14:textId="3EBA13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46EEF" w14:textId="0CD1DE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A33A2" w14:paraId="2360701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3BB8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FE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5F05D" w14:textId="70CB44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3011F" w14:textId="29C237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C3EB3DD" w14:textId="1F9A88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70891" w14:textId="0EEACE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9A33A2" w14:paraId="411CFF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87B1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71A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5A6C886" w14:textId="723A64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3A676B36" w14:textId="2ED164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2C88C8BD" w14:textId="41513B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9D780" w14:textId="2400AA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9A33A2" w14:paraId="150950D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F710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EEA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47BF1F5" w14:textId="25C325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1FE23C3" w14:textId="5D19F0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DAECEEC" w14:textId="7E721A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520D5" w14:textId="2E3E19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9A33A2" w14:paraId="4D4A07E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F0A3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6DB9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282BE8B" w14:textId="146B99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D4A50E" w14:textId="25B06F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CCB34C" w14:textId="720252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740B4" w14:textId="37B9D1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9A33A2" w14:paraId="5733F6D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E83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CBF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3436522" w14:textId="139360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2B8BB626" w14:textId="511C15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9D79FC1" w14:textId="3A0A0F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881AF" w14:textId="35C511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9A33A2" w14:paraId="75488AD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2190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824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904AF2F" w14:textId="124DBB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3C174D8" w14:textId="4B7834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C42FB" w14:textId="6FE943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28016" w14:textId="1B673B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9A33A2" w14:paraId="74F4B3B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3DC9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319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96AD794" w14:textId="0F3AD8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42DD3B68" w14:textId="1B4CBB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CDB2D" w14:textId="06F0FA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11163" w14:textId="3A7A8C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9A33A2" w14:paraId="7F00697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0636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61154AF" w14:textId="2E11318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EA8C41" w14:textId="380413C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E134274" w14:textId="526E3C6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E90F64" w14:textId="01F954D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9A33A2" w14:paraId="5434776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DAB08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9B40596" w14:textId="094A5C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728B3" w14:textId="3F7DEF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159BB" w14:textId="7DC3D3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0C3AB1" w14:textId="6C1EE0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9A33A2" w14:paraId="5463A6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D7B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B3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EE98493" w14:textId="3182FC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8FBDC9" w14:textId="009D43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C5AD" w14:textId="264526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C48DA" w14:textId="064E14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A33A2" w14:paraId="4F70AE2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C6FB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669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39992253" w14:textId="4A662E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A378" w14:textId="0432BC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9F9D9" w14:textId="472B40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2F012" w14:textId="37F066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9A33A2" w14:paraId="2C2F38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7F7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87A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3DC2AF8" w14:textId="1EB441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948C8" w14:textId="017FD2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9EE95" w14:textId="53B4CD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2A05F" w14:textId="5EBEE9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65BA241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987D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D25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D2C9275" w14:textId="77723D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B5618" w14:textId="1708C8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2840D" w14:textId="44E181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0BC72" w14:textId="3E5106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A33A2" w14:paraId="1A145F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7C64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D3FB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8915D37" w14:textId="6FF490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1E0BF" w14:textId="006A44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7CA17" w14:textId="1F09E0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0B1DD" w14:textId="42F2B8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A33A2" w14:paraId="1F913E1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080D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BEC6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F28467E" w14:textId="7E863D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250FE9" w14:textId="0E3FF2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04A12" w14:textId="3ABBA1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641A6" w14:textId="6A480E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A33A2" w14:paraId="5BCD223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8E34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22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2073399" w14:textId="3143F9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359A9" w14:textId="420402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DA38381" w14:textId="68C95B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8E746" w14:textId="0BCC11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9A33A2" w14:paraId="6A8A8C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5DA1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7C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43E582A" w14:textId="62788C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91A19" w14:textId="71B833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B1EEE" w14:textId="69783D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E4F08" w14:textId="7B3719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A33A2" w14:paraId="324AD8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54C2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66D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91BD840" w14:textId="787B81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3C859" w14:textId="588382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9C18C" w14:textId="335D94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2C8B7" w14:textId="0581B3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9A33A2" w14:paraId="4D60A1F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373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96D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5E7811" w14:textId="0997D9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693115C4" w14:textId="0A7E6A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CE822" w14:textId="5BCF45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2115B" w14:textId="62A2FB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9A33A2" w14:paraId="3BCE7D6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1FBF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AE8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50C50799" w14:textId="5AAAD9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1605C" w14:textId="5F08E2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A72DA" w14:textId="554E1C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4EF55" w14:textId="44B9EB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A33A2" w14:paraId="68E5987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878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12F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9DB7185" w14:textId="43CD7C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EE80A" w14:textId="1E1969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8909D" w14:textId="0CF73F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0ADBB" w14:textId="7281E3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A33A2" w14:paraId="12694DC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76D5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A87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0BB8013" w14:textId="65A7A3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D3A50" w14:textId="7A720D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2C7A3" w14:textId="62A3DB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17103" w14:textId="5B65FA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9A33A2" w14:paraId="7B0A69C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A261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3DC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15D2C7A" w14:textId="388D71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01218" w14:textId="44C792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31163" w14:textId="46EC84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EE7AC" w14:textId="274206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A33A2" w14:paraId="4AF36A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7FAC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BE9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1D311F" w14:textId="06161D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0F260EE" w14:textId="54D88B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7D6F3E" w14:textId="007CB0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5CD6" w14:textId="1049BD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9A33A2" w14:paraId="4EEE383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809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550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A635C26" w14:textId="482D29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D2FCF6" w14:textId="33393F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F5D6F" w14:textId="576D40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02CAA" w14:textId="35AE7D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A33A2" w14:paraId="3077EB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F9A9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3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11D9253" w14:textId="06074F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35E7A" w14:textId="0C691A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C76D7" w14:textId="4DE578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7EE25" w14:textId="6BE505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A33A2" w14:paraId="32D950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9AE8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8767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5A756069" w14:textId="3D3C61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08A4A" w14:textId="120E45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6132D" w14:textId="6684D6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A541A" w14:textId="30614F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A33A2" w14:paraId="01CD32D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1026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712F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9EB7B7" w14:textId="4D6D0C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1FAAD3E" w14:textId="0E3F54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4DB20" w14:textId="1FF96C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7058F" w14:textId="66155F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9A33A2" w14:paraId="24CFEE5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4C60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E363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303B361" w14:textId="2D58D3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55566" w14:textId="5F46D1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7A9F6A3" w14:textId="7561AC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787C2" w14:textId="5D744B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9A33A2" w14:paraId="7E7867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6BF9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1E5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F71BFDA" w14:textId="1EF72F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9DA8C" w14:textId="2426B1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20A38" w14:textId="44487E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EECA0" w14:textId="6927E5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A33A2" w14:paraId="14D4D6F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EEEA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5564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CBAC545" w14:textId="16FCE3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EB0D2" w14:textId="76F22D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25070" w14:textId="563D38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4C4F7" w14:textId="3B936D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A33A2" w14:paraId="0BDC663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804D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EB7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7602E112" w14:textId="44CC49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1707D" w14:textId="5E34B7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55C79" w14:textId="766591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991D6" w14:textId="7B5396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A33A2" w14:paraId="72C20A1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AB4B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3645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F2D163F" w14:textId="33895D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B7B60" w14:textId="3C516F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901E4" w14:textId="3DC2F2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A76F2" w14:textId="045564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A33A2" w14:paraId="179294A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F43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E755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F3878BF" w14:textId="31C708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D380A" w14:textId="435063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BACD4" w14:textId="415279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208A7" w14:textId="0965BE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34BDB0A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CE6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3C4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B472615" w14:textId="0F403D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CF183" w14:textId="20E7FB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E80F" w14:textId="3CFA02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86D81" w14:textId="41621D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A33A2" w14:paraId="23E6E63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DBDE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AD6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37243BD" w14:textId="24C0E2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D86DF" w14:textId="6D719E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BF15A" w14:textId="4C632C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6E975" w14:textId="464956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A33A2" w14:paraId="4C2AAF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B05C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A75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0332A6C6" w14:textId="123C08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4BC51" w14:textId="5F7D53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946B9" w14:textId="2F93F8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AE2C6" w14:textId="50A1EC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61E9E6A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31F7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B0EE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5E81C6C" w14:textId="5E93A5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726EA" w14:textId="4480C9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CA404" w14:textId="213E41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1275" w14:textId="6C191C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7BAECC5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2477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CA6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243C9E8" w14:textId="7F63F5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5BA80" w14:textId="6E9AC7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085A9" w14:textId="2E521A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470F9" w14:textId="4A6168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9A33A2" w14:paraId="206F911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2BF5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31E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2549971" w14:textId="75CF57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F7FFC" w14:textId="0785A3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DAACE" w14:textId="19C00E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8CE1" w14:textId="18C1E5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9A33A2" w14:paraId="658BDB7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E1B2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EA4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623E7FAD" w14:textId="3AA6DB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12B4F54E" w14:textId="250B4D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36290" w14:textId="6CE5BF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9151E" w14:textId="5F0200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9A33A2" w14:paraId="0F4017F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F4D9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00F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B5D3260" w14:textId="11A563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25BED" w14:textId="755632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5EC7" w14:textId="4487A8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9BD4D" w14:textId="4BD059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9A33A2" w14:paraId="4645100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4A5F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FCD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74AA9DF" w14:textId="14685E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3663CE7E" w14:textId="6690AB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582A1" w14:textId="465D95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11F93" w14:textId="143ADD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9A33A2" w14:paraId="5CDB87A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131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E19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674CA11" w14:textId="22519B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8B1D6" w14:textId="6F5D6A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B3968" w14:textId="2B5E20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61C60" w14:textId="266952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A33A2" w14:paraId="7D4BFC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030B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AB46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537A311" w14:textId="7377D3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7A03E" w14:textId="2D9225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B0E90" w14:textId="10F463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A9250" w14:textId="1B0456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9A33A2" w14:paraId="745DDEB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EC02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1BD7B32" w14:textId="447994A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2BF265" w14:textId="4EAB96B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19FF069A" w14:textId="0A79573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AD09CD" w14:textId="5F18D76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9A33A2" w14:paraId="042535D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367CE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5639DF0" w14:textId="574B1F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ED41B" w14:textId="3CB08E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730BFA6E" w14:textId="79F79F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933A02" w14:textId="25BC30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9A33A2" w14:paraId="0F04B47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0690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91F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3E05721" w14:textId="5B880F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07B8ACC" w14:textId="44381D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E8866B0" w14:textId="162257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838B7" w14:textId="4B01C7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9A33A2" w14:paraId="6A63B32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BEB5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0EF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68A95F5" w14:textId="383A64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DA79F7C" w14:textId="47C7C8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329E3CD4" w14:textId="4C3AD4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05040" w14:textId="4CDC97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9A33A2" w14:paraId="5B6BD6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C4AB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B11C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A556A64" w14:textId="2FE112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9DF3E2B" w14:textId="712E35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0C82B" w14:textId="352934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BFD93" w14:textId="18B621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9A33A2" w14:paraId="024643F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6698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A4C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E14BF40" w14:textId="4B9D8E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7CF9F85A" w14:textId="75FB98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98983" w14:textId="0811D1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D20F6" w14:textId="407695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9A33A2" w14:paraId="74DCFD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99F2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BD8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2C0EA87" w14:textId="5E456C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F21696" w14:textId="3320D1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6B592E4A" w14:textId="016749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1B6C1" w14:textId="5F1FCB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9A33A2" w14:paraId="431987E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D6D9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27A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D7233E6" w14:textId="5BA352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13DEFA0" w14:textId="4B1A92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01E8446" w14:textId="7458BD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3F47" w14:textId="01628F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9A33A2" w14:paraId="1201CC8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F34D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AA4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52B42E7" w14:textId="4F4EC2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28683" w14:textId="305641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6DF2D54" w14:textId="514A97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AABE8" w14:textId="02F860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9A33A2" w14:paraId="4A8E68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454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C22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7EBAEFB" w14:textId="26E029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77A47C04" w14:textId="3890A0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6A56D" w14:textId="529751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55017" w14:textId="78730B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9A33A2" w14:paraId="6ADD3F3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FA72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C08A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7E43904" w14:textId="4D0A9E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396C4C8F" w14:textId="1CBBCE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C1D854" w14:textId="617176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4C1D7" w14:textId="1CDD92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9A33A2" w14:paraId="03418C8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E8F8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D5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E551233" w14:textId="0C1D35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70A7F93A" w14:textId="4B2DC7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71129F1" w14:textId="04CE2F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2F6C3" w14:textId="134C90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9A33A2" w14:paraId="38AFD2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9E4C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5AD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8CB016C" w14:textId="10BEF9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7F02604D" w14:textId="1396B5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9356289" w14:textId="35E7B4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1DF49" w14:textId="7769BD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9A33A2" w14:paraId="39B651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0EBB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E99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3407B94" w14:textId="0A45C6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BD1A9CB" w14:textId="5ADA05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BA018" w14:textId="152E7D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9A045" w14:textId="2FF81F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9A33A2" w14:paraId="0FB7DD5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2E42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725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35672F9" w14:textId="7A0511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6857B45" w14:textId="7F2D7B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D6E47B" w14:textId="51226D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7F111" w14:textId="006B3D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9A33A2" w14:paraId="515321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F78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AC4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DC59015" w14:textId="49B689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52F53" w14:textId="08B840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557BE" w14:textId="0FD152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1700" w14:textId="73ADB0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9A33A2" w14:paraId="5A740A8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4A8E5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044883D" w14:textId="727B79A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502B48C7" w14:textId="50179CC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93D21C" w14:textId="31AD443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F05183" w14:textId="26D8EF7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9A33A2" w14:paraId="581890F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47AF1"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CAD353B" w14:textId="3F7C0DE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E015CB" w14:textId="4379912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B0BBDF" w14:textId="582466E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2463E1" w14:textId="098E835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9A33A2" w14:paraId="7AF4B4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E58F4"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760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2CBA9D34" w14:textId="453178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D94DB" w14:textId="7863EA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45B8C" w14:textId="385AE2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8AFFF" w14:textId="57EF52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9A33A2" w14:paraId="4F1EF9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E12D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65A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2B19C19" w14:textId="1C4A9B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E4A2C" w14:textId="1F3391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01A5A" w14:textId="1285FB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FDA85" w14:textId="15EC9D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9A33A2" w14:paraId="016F8D5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2E37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E5B5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3343C6F" w14:textId="2755A6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5FF179D" w14:textId="7C5510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998BD" w14:textId="34A1E1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45B3" w14:textId="795063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9A33A2" w14:paraId="3E46CFC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830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6B1F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8269125" w14:textId="2CEE61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9B23A9" w14:textId="0E5738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407E7" w14:textId="56563D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E5FD" w14:textId="49D8DF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9A33A2" w14:paraId="6E197E1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F1B2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28B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D0F8F63" w14:textId="4C2AC0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C9E89" w14:textId="48DC2A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AB1E1" w14:textId="5AB820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6E2DA" w14:textId="345EC6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A33A2" w14:paraId="5411F0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626D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D10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633454D" w14:textId="090162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7F66D9F" w14:textId="7DD9B9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82DA7" w14:textId="438E9B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C1EAE" w14:textId="7A0483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9A33A2" w14:paraId="6554309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8991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955C28C" w14:textId="6647132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1561BA" w14:textId="1D758E9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5319DA" w14:textId="6E1940B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138EA6" w14:textId="07243D2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9A33A2" w14:paraId="3D51AAB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9438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1A6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D6ECEF6" w14:textId="42A2E8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6718E" w14:textId="6EE428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4BA5" w14:textId="6D4BBB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5EAE8" w14:textId="41310C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9A33A2" w14:paraId="2A70363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E4B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7A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C72C0CD" w14:textId="33377C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95B2B8A" w14:textId="5C7054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20BAA" w14:textId="283494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62F45" w14:textId="013754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9A33A2" w14:paraId="10F7F10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D549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318E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54DFD712" w14:textId="63DEA9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2A4AB65E" w14:textId="0DC172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2EC0C" w14:textId="12E148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64F2B" w14:textId="3A1A21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9A33A2" w14:paraId="6AD88D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73DB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6B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EB74F9C" w14:textId="3CA410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975EFFC" w14:textId="24DB0F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467FE" w14:textId="383967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661E" w14:textId="46077E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9A33A2" w14:paraId="7075E4A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C6EA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D5EE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4EF594E" w14:textId="5DC795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41C972" w14:textId="01BA8B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9F886" w14:textId="713CFD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00BEA" w14:textId="1E606F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9A33A2" w14:paraId="3813D1C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2A46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AD2E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D7896CB" w14:textId="5C2CA6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DC52A" w14:textId="724BA6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18074" w14:textId="0345B0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8B5A" w14:textId="0D9AAF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9A33A2" w14:paraId="28D35A1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400E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AB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466C537" w14:textId="026C6C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5A8920A" w14:textId="579A5C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77947" w14:textId="231B52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464FF" w14:textId="52EC5E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9A33A2" w14:paraId="78127D4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2DFF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703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6EBF5CD" w14:textId="242030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5417C16" w14:textId="55F868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21DD3" w14:textId="53B8B2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F0C94" w14:textId="3C13ED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9A33A2" w14:paraId="57E0795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DF6C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0D0E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0EA6EE8" w14:textId="6122E1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CAD76FA" w14:textId="563AC9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A0D3F" w14:textId="6FCA57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AD4C0" w14:textId="344146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9A33A2" w14:paraId="7DD0392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B727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32F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2B2B331" w14:textId="1E361B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0C9121DD" w14:textId="789250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CE491" w14:textId="2CBB9F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95AE0" w14:textId="2A450F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9A33A2" w14:paraId="6A52639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DC86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F6E6159" w14:textId="341B6C5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99812D" w14:textId="3868166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FD8021" w14:textId="10D5E07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93139" w14:textId="649C3D8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9A33A2" w14:paraId="0A8269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3C33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4FE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104944D4" w14:textId="0AFF73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22080" w14:textId="003D0C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5C424" w14:textId="7BDB07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2534D" w14:textId="32D5E7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535B83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AB88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5DC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B8DA7D5" w14:textId="3AAF46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46CA20D" w14:textId="635CFF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17003" w14:textId="542925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31223" w14:textId="36C7DC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9A33A2" w14:paraId="1FE5864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E8C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CC5A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5B96A480" w14:textId="597510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D31BBBC" w14:textId="4746D2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BF117" w14:textId="6CB364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CD85F" w14:textId="466CC0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A33A2" w14:paraId="295C16F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725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B17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4DB7D75" w14:textId="2B85C1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368E053" w14:textId="70E283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29C82" w14:textId="16B65A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ADE3A" w14:textId="1E4C8C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9A33A2" w14:paraId="7231A9E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A991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EDA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216D1FE" w14:textId="21BA0F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2E63F" w14:textId="58A18D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7EB28" w14:textId="3DEDD1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54980" w14:textId="4C62D9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9A33A2" w14:paraId="227A148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F430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A59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2DC3380" w14:textId="0C1174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08514" w14:textId="4B5CB2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DFFFE" w14:textId="2C0B39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2A82A" w14:textId="7D559E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4350C86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2142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CBE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39FE296" w14:textId="6728EC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7C43E13" w14:textId="15D714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E57D6" w14:textId="174AB7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C8D2C" w14:textId="683DB5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A33A2" w14:paraId="436AEED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59F6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96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F6AFD98" w14:textId="6AA7D4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68F9931" w14:textId="104B0E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4D8FF" w14:textId="7FC1E1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59391" w14:textId="3A9A44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9A33A2" w14:paraId="3DFB63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FE7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493F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0C2E52EA" w14:textId="12CE84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682F941A" w14:textId="743A52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19306" w14:textId="37B099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1FE08" w14:textId="0622F5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9A33A2" w14:paraId="7CB05A8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A9E9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387C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1BCFE03" w14:textId="388C52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9AAAF" w14:textId="13D489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5BD23" w14:textId="6936FF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5BF14" w14:textId="6471F4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5096F92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DB4F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49C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DDBB272" w14:textId="4BAAFF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9CD8D" w14:textId="5F0FC3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F8A17" w14:textId="20354B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17589" w14:textId="4DBD20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11AD3A0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1856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267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177D5AE" w14:textId="2090A5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D4E20" w14:textId="23CCBE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AFA45" w14:textId="710524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FD7F8" w14:textId="31AAB1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1C59FE4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919A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B05F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B9FF7AB" w14:textId="48010A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D4465" w14:textId="660A60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5B865" w14:textId="6A1AA2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FF580" w14:textId="074281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2BA4D1E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BB36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EE5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9D2044B" w14:textId="1A9D84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B6D1E" w14:textId="08869C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D065" w14:textId="01D257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88AE2" w14:textId="1F0E34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0CEBD5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6320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55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7673FC4" w14:textId="1EE279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5EEB6" w14:textId="49D082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391E9" w14:textId="4EB0DD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170A9" w14:textId="364BBD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6607526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CA66F"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69E0CA" w14:textId="511E522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197E0" w14:textId="285BB9B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C34D5" w14:textId="2CBD64F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D39BA9" w14:textId="76A0EB8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9A33A2" w14:paraId="2C5197A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E3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694F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27EB7A1" w14:textId="6E41AD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2576FEF" w14:textId="6021B0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DF280" w14:textId="203E39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CE7B3" w14:textId="3EB945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9A33A2" w14:paraId="46501DD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51B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2728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C7FB253" w14:textId="645064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9E916D5" w14:textId="2FB8C7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DCCD0" w14:textId="4917E2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6FC77" w14:textId="5772F6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9A33A2" w14:paraId="71DE23D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5E5A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7E6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57843DF" w14:textId="0A4773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0AC7C" w14:textId="6B7336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5EF28" w14:textId="5D404F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4B0C4" w14:textId="3E2D64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9A33A2" w14:paraId="1C216EE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3059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A5B2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416E2C6" w14:textId="2E047C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D067AFA" w14:textId="152450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8B9BE" w14:textId="13CD32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A573C" w14:textId="26DBC8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9A33A2" w14:paraId="2CC585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7EF5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6375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FD526A4" w14:textId="53B842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86A53" w14:textId="7D8969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3B8A9" w14:textId="694527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00251" w14:textId="0446F0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A33A2" w14:paraId="0A04F34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FD34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7809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E0C2570" w14:textId="41B261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3052A75" w14:textId="35DD43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A8C24" w14:textId="37D92A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1F6B" w14:textId="702C66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9A33A2" w14:paraId="4C56AA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5FFD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4265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F204FB1" w14:textId="53E32F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E22F4" w14:textId="79BDC5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FA29C" w14:textId="4C0CFF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E2ECF" w14:textId="0BEA7E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A33A2" w14:paraId="0D2D9FB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4E1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1C5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303AD91" w14:textId="1E1558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6912F" w14:textId="2D1149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C7511" w14:textId="05E61F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3E177" w14:textId="29BDE5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9A33A2" w14:paraId="6680511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4471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8AF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FB843A8" w14:textId="4FA4BF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86CB5" w14:textId="08A27E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F2C14" w14:textId="0C88EE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ACA52" w14:textId="2F22FB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9A33A2" w14:paraId="7B4E2F6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43DD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45F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6D1019A" w14:textId="7E4F61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7B377078" w14:textId="004C85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2B1A5" w14:textId="348C8F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5B8C5" w14:textId="63C2A2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9A33A2" w14:paraId="20AFF66D"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CD04C"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2C4F934E" w14:textId="4748D78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D2EAD0" w14:textId="1F47436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86D383" w14:textId="0B4DB9A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6D35A6" w14:textId="7640979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9A33A2" w14:paraId="5D87842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D7443"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B1FE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1894E8C" w14:textId="5BF824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6B973AA8" w14:textId="1FA941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22B28" w14:textId="3B8FCB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E5535" w14:textId="7FF22B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9A33A2" w14:paraId="0089AB5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5CB53"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4B5EB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22B5BFF" w14:textId="1E64FC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50E9F" w14:textId="307892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E9A17" w14:textId="09D594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A4443" w14:textId="24785E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9A33A2" w14:paraId="56005ED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FCD47"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DF2E3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9FB63DF" w14:textId="73130E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7C3338ED" w14:textId="1BBD0A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BD0E9" w14:textId="12B1EE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A5B60" w14:textId="2C7302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9A33A2" w14:paraId="71BD6C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27C2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A294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42E91E2" w14:textId="4B010F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F4746" w14:textId="7001E7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DF670" w14:textId="5C2197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3EE66" w14:textId="414700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9A33A2" w14:paraId="046948C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5885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ABF0C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410292" w14:textId="2E8C11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E0C73AF" w14:textId="467D2D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EAF7C" w14:textId="0949AC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D049" w14:textId="3B715A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9A33A2" w14:paraId="3C133E0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8CB7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04336C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D9A3FBE" w14:textId="2AC8C3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C6418" w14:textId="2994AD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8C12A" w14:textId="0ACDC0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736EE" w14:textId="5EBCD8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9A33A2" w14:paraId="22546E6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F45D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683F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9626406" w14:textId="4DC6BE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3E14B" w14:textId="0C0353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CD0C" w14:textId="13AEB0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4EDD1" w14:textId="606CCF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9A33A2" w14:paraId="73329EE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D1D0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3F019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D1C4E0E" w14:textId="37DECE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B6014" w14:textId="4C535D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1B5CF" w14:textId="7A29C0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982D" w14:textId="50BD51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9A33A2" w14:paraId="6934B0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6283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41520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7F55347" w14:textId="455D0E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0988981F" w14:textId="1C19CD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A21F" w14:textId="4A6375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85654" w14:textId="6387A2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9A33A2" w14:paraId="63EBF1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3665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29B1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58F6245" w14:textId="3871A9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9DE8A" w14:textId="14FFF7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B1625" w14:textId="2F629D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D6441" w14:textId="7CFF9D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9A33A2" w14:paraId="773B77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F08F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87E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4FF445B" w14:textId="3722DE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FEE0451" w14:textId="2D44E3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662E" w14:textId="1EDE08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A283" w14:textId="315E3E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9A33A2" w14:paraId="2772CF9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33F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80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E5D5C90" w14:textId="0E61F9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B4FB1F" w14:textId="0E7706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2A2F0" w14:textId="5B399B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1A063" w14:textId="55727B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A33A2" w14:paraId="158E73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243E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38DF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2A94A2B" w14:textId="0BB51E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238F1184" w14:textId="6FD2FB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FA9C7" w14:textId="43BF28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1134F" w14:textId="5411DA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9A33A2" w14:paraId="67685F1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9196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04E2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E42D774" w14:textId="2D42EA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05A33" w14:textId="294318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1474C" w14:textId="0FE06F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8F053" w14:textId="72E715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9A33A2" w14:paraId="007862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4E56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05C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EDB94C4" w14:textId="56DE0C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8E713AB" w14:textId="3DD780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A799D" w14:textId="4C35E3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8447E" w14:textId="4D4BCC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9A33A2" w14:paraId="1C578A8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6631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539E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52C6877" w14:textId="41400A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3B08F59" w14:textId="3C623B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81562" w14:textId="2A4F92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93875" w14:textId="1F4828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9A33A2" w14:paraId="60D9139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AA62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4ED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BD0BDF4" w14:textId="5F1A51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2141B1F" w14:textId="755B1E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15A3E" w14:textId="2BC087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FB82A" w14:textId="24391A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9A33A2" w14:paraId="53673A7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D0D2F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2039D1B4" w14:textId="4C50E39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652EB1EB" w14:textId="004725F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B6C78CF" w14:textId="5EC84E1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638162" w14:textId="1896968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9A33A2" w14:paraId="4E8EA88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A7AA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07F9AC6" w14:textId="6F1A412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619CC8" w14:textId="22C8A34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DC8926D" w14:textId="57ECD24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2A63D68" w14:textId="184A0E7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9A33A2" w14:paraId="3C36F72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3420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875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071D9B1" w14:textId="3BCE53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AB93BBB" w14:textId="589C22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6C5E" w14:textId="65FEB1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4085" w14:textId="39F7AA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9A33A2" w14:paraId="3311DB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4359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797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DEC865B" w14:textId="722718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5EB1697" w14:textId="563AD5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E8E47" w14:textId="120CD9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4F117" w14:textId="42549E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9A33A2" w14:paraId="354B66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0E17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6C04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92BAED8" w14:textId="05D0B7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1BDF9E1D" w14:textId="5AF290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18BEF" w14:textId="05FE0C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24204" w14:textId="6B4C26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9A33A2" w14:paraId="2EBDE46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33D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AD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76D2369" w14:textId="1833D8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70F44FFA" w14:textId="1E87F0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7AD2C0B" w14:textId="0073F3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F9682" w14:textId="76C11E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9A33A2" w14:paraId="39BF968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F072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11E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2633D58E" w14:textId="0976E4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D946D4C" w14:textId="30F074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231C5BE" w14:textId="681C3E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BC84A" w14:textId="3717CB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9A33A2" w14:paraId="338234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F66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10C4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311A955" w14:textId="42AD1D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679A0708" w14:textId="58646A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C9FFD" w14:textId="4B0FB2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27DD5" w14:textId="4FC395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9A33A2" w14:paraId="214A70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0E0A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695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66377489" w14:textId="378132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787E9AE3" w14:textId="49DF49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8DE9E" w14:textId="1156B2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11974" w14:textId="546220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9A33A2" w14:paraId="5DD8155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CE7C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4D0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6B9C82DD" w14:textId="772737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E554394" w14:textId="7FFF17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E892A" w14:textId="246270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0E899" w14:textId="738425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9A33A2" w14:paraId="6545020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789B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A12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202A8BA" w14:textId="78846C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7B0FD004" w14:textId="42018A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C3199" w14:textId="0306E9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79611" w14:textId="0A84B0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9A33A2" w14:paraId="2481FB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CEB4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A66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C7E70FC" w14:textId="469DEB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49C16CEE" w14:textId="651219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CCA31" w14:textId="13A02C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58A92" w14:textId="30A958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9A33A2" w14:paraId="43AF21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7FF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E35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E6971D4" w14:textId="08614C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E40C45C" w14:textId="464873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9B7F0" w14:textId="1A92DE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26D12" w14:textId="34C53D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9A33A2" w14:paraId="41E959A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8D32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959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200E3324" w14:textId="4FCFB9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5BCCBD39" w14:textId="174819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4290B" w14:textId="51A51D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77611" w14:textId="2008B2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9A33A2" w14:paraId="20C2348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1D9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B726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5513A47" w14:textId="109A4C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2835939B" w14:textId="5E3EC5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C64AC" w14:textId="63E659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ED947" w14:textId="2E20F0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9A33A2" w14:paraId="65C367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5568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C00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0377740" w14:textId="5F91FE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7AE6C09E" w14:textId="5FC62E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85C99" w14:textId="144426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4FBFA" w14:textId="51DD7F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9A33A2" w14:paraId="6CB915D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A9D1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8EB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C1CA6AB" w14:textId="6C27DA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232C8DC" w14:textId="218265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787D" w14:textId="43DC2B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B21B7" w14:textId="7E354C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9A33A2" w14:paraId="0A243FC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7A0F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6DE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350A50FF" w14:textId="1644A3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67D2038D" w14:textId="3D8945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F2BE9" w14:textId="576032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474DE" w14:textId="11683E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9A33A2" w14:paraId="14B9E36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00BB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F25F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F1FE8BF" w14:textId="6F90FA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56309877" w14:textId="48B739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E619" w14:textId="19B0A7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910E4" w14:textId="7A9559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9A33A2" w14:paraId="615F764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6BC5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342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29EB2E3" w14:textId="0D369C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5D4176FE" w14:textId="0C73AA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EE7E2" w14:textId="74962D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29B60" w14:textId="705EFD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9A33A2" w14:paraId="1520649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9A224"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DE0DD3" w14:textId="1F5A693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EC5542E" w14:textId="29C6BB5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3B64B8" w14:textId="7406C00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93B1FF" w14:textId="1AAD133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9A33A2" w14:paraId="3441AA1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FF6B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84F4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05B62240" w14:textId="5435A5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74CA15B" w14:textId="4DB058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6EB11" w14:textId="0F2B4E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0497D4" w14:textId="479A64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9A33A2" w14:paraId="26ED9B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7C505"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E2A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068E159" w14:textId="5D66B4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029A0155" w14:textId="27C04C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1BFDE" w14:textId="51C590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A8503" w14:textId="023E76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9A33A2" w14:paraId="4338385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06A2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621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EBD0958" w14:textId="2235EB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51C309E" w14:textId="4BAEAB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1D7FF" w14:textId="2D1B60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06C4" w14:textId="51E2C4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9A33A2" w14:paraId="2E6DD04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7133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9ED1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23D974B5" w14:textId="4FE17D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685F0637" w14:textId="04A494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E4A3E" w14:textId="74D668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2F355" w14:textId="513083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9A33A2" w14:paraId="686C1C2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D24A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46F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3D63BE7" w14:textId="4E73CB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6CC4C2DD" w14:textId="002119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49018" w14:textId="014040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8D3A4" w14:textId="581569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9A33A2" w14:paraId="2D7646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313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D2E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7C227E92" w14:textId="17A013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EAE0F" w14:textId="52D1A2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5B94" w14:textId="668759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E0659" w14:textId="3E1209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9A33A2" w14:paraId="53FE10C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9F94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C8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B56912B" w14:textId="1DD9F9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30BFFCF" w14:textId="360C41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14BDD" w14:textId="4A3962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848CF" w14:textId="7F9265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9A33A2" w14:paraId="59FD67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68B9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1B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FE8530C" w14:textId="7BC0B3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EC6C209" w14:textId="299D45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EA278" w14:textId="5C1536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BAF36" w14:textId="084C7E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9A33A2" w14:paraId="2B5A0FD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4005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70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061AB36" w14:textId="36D9EA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DF21A0C" w14:textId="351D4A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E199F" w14:textId="46A8A0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9CBBD" w14:textId="412DBC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9A33A2" w14:paraId="1CB27A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E807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2915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FEC771" w14:textId="2B8120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1361828" w14:textId="0BA4CE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9BC21" w14:textId="6F6898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312BB" w14:textId="2767A9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9A33A2" w14:paraId="269AD0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A5E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6C4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A84AD76" w14:textId="0A9D1F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EFF8F1D" w14:textId="33A2DE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22021" w14:textId="48F1A5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76E99" w14:textId="3BD5F9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9A33A2" w14:paraId="0301AB5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D08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38E3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4B4C36F" w14:textId="3EE579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5BA23CF" w14:textId="684DC0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C95A9" w14:textId="2A275A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66FF4" w14:textId="5F11DF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9A33A2" w14:paraId="4F95389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748A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B07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37B4CF0" w14:textId="33702C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C435E1D" w14:textId="1C364C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E87F4" w14:textId="1C9CDE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7A92" w14:textId="06901A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9A33A2" w14:paraId="5411A3F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7BA2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9DAC87" w14:textId="6D8F931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0BDFD" w14:textId="3185DAE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B571FE" w14:textId="5405CF4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E30A5E" w14:textId="630E06A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9A33A2" w14:paraId="7BE6CD2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C498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3B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BA4EE34" w14:textId="393713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15331D0" w14:textId="2993CB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AA1D8" w14:textId="26C897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0FDEE6" w14:textId="2C4EFD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9A33A2" w14:paraId="54B7819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8784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1F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5262E6B" w14:textId="51F978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74CF8AEC" w14:textId="4CE468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16795" w14:textId="35D5B0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FB60B" w14:textId="6EE53D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9A33A2" w14:paraId="20EBD22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33D2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E87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5126456" w14:textId="2ABE40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DA01A60" w14:textId="23F488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9444" w14:textId="462143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4C1CE" w14:textId="2B570C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9A33A2" w14:paraId="17DB381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A059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599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84BD673" w14:textId="5BC800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06ED197" w14:textId="2D6467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898F" w14:textId="58C4FF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92EF5" w14:textId="034424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9A33A2" w14:paraId="3AB993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3579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28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71CA5E0" w14:textId="1A6EF3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114515A" w14:textId="49390D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1AE68" w14:textId="604C74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C94E9" w14:textId="3A867F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9A33A2" w14:paraId="45B8BFE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3BC1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3D2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78EE34C" w14:textId="53218A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FB2A4F0" w14:textId="6EA8C7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6C38" w14:textId="6A1D1F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A82CD" w14:textId="737077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9A33A2" w14:paraId="04328D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C03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B5DD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14DBB782" w14:textId="4A6A04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4C1BA4C2" w14:textId="4076E6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C8419" w14:textId="52B186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49E88" w14:textId="3F0024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9A33A2" w14:paraId="5DD177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8A27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DFB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9940315" w14:textId="64E329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E472681" w14:textId="3055D3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CEF97" w14:textId="4E520B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04DB1" w14:textId="6849BD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9A33A2" w14:paraId="264EB1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BF7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7D0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12B65B05" w14:textId="4044C5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8CE9ACA" w14:textId="591457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53EA1" w14:textId="4C98E2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07B15" w14:textId="78AEC7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9A33A2" w14:paraId="05123D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25E7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F6F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4F3FB71" w14:textId="0C6A9E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F022765" w14:textId="4A289C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E2596" w14:textId="105541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4A171" w14:textId="49F79D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9A33A2" w14:paraId="07259D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E1BF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6D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FABA259" w14:textId="44D156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67FE083" w14:textId="42DC7A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4D390" w14:textId="02C720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50A37" w14:textId="6FAF38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9A33A2" w14:paraId="4AA3D9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08F7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C5F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E6270AB" w14:textId="6F0185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418905C5" w14:textId="6229A1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F3E01" w14:textId="2B0E45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A9005" w14:textId="192E78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9A33A2" w14:paraId="0B62A2A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07F6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385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D99007E" w14:textId="65DFE3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41B49FE4" w14:textId="2BCAE1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6B78F" w14:textId="238A01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B89A" w14:textId="149A82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9A33A2" w14:paraId="55DE80D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65E5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E3DF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F7C316E" w14:textId="321EF7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A8116BC" w14:textId="6E6275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218F7" w14:textId="4FEB35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4A081" w14:textId="6ADE95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9A33A2" w14:paraId="556D13B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12A8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9F5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1DCAFCC5" w14:textId="5D9FD4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F4FCD83" w14:textId="043162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BDA0F" w14:textId="671651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91F28" w14:textId="4DB13D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9A33A2" w14:paraId="73DD40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AAA6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6FC9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19607C5" w14:textId="4888D3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23B5109F" w14:textId="0BE453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B6792" w14:textId="2625D4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134A4" w14:textId="6D3926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9A33A2" w14:paraId="0F0BCA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E40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7791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ABD3DD3" w14:textId="339AE6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8F992A8" w14:textId="502FC2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C0A0C" w14:textId="431AC9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A7874" w14:textId="384EFC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9A33A2" w14:paraId="3D79F73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7256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1A9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F1FDF2B" w14:textId="1A4A85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4C16757" w14:textId="038EF1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A62B9A" w14:textId="06AA3D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39939" w14:textId="20D659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9A33A2" w14:paraId="240DE9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E258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3053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CAAC50D" w14:textId="0E4769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E56498F" w14:textId="1ABF8C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0B184" w14:textId="4D4AF1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6E222" w14:textId="027918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9A33A2" w14:paraId="73D1865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01B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E8B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5B72C211" w14:textId="71C168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5C8BEFC0" w14:textId="1483CB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96FF7" w14:textId="06547B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9410D" w14:textId="2E0808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9A33A2" w14:paraId="2CAFABC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B596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174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62E6309" w14:textId="7E47F3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4C9A350C" w14:textId="17DA51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1F2F6" w14:textId="2D43E8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2ACE6" w14:textId="70F534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9A33A2" w14:paraId="7DBFE7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CC76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BA94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4B797B88" w14:textId="3ACA67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0E84E47B" w14:textId="542EDA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DEE85" w14:textId="0C76FE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21C2" w14:textId="2887BB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9A33A2" w14:paraId="4E8A55E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1DB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EF5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76A40C3E" w14:textId="0D4CDA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0E76A648" w14:textId="312D25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5C017" w14:textId="0D5FA7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72B71" w14:textId="124B71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9A33A2" w14:paraId="18A7F1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E868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C2D2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C3264" w14:textId="664C45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6D5F349" w14:textId="12B501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2D989" w14:textId="4DF4F2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04872" w14:textId="1360C3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9A33A2" w14:paraId="59DEEF0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B0B5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EBC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F41E207" w14:textId="127991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D8906E6" w14:textId="3503AD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A9607" w14:textId="7E9A12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A3062" w14:textId="74BEC6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9A33A2" w14:paraId="1B7DEE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4A7B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254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41BD69F" w14:textId="4DFBF5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B057ABD" w14:textId="6DDD11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26A7E" w14:textId="7EC4D7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C48B3" w14:textId="23525F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9A33A2" w14:paraId="5B8389E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0DF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275A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429497B" w14:textId="10C6C8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EF4F981" w14:textId="465BF8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4B396" w14:textId="7CFAA7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A66B9" w14:textId="5CE005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9A33A2" w14:paraId="1F358C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E2F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A197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97FD959" w14:textId="350C42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48C2137B" w14:textId="3D52CA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41F4" w14:textId="086454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9198A" w14:textId="2CD1BC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9A33A2" w14:paraId="12D5FFF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FEB1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AF9D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F50A70A" w14:textId="25B62B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4253254" w14:textId="0C1538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8988F" w14:textId="4A72F1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169D6" w14:textId="47271D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9A33A2" w14:paraId="04858FB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8D28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0BF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3BF1697F" w14:textId="02410C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769076D" w14:textId="4D333C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EB5B7" w14:textId="5D876E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E1483" w14:textId="1B3ABB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9A33A2" w14:paraId="0DFA8B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6A30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893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51E5797" w14:textId="49C566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812F374" w14:textId="07D1FC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27A71" w14:textId="435300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FF79A" w14:textId="22D836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9A33A2" w14:paraId="6D5BACE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32B6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52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BFC00A" w14:textId="7FF95A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13373127" w14:textId="2C1252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5FD6" w14:textId="562A25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A7733" w14:textId="403B3D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9A33A2" w14:paraId="38211A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5F2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CD3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EC748DA" w14:textId="45BDD7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2E42AF0F" w14:textId="4D70A5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2A073" w14:textId="736E38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238FD" w14:textId="429942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9A33A2" w14:paraId="6EFE31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8E90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FD0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9CA824B" w14:textId="056F7A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8F56312" w14:textId="6E3950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66BA1" w14:textId="338F99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BBAE8" w14:textId="17C047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9A33A2" w14:paraId="4B1C6D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5443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6E7F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798ED855" w14:textId="1B01F0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80E25A5" w14:textId="3B14AA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71304" w14:textId="5F97CB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165D4" w14:textId="7E4958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9A33A2" w14:paraId="4F39127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83E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7D6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494C1C2" w14:textId="7D4132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9D9E007" w14:textId="4EEE31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4615C" w14:textId="3CBDF2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7C0B8" w14:textId="03CEE5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9A33A2" w14:paraId="3D7C6DA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5F48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0F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31B2C0E" w14:textId="13EEFE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475BF6C" w14:textId="163051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D5DC4" w14:textId="7D2C03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2DF47" w14:textId="058609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9A33A2" w14:paraId="1E27511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8593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ED47FBC" w14:textId="29DD303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350B77" w14:textId="52237EC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05A899" w14:textId="7C3BBA3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1E3A7" w14:textId="0135F45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9A33A2" w14:paraId="52E761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DB30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9A9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5D28FB4" w14:textId="11E9CC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39DFB419" w14:textId="5A6F18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CF667" w14:textId="667CFB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5A6A8" w14:textId="1A0CB6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9A33A2" w14:paraId="5413768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B4A9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88E4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AC6AEA1" w14:textId="660CA6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43262DDB" w14:textId="0A4604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9FC75" w14:textId="72B6E0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6DC70" w14:textId="5B121F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9A33A2" w14:paraId="45B4C9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CC1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DC2D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FC93B59" w14:textId="0469F0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5F6C5D6" w14:textId="571BC6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06A00" w14:textId="7A771A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F51E1" w14:textId="391C95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9A33A2" w14:paraId="3955384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56039"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3953D5" w14:textId="30AB402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251E626" w14:textId="3E3AFE3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F71C7E" w14:textId="3F7907D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0CDBB2" w14:textId="2BF13F2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9A33A2" w14:paraId="45772C4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C8B8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199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2D47CD34" w14:textId="0E45B6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6981F3B" w14:textId="629F5E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2DE06" w14:textId="0BCD25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C3982" w14:textId="64816B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9A33A2" w14:paraId="0C9741F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BA4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C094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C9BE299" w14:textId="574330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350D548" w14:textId="282675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312DA" w14:textId="03699F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74463" w14:textId="0FE67D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9A33A2" w14:paraId="65C107F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961F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09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32782F8" w14:textId="6A85C0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86917" w14:textId="1B7A4F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8115" w14:textId="747E09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8C16C" w14:textId="427552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9A33A2" w14:paraId="20995E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039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4A90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EF5DCE5" w14:textId="0C2D23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9280533" w14:textId="586DB6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C3E5B" w14:textId="30F337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182D" w14:textId="462252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9A33A2" w14:paraId="151E15F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B1A8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6B3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9DDF70C" w14:textId="620A37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35B65C6" w14:textId="5BA875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C0B4F" w14:textId="0E5A7A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AC03F" w14:textId="37F9D7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9A33A2" w14:paraId="7CE5C7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D7FD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E56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629BFA6" w14:textId="00E4F7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AAA17E5" w14:textId="74E3D3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3AF2A" w14:textId="183936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3CB95" w14:textId="34BB01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9A33A2" w14:paraId="77674A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5191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FD0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6AD45EB" w14:textId="17A84B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0601DB7" w14:textId="47C3E5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0CB0D" w14:textId="5B4046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A75D6" w14:textId="0F46A5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9A33A2" w14:paraId="16F7FB8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17CA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79A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6361620" w14:textId="3AC994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3FB8857" w14:textId="711C06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A4CB8" w14:textId="12762C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E03E3" w14:textId="0EBA3F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9A33A2" w14:paraId="3C124F4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9184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512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69B1F6F3" w14:textId="7EFD04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6B5BC900" w14:textId="1EEE7E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B0773" w14:textId="3135E1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9A9C1" w14:textId="50ACD4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9A33A2" w14:paraId="3B9384F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8C597"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541076D" w14:textId="65CDF42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AC6A4B5" w14:textId="6D2F60E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A991DD" w14:textId="7D9DF6B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4DAA85" w14:textId="03B5C06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9A33A2" w14:paraId="57AC3B9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5619B21"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C8903D3" w14:textId="0011D1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F649065" w14:textId="1C7936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424E4" w14:textId="75A0DA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08337D" w14:textId="5E1ACB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9A33A2" w14:paraId="175E98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61ED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AE1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DF6BD9C" w14:textId="472C15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DD4C72F" w14:textId="104FC9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5B26" w14:textId="2E3DD0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78B0F" w14:textId="6AE4C7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9A33A2" w14:paraId="55E3681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DC02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1FE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8E2F5A8" w14:textId="4F333C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75F6EF37" w14:textId="34BA27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4123C" w14:textId="37A75A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C4802" w14:textId="7A71AA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9A33A2" w14:paraId="0B82055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E164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56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B28E194" w14:textId="4A9531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A62AAFB" w14:textId="2A4E1E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62C35" w14:textId="76975F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AE2F6" w14:textId="167412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9A33A2" w14:paraId="0058AB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455F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33B4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B9730A7" w14:textId="5B6DFF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23246FF" w14:textId="04A8CC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A4D52" w14:textId="509FD7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534D6" w14:textId="4EB6CA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9A33A2" w14:paraId="4AD674C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3F74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1C0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4E96DF7" w14:textId="318ED0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5A2C4A49" w14:textId="01CC22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2ABD24" w14:textId="50EC53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FA20" w14:textId="5F4690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9A33A2" w14:paraId="56F7CBD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A668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D503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6E0C419F" w14:textId="0C0484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73E6E90" w14:textId="0F55F0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124899D" w14:textId="1D1837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03D2D" w14:textId="35417E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9A33A2" w14:paraId="623398C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34DB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A68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6D5FE67" w14:textId="40A954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A8DAD27" w14:textId="202E06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38950C" w14:textId="3FD691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ACC11" w14:textId="0ED07E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9A33A2" w14:paraId="1FD393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97DC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54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2AD2365" w14:textId="2E6799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0733B016" w14:textId="0AF767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70006" w14:textId="71D087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E3AF" w14:textId="53CDB8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9A33A2" w14:paraId="1FF467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EE5E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6C3F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6385D34" w14:textId="76283C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B5C6D80" w14:textId="581A01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3E1D0FF" w14:textId="6B9BC4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B861A" w14:textId="4012EF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9A33A2" w14:paraId="050C7C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4052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666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6C8B4669" w14:textId="33E8F7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6191EE2" w14:textId="5992A9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CC29DF0" w14:textId="48E0F8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1F839" w14:textId="345D94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9A33A2" w14:paraId="2426E53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590C"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0B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AEBC986" w14:textId="352521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229EF385" w14:textId="183A86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106FD" w14:textId="2BE234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5F14D" w14:textId="2970A9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9A33A2" w14:paraId="0F7899A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3A1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13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34DE03D" w14:textId="43B25B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DA04952" w14:textId="7B64A5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99B5E" w14:textId="701B1A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A310C" w14:textId="0F49F7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9A33A2" w14:paraId="7947E3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ADAD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AD8D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07D0B9E" w14:textId="6898C2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483374A1" w14:textId="5AEB9E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E2238" w14:textId="650C2A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3C777" w14:textId="57E53E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9A33A2" w14:paraId="270373A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E77D8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CC77065" w14:textId="1321F60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3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7A2FB00D" w14:textId="79C0386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281C901" w14:textId="3DA685C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808DC98" w14:textId="4C52E38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36,538.63 </w:t>
            </w:r>
          </w:p>
        </w:tc>
      </w:tr>
      <w:tr w:rsidR="009A33A2" w14:paraId="1E188A5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8D5F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8B527B8" w14:textId="1DEB420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C18027" w14:textId="5AFCF5C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5E4EDB" w14:textId="6B823AF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03F69B" w14:textId="5B83BE2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9A33A2" w14:paraId="3AF272B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063B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DD56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C7057D7" w14:textId="1600FB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685E8" w14:textId="5F1F97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BF4F7" w14:textId="5F935C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7FD8" w14:textId="5C125C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A33A2" w14:paraId="381DFA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8F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99EC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F5D7B68" w14:textId="7D941F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43553" w14:textId="78069E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E843F" w14:textId="044F66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44F95" w14:textId="50827C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A33A2" w14:paraId="6DB98EC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30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722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55C0E9E" w14:textId="0EF748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7A97D19" w14:textId="0451F0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0D651" w14:textId="558C3B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A97AC" w14:textId="68E02E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9A33A2" w14:paraId="4CF23C4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4F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333C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615B0AF" w14:textId="1894B9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928092F" w14:textId="225276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FF52139" w14:textId="79AF14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856AF" w14:textId="4FD231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9A33A2" w14:paraId="774A74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F85A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715E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6D1497E" w14:textId="392768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5FD2E54" w14:textId="7C4DF0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73844" w14:textId="41E6E0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643F9" w14:textId="7C902C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9A33A2" w14:paraId="60DFE2C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C79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AED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11C5092" w14:textId="451F37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164BEBA0" w14:textId="6D68F6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B12E4" w14:textId="10B160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0B6C1" w14:textId="2FAB36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9A33A2" w14:paraId="40AB5DA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DB6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F0D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41FA4C1F" w14:textId="15C3D2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471EFF" w14:textId="64FC07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CFF64" w14:textId="15E8D0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E889A" w14:textId="4A7911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A33A2" w14:paraId="66652AD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4A4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8BB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F82D5D0" w14:textId="4278E5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18C8B" w14:textId="041FF0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96D44" w14:textId="138669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18917" w14:textId="281905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9A33A2" w14:paraId="50DB18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890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34D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60530D1" w14:textId="5E1B23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E7EFE" w14:textId="3CB6B4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B18A" w14:textId="4D01BA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9B7C0" w14:textId="480340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9A33A2" w14:paraId="2A5BB81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A5F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C35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B143F82" w14:textId="0A7BFF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54AA6" w14:textId="7902FF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D95D9" w14:textId="6C3313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A93FA" w14:textId="247889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9A33A2" w14:paraId="490172C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2DF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D00E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188BB1E" w14:textId="6B4A2B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7F4AE2" w14:textId="570313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8A9E6" w14:textId="05518A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AC8AD" w14:textId="65658B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9A33A2" w14:paraId="73E108E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E40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250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2232031" w14:textId="20A5A3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6896C1C1" w14:textId="163E93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3EDAA" w14:textId="0D420B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189D2" w14:textId="4BF6BF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9A33A2" w14:paraId="7567EA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EF7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F7B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D33F0B9" w14:textId="406DE2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69F87" w14:textId="138DF9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2F255" w14:textId="20FC9A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77D1F" w14:textId="69F5FE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9A33A2" w14:paraId="4EA124C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49A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B75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768EB13" w14:textId="14B3A0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F0F1DBB" w14:textId="392252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46301" w14:textId="4ECA3E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6EF8F" w14:textId="219E4A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9A33A2" w14:paraId="42908CC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D7D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4BA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F643C83" w14:textId="2AA162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37257B0" w14:textId="4D230C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ADC92" w14:textId="317131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C9A85" w14:textId="621D75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9A33A2" w14:paraId="4626734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4709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F94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4C24382" w14:textId="1DB90D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BA48FBF" w14:textId="4BD207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4ABC" w14:textId="186400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ED88C" w14:textId="2CA462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9A33A2" w14:paraId="4C6C0B1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19E3F"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0C0B1DA" w14:textId="4D51BB4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3B73BF4E" w14:textId="65AAC80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27ED545" w14:textId="0D1EDEC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C8B246" w14:textId="639E7F6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9A33A2" w14:paraId="0BB60F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214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4AC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D333483" w14:textId="31C024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2072505F" w14:textId="7B3FCB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20AA0" w14:textId="2E1FBC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E8C39" w14:textId="6B8573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9A33A2" w14:paraId="4020F6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0605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C8D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D62DAF1" w14:textId="12622E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4762DE3" w14:textId="607661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B2B3E" w14:textId="307D83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6B1D4" w14:textId="28342B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9A33A2" w14:paraId="49CFED1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5CF7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564F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6CF5C47" w14:textId="29B283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C13F5FE" w14:textId="3A66B2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1082F" w14:textId="0E3524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3D71A" w14:textId="2E3CAE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9A33A2" w14:paraId="7061A8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773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567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84FFDB4" w14:textId="012516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C4AD51" w14:textId="27563C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EED7" w14:textId="0A58E8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C95F6" w14:textId="412C91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9A33A2" w14:paraId="2D4BFA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64D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5893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07EFB58" w14:textId="6CF2A0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D476B" w14:textId="18EF9F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B5CE" w14:textId="456CE0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062D2" w14:textId="65618C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A33A2" w14:paraId="61C019F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7A62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D16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FA21249" w14:textId="1673CD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77A43FE6" w14:textId="1220B3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6266" w14:textId="302D64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C908" w14:textId="40619D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9A33A2" w14:paraId="5B67E09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CF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EFE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C0242A2" w14:textId="4D8E1F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32F39" w14:textId="13EE6D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668A" w14:textId="5A0076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584E4" w14:textId="62F16A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9A33A2" w14:paraId="0C58D4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D34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43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FBB1DDA" w14:textId="36719E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387511EE" w14:textId="22E046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BA37" w14:textId="3EC809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B942" w14:textId="32DF29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9A33A2" w14:paraId="26CE58C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902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2905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4D90F5C" w14:textId="20EB2E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F1283" w14:textId="5054B6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6E6207A" w14:textId="23BA25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8CFF3" w14:textId="6DDDD2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9A33A2" w14:paraId="5CD5A3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05FF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DB3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3441D11" w14:textId="3434BE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BE7C0" w14:textId="2C10F9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66AAB" w14:textId="5B0C69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70B9F" w14:textId="1589A0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9A33A2" w14:paraId="56E465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B72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7D1C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69F7D0A7" w14:textId="42963F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C7F31" w14:textId="0665F6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8638C" w14:textId="5E8C7D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FEF84" w14:textId="7F31B5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9A33A2" w14:paraId="5518A84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83B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D38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E2D136B" w14:textId="6FBF38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624EC25E" w14:textId="0BA160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36978" w14:textId="02A5C4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1C17E" w14:textId="6A622B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9A33A2" w14:paraId="242D34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CDB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ED9F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AC2721" w14:textId="5E4DF9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65ED62" w14:textId="30BF5A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C4FC" w14:textId="0A7F2B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1BF1B" w14:textId="691035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9A33A2" w14:paraId="285AF5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81D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8391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041CF7E" w14:textId="574AF2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47C1BC7C" w14:textId="51D99E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8C539" w14:textId="5851E3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164A" w14:textId="1FB7F7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9A33A2" w14:paraId="57B597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676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A4FF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DF9BE3F" w14:textId="580206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44DBA" w14:textId="66B94C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6C669" w14:textId="5E11AE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6B549" w14:textId="66B652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9A33A2" w14:paraId="562391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645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B3E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7865483" w14:textId="3C117A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764E4FB" w14:textId="467EB3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13E4A" w14:textId="613E57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F4CD6" w14:textId="052E61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9A33A2" w14:paraId="0C1C7DF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205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5D3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1708CD5C" w14:textId="3FC7CA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7BAF1C7" w14:textId="543828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A3156" w14:textId="3B07C5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3AC78" w14:textId="238A4C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9A33A2" w14:paraId="7DF84AB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85441"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C6502F4" w14:textId="3B13D9D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2F0D1B" w14:textId="31AA97F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167CB5" w14:textId="5590ADF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BAF28F" w14:textId="3640743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9A33A2" w14:paraId="5FBD150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818F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3842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EB137EF" w14:textId="530158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BBCA60" w14:textId="199005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FBD23" w14:textId="3DAD4D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7AFB9" w14:textId="08CD00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9A33A2" w14:paraId="7522F3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E96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263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9D13BF4" w14:textId="344D1E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AF5F98C" w14:textId="5DC625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35E13" w14:textId="492A2E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D0699" w14:textId="2E4B13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9A33A2" w14:paraId="3DBDFD5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905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0D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87AA195" w14:textId="7D6545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95C2F3" w14:textId="0384DD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49474" w14:textId="5DE452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01E79" w14:textId="148FC0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A33A2" w14:paraId="7A1B4B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DF14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D89A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A67B918" w14:textId="17D439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4A250" w14:textId="04A6EE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3B3AC" w14:textId="6CC248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0BACD" w14:textId="1ACC9F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A33A2" w14:paraId="284ECEA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0BFC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98CC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749BE0D" w14:textId="35C164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30CCEF7" w14:textId="648561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CB632" w14:textId="7972FD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6552F" w14:textId="2DC779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9A33A2" w14:paraId="41E556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BC4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018C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4414910B" w14:textId="76C42A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640D36A6" w14:textId="29920E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66E78" w14:textId="25B204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8EE93" w14:textId="5EEB77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9A33A2" w14:paraId="7E36C67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E38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3DB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4569D60" w14:textId="7FDB97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9E061E3" w14:textId="4D2DF3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81E99" w14:textId="1342AB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ACB51" w14:textId="0377C5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9A33A2" w14:paraId="0FA6FE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3CC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0D3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CF0643F" w14:textId="39FD10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29C2E" w14:textId="6D75BC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E5BA4" w14:textId="68279A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E6EA1" w14:textId="34D165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9A33A2" w14:paraId="75CED4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820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09C6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E2C2328" w14:textId="41B92E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DA146" w14:textId="62807D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1026E" w14:textId="4C2DBE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6DD27" w14:textId="0EE9F7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9A33A2" w14:paraId="2C1CE12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DC6B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E05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6B7D59B" w14:textId="4CB6F2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8A8555" w14:textId="5902DD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E88B" w14:textId="44781A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AEE18" w14:textId="22350C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9A33A2" w14:paraId="1C17416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5F4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AEC4F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3C77A78" w14:textId="295F93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22ABA" w14:textId="6F2E26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E194F" w14:textId="6D623E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DA95E" w14:textId="7DFAD3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9A33A2" w14:paraId="5798EC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6015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E1B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8C0C79F" w14:textId="2B2053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06B6E8F2" w14:textId="5FD084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338A6" w14:textId="2EFA2B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0FCA4" w14:textId="73ECBB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9A33A2" w14:paraId="7C2DC5B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B66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942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1BF8F00" w14:textId="6E4A01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CDDEB1D" w14:textId="5AFEF9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17188" w14:textId="083E7B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D3883" w14:textId="5F99CA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9A33A2" w14:paraId="17A74BA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6EC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4125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05FD785" w14:textId="4D311E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BB9DF" w14:textId="19668C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66E76" w14:textId="3A847A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88586" w14:textId="1A0239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9A33A2" w14:paraId="76ADDBD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E4E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49F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FB220C" w14:textId="606E2C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55F70F" w14:textId="33B4ED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3C5FA" w14:textId="02F6D1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EE542" w14:textId="2F4F5D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9A33A2" w14:paraId="3E4FA0E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85A5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DB5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A00CA40" w14:textId="636E40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5BEFDD" w14:textId="603A39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DB95E" w14:textId="2B38D0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D1AF3" w14:textId="1EB0E5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9A33A2" w14:paraId="725936C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CF3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9A15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16090CE" w14:textId="62DE33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FF9C3" w14:textId="4C1B35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DA041" w14:textId="2B5F0B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9C576" w14:textId="49E95B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A33A2" w14:paraId="18EB3D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545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ABA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821FC92" w14:textId="688B46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AE343BB" w14:textId="4F2C7F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A3CD7" w14:textId="34FFB4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CF121" w14:textId="18EEDB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9A33A2" w14:paraId="6C88FC9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25DE5"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6F8D53C" w14:textId="0EA3AE3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3193DBC" w14:textId="1A36A28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620E18" w14:textId="66170A8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37C6B" w14:textId="0DF045E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9A33A2" w14:paraId="1128C66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E55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DD9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982EA8A" w14:textId="7E243D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E6C7897" w14:textId="28C8A2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B0522" w14:textId="09F5EC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0BFBE" w14:textId="4883A5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9A33A2" w14:paraId="726E93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0F46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BEA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415ADBB" w14:textId="6B7BB4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EB69FAD" w14:textId="1ACC25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860ED" w14:textId="371726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B3CF6" w14:textId="7CE390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9A33A2" w14:paraId="5A578CF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EFD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8DEA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8827FD6" w14:textId="15FA61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216F2669" w14:textId="105B94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152AD" w14:textId="12AEC4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D8A17" w14:textId="3995AB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9A33A2" w14:paraId="5B4844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8B0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FD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EB435EA" w14:textId="3F3FAA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4285282D" w14:textId="79BC03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31BD8" w14:textId="21F557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FEA9C" w14:textId="44C54F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9A33A2" w14:paraId="3EF8883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30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41A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338D8F3" w14:textId="257156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6E783D9" w14:textId="6D334F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9DDB2" w14:textId="69E3BA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AD98A" w14:textId="055E25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9A33A2" w14:paraId="2F06EF93"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E2382"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AF50C4A" w14:textId="21102A3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E55975" w14:textId="2989DED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A5D0F8" w14:textId="46453E8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4E906A" w14:textId="330448A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9A33A2" w14:paraId="6D2570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1B5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31DB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9D8B37A" w14:textId="053CE4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96A24A9" w14:textId="2DEDC3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D71B6" w14:textId="755675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038F2" w14:textId="77BE2E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9A33A2" w14:paraId="6EFE94F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8C8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0E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B5840B3" w14:textId="798035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3B6FC00" w14:textId="6D60AE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E7831" w14:textId="00D93D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FB18" w14:textId="7E531E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9A33A2" w14:paraId="0C4A3A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5D2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37BA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22C3912" w14:textId="64B288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63B63" w14:textId="660E94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10242" w14:textId="5BEF30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067C7" w14:textId="57ACC0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9A33A2" w14:paraId="3FDF5E2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A685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2CF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9872E5D" w14:textId="159423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A6F84" w14:textId="66EBAA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4EA9B" w14:textId="149FC3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8F302" w14:textId="20DC80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9A33A2" w14:paraId="2B979A8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AFF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6B3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63E1DBD" w14:textId="002F66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7AAEF" w14:textId="27E9D6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57369" w14:textId="5C5D0E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93BCA" w14:textId="25CAE3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9A33A2" w14:paraId="0C6E0D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5D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622B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91DEC0B" w14:textId="6F2759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5329F" w14:textId="4186DD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3C251" w14:textId="521BBE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2A559" w14:textId="10AB36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9A33A2" w14:paraId="742965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B87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430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9320DA1" w14:textId="106A5D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0419907" w14:textId="219DBF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87C94" w14:textId="3E16A0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2E35" w14:textId="50D697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9A33A2" w14:paraId="18D4422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CF7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FC1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3C0B575" w14:textId="018CB1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2FE19AD" w14:textId="05C7BA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BE952" w14:textId="59E8E8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2E913" w14:textId="0A642D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9A33A2" w14:paraId="45CC782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B0AF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F96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A9F27EA" w14:textId="40C24D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B188C" w14:textId="44948B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72D9" w14:textId="3E7089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7CD52" w14:textId="555411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9A33A2" w14:paraId="784F7A2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9BD2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9F38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C107FFF" w14:textId="66EBDB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500B4083" w14:textId="78822C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B6CA90" w14:textId="0B1E36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E283" w14:textId="1DA7E4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9A33A2" w14:paraId="615D88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E1D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6863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DA6CCAE" w14:textId="52DABD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728F9" w14:textId="0BF7D6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B9260" w14:textId="495DBB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B5660" w14:textId="6257A5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A33A2" w14:paraId="4C1920F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C19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DCBB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89D8141" w14:textId="1BF16B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74568E" w14:textId="3F050D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96B6A" w14:textId="3CF6F5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A9594" w14:textId="1B9E14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9A33A2" w14:paraId="1A6A48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261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6ACB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5BD2A05" w14:textId="0B95FB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1E27A" w14:textId="2DE3D7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A21EF" w14:textId="7F674E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4AFD5" w14:textId="1A4943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9A33A2" w14:paraId="478855A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C9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D780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A2249C9" w14:textId="11BAE6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5620F" w14:textId="02ECF7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FC294" w14:textId="671CA3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8552C" w14:textId="02F1E7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9A33A2" w14:paraId="291A613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B75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13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1C8996D" w14:textId="0DD04D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7B2CA21" w14:textId="3CD0C7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14488" w14:textId="141462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EE881" w14:textId="0B89D3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9A33A2" w14:paraId="786F27E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FAE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ED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3C4312" w14:textId="317292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6E5F07D" w14:textId="6F0C04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DB47" w14:textId="54F2C2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413F9" w14:textId="6A01DD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9A33A2" w14:paraId="5FE10B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B7B3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328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B868F52" w14:textId="153E52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435132E" w14:textId="16B102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DB61B" w14:textId="442591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02750" w14:textId="1FFBCC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9A33A2" w14:paraId="4C6BE7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DC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3DE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3DC5AA5" w14:textId="451807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78E458F" w14:textId="3E1A1B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F3BB7" w14:textId="791CA5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2C13D" w14:textId="7CE952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9A33A2" w14:paraId="0360B6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38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EA6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1141850" w14:textId="507182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5980B" w14:textId="7F1BC0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6B5CF" w14:textId="321575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9C1E9" w14:textId="61ED90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9A33A2" w14:paraId="03F6AE2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66D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315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F1C8FD9" w14:textId="21B571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76F58" w14:textId="76D4F0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75205" w14:textId="4E6849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2557F" w14:textId="4E7A5D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9A33A2" w14:paraId="575389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3A6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537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981421E" w14:textId="1250A1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23238" w14:textId="10EA86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D6676" w14:textId="69F400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087B8" w14:textId="05D75B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9A33A2" w14:paraId="0EE80C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6C7D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DEC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099E9AC" w14:textId="698664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4BA6215C" w14:textId="565EF6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A90E7" w14:textId="42C3F6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B687" w14:textId="3E9270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9A33A2" w14:paraId="46329ED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37B5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A3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0899F35D" w14:textId="402C1D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1519FEF2" w14:textId="072F3A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63A52" w14:textId="0BEFC2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81C4E" w14:textId="724508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9A33A2" w14:paraId="5DC5EF0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5B63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D2B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4DF836C" w14:textId="3ACA9F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5DC180AD" w14:textId="630F9B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260C3" w14:textId="13586D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6F29B" w14:textId="04D760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9A33A2" w14:paraId="1B8EFCA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23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598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0B39963" w14:textId="7D50D0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02557" w14:textId="797607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51AD3" w14:textId="64A70A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2FA09" w14:textId="518F26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A33A2" w14:paraId="2753E8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03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47E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D5ACE3C" w14:textId="38C77C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6ADDD" w14:textId="2BB899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8B781" w14:textId="68A00C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47687" w14:textId="5D410F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9A33A2" w14:paraId="50A543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72B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B31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B1BADA1" w14:textId="153CB3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0BF8C" w14:textId="1DB4BE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14855" w14:textId="37145B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0C2FD" w14:textId="28BEF0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9A33A2" w14:paraId="3BE248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DB71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690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45BFF06" w14:textId="19951B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68536AF5" w14:textId="42FF81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B3AC7" w14:textId="002C9D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AD535" w14:textId="3E9692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9A33A2" w14:paraId="6A7AB09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8560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9C0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D292809" w14:textId="49A217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1D1D1" w14:textId="2D312C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AEBA8" w14:textId="4C348E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F76BB" w14:textId="3DCA5E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A33A2" w14:paraId="7B6BCDB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53D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EE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C907CDB" w14:textId="160A4E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0E12B647" w14:textId="741809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777AA" w14:textId="4E9575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6A59A" w14:textId="2AFA6B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9A33A2" w14:paraId="1680D59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34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18EC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10EEF1D" w14:textId="51A462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7F351" w14:textId="13FA50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E44B7" w14:textId="23C26F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EF59A" w14:textId="139214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9A33A2" w14:paraId="0D20D4B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922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672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8C0A965" w14:textId="3B7272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22F73D0" w14:textId="61B475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D086" w14:textId="70B677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E75FA" w14:textId="4395D9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9A33A2" w14:paraId="795A18F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ECC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0E51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D213436" w14:textId="7B0AE4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CF6CC" w14:textId="69E732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E1A1" w14:textId="4429AB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09828" w14:textId="6FF326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9A33A2" w14:paraId="767B5E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D6F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9DBB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BDE806D" w14:textId="015C1F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1F1AEFE" w14:textId="266308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2EE23" w14:textId="6BF70C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68078" w14:textId="59A896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9A33A2" w14:paraId="75237334"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80537"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11D0AAF" w14:textId="3BECC8B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2FD795" w14:textId="4E0DFCA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6E3A34" w14:textId="24D8A55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BDD3E" w14:textId="41039D6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9A33A2" w14:paraId="60CBB0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7905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57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4E36764F" w14:textId="0820A8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65815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43202C9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45A8C78" w14:textId="5B91B9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9A33A2" w14:paraId="257CA57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322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C43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AFBF88A" w14:textId="66458D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1F7A9DC4" w14:textId="190235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318F2" w14:textId="147B9F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0C89B" w14:textId="734436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9A33A2" w14:paraId="2E4064E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3D6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EFF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9AAE7" w14:textId="1FECCC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A3E4AFE" w14:textId="6371B7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FBB7C" w14:textId="024F7F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822EA" w14:textId="12C518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9A33A2" w14:paraId="400C54B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C6A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151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01A2F0F" w14:textId="5A966E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78C130A" w14:textId="255667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33023" w14:textId="0DFF47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A8FD3" w14:textId="7880FC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9A33A2" w14:paraId="6F52F3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B9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53A0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0A0876B" w14:textId="6098BC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9780265" w14:textId="10F240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09B7B" w14:textId="3B7D85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99FC4" w14:textId="7EA064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9A33A2" w14:paraId="02941CC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F3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A57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04F578F" w14:textId="566566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EDECDA9" w14:textId="46C713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4AC87" w14:textId="5FAE9F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B929C" w14:textId="551738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9A33A2" w14:paraId="319618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1ABC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8E02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24D03DA" w14:textId="6B764D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F9972F9" w14:textId="12E5F4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C9DD1" w14:textId="5B5D71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1FDC" w14:textId="1AE9C0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9A33A2" w14:paraId="4395E2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8474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E2FA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7BE86C4" w14:textId="3B6E99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3344D390" w14:textId="15C842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5044A" w14:textId="668238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287F1" w14:textId="5ADEAF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9A33A2" w14:paraId="3FED30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27F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6646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7836B05C" w14:textId="13F8F5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518BDAB" w14:textId="552673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139E4" w14:textId="7EA815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6A177" w14:textId="3BEB6E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9A33A2" w14:paraId="5B1497C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D03E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C0E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90B3D64" w14:textId="3D2F17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EF08D" w14:textId="073E9F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F5F83" w14:textId="03F084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FFC07" w14:textId="58486D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A33A2" w14:paraId="4AA15E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F4A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8DD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003307A" w14:textId="250DB5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678C3D" w14:textId="1353CF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BEACA" w14:textId="3D7B73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AE6B4" w14:textId="6C54A7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9A33A2" w14:paraId="5B18C76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EB6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CF77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8CE6054" w14:textId="532828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0525706" w14:textId="0D7CF6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15939" w14:textId="6AD1B9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8A398" w14:textId="75C1D1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9A33A2" w14:paraId="6E7102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77C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CE83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1159B50" w14:textId="07BEED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4F42647" w14:textId="785171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D3FF1" w14:textId="41E739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AEBB4" w14:textId="2C8D6B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9A33A2" w14:paraId="1C4F24B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B66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9FE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2E12C94" w14:textId="6CD29D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7FE79" w14:textId="016FE8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A3BE0" w14:textId="7A5BE9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7EAFF" w14:textId="09C33D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A33A2" w14:paraId="102AFC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F24B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063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AB2DD0A" w14:textId="7EEAE2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AD6895F" w14:textId="545262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0D8F3" w14:textId="79CF8E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FE181" w14:textId="660700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9A33A2" w14:paraId="1BB06A1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98D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A812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A1962BA" w14:textId="39ECCE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D3DD4" w14:textId="7E7C99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9DA0F" w14:textId="4FCB2D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F6EF4" w14:textId="264EED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A33A2" w14:paraId="058482A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20F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50E7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884FF6" w14:textId="438D0C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7703F59" w14:textId="5262EE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B0EE7" w14:textId="5E35A3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77807" w14:textId="170AB7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9A33A2" w14:paraId="4A4C4A1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51F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5B5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73441F12" w14:textId="1EBAF4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68DEBE" w14:textId="3668FD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5D366" w14:textId="76479F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C8A0" w14:textId="390794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9A33A2" w14:paraId="56D36A1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21A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0C1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690F875" w14:textId="1B6D68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2987878" w14:textId="710E8D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276DF" w14:textId="66D9B9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73CC7" w14:textId="600F0C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9A33A2" w14:paraId="69E835B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AFA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DA00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1708E58" w14:textId="74EF84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0611BE75" w14:textId="560284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444F9" w14:textId="4D580A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706B0" w14:textId="26004F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9A33A2" w14:paraId="279FE11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1E5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8A4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AAE730A" w14:textId="433A2D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1801EAC" w14:textId="6B078D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596BC" w14:textId="4A425C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47381" w14:textId="3EBB87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9A33A2" w14:paraId="030B1F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B4F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A9B4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3805A" w14:textId="7B84B6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77FF82E" w14:textId="5C1C5A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0BD5F" w14:textId="55ACE2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DDC59" w14:textId="66986D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9A33A2" w14:paraId="5FAEC39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30F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85A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CC90862" w14:textId="56CAE9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7537F26" w14:textId="41051E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D634" w14:textId="33D7A1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37D67" w14:textId="6BCBE5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9A33A2" w14:paraId="0A6C340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161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0C9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E1CA5BB" w14:textId="3834C2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1C0EBAD2" w14:textId="786B45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1D37E" w14:textId="394C0A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B745F" w14:textId="377ABE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9A33A2" w14:paraId="174ED6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5EB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E10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3045E66" w14:textId="7C8041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65D0C" w14:textId="270BD4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C8813" w14:textId="3DE2CD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1E43" w14:textId="377E8A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A33A2" w14:paraId="34F516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C42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FEA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112028" w14:textId="62E47C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540B8781" w14:textId="6B7D3F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4C0F" w14:textId="3248A2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4C060" w14:textId="4C65E2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9A33A2" w14:paraId="7EB2723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9BDF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8B3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6B066C81" w14:textId="746DD9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7112" w14:textId="696C3C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7A213" w14:textId="60A784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160FB" w14:textId="77D7DA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9A33A2" w14:paraId="6E36213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C4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234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F5D0BFA" w14:textId="7C5D4A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FA131D7" w14:textId="4816FB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1CB8B" w14:textId="0EAC6B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A3D16" w14:textId="10F8E0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9A33A2" w14:paraId="6654449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481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4CB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7DA4226" w14:textId="7A952E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286FC3" w14:textId="493107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48261" w14:textId="07F386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A8459" w14:textId="502E71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9A33A2" w14:paraId="4D87149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925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68A1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66BF843" w14:textId="3AC4F8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71FD164" w14:textId="6DB9D2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0EC3B" w14:textId="4F2BDF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35380" w14:textId="5CDAC4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9A33A2" w14:paraId="37D396C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DBC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348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61647E9" w14:textId="7F4669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D19EFE" w14:textId="5904F3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D5F19" w14:textId="5147AC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62057" w14:textId="5D9786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9A33A2" w14:paraId="276B263B"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4C1CB8"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1F6A32C" w14:textId="0591DC7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DDEB124" w14:textId="0822843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3E89F8" w14:textId="710A85E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13FCB68" w14:textId="3C9DC98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r>
      <w:tr w:rsidR="009A33A2" w14:paraId="2EB2B47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669EB"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F3A36F6" w14:textId="6723F40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75B45FF" w14:textId="4637688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991E2F" w14:textId="299AC62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279CAE" w14:textId="2498FE9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r>
      <w:tr w:rsidR="009A33A2" w14:paraId="65B6EFF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C26A2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56E94EE" w14:textId="492D24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2E5474F5" w14:textId="210509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7B6A3" w14:textId="214E10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C6910A" w14:textId="127BE7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9A33A2" w14:paraId="425DB12A" w14:textId="77777777" w:rsidTr="009A33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621C86D"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2DF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41BE721" w14:textId="0A8774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D7EE3C8" w14:textId="459524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5672B" w14:textId="280A66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3ABAB" w14:textId="7A77CB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9A33A2" w14:paraId="439BB19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25D4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DE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8C99E7" w14:textId="0A8606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DF8E5B7" w14:textId="5FF135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1A387" w14:textId="3BCE4C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B4A3B" w14:textId="260B5F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9A33A2" w14:paraId="043ED5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E1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562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5B2AE17" w14:textId="786639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CD6D5E" w14:textId="529910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96DCA" w14:textId="725F4A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B288" w14:textId="2088A4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9A33A2" w14:paraId="19DDB66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64F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A89B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3A2E284" w14:textId="1BBBCA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0AD8A70A" w14:textId="6A3E4C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CF03E" w14:textId="50D05C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94A8D" w14:textId="397B2B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9A33A2" w14:paraId="2B091D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B43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E7E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A956448" w14:textId="468A29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0351E5C" w14:textId="38CC5C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A812C" w14:textId="2AC9DC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A2EFA" w14:textId="2A4F1D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9A33A2" w14:paraId="745B72F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56C1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0576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6266C06" w14:textId="1E42D7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B0B1F50" w14:textId="4B2171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D00BA" w14:textId="33F1ED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1B00B" w14:textId="4D7155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9A33A2" w14:paraId="252979F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6F0F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B9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B3CC35F" w14:textId="2C6341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751FEBC6" w14:textId="4FA288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50A15" w14:textId="79FC2F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AAE9" w14:textId="660AE9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9A33A2" w14:paraId="605D18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90A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D9C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2796A2A" w14:textId="49C6C4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6EA7F63" w14:textId="067819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C04C" w14:textId="11A57F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F1172" w14:textId="0624EB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9A33A2" w14:paraId="254AE19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0C2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8F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2F30598" w14:textId="62EB4B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02A4A0D" w14:textId="008283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7802E" w14:textId="62D56B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D4C0A" w14:textId="2A5888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9A33A2" w14:paraId="751CA6B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E36E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D00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526893B" w14:textId="18E498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26B74B4" w14:textId="3459E9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8CFD2" w14:textId="14C30D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96822" w14:textId="508C58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9A33A2" w14:paraId="0767E22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45D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45EE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A1A7193" w14:textId="1B0917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3841F8B" w14:textId="266AAE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AFD2C" w14:textId="529D1D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F6D7B" w14:textId="45A0B4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9A33A2" w14:paraId="158B6EC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AA2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1DC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6739D4D6" w14:textId="23AD05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30A7120D" w14:textId="3EDC82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C3D50" w14:textId="13BB27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8EF92" w14:textId="20A2B2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9A33A2" w14:paraId="7A41ECE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5D81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F66E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C7BC4D8" w14:textId="283A2F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B8841" w14:textId="12038A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71421" w14:textId="18DF83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C331F" w14:textId="3D5B8D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9A33A2" w14:paraId="047643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B10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78E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98625B8" w14:textId="519A99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A61E7B9" w14:textId="282867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382EB" w14:textId="49FBD7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23BA0" w14:textId="5FAF01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9A33A2" w14:paraId="21FFCB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C6F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BB97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0477309" w14:textId="46CEB8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014E174" w14:textId="0678BB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A2064" w14:textId="61A798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982E8" w14:textId="050416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9A33A2" w14:paraId="4C567B6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A44E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2CEC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5E469CF" w14:textId="3CC14D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66BC1425" w14:textId="255AFB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DC980" w14:textId="793A35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80938" w14:textId="31F1F1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9A33A2" w14:paraId="6FABF0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881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13B2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716EE6E" w14:textId="04C2C6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5C5D2B1" w14:textId="5CFA91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0BD3F" w14:textId="13C284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8F7ED" w14:textId="17558B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9A33A2" w14:paraId="078383F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965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2D9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7F51C15" w14:textId="57696C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33CDA" w14:textId="60B822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24E43" w14:textId="4F2A22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13CBA" w14:textId="0B82E8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9A33A2" w14:paraId="013BB0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414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F5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ED9EACC" w14:textId="6BFE53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17C68" w14:textId="6BC8BD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E9BFD" w14:textId="2A6AA6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31C91" w14:textId="38C1DF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9A33A2" w14:paraId="04922E5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E35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FA3E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5C01E41" w14:textId="681259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559C9" w14:textId="53311F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25A60" w14:textId="3E15B0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1CD00" w14:textId="28A1C6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9A33A2" w14:paraId="7E710B3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8F2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E1E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2C93F33" w14:textId="4F6C0C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D8A7C45" w14:textId="43A4E0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1665" w14:textId="017419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DE46D" w14:textId="1115A0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9A33A2" w14:paraId="506FCB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8A3E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F4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568219F" w14:textId="2D2CC0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6DE7F4C" w14:textId="2E6EFE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6325F" w14:textId="69249B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71CFB" w14:textId="3ED956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9A33A2" w14:paraId="6CD3AB7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49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7AD6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3E3CBF1" w14:textId="4DBB1A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13A4A2" w14:textId="492F18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FAAA6" w14:textId="34A2D4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28D4D" w14:textId="263B57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9A33A2" w14:paraId="0EC442D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0F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2E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CF87D2B" w14:textId="488C56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3E6A314" w14:textId="197384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B028A" w14:textId="3899F4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D64E3" w14:textId="10B2A4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9A33A2" w14:paraId="0D16A7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5EF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F0BF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E7A63EF" w14:textId="1159A7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8AEEE" w14:textId="52FC6B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B918B" w14:textId="179E38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B3400" w14:textId="1EBF46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9A33A2" w14:paraId="17E281A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98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2B9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E7FCD30" w14:textId="7121D2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7EF75BE" w14:textId="0D4BA6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4C28E" w14:textId="446D24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894D6" w14:textId="298FCD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9A33A2" w14:paraId="2EAE7DC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4A8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0DAE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4DA0537" w14:textId="52B02F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06E526" w14:textId="2EEF3D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1B84C" w14:textId="4AD842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81F1D" w14:textId="7E61A5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9A33A2" w14:paraId="76F6D4C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BA7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7C8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912073A" w14:textId="731938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3AC0B6C" w14:textId="602B06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EEF6B" w14:textId="4F1B01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3DD20" w14:textId="3B2469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9A33A2" w14:paraId="574EDFD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D29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4C2E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8254652" w14:textId="3F3AD0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907990B" w14:textId="39DEF1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7325C" w14:textId="55BA36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3B476" w14:textId="4F62AE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9A33A2" w14:paraId="476D44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D43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9E2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18E6043" w14:textId="07BF02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E0FAE01" w14:textId="435094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310A9" w14:textId="15014B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31B5B" w14:textId="6084F1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9A33A2" w14:paraId="324381E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F5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0CFF4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EAA6305" w14:textId="61E997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9A585F0" w14:textId="6E58ED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04132" w14:textId="61DF64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026B" w14:textId="6B6C64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9A33A2" w14:paraId="6685004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B21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EE0E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9375291" w14:textId="0CFBD1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A674B56" w14:textId="475F24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1E0BC" w14:textId="5C3FE5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75281" w14:textId="509D61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9A33A2" w14:paraId="16C759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836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C7D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28A5B98" w14:textId="6CA7F1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0E8BDEB" w14:textId="075495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AC932" w14:textId="2180D3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5616C" w14:textId="19EAA5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9A33A2" w14:paraId="6C49D0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DB7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D30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DA8B02D" w14:textId="3F5C84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B7B869D" w14:textId="433AB3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80DD3" w14:textId="037320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73ADC" w14:textId="683100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9A33A2" w14:paraId="7AA9EF3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23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8CC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1CC516F" w14:textId="50F525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65CCDBE" w14:textId="17C3C0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DB144" w14:textId="4B30FB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63CDF" w14:textId="4C9826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9A33A2" w14:paraId="4C4817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AA6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301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B8214AF" w14:textId="78C2AA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86073E2" w14:textId="26A575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A9E1D" w14:textId="464EC0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07F7F" w14:textId="639AEF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9A33A2" w14:paraId="3EAB143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9BC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8F1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4DA58" w14:textId="27378F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9296158" w14:textId="68DB31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6515" w14:textId="367945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A90A0" w14:textId="67B60E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9A33A2" w14:paraId="45B77FD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3E7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747C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47991CD8" w14:textId="3027FD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7F460DC" w14:textId="11364B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4C252" w14:textId="0A3E06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F9AEE" w14:textId="3FE230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9A33A2" w14:paraId="6B11BE2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F493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8D0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7817CDB" w14:textId="14FBA4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D9FB67F" w14:textId="1EBAFD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1748" w14:textId="69AFD1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EE345" w14:textId="623906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9A33A2" w14:paraId="71121E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911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2FC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EEA8B88" w14:textId="737085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6F799BA" w14:textId="31D500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4CAF" w14:textId="4EA8CA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7C6CB" w14:textId="31D11A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9A33A2" w14:paraId="333FC9B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876D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A1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4236B54F" w14:textId="75084E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66819" w14:textId="493C74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45D1A" w14:textId="4C5FB3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47601" w14:textId="485E85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9A33A2" w14:paraId="29545BD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B85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B7B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C7FAB43" w14:textId="315D5D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8D9F77D" w14:textId="4A9A88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8618F" w14:textId="621699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37B0D" w14:textId="7EAF61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9A33A2" w14:paraId="5A4501DD"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52BB1"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279E92F" w14:textId="2FC101D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39FA4" w14:textId="179134F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404241" w14:textId="054D867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3A6BC4" w14:textId="35D8B97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r>
      <w:tr w:rsidR="009A33A2" w14:paraId="12669A13" w14:textId="77777777" w:rsidTr="009A33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46555F3"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E9F1C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9238FCC" w14:textId="4BD1BE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c>
          <w:tcPr>
            <w:tcW w:w="675" w:type="pct"/>
            <w:tcBorders>
              <w:top w:val="nil"/>
              <w:left w:val="nil"/>
              <w:bottom w:val="single" w:sz="4" w:space="0" w:color="000000"/>
              <w:right w:val="single" w:sz="4" w:space="0" w:color="000000"/>
            </w:tcBorders>
            <w:shd w:val="clear" w:color="auto" w:fill="auto"/>
            <w:noWrap/>
            <w:vAlign w:val="bottom"/>
            <w:hideMark/>
          </w:tcPr>
          <w:p w14:paraId="04505776" w14:textId="17DC5C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7EEE2" w14:textId="4BE85F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D4239B" w14:textId="4E0408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r>
      <w:tr w:rsidR="009A33A2" w14:paraId="30F420E4" w14:textId="77777777" w:rsidTr="009A33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5317730"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5B62D5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8F5AE88" w14:textId="04F67E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14356808" w14:textId="1901C8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4BF77" w14:textId="2721A3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19C9" w14:textId="1FCA95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9A33A2" w14:paraId="166BE3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EA1B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EAD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7D0F466" w14:textId="0E78BD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263CD309" w14:textId="0E9104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8C788" w14:textId="250C31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B55EA" w14:textId="08E40C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9A33A2" w14:paraId="0BE75E8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5AB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F000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361A021" w14:textId="4172C2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348EEAC" w14:textId="3CF84A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930C5" w14:textId="3E6570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0F22D" w14:textId="1704CE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9A33A2" w14:paraId="7BF524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1FAA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50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B132605" w14:textId="3A8CCF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08A6743F" w14:textId="3223CD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653F9" w14:textId="01D8EF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07569" w14:textId="31662D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9A33A2" w14:paraId="49455FD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3BC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E7D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9C75B91" w14:textId="558455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601092BB" w14:textId="3D8C8D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ED97" w14:textId="1D75B6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CBC02" w14:textId="5B3742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9A33A2" w14:paraId="7F2E738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A56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C25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7066DBF" w14:textId="7D0413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CACDBD5" w14:textId="6F85DD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A2AA2" w14:textId="7F3563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261CB" w14:textId="3080D3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9A33A2" w14:paraId="4D24AB1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2C0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2AE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AD4DFA5" w14:textId="046BB8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39495E2" w14:textId="674061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6C9E1" w14:textId="37A723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BA138" w14:textId="2DE007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9A33A2" w14:paraId="1B591F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3C78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B49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40C73FEC" w14:textId="322830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6EC28D0" w14:textId="37486E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67281" w14:textId="4B01DE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38884" w14:textId="1EBFE2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9A33A2" w14:paraId="7517C94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6FD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42B5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A3EADF3" w14:textId="08D39D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c>
          <w:tcPr>
            <w:tcW w:w="675" w:type="pct"/>
            <w:tcBorders>
              <w:top w:val="nil"/>
              <w:left w:val="nil"/>
              <w:bottom w:val="single" w:sz="4" w:space="0" w:color="000000"/>
              <w:right w:val="single" w:sz="4" w:space="0" w:color="000000"/>
            </w:tcBorders>
            <w:shd w:val="clear" w:color="auto" w:fill="auto"/>
            <w:noWrap/>
            <w:vAlign w:val="bottom"/>
            <w:hideMark/>
          </w:tcPr>
          <w:p w14:paraId="41A40FDB" w14:textId="43CACB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11076" w14:textId="56A8E6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158C9" w14:textId="6F83CC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r>
      <w:tr w:rsidR="009A33A2" w14:paraId="2AC7FB2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23D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CAF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5BC52494" w14:textId="7D1CD2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5191743" w14:textId="36098E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E2DF3" w14:textId="42E939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57721" w14:textId="3BDF76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9A33A2" w14:paraId="252D32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58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FE66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FA61E1B" w14:textId="3F13BB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22DDF037" w14:textId="4E0676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531F1" w14:textId="09235F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9BAB9" w14:textId="30EFF0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9A33A2" w14:paraId="2437DB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E37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3C76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62559BD" w14:textId="67167B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21F07EA7" w14:textId="2C48BF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7A217" w14:textId="073386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20287" w14:textId="50E3FE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9A33A2" w14:paraId="259891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8902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EA1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67F327E0" w14:textId="5037CD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64DA1D3" w14:textId="1C7971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6199C" w14:textId="1CA208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1362F" w14:textId="589E71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9A33A2" w14:paraId="5E27E6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E2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3C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2E3792EE" w14:textId="47EE1E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50C6EE8" w14:textId="1ADE33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787D4" w14:textId="403998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2D024" w14:textId="05C5F6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9A33A2" w14:paraId="598A11D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4F6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2BC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4B5FD0C" w14:textId="3954E7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64B995F1" w14:textId="075EB2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A1D8F" w14:textId="37E164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DD15" w14:textId="10FE3F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9A33A2" w14:paraId="1301BA4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73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C80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15160221" w14:textId="40BD1B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085C74AC" w14:textId="13CAAE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4A54D" w14:textId="59B8F3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66B5E" w14:textId="557019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9A33A2" w14:paraId="0E8FCC6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535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9B0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72C7695" w14:textId="7483A9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4FCDE468" w14:textId="2E2A16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03F0D" w14:textId="2B8740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A452" w14:textId="18EE1B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9A33A2" w14:paraId="36DB085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0A95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D2A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DB761E9" w14:textId="07C4AB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F340959" w14:textId="0EC27A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79623" w14:textId="0F3965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7B1C1" w14:textId="00BA45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9A33A2" w14:paraId="60101C5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ABE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D5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A0ABD93" w14:textId="2A526E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9177D82" w14:textId="01796C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942F" w14:textId="098CCF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F8C25" w14:textId="1BB39A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9A33A2" w14:paraId="1CABB9B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C189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0A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3DE04E0B" w14:textId="3C72D2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11ED191" w14:textId="7AACE7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A82C9" w14:textId="0861DC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8546E" w14:textId="4E92F4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9A33A2" w14:paraId="6E1141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116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8DE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4118DD3" w14:textId="3572A2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707A9F22" w14:textId="01FD10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7C022" w14:textId="2FDBE3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297AB" w14:textId="3CEAF3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9A33A2" w14:paraId="4D784C1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135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16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2428EF3" w14:textId="3E19D4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3E72CD87" w14:textId="14CB30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3984C" w14:textId="4F20F1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676CD" w14:textId="68CDC1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9A33A2" w14:paraId="38E6D21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1D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602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3A9B3B" w14:textId="06679A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0561D8CA" w14:textId="1B3D2E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67342" w14:textId="16EA17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07574" w14:textId="128D9E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9A33A2" w14:paraId="14085F7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56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CC1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D8AC793" w14:textId="1EA9AA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01722E0" w14:textId="03A3D6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1C85C" w14:textId="6B17DD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5B39" w14:textId="361B70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9A33A2" w14:paraId="37E0D4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3363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2C7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2D1CE6FF" w14:textId="5ADEEA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8D6811B" w14:textId="2D3581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3B2B0" w14:textId="1ED703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AE786" w14:textId="44F11A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9A33A2" w14:paraId="3CE7CE7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4FDA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3D0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F27659D" w14:textId="2E5559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6572098E" w14:textId="12C35F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7E66" w14:textId="4D16E6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F0BE3" w14:textId="10134E3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9A33A2" w14:paraId="7D20A80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8A49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FFEC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DDD75FA" w14:textId="2AB0C4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403CA52" w14:textId="7233AD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55EBE" w14:textId="167073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6647" w14:textId="0C1DCF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9A33A2" w14:paraId="4A7764C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B06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B4D7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1F6F644" w14:textId="496031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A525F1B" w14:textId="7EC262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73E76" w14:textId="23F8BE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422C9" w14:textId="29EA52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9A33A2" w14:paraId="093A9E4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194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1E3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2D09A5C" w14:textId="0562DB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07BE8993" w14:textId="427CD1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9130" w14:textId="0E86D8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EAE8A" w14:textId="074CC5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9A33A2" w14:paraId="12FDBF3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6E1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292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5DFF3B2" w14:textId="602F6B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c>
          <w:tcPr>
            <w:tcW w:w="675" w:type="pct"/>
            <w:tcBorders>
              <w:top w:val="nil"/>
              <w:left w:val="nil"/>
              <w:bottom w:val="single" w:sz="4" w:space="0" w:color="000000"/>
              <w:right w:val="single" w:sz="4" w:space="0" w:color="000000"/>
            </w:tcBorders>
            <w:shd w:val="clear" w:color="auto" w:fill="auto"/>
            <w:noWrap/>
            <w:vAlign w:val="bottom"/>
            <w:hideMark/>
          </w:tcPr>
          <w:p w14:paraId="6B94B8E5" w14:textId="04873E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6231A" w14:textId="407A33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D644E" w14:textId="247BE7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r>
      <w:tr w:rsidR="009A33A2" w14:paraId="501624A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0B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962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3AF56BC" w14:textId="1A740D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289F590B" w14:textId="6C3A7B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7C075" w14:textId="395DEB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F0A98" w14:textId="6327FE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9A33A2" w14:paraId="34B9E73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85C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657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95610A6" w14:textId="2A068E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5C96701" w14:textId="2069AC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15BC4" w14:textId="533E3E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A5634" w14:textId="127118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9A33A2" w14:paraId="740BCF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869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1722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0F48D6C" w14:textId="099D84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40E22081" w14:textId="3B18C7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5DE84" w14:textId="641BDE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6313E" w14:textId="5FAF10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9A33A2" w14:paraId="1F22812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E49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A04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4BFB687" w14:textId="6952AA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29CA3B6D" w14:textId="327D87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68B08" w14:textId="14A303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081DA" w14:textId="3C98FF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9A33A2" w14:paraId="27EC523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0AF4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D3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09131EC" w14:textId="27BC69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3D35192E" w14:textId="73D2D1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3C983" w14:textId="072638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66B39" w14:textId="682EAE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9A33A2" w14:paraId="2170BAB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B8A2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1045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5615513" w14:textId="71C33A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209AC52" w14:textId="70BDFB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4875A" w14:textId="0C1889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95F0F" w14:textId="5F8E60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9A33A2" w14:paraId="5D58D46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7A0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B4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9C5B542" w14:textId="164B58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0C78D20" w14:textId="569A2A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DF0E5" w14:textId="445373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F6D17" w14:textId="6EBBEA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9A33A2" w14:paraId="4C8483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99DC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7C3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79689827" w14:textId="7164B4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3CA217DD" w14:textId="1A69A8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5154" w14:textId="6AA312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C767" w14:textId="477E7E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9A33A2" w14:paraId="25F8BFE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56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FDAF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6D023E0" w14:textId="60AACB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09FD22AB" w14:textId="7CEC5D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7A8E0" w14:textId="295ABA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68067" w14:textId="2C1FFE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9A33A2" w14:paraId="4D1EAE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66A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C97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4E67908B" w14:textId="20D992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6210287" w14:textId="701D10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AF3AB" w14:textId="255A7C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2E66E" w14:textId="655814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9A33A2" w14:paraId="76167BE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75D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04B2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D2F9273" w14:textId="2E4114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15120EAF" w14:textId="4EE757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A1F4C" w14:textId="74D0EE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F8AA4" w14:textId="437655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9A33A2" w14:paraId="2D6CDB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6F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E9B7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245EEBB7" w14:textId="792C42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688589E5" w14:textId="322472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7FBCB" w14:textId="3D5EF8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38046" w14:textId="15F180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9A33A2" w14:paraId="55F3FF6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05B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692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B2214B9" w14:textId="2B1061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2581D15A" w14:textId="100DE6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942DD" w14:textId="5ACA19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6D19C" w14:textId="78EB1A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9A33A2" w14:paraId="20CAF4A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D1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702D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C8C452F" w14:textId="0861D9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C46DC97" w14:textId="0CD232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94F64" w14:textId="583EFD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948E" w14:textId="290487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9A33A2" w14:paraId="584FC1B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7DE0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D20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FBB77E4" w14:textId="4162A9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65F33F97" w14:textId="6CF089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74EC" w14:textId="259795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15F3E" w14:textId="140FD7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9A33A2" w14:paraId="762C5F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83EF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3376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21116FCB" w14:textId="403AFE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34FA7E83" w14:textId="426566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4312C" w14:textId="78415E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F26B2" w14:textId="119067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9A33A2" w14:paraId="3631F1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A76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A6C8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2017903" w14:textId="1BDD9F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3D8C545D" w14:textId="39184B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D3965" w14:textId="7ABC65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FA7B8" w14:textId="19E47D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9A33A2" w14:paraId="544293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828F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8E8B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B13C165" w14:textId="73332A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5FEEF32A" w14:textId="2DD94D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38A4A" w14:textId="32A18C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D38A2" w14:textId="131F25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9A33A2" w14:paraId="700E85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201A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711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C5F07A6" w14:textId="4220A4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74B53C4D" w14:textId="446288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73D5F" w14:textId="2139E4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A58D4" w14:textId="720E6C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9A33A2" w14:paraId="09F2D9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05F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74D6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6602695" w14:textId="45CA2B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31B4D947" w14:textId="1156DC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46A6" w14:textId="5B5CB4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2F737" w14:textId="574F19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9A33A2" w14:paraId="224F812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5F5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2D0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FA9862" w14:textId="62CD39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2EB4CF9A" w14:textId="5C31FD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D2547" w14:textId="744FF7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C08EE" w14:textId="361820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9A33A2" w14:paraId="3570B4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9B3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F6B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2AC997A" w14:textId="228E98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288954B" w14:textId="64293B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2C06" w14:textId="1FC40C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9C17D" w14:textId="73D527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9A33A2" w14:paraId="6CA8C2C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80F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3AE8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68A3BB8" w14:textId="28350A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2021C5CE" w14:textId="4534E2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E4002" w14:textId="0D126E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A7435" w14:textId="76D419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9A33A2" w14:paraId="43C71DAD"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669D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556896A" w14:textId="2A36AE2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E25F1C" w14:textId="1717FF4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67601C" w14:textId="50250AC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DEC8B7" w14:textId="58DAF6B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9A33A2" w14:paraId="6194C6B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A3F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80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B825D3D" w14:textId="37B98C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33FDF0E" w14:textId="44733F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CD329" w14:textId="7737CC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D92C8" w14:textId="31EF48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9A33A2" w14:paraId="00729E4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74B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6116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B469713" w14:textId="380BBE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E1E9B14" w14:textId="115D04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02CC0" w14:textId="3F26DC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19D76" w14:textId="02FB75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9A33A2" w14:paraId="494BEEF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F88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EF2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6C9938F" w14:textId="50E119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2E88DF" w14:textId="1BBE7D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CE7E" w14:textId="103FD6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F9ECD" w14:textId="2E909F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9A33A2" w14:paraId="7B1271B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A96E7"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1BDF5A" w14:textId="50920F7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546BD1" w14:textId="3A6111C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B91A7F" w14:textId="3B114B1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A77CB" w14:textId="4E969E6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r>
      <w:tr w:rsidR="009A33A2" w14:paraId="6B0344EF" w14:textId="77777777" w:rsidTr="009A33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DA2A5C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E5A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89AE662" w14:textId="795452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9851019" w14:textId="09FC8C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76865" w14:textId="69513F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FCD84F" w14:textId="48CCBC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9A33A2" w14:paraId="68F13301" w14:textId="77777777" w:rsidTr="009A33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77876C9"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207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28A47317" w14:textId="44B512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0FF9" w14:textId="5B5BC7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19C65" w14:textId="59AE16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9BFD4" w14:textId="6B7FE4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9A33A2" w14:paraId="290AA70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EAB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4E8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9AA4BC8" w14:textId="23FCD5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52A21C0" w14:textId="74C94A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DCABE" w14:textId="354330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7CEF0" w14:textId="15C347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9A33A2" w14:paraId="122453D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689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ADC5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4A4F6BC" w14:textId="263E95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79A7C69" w14:textId="47FBFB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3BA8F" w14:textId="688F63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8E7E0" w14:textId="11F003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9A33A2" w14:paraId="16109B6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051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E9C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08DC2F" w14:textId="1FA920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44F3E6CB" w14:textId="6E1A9D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9CCEA" w14:textId="4D9F8D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71EAD" w14:textId="7C21AA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9A33A2" w14:paraId="1B739E9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AB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0865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69DBC32" w14:textId="5C6C7E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4C49C426" w14:textId="5387FC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6B48E" w14:textId="3FF040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981C1" w14:textId="254BB3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9A33A2" w14:paraId="5628A9E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883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A4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68FDE9B" w14:textId="6F30C5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85BB880" w14:textId="7DDED6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1D853" w14:textId="139B3A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A91E" w14:textId="785869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9A33A2" w14:paraId="441565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A26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78E8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A3ADE1" w14:textId="6C497A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8526C9A" w14:textId="03C2E1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D1DF3" w14:textId="05D8AC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2AA21" w14:textId="75F7E5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9A33A2" w14:paraId="2E9697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94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E69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E43C114" w14:textId="57B81A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08531DD2" w14:textId="7CC78F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BB702" w14:textId="4F403B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8D100" w14:textId="1D05EA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9A33A2" w14:paraId="3F77EEA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E498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6FBC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5D4615A6" w14:textId="7AC3E9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4B97405" w14:textId="43F9E5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4C12E" w14:textId="7E59AB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3C1A1" w14:textId="2153D6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9A33A2" w14:paraId="54C85E4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AE9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952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2D4FE6E" w14:textId="759BE8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17E22" w14:textId="4A1D1E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08C5B" w14:textId="08D22B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56D21" w14:textId="1A1240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9A33A2" w14:paraId="012A1A7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6D5F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3ED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78A99219" w14:textId="6BD48D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C56BAAD" w14:textId="5C5F38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44069" w14:textId="3C93F67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7D383" w14:textId="6D8F4B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9A33A2" w14:paraId="0634E3D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6F55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F2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1F6ADB7" w14:textId="24366E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1F734B9B" w14:textId="56FD3A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8322E" w14:textId="2D89FF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9E362" w14:textId="15A178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9A33A2" w14:paraId="07880D2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4B22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505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AD1D85A" w14:textId="3A9A72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F65C2FE" w14:textId="245495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835B" w14:textId="010AED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A2846" w14:textId="473BA0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9A33A2" w14:paraId="0209EE5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C5CA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BD0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4D7A5EF" w14:textId="6D789E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005870F" w14:textId="551DD7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B1DFE" w14:textId="126602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876B" w14:textId="147D15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9A33A2" w14:paraId="617B85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82FC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CDD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3179A8C8" w14:textId="4DF2A7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34CCD89" w14:textId="54FF3E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5C22E" w14:textId="739DA4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74E81" w14:textId="4F12B1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9A33A2" w14:paraId="5A8C3E7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AA3E8B"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02E49C4" w14:textId="5DFC1AD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1AD0B3EE" w14:textId="66B3A8B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936F20" w14:textId="7D34EDA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A1B0B45" w14:textId="056E998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9A33A2" w14:paraId="73B4B3B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44FD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4B8B0D2" w14:textId="0BEC141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C643277" w14:textId="2652CFF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F0F8B1" w14:textId="64385C5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8162B5" w14:textId="72CB07A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9A33A2" w14:paraId="2A24E6F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0286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B1A6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9302480" w14:textId="27B472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6F528DA" w14:textId="340FA9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D11D4" w14:textId="0075AC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1DBAA" w14:textId="5ADDB3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9A33A2" w14:paraId="7FF1287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C91C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69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9525C5A" w14:textId="577885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7ADA802" w14:textId="37DC9D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34139" w14:textId="05554E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A0225" w14:textId="5EA722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A33A2" w14:paraId="3493CFA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B6EE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25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45880D1" w14:textId="797556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252B4C3" w14:textId="1D7994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D406E" w14:textId="36D8FB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A084" w14:textId="348A86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A33A2" w14:paraId="2E750B7B"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2227F"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2421A08" w14:textId="4866723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ED9213" w14:textId="4FFA881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09D5C4" w14:textId="03B69F7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5AAB94" w14:textId="77DEF3D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9A33A2" w14:paraId="4CCBA6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648C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8F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077AB3A" w14:textId="311C3D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9F0A4A9" w14:textId="0AB508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9EA5F" w14:textId="121BF4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D10577" w14:textId="25D2F0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9A33A2" w14:paraId="0118504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E13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DD2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54E38F8" w14:textId="2221FC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4EC5C4E" w14:textId="21F1AF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E10D9" w14:textId="723348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93FFA" w14:textId="077710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A33A2" w14:paraId="0939F57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CBABE"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4C3A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E7368C1" w14:textId="265439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C866617" w14:textId="540F86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7601D" w14:textId="4912B8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F179F" w14:textId="223361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A33A2" w14:paraId="1ED271E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BCE9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185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0F1D2E7" w14:textId="2ACEFB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34C355" w14:textId="04A324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69E5" w14:textId="1C19DC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189641C" w14:textId="3795EE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9A33A2" w14:paraId="6041BB7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25D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E02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603541F" w14:textId="52F49D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8BEF769" w14:textId="5B94F1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6624C" w14:textId="721F31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5A758" w14:textId="0DFD03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9A33A2" w14:paraId="3C79D92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21AD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BF2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4F1A6F6" w14:textId="28A188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59F038F" w14:textId="340107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856C5" w14:textId="38B5EB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5AAE4" w14:textId="5A5EFB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9A33A2" w14:paraId="40FEC51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D5FD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FA2F321" w14:textId="0E842CC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9561707" w14:textId="12CA949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BE1973" w14:textId="2AF9CB7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5E30335" w14:textId="02C947A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9A33A2" w14:paraId="453808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1672"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5B6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9352799" w14:textId="44C289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473CF891" w14:textId="665237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8A04E" w14:textId="0EDB97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CA8AB5" w14:textId="6F938E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9A33A2" w14:paraId="249E0FD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4A92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921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00176" w14:textId="5EDD55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0DC4C80A" w14:textId="43FE6D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AD5A3" w14:textId="42AB78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2BC49" w14:textId="45C207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9A33A2" w14:paraId="0B7D82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2845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C0A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DA049C2" w14:textId="6DFE19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793A62B4" w14:textId="712100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97B51" w14:textId="73C440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A9DE" w14:textId="1BBC67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9A33A2" w14:paraId="7DD011D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4C5C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3B2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F816268" w14:textId="37C37E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1A90308" w14:textId="4C5D91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5F5D1" w14:textId="700CC0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41755" w14:textId="718D97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9A33A2" w14:paraId="3D41D46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A1A0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A1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1A1FB0E" w14:textId="5A9C20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E29011B" w14:textId="670030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C4B6A" w14:textId="4F1E2E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FCD8" w14:textId="0A0949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A33A2" w14:paraId="0493E35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EE09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F0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00824BD" w14:textId="5EA9A6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3763C87" w14:textId="50B95A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CE707" w14:textId="106D8A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7C52B" w14:textId="6B1BEC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A33A2" w14:paraId="342CCE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5E0A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7D17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DFB8C8F" w14:textId="3E2711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64C2AFD" w14:textId="3C562C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D8A5" w14:textId="29757D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8F647" w14:textId="7026A6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9A33A2" w14:paraId="180D906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D54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44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F23EE82" w14:textId="5D83B8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081E944" w14:textId="6A9C92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E88E1" w14:textId="46E87A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5FBE7" w14:textId="664DFF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A33A2" w14:paraId="1C456E5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A98B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071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BC9B0F7" w14:textId="047273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396CD1E" w14:textId="3170E0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7EC7C" w14:textId="7DCFB3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8432A" w14:textId="3D54C3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A33A2" w14:paraId="372AC8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5B48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C55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23D8AC8" w14:textId="4DDD4D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E01E236" w14:textId="696E9C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01D5D" w14:textId="0E646C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1835A44" w14:textId="0EE464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9A33A2" w14:paraId="5E8A49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BD5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2CD6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ADEF31C" w14:textId="2D41AB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6215B67" w14:textId="388D5B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C5D47" w14:textId="22CC54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344FB" w14:textId="497867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A33A2" w14:paraId="049ACF7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D827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348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629A4FE" w14:textId="6ED14E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6AB50C8" w14:textId="7DC0BD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6DE74" w14:textId="5F0015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AD0BACC" w14:textId="0DA35A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9A33A2" w14:paraId="298E330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6F52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6E37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A10CBA2" w14:textId="5B95C2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160CE4F" w14:textId="065DDD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778F9" w14:textId="635712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8E537" w14:textId="4958F5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A33A2" w14:paraId="634643E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7F79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F265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C2F8CB2" w14:textId="4735AB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7356FC3" w14:textId="6D0F3C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D89A5" w14:textId="2A957B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657E2" w14:textId="38A8F4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9A33A2" w14:paraId="547E94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F33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75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911298D" w14:textId="0F23AB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273E349" w14:textId="2F5BE2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331ED" w14:textId="5553F8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F12BD" w14:textId="06D411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A33A2" w14:paraId="6017515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8D8A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B6C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5B4FCAA" w14:textId="44BAEB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B4DD3AF" w14:textId="19C342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EB6D1" w14:textId="025D14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6784C63" w14:textId="5FE333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9A33A2" w14:paraId="0F6C57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8A5E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2C3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00B3D5B5" w14:textId="76AEFF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1A3522" w14:textId="2B8AE9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50B8F" w14:textId="6C1C6D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B492064" w14:textId="719A50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9A33A2" w14:paraId="5C437AC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F468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420DDA1" w14:textId="2FE5BC3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E336F7" w14:textId="1268A6C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C07487" w14:textId="109610E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432DDD" w14:textId="3B74455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9A33A2" w14:paraId="629F066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A4278"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4BA1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0436BDB" w14:textId="786149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58D7B30" w14:textId="63C7F2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BB6FB" w14:textId="704D45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678D28" w14:textId="5C9239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9A33A2" w14:paraId="0D2EB65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8E12"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EF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CA20CD9" w14:textId="1440E6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FD3E263" w14:textId="20E512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0A5B1" w14:textId="511237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133D9" w14:textId="7387CD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9A33A2" w14:paraId="693C9B0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1AE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5720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73E417CF" w14:textId="3AF0ED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107252EB" w14:textId="03CB4B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3B872" w14:textId="25FEE1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727B44D" w14:textId="3F4E01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9A33A2" w14:paraId="1EF7D1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3559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6A4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CA44969" w14:textId="288F86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5A108D9" w14:textId="1570BC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D6683" w14:textId="149115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2AF31" w14:textId="58FCB7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9A33A2" w14:paraId="4CC083A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E030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62A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D1615AD" w14:textId="53683A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34A880E" w14:textId="0B35B6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264D0" w14:textId="0ACD1F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276B4" w14:textId="3FBE58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9A33A2" w14:paraId="67B53B1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844B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1C5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2C94E78" w14:textId="4B54A6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5FD43C84" w14:textId="30043A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27582" w14:textId="2C4EBF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2E91A" w14:textId="7D8778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9A33A2" w14:paraId="6B2563C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1D5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9BA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12FFB5B8" w14:textId="523228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6EB219E" w14:textId="1B6CB8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B012" w14:textId="2448AD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07E2C" w14:textId="6AADC1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9A33A2" w14:paraId="5471E3B3"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2BF9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12BB62E" w14:textId="72EC016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F8C565" w14:textId="4BF8D01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9A6DB" w14:textId="2B93D34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B43005D" w14:textId="3FC6EBA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9A33A2" w14:paraId="58E1E8E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923D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1CD5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ACE9C2D" w14:textId="5A8F3C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34A5EEF" w14:textId="02CA65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8E8F1" w14:textId="4A54AE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7D3187" w14:textId="2FE51E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9A33A2" w14:paraId="128EC91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1A09D"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A30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65AA827" w14:textId="59F181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EF19AC3" w14:textId="67382E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B0653" w14:textId="3C0E89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E960B" w14:textId="3292C7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9A33A2" w14:paraId="45E4801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277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7A4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6CCD209" w14:textId="160775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AA260A3" w14:textId="31AD04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21DFD" w14:textId="36506F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54569" w14:textId="14C436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A33A2" w14:paraId="55BE61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3065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7077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816C54A" w14:textId="36BA33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9B6600" w14:textId="21C703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4D7BB" w14:textId="1D27DF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3EF4F095" w14:textId="7FAFB1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9A33A2" w14:paraId="712F76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35F3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835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D884A29" w14:textId="001BA1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091FB08" w14:textId="792FE7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85094" w14:textId="3257FF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7FC1B" w14:textId="217813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9A33A2" w14:paraId="049E7AE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B6B3"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0CF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63CFF08F" w14:textId="5B4CA5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B4C8C9E" w14:textId="06E6A8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B6E1B" w14:textId="534AF9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BBA14" w14:textId="066672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9A33A2" w14:paraId="715F01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E584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D33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0D0EC3D" w14:textId="2B30C4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A039E0E" w14:textId="47D405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333E9" w14:textId="6F3B60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B4DA9" w14:textId="4625A7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9A33A2" w14:paraId="52FAD5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B5C0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7AB0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A19F85F" w14:textId="0B6312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15A4EDE" w14:textId="7692B4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08C51" w14:textId="7D7828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3C7F6" w14:textId="2E00F7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9A33A2" w14:paraId="4F99444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3CA8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3B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1A0B50D" w14:textId="79B471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D4E8971" w14:textId="21906D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B8619" w14:textId="4A55A3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442F4" w14:textId="57D44C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A33A2" w14:paraId="13B2EB9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8BF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263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45DE92D0" w14:textId="4AAAC5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6B31374" w14:textId="4C28AF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ED1C" w14:textId="6BE9C9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E05D8" w14:textId="1738CF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9A33A2" w14:paraId="69028D8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3C0B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504F84E" w14:textId="4F12489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AB6C1A5" w14:textId="07A9525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2FB3C7" w14:textId="2036C4B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110B528" w14:textId="5100818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9A33A2" w14:paraId="5DE6F9C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C779F"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5C0B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F3FF26B" w14:textId="2CABF5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343D21C" w14:textId="2C122E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02A7B" w14:textId="001F8D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CA6DE6" w14:textId="7A9A97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9A33A2" w14:paraId="058A72D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83BD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CF2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429F125" w14:textId="780D7F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814D04C" w14:textId="414C2C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7F07A" w14:textId="431EF6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15A1A" w14:textId="23C7DC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A33A2" w14:paraId="050A2EC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52C7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813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AD00E49" w14:textId="618866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AC0D50C" w14:textId="5E330F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9EEA0" w14:textId="7EDCEB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2042B9E" w14:textId="6724CA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3CADFC0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1751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5C3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58259FC" w14:textId="56ECE8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4C2D96F" w14:textId="784143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C5CB4" w14:textId="32D1DE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D3604" w14:textId="7F7A09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A33A2" w14:paraId="754ABEC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E0A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C06D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1F3E308E" w14:textId="4F3BAE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FD98D01" w14:textId="26004A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33BE6" w14:textId="624BE1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DCCE8" w14:textId="065EA2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9A33A2" w14:paraId="3CCCE42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540E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837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A1382C7" w14:textId="053037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8CE3E2" w14:textId="19CBBE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F3BE7" w14:textId="115A0B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C79EEDA" w14:textId="4F1355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9A33A2" w14:paraId="0A0956E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AA16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EEE2349" w14:textId="28F67EA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0CC9CEF" w14:textId="440947F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AD4894" w14:textId="65FD97C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6C621BE" w14:textId="0FD9C78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9A33A2" w14:paraId="5F9BC72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7D6C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BD84C1D" w14:textId="04C80C1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3ECE5FA" w14:textId="4FB9297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3F81F6" w14:textId="0E34533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69818C" w14:textId="4B14192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9A33A2" w14:paraId="18A3EE4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30CC9"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E660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F1C8FFA" w14:textId="790725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5CC5293" w14:textId="4D8A9C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8254" w14:textId="2F2634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CC1CF" w14:textId="625693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9A33A2" w14:paraId="25EC661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7F5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B6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3AD527D" w14:textId="4C09A1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B424CF7" w14:textId="3BDD04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F8B7A" w14:textId="7A42D8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6A8F4" w14:textId="686032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9A33A2" w14:paraId="7D0F122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65F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1FE7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6CDE8C" w14:textId="637414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7A2723C" w14:textId="3D522E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5254F" w14:textId="0BFDA3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54CC6" w14:textId="6186DF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9A33A2" w14:paraId="39702D4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96F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978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D3E6203" w14:textId="6F7070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D42FA8F" w14:textId="21CD7E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32852" w14:textId="19113F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ED2F7" w14:textId="10A796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9A33A2" w14:paraId="2000D0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553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FD8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0445E0DE" w14:textId="62FD95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7D04AF1" w14:textId="4C6619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7AC0F" w14:textId="6A97BD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0913E" w14:textId="349E05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9A33A2" w14:paraId="14709EE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D0F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70B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121882F" w14:textId="7A029E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E726590" w14:textId="19F190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F3421" w14:textId="6F6C93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FC8A2" w14:textId="5A2D55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9A33A2" w14:paraId="710CF8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C08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0FD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EB79DE9" w14:textId="03F302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1EE74" w14:textId="687AD0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5A6D1" w14:textId="15273C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D6F20" w14:textId="1BD0E7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9A33A2" w14:paraId="55D9DC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C1F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93FB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1BDFD31" w14:textId="7FE972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A6ECA2" w14:textId="39474B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0E6A8" w14:textId="680153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DA9DA" w14:textId="1FB353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9A33A2" w14:paraId="0AC0344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BE45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414B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EBC2113" w14:textId="667828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24DB955" w14:textId="6D8E6D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BCD25" w14:textId="1AA999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9C10F" w14:textId="181EAC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9A33A2" w14:paraId="400828B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1EA0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CA3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449A593" w14:textId="2DFF07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1B026" w14:textId="25E419D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F8C8B" w14:textId="4122A7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F6D7E" w14:textId="3795E3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9A33A2" w14:paraId="4E59BC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E68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B81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528F3D9" w14:textId="75B5B9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F1F8FA5" w14:textId="5BCC9A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66F2D" w14:textId="2A27A7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40112" w14:textId="6987A1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9A33A2" w14:paraId="08084A9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B6DA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9CEB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50D48A2" w14:textId="679592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9A84120" w14:textId="6D5238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72D09" w14:textId="43F3B4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85E3" w14:textId="20C600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9A33A2" w14:paraId="6393C0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1E6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1B73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75D8BD3" w14:textId="7D4E49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AC9D9E5" w14:textId="554191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90188" w14:textId="3039A2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C81FE" w14:textId="4438E1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9A33A2" w14:paraId="4E9A72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EBF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160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614168B" w14:textId="5B5794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B18C43" w14:textId="72A617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EE845" w14:textId="5D8DB8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15157" w14:textId="55C557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9A33A2" w14:paraId="1C7F699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D5C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22CC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FFDFD0E" w14:textId="048129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1E5AB" w14:textId="3845CB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493F5" w14:textId="07C21E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CF8BE" w14:textId="2F4725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9A33A2" w14:paraId="790D96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94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A95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83CA679" w14:textId="432866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9CB2ADA" w14:textId="6305B0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7C9B2" w14:textId="42F869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18163" w14:textId="24DE22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A33A2" w14:paraId="7F4F2C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7A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51B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E0FD0F6" w14:textId="48BA43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FD04928" w14:textId="25959B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34A90" w14:textId="59C138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057A6" w14:textId="7E4431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A33A2" w14:paraId="28415B3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AA3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1A44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D671C64" w14:textId="316AA4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7B90CD0" w14:textId="5934E3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D2AED" w14:textId="73C8D0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4BC1D" w14:textId="78324D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9A33A2" w14:paraId="6CE3AE8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D7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DA7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880C460" w14:textId="0EC2AE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FA8B17" w14:textId="6BCD6A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6C0A1" w14:textId="402A17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8C112" w14:textId="744E54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9A33A2" w14:paraId="4DA2B75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16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AB1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D7AD06E" w14:textId="604D40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AF41C" w14:textId="3CFFEE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3C272" w14:textId="69694E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754F2" w14:textId="549486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9A33A2" w14:paraId="29F5629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0158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72AE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CA666D7" w14:textId="5DE595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16C42E69" w14:textId="2FB894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1F9F" w14:textId="7BED42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B20C8" w14:textId="1FED4D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9A33A2" w14:paraId="78A5CB4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4DF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484C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0E64519" w14:textId="432F0F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CF58728" w14:textId="696127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ED06B" w14:textId="16AFF6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E5167" w14:textId="60B9CF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9A33A2" w14:paraId="399B290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41F6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5D70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C775096" w14:textId="37D87B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85B3593" w14:textId="2057A1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33EC1" w14:textId="07BBBF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B34F2" w14:textId="4FCBA9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9A33A2" w14:paraId="56C7D4F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1570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429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DDA369E" w14:textId="22B75E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476E399E" w14:textId="5E524B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43A7" w14:textId="6D59FA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15507" w14:textId="230B4D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9A33A2" w14:paraId="13F009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114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A51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E936537" w14:textId="6D89E9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EC97E" w14:textId="4A0675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4D0CD" w14:textId="545A11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AFCC6" w14:textId="412E6A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9A33A2" w14:paraId="1B0FEA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A5DF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4E3AD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D8C8479" w14:textId="375A4D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72C2EFF1" w14:textId="73D373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BF686" w14:textId="180F05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D43D4" w14:textId="7CCAB4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9A33A2" w14:paraId="7BBCFB8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6D6F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24A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ED7B37A" w14:textId="061282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D26FD" w14:textId="4C2E71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D7F51" w14:textId="735D17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A243C" w14:textId="79F867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9A33A2" w14:paraId="0ADD2A8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A0279"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70D97D3" w14:textId="7371F8E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6F865882" w14:textId="31E0B8F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FE71C9" w14:textId="511EA01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5FD78E" w14:textId="7305ACD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9A33A2" w14:paraId="1EE5A4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4F22D"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B9B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94CB145" w14:textId="3C17D9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96D92" w14:textId="74D9DA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5B26" w14:textId="383A6E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E83DE" w14:textId="27016E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9A33A2" w14:paraId="194E2F7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50A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6EB2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7F99323A" w14:textId="1A7230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8D834" w14:textId="17DC44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B038E" w14:textId="4B6BDE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42F0E" w14:textId="3C0C73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9A33A2" w14:paraId="5AFDD46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9F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E344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59177B73" w14:textId="0908F1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4E7E2E2" w14:textId="359E39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7FED2" w14:textId="0FCF20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7AEE9" w14:textId="1616EC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9A33A2" w14:paraId="57F6D8A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AFA6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5A3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198D904" w14:textId="5F0AFA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FCA527C" w14:textId="307FBB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B2555" w14:textId="51616D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EFE5" w14:textId="19CE2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9A33A2" w14:paraId="4955BBA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EB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581B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4E1C93" w14:textId="422EA5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B1E2C" w14:textId="731ECA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177F8" w14:textId="315578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433D8" w14:textId="75B018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9A33A2" w14:paraId="47F49F0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C31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BD0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02D15636" w14:textId="402864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E50E1D" w14:textId="1F8964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B46BA" w14:textId="459D77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53665" w14:textId="26761D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9A33A2" w14:paraId="605D59F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59D5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11B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AA94C6C" w14:textId="193943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BE5A9DF" w14:textId="250BC2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2934D" w14:textId="71FDC1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9A8CB" w14:textId="6A2D1A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9A33A2" w14:paraId="4BE4F7C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8F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A75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76EA123" w14:textId="48BD05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A288FC9" w14:textId="2F00D5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E437" w14:textId="11EE2A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FF5CA" w14:textId="5B8D62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9A33A2" w14:paraId="311CA6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1C2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91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18D53739" w14:textId="45FBAB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46B440FA" w14:textId="1A6392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844D" w14:textId="333B48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92A68" w14:textId="16A194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9A33A2" w14:paraId="689A84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065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097C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BBBDDE7" w14:textId="25DF4E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13C9F43" w14:textId="03C20D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6BDF4" w14:textId="0AA12C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23A12" w14:textId="27CFB8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9A33A2" w14:paraId="2E2D878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6C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2E1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186968D" w14:textId="4800A9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34A996F" w14:textId="521876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CF49D" w14:textId="79D548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11B35" w14:textId="4F0C32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9A33A2" w14:paraId="630BB4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47C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AC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4D4E4BC8" w14:textId="42A17C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FBE20C8" w14:textId="435D76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C6C6D" w14:textId="25D106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86E49" w14:textId="17B4DF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9A33A2" w14:paraId="6589D2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4F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ABC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31E0D28" w14:textId="5D7303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2EB9A22" w14:textId="4FD3F1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50C0D" w14:textId="30A76D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C38BF" w14:textId="4033FB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9A33A2" w14:paraId="567E8B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C0E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E32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C6913F7" w14:textId="4ACCFD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62FB61B" w14:textId="7C7989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A1FAC" w14:textId="62DA74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D8AF" w14:textId="43F40D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9A33A2" w14:paraId="50749C8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E93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076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A09D410" w14:textId="4706F5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194035" w14:textId="7BA05F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0F54A" w14:textId="65240A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EEF06" w14:textId="738C4D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9A33A2" w14:paraId="792591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608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034E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74ACC74" w14:textId="25395C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5B9230A4" w14:textId="12E255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0EDC1" w14:textId="211E82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DC75A" w14:textId="12D71A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9A33A2" w14:paraId="2BB39F6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72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686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783E68" w14:textId="2D8954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F0D26" w14:textId="59176D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83DD4" w14:textId="38D28F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8AB61" w14:textId="7B1D1B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9A33A2" w14:paraId="2DE8A2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F88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BED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AE5B90D" w14:textId="508286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F91EB5" w14:textId="53721D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BF0AD" w14:textId="0E7EFB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CFE67" w14:textId="045603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9A33A2" w14:paraId="0EC6DE4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C7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D1E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CC12B64" w14:textId="2BD964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9AA814D" w14:textId="0114BE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F6F58" w14:textId="06EDFC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F4CEC" w14:textId="195BBA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9A33A2" w14:paraId="2DCB7D7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A8D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658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3240278" w14:textId="4D4D85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77F7C79" w14:textId="6E210A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727B8" w14:textId="1BEC86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B77AF" w14:textId="143DEA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9A33A2" w14:paraId="35E744E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939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E03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F41BD0D" w14:textId="1DE889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7FE5CFD" w14:textId="416EF1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21167" w14:textId="08C3B7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27ECD" w14:textId="23AC89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9A33A2" w14:paraId="314F28E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48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D2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46B50A5" w14:textId="1FA1E2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401B371" w14:textId="4E16B7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C64D" w14:textId="525F52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D400F" w14:textId="41A820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9A33A2" w14:paraId="4D6086A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0511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2B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B59DF5C" w14:textId="479345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1DA7E41" w14:textId="1F763E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A2F13" w14:textId="79021A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CACDE" w14:textId="362DC8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9A33A2" w14:paraId="161BBC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9C15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B84F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18C9E250" w14:textId="502A15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BC90B" w14:textId="4DE674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C6464" w14:textId="6B5A7A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42F6A" w14:textId="3902FC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9A33A2" w14:paraId="6817675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15BF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294A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80CECA2" w14:textId="79265C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2DEDE44" w14:textId="5888E6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1A142" w14:textId="2CBD30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4308C" w14:textId="40944C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9A33A2" w14:paraId="5E4692E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35D0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9D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1D592AA" w14:textId="24D8BC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86684" w14:textId="46618D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1A468" w14:textId="1B66F8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CE412" w14:textId="6BF383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A33A2" w14:paraId="249A5AE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DA3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280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1FD780D" w14:textId="6B7398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3F35BDF" w14:textId="634B27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848FD" w14:textId="72A11E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4D69F" w14:textId="72A23A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9A33A2" w14:paraId="1627E5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C1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37D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B5C864" w14:textId="4079F9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DD58224" w14:textId="6DD9DE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6270" w14:textId="207AC1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47D8" w14:textId="791528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9A33A2" w14:paraId="3DE0CCD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0335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1E0F30DB" w14:textId="66372BB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D212A1" w14:textId="130686B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198DB" w14:textId="4EBC2D8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F1F8C0" w14:textId="156DC43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9A33A2" w14:paraId="0C8B835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048C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5A6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91CC336" w14:textId="7EE3A7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F79BEA4" w14:textId="12D8E3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3731F" w14:textId="235FD4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2210" w14:textId="0DC932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9A33A2" w14:paraId="280F1D0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9D3E1"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238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46C15770" w14:textId="4AFDDF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2443D15" w14:textId="18172C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7F67E" w14:textId="569CBE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0B87" w14:textId="2AF47D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9A33A2" w14:paraId="2DDCB5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947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859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1EBD1A4" w14:textId="16460E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66B6D" w14:textId="072243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40F2F" w14:textId="4C498E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6F11" w14:textId="50D3D2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A33A2" w14:paraId="7971DE1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425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B91D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9362FC2" w14:textId="1024FD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2F2BA" w14:textId="53D1C3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6ADD3" w14:textId="4ED3B5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752D8" w14:textId="60B250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9A33A2" w14:paraId="7753BF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300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3E6C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9598D14" w14:textId="389354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B860CDB" w14:textId="756668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83089" w14:textId="580EF1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ABEBB" w14:textId="51BF3B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9A33A2" w14:paraId="5734456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70FE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A40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EFE11F0" w14:textId="37E67D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4031FE5" w14:textId="270036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69C3" w14:textId="14F5AA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21F3" w14:textId="574199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9A33A2" w14:paraId="34CF47A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6C6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E67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CC9CCBF" w14:textId="771FA5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4C07E39" w14:textId="1E46AE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72B71" w14:textId="43462D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A8CFB" w14:textId="59FE47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9A33A2" w14:paraId="11422AA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F2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34B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7B8EBE6" w14:textId="4FC6D7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EA083" w14:textId="2D9528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07FC7" w14:textId="6D7F00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EC5B" w14:textId="39BDE5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9A33A2" w14:paraId="474B7AE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79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C70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23DA8192" w14:textId="78D4DA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0A9745E" w14:textId="2FB093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1E1B6" w14:textId="187230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CD95D" w14:textId="4D024D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9A33A2" w14:paraId="1CE25C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60F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CEA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742E401" w14:textId="1E51A8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C31E451" w14:textId="10EDE7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0A4C1" w14:textId="361378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D7C32" w14:textId="403190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9A33A2" w14:paraId="408070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59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DCA0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668C6288" w14:textId="5DAD2C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32ACDC24" w14:textId="78B6DF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17A9" w14:textId="22427B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8C48" w14:textId="026011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9A33A2" w14:paraId="70CD8B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261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9AF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4527199C" w14:textId="6CADEE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E4181" w14:textId="0B1784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39E73" w14:textId="1D87A7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2582E" w14:textId="775E24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9A33A2" w14:paraId="78413C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9B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6E5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0B9DF27" w14:textId="464655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B2CF88" w14:textId="3E329B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0719E" w14:textId="01D862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392BE" w14:textId="74F81B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9A33A2" w14:paraId="0FF89D1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7B3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F84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1216EC11" w14:textId="4DC222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B0D1D" w14:textId="692377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2C934" w14:textId="33DC5B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DCE85" w14:textId="4F5C19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9A33A2" w14:paraId="0B4357F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FF80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CCA77D0" w14:textId="64F39A0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E632F8A" w14:textId="5ACBC30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23BE30" w14:textId="5585FB4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44176B" w14:textId="6639962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9A33A2" w14:paraId="7E8F665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153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1046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C51B103" w14:textId="2D5316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500ADA3" w14:textId="27895A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20F45" w14:textId="50AEDC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0A7BB" w14:textId="26D86C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9A33A2" w14:paraId="6011AA84"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569E74"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C09A979" w14:textId="5B9CB58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c>
          <w:tcPr>
            <w:tcW w:w="675" w:type="pct"/>
            <w:tcBorders>
              <w:top w:val="nil"/>
              <w:left w:val="nil"/>
              <w:bottom w:val="single" w:sz="4" w:space="0" w:color="000000"/>
              <w:right w:val="single" w:sz="4" w:space="0" w:color="000000"/>
            </w:tcBorders>
            <w:shd w:val="clear" w:color="A5A5A5" w:fill="A5A5A5"/>
            <w:noWrap/>
            <w:vAlign w:val="bottom"/>
            <w:hideMark/>
          </w:tcPr>
          <w:p w14:paraId="59B75EEC" w14:textId="338F0AA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C16703" w14:textId="526C29F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899D1C8" w14:textId="25CFA70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r>
      <w:tr w:rsidR="009A33A2" w14:paraId="0B6EC06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7610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BE1D935" w14:textId="184AE5D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56784E" w14:textId="2C19EE1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22F11" w14:textId="1F5E157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E453C7" w14:textId="4D242B8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r>
      <w:tr w:rsidR="009A33A2" w14:paraId="32E01E6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7F15B"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303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8C99894" w14:textId="4693B7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EF0935" w14:textId="526A0B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10CDF" w14:textId="1DB6D5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79FF3" w14:textId="3A3F53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2BB798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BD3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AD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E191206" w14:textId="5F0858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2D5745B" w14:textId="53AA5E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D8A6B" w14:textId="44B154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41006" w14:textId="510E62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A33A2" w14:paraId="2A129A3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D3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1A5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AC90A68" w14:textId="17815F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A11F1C" w14:textId="69D6B5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33B3A" w14:textId="11E083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419E7" w14:textId="0E9486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0EB2D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428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0BF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140FEFE4" w14:textId="2A1D6D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72B580" w14:textId="64FD93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9C7C4" w14:textId="5B8D05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182FF" w14:textId="02111D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1786862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C8E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204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B25C184" w14:textId="343AB8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27D9E80" w14:textId="184409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65B28" w14:textId="53378F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3F263" w14:textId="745C27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9A33A2" w14:paraId="661F9FA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627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2064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0A71781" w14:textId="61557E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53D5734" w14:textId="3CDCA2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7273B" w14:textId="5A0082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8D065" w14:textId="126EDD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3DAB6C4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C0E3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B858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43DF1BE" w14:textId="459F8D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676FE93A" w14:textId="0ED307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342CA" w14:textId="15DE2B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62EBA" w14:textId="4F776D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9A33A2" w14:paraId="0BF030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5263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792B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E964836" w14:textId="1CC273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5D0CCB" w14:textId="3A4227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0A508" w14:textId="141F05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80337" w14:textId="1D6EA3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75D572A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5FC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2472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4AFBA91" w14:textId="760AF3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953701" w14:textId="417467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BCB40" w14:textId="599672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1E55" w14:textId="43DC0C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6FBBACC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D41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3E3F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E7E7007" w14:textId="1F737D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c>
          <w:tcPr>
            <w:tcW w:w="675" w:type="pct"/>
            <w:tcBorders>
              <w:top w:val="nil"/>
              <w:left w:val="nil"/>
              <w:bottom w:val="single" w:sz="4" w:space="0" w:color="000000"/>
              <w:right w:val="single" w:sz="4" w:space="0" w:color="000000"/>
            </w:tcBorders>
            <w:shd w:val="clear" w:color="auto" w:fill="auto"/>
            <w:noWrap/>
            <w:vAlign w:val="bottom"/>
            <w:hideMark/>
          </w:tcPr>
          <w:p w14:paraId="739C6D78" w14:textId="497129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085E2" w14:textId="7F641A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D2185" w14:textId="12416D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r>
      <w:tr w:rsidR="009A33A2" w14:paraId="6FAE6CA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12B3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472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6F8635A" w14:textId="40DC23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2085B52" w14:textId="230F41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43AA4" w14:textId="35F644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AAE53" w14:textId="3C7EBC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523A32F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B66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0D98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C05573F" w14:textId="609AEC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3F0F1DE" w14:textId="24B62C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8D5D" w14:textId="3864C6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B2012" w14:textId="6FDBE1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9A33A2" w14:paraId="134B319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24B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8686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262A7357" w14:textId="3B0915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7995C" w14:textId="31DC30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34692" w14:textId="53BCB8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73B50" w14:textId="75A3A7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9A33A2" w14:paraId="182CBE2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A83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8E1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8DE2A29" w14:textId="73E89D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E04545C" w14:textId="3F1E61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55C2A" w14:textId="4085AE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6BC8" w14:textId="2423B1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041567C1"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7F0F5"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533941D" w14:textId="182A542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6C5DD5A" w14:textId="5C32F37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97DBF" w14:textId="2ED083F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E9B6C5" w14:textId="6897E7E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9A33A2" w14:paraId="70B4582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A15D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441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38236408" w14:textId="747FDF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C166F7" w14:textId="1FCF9D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7E653" w14:textId="653013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BDAC4" w14:textId="492977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29ECF14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6F7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87B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7C4BB775" w14:textId="191CC4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FC9F278" w14:textId="1BF3EB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7E640" w14:textId="75B31F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8D415" w14:textId="6F9302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9A33A2" w14:paraId="25ADE7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6F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696C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C3469E4" w14:textId="3F8F30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11CF2B2B" w14:textId="64ECE7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7D435" w14:textId="2A7948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C8F3" w14:textId="43BD88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9A33A2" w14:paraId="59B3A71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F3B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656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25F0D09" w14:textId="0535C2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83DFE5" w14:textId="6A444B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134EE" w14:textId="12D728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82EAE" w14:textId="2880FB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15CC0A5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E346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D812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FE17DCE" w14:textId="19AD25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A4153D" w14:textId="5EEF3A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F90FD" w14:textId="6A1717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A0CDA" w14:textId="787088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03B66D0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4C0D5"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568B6F" w14:textId="0BCFFCE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67301C48" w14:textId="2A90AA6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B9D2C5" w14:textId="4BE8109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D79686" w14:textId="27E11CD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r>
      <w:tr w:rsidR="009A33A2" w14:paraId="4EC2D63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21B1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5D7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3A739E" w14:textId="48DA73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07724DDE" w14:textId="0952A9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2037B" w14:textId="0411C8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6A9C" w14:textId="53BB12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9A33A2" w14:paraId="2CC0421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0B3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E6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F068B7D" w14:textId="7AFEFE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9221A9E" w14:textId="5A48CF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401EE" w14:textId="56E235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ADBD4" w14:textId="6799FD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A33A2" w14:paraId="7EE2E6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4194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BEB4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3BECF9F" w14:textId="292D5E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30011F" w14:textId="661C07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7CD7E" w14:textId="0BC31D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31C56" w14:textId="43C0BD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B5BBF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C0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9690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22FBA31" w14:textId="4A2744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3C06B28F" w14:textId="2977CF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CD9BC" w14:textId="6A2790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9ED91" w14:textId="006BA4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9A33A2" w14:paraId="62C2EFB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1337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FED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D2A400C" w14:textId="64B820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18E7D365" w14:textId="09F41A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584AA" w14:textId="481764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F1F5C" w14:textId="0193EC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9A33A2" w14:paraId="6DD3B19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299B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FEC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4A88C89" w14:textId="590089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212420C3" w14:textId="5A9F34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9AD23" w14:textId="051DC9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3D874" w14:textId="39DF01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9A33A2" w14:paraId="684C522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090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767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0B6AD64" w14:textId="0C435C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26C7D2" w14:textId="759D97E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C8BBE" w14:textId="7CD18B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9EAA9" w14:textId="0A9895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74C579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8663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5B0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3EF0643" w14:textId="222390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3D00CA3" w14:textId="57C516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189F3" w14:textId="3D32E8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62D15" w14:textId="7E8FB8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A33A2" w14:paraId="31C45C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846D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1A46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31CF383" w14:textId="539646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B6B83D" w14:textId="67708A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6D939" w14:textId="639351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82A1C" w14:textId="6C9C63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6A302B1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0E25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731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BC54FFC" w14:textId="09AF70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B9A34E4" w14:textId="2E50D1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BC719" w14:textId="79069F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1F3BB" w14:textId="32DA60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A33A2" w14:paraId="0667A3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3041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129F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3E4D93B" w14:textId="426476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D6E6BBF" w14:textId="02E350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86AE3" w14:textId="1AB881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93A89" w14:textId="79516E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9A33A2" w14:paraId="3D253B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C475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AE6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CF0222F" w14:textId="674631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5C4CC6" w14:textId="16E62F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30C2" w14:textId="5ED729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D3A60" w14:textId="4A5F01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123C88F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F75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8655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C8429AC" w14:textId="699CE1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553F8360" w14:textId="008A7B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FD631" w14:textId="1C6EE1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8C0E3" w14:textId="789ADB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9A33A2" w14:paraId="6BF0903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B85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3C76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22967784" w14:textId="7B37A2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73D168" w14:textId="4059A8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53D13" w14:textId="1DB357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4E7E2" w14:textId="241BD0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3B270B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929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C00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1495F9D" w14:textId="20D22B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6E5FA35" w14:textId="3A85AD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C7382" w14:textId="7C55EF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81B2B" w14:textId="3F91CA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A33A2" w14:paraId="7700FD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D2C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24D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AF3F726" w14:textId="468451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5D49DE" w14:textId="4388FF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7940D" w14:textId="692BB5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9EB9" w14:textId="577902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0AF933F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B8B4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AC4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69004D2" w14:textId="5FD2B4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E15A349" w14:textId="28D854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60DCB" w14:textId="6D2703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C229F" w14:textId="007978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9A33A2" w14:paraId="235745E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B242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5F5E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5A8938A" w14:textId="110F5A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F30D426" w14:textId="4A92A2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866E" w14:textId="758A93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CEE86" w14:textId="7AC7B4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A33A2" w14:paraId="5B9531C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68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47D0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1E1CF745" w14:textId="5C6F17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46CC5C" w14:textId="448021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ACB67" w14:textId="790704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9EA10" w14:textId="092213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2554E0A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310C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BC6B32C" w14:textId="3B30030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0D490DF" w14:textId="4BF9C6F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C6BED0" w14:textId="5AE677A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92F885" w14:textId="5C48D54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9A33A2" w14:paraId="2480A32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C4F4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AF98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8030DCE" w14:textId="08BAC5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8354AF0" w14:textId="7108DE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8AE62" w14:textId="572D67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6AD3B" w14:textId="65B4D6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2E648A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FC63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4FF6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6DA70C53" w14:textId="0D1B99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90BA5F" w14:textId="45CBAF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AAFD9" w14:textId="21FEC6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8C970" w14:textId="59B1D6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735A78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629A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817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03A0AF8" w14:textId="4D38C2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C3A8A1" w14:textId="37687F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90ED7" w14:textId="70CCC5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B2C97" w14:textId="5B6870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3CD825A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0391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B7FF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2D95217" w14:textId="450C64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2F2615" w14:textId="4B2D85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4B26A" w14:textId="57D0D3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94F3" w14:textId="362EE7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63AB4E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C5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4EB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730ADF7" w14:textId="157F89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8EC8DA" w14:textId="420286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3127" w14:textId="74D574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69CD4" w14:textId="5474FC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3429452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C3F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861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C06F265" w14:textId="56EC99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8DDDFD" w14:textId="142A63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0FD2" w14:textId="1A313B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CE1F" w14:textId="283AAA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258F2DC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E53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C759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36779EB" w14:textId="75D409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3BD0D53" w14:textId="6BD17B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52B01" w14:textId="61D5A0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F96F5" w14:textId="2F40F0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9A33A2" w14:paraId="6ACD1D8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C70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D81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03B6A991" w14:textId="377C97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93D3F1" w14:textId="294C25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67F7B" w14:textId="605FC2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57959" w14:textId="7E2B14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24FDE7F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2A7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E079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41560C8" w14:textId="50F680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2E8BFC" w14:textId="46A713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D0647" w14:textId="59E3E8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6D9CA" w14:textId="188CB6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689805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795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28C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0072776" w14:textId="1F3313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81A7B8" w14:textId="3F324B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C0D1E" w14:textId="0ACA32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0187C" w14:textId="532F6F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ACB2E1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F3D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46E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B918C35" w14:textId="7E8F26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BCB28E" w14:textId="3A8BC6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AE19B" w14:textId="77383D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DBFFE" w14:textId="3A1973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137CF5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18B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642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35E1B14C" w14:textId="2DACBE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5B838E" w14:textId="7D5287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2BB5A" w14:textId="4F3F7C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A1A3A" w14:textId="0C241D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176E40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735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8A1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8AEF44" w14:textId="57FD36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09E0EB" w14:textId="139166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495A" w14:textId="666AAD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8BB18" w14:textId="1F406F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EB66A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AF5C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E57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761D8" w14:textId="3D5591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618439" w14:textId="49068C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A2FC9" w14:textId="75C5E0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80AE2" w14:textId="550162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9A33A2" w14:paraId="1818CED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7E8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D44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2A09183" w14:textId="38E957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FB1A0B" w14:textId="7BC0DD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2EE77" w14:textId="2E3003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3163B" w14:textId="0F85BA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3F20D8F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30B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2FCC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2C93D55" w14:textId="01E9BE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42BF45" w14:textId="5ABB49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0884B" w14:textId="4C361C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97100" w14:textId="7F13D5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4E57CF7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0CF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D00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38C04A" w14:textId="11281C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35A20A" w14:textId="6C1CA6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6143B" w14:textId="3F2A1C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D08F" w14:textId="76D792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67ADE9D3"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F206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44B329C" w14:textId="6303AF3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E17C09" w14:textId="3BCCC4C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605EA7" w14:textId="4664FAF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1C1065" w14:textId="51B1BA2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9A33A2" w14:paraId="246D69A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03CAA"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406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E8FCD51" w14:textId="168EC1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DC49369" w14:textId="19E225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80E12" w14:textId="173239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083CF" w14:textId="4F54FB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9A33A2" w14:paraId="5F89CE1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BE4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F5C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296A857" w14:textId="32E427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8C4E30D" w14:textId="40E2D5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75493" w14:textId="0464EB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43FA1" w14:textId="18B30B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A33A2" w14:paraId="576A721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2B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0600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27809515" w14:textId="2A8C9A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E40473" w14:textId="6FFC61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B5DA2" w14:textId="213970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3EFFC" w14:textId="0FF119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29455BB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874A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0651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4482FA33" w14:textId="2D4A63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C53E02" w14:textId="4451FC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8B780" w14:textId="4708AF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4B58B" w14:textId="341453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48F2DF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BE9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516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F4B8328" w14:textId="051A5F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F3633C" w14:textId="5742D1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2B622" w14:textId="0C251F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21F2E" w14:textId="631D27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27323F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C0A5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A5E70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C9BCFB5" w14:textId="6F014E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7C0B06" w14:textId="6F708B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FCED4" w14:textId="5FD20B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E795A" w14:textId="04019C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1C5B5E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9CD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468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0184CA2" w14:textId="6F5C36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F40A636" w14:textId="3CBCC7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54AC6" w14:textId="110035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25749" w14:textId="1EA595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9A33A2" w14:paraId="34FB900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C77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53DD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072345B" w14:textId="602CA7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4F32F8" w14:textId="009368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31881" w14:textId="4CF3FC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FEBF2" w14:textId="296AA5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A33A2" w14:paraId="724D91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088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34B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73CF77C" w14:textId="3A343C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8EF0519" w14:textId="7B60C4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35AA3" w14:textId="2421F2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8EECA" w14:textId="7CDE14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3FCA3BE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2C3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01D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33590394" w14:textId="642C77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EB00C8" w14:textId="03FE88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9E573" w14:textId="3BB0FB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46317" w14:textId="13C47E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2A5398F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9D36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F19B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3EB37E9" w14:textId="19353E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CCADBA" w14:textId="28E72B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1885E" w14:textId="464097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6925" w14:textId="465CC7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3E7722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0247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459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D9C96C0" w14:textId="184E27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500FCE" w14:textId="1A5AED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B1353" w14:textId="515EC4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1278D" w14:textId="3834F7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6F97786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96C1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27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B397FB9" w14:textId="625C4C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5A9B0" w14:textId="24497F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B7160" w14:textId="38A9D5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91857" w14:textId="79D708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9A33A2" w14:paraId="241521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1F2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52E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50D75AC" w14:textId="1A197C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683002" w14:textId="56E3A7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6A57A" w14:textId="47FECF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7109D" w14:textId="4974BB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53DF3FC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4CCC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0FC8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5113D7A0" w14:textId="0DA63B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143EB39" w14:textId="2E37CB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391DF" w14:textId="08F9AD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FD947" w14:textId="2DCFCC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9A33A2" w14:paraId="0F1191F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EF30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F009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28270DB5" w14:textId="6BAE05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459298" w14:textId="7D0271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5DA1C" w14:textId="235925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D5EFA" w14:textId="5CF7CE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14DBB07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854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DEC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E4C089A" w14:textId="0C6598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2B830" w14:textId="40F178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0E4C7" w14:textId="5C4481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569E0" w14:textId="31BC86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4B600FE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C681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31FE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0EC25C1" w14:textId="356C55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E713D78" w14:textId="2908050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01511" w14:textId="652F4B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4D303" w14:textId="298922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9A33A2" w14:paraId="17EC96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DF2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C11F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8F9CAE1" w14:textId="35703B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1E902A4" w14:textId="2849C58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0C71" w14:textId="133D08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5341A" w14:textId="234411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A33A2" w14:paraId="15DBFAA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CCF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8AD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0A9F0BE" w14:textId="377AA6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859A17" w14:textId="74BA9C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541F2" w14:textId="201E10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F8F5F" w14:textId="7C7D1B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2ADF52F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C2CB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C43F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188529E" w14:textId="45B42A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35D642DA" w14:textId="7CC94D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F7BA9" w14:textId="7C22FE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7F3C2" w14:textId="1E5E89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9A33A2" w14:paraId="1E3F9C3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D85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B12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27623A5" w14:textId="5ECC39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4220D3" w14:textId="710FD5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1F4C1" w14:textId="3884D3E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6022" w14:textId="06A3DE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A33A2" w14:paraId="5C7331D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9D0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3F1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D640C92" w14:textId="27F44F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2E606" w14:textId="00567D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F5BBA" w14:textId="74E379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EEFD3" w14:textId="6BF408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9A33A2" w14:paraId="169B8B0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4CDEA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2076233" w14:textId="43A031F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04EFFB6" w14:textId="53FB37C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B4EA5F" w14:textId="71CA216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49015A8" w14:textId="24F52EF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9A33A2" w14:paraId="2A11A18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13979"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376BE0F" w14:textId="62D4ECC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61CE4" w14:textId="62413F5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6F2FB2" w14:textId="422F73B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858379" w14:textId="347CF97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9A33A2" w14:paraId="75A096E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FB44F"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4E78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B123187" w14:textId="762A1B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4030268" w14:textId="775720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FF4BA" w14:textId="330E16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C25BE" w14:textId="4A3CCB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9A33A2" w14:paraId="43CAD9E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A2B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59A5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32FA8F9" w14:textId="5E124B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671FAFF" w14:textId="4C14D2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6FEB9" w14:textId="7DC9BB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6FA3E" w14:textId="682245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9A33A2" w14:paraId="33DE26F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5D0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076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3EFCA65E" w14:textId="17691D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D872B67" w14:textId="48C5D76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904A8" w14:textId="63AB80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46CC9" w14:textId="4DAAAB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A33A2" w14:paraId="75B3447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AE58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3F3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1FE2E62" w14:textId="1D3E6C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F46570B" w14:textId="44C34A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61B23" w14:textId="44FA4B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BD4E6" w14:textId="708572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9A33A2" w14:paraId="6CDD428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632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FAE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24500D2" w14:textId="3CF544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C3D67B5" w14:textId="3E04D0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0687D" w14:textId="61ECDD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5662B" w14:textId="2A7155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9A33A2" w14:paraId="23ECE26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E3D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B6D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3AE3A51A" w14:textId="513B21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A41A964" w14:textId="09F530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C3E17" w14:textId="25809F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6CD3F" w14:textId="04AE05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9A33A2" w14:paraId="6FCDE75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33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FB9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1F0812A" w14:textId="6A4861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2980579" w14:textId="3F5D43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6A4EF" w14:textId="16A2F7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24496" w14:textId="7023C7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9A33A2" w14:paraId="6FC4670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1AF7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4D8E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AA0B3C9" w14:textId="2AA3C8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21DF883" w14:textId="059E28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3B946" w14:textId="72B7BE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75354" w14:textId="2063A3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9A33A2" w14:paraId="6BA96CE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15A2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C3F2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E6F3208" w14:textId="7B9D31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ADF0A3D" w14:textId="2FE6A9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89BE1" w14:textId="2C802D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0D8C9" w14:textId="432B9A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9A33A2" w14:paraId="4F18335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3207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0A97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7329505" w14:textId="7D309D9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A8BC9A4" w14:textId="491F58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376EB" w14:textId="3FB527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5BCC8" w14:textId="5AC9ED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9A33A2" w14:paraId="687A7E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DB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3F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5052486" w14:textId="239B34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1570DD6" w14:textId="103EF2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A8676" w14:textId="64F11A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52DCA" w14:textId="5ADB2C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9A33A2" w14:paraId="13F3AF7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FE90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7A6D03" w14:textId="5D8E818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B4AE8E" w14:textId="1740F26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996CB4" w14:textId="03A5E31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C2928" w14:textId="6CE39D3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9A33A2" w14:paraId="1819C3A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E0F3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B6FC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9BCE0BE" w14:textId="07E150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E06A7C5" w14:textId="0A6578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F2D1A" w14:textId="23F817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1EDBA" w14:textId="398983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9A33A2" w14:paraId="11BED51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91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9C9D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9E1A7B5" w14:textId="1601AC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0EB99CD" w14:textId="16466C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83F84" w14:textId="401340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9701D" w14:textId="40A766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9A33A2" w14:paraId="609DCFE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285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5F3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D1F3397" w14:textId="7F44AE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10AD6C3" w14:textId="138448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C571" w14:textId="78B5AE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C4849" w14:textId="013F47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9A33A2" w14:paraId="6129D6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D40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3946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6C1326C" w14:textId="03BE3A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CB82E80" w14:textId="21E55A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CD977" w14:textId="2E41CC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F7289" w14:textId="1C104D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9A33A2" w14:paraId="0613F7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5BE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D908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2DD830C" w14:textId="64086D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66F9498F" w14:textId="6C98FA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7E9DD" w14:textId="471FF3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380E0" w14:textId="6EC256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9A33A2" w14:paraId="29FCA60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9A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110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E08B59A" w14:textId="6CC1E2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F2BB42D" w14:textId="112490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C1D75" w14:textId="44F062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2D5B1" w14:textId="154B6A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9A33A2" w14:paraId="7D1B9B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9C2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A09B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5C3B7E7" w14:textId="73C3A93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072ED83" w14:textId="69A822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E9733" w14:textId="34374F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B6CDA" w14:textId="501B1D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9A33A2" w14:paraId="480958C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DA94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2DF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B6AB23F" w14:textId="70404A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7451698" w14:textId="0B6FD9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9ADD" w14:textId="63F4E6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1DB5E" w14:textId="733A14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A33A2" w14:paraId="2B2D2C6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F83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6164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E119722" w14:textId="1DB01F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23DFB810" w14:textId="3C2EBA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506F1" w14:textId="120F56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8302E" w14:textId="2C72AA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9A33A2" w14:paraId="30BBEB3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C4CA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533C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14FF367A" w14:textId="7241A2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DD9A51D" w14:textId="37A50E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0541" w14:textId="433613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65F89" w14:textId="77EC8F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9A33A2" w14:paraId="5A8FED5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AFA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A9D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342247D" w14:textId="6ACCF7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B7EBE87" w14:textId="43890E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02944" w14:textId="695EFC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C08F1" w14:textId="0B73C1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9A33A2" w14:paraId="5DCEF8A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07905"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77F95EC" w14:textId="1FDE372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4A76829" w14:textId="77A3B1A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53B62D" w14:textId="02D9053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80A88D" w14:textId="1C18E89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9A33A2" w14:paraId="445A79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5C075"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545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15D3EBA" w14:textId="7C4BF4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13C4E78" w14:textId="7AAEE8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B36D3" w14:textId="383552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2FF58" w14:textId="057BD5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9A33A2" w14:paraId="61CB7A8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6B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C4D6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2688B" w14:textId="77CEE53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10418DB7" w14:textId="49A420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66A91" w14:textId="0DEDB3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30249" w14:textId="59B850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9A33A2" w14:paraId="2007AA1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9000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3356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655A6D5" w14:textId="72D22A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4EEE2C8B" w14:textId="544FD0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FB161" w14:textId="5953DCC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4AAC3" w14:textId="1FD273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9A33A2" w14:paraId="0F74651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6325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0D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6945FD4" w14:textId="5C3315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52D1929" w14:textId="00491A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B2F3B" w14:textId="4CFDC9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FD5A8" w14:textId="7B70D4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9A33A2" w14:paraId="57C9656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74C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D70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B5EE374" w14:textId="112BD8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248B41A" w14:textId="1D465D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236EA" w14:textId="08FF02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19763" w14:textId="594F53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9A33A2" w14:paraId="54C011A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4730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E37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3978C72" w14:textId="6E884E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7F3B5C1" w14:textId="0D5602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05367" w14:textId="46A083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C694A" w14:textId="57F688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9A33A2" w14:paraId="2ADDFCA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2F2D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BDA0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0484543" w14:textId="47F28C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F960BCF" w14:textId="3E0BD6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FD066" w14:textId="237D23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ACED8" w14:textId="68C45E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9A33A2" w14:paraId="009E510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5CE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57DB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C744B4B" w14:textId="78BFA1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4793B1D" w14:textId="68A972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D8A39" w14:textId="3D825F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C7982" w14:textId="626858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9A33A2" w14:paraId="3C1A091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793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EB90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DDE2442" w14:textId="20E847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E21A71C" w14:textId="011222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49A51" w14:textId="0A8A2B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0D14C" w14:textId="679C96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9A33A2" w14:paraId="0B8B98C0"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290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21DB6D3" w14:textId="2D62A84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8FB7D9E" w14:textId="59C449C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0EDC63" w14:textId="7FF4E7F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29681A" w14:textId="6920E6D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9A33A2" w14:paraId="4036F18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6FA62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74562E2" w14:textId="05098EC4"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BEF4D99" w14:textId="1DD75C68"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0A3BA" w14:textId="51A14A74" w:rsidR="009A33A2" w:rsidRDefault="009A33A2" w:rsidP="009A33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15D270" w14:textId="784D91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9A33A2" w14:paraId="19097F5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600E"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AA4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4474FD3" w14:textId="3F64ED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ECE17A2" w14:textId="44F70F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94B8" w14:textId="6E5A0C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F1BC7" w14:textId="1E8540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9A33A2" w14:paraId="432A58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91C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37E7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946BE9F" w14:textId="2153EE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A0BA01E" w14:textId="3FF300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A8E3E" w14:textId="4BF3B8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B75D" w14:textId="65F162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A33A2" w14:paraId="20EE89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6FD4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7EFF4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C1538DE" w14:textId="00A128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53354D8" w14:textId="070521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AC526" w14:textId="0D003E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251D" w14:textId="6EBE91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A33A2" w14:paraId="130146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A99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F19B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9AB252E" w14:textId="4E6848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5BE0E10" w14:textId="6D2520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E1FB3" w14:textId="49048C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31674" w14:textId="1D3945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9A33A2" w14:paraId="2DA27EE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2CDF2"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DA3933C" w14:textId="04043BE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75421DD" w14:textId="782B842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A3F68C" w14:textId="5C1289D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363BD8" w14:textId="515759B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9A33A2" w14:paraId="7FFAEC6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BF91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F49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5805AD9" w14:textId="30BFD4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82A3B61" w14:textId="257A63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DE83" w14:textId="4305C1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94577" w14:textId="445FD8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9A33A2" w14:paraId="6BC8D9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F7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864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B9CDC0" w14:textId="416277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0171FF0" w14:textId="56869A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0DDEE" w14:textId="322DB6F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EBF96" w14:textId="0C0664C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9A33A2" w14:paraId="7258C3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EC5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AFB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CEC232B" w14:textId="253980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E06A7" w14:textId="6B8324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2334D" w14:textId="1110AF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6C38D" w14:textId="0418AF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9A33A2" w14:paraId="46D2842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3DBB7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54E277D" w14:textId="3D71058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24DBD07" w14:textId="1046297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598E7C" w14:textId="2660F24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BBF5D3" w14:textId="3F2B666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9A33A2" w14:paraId="2D7BDE2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3D629"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ADB9327" w14:textId="6ABE970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A8F1BE" w14:textId="063C1CB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4EF72B" w14:textId="1671108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6CEAE3" w14:textId="2AAF636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9A33A2" w14:paraId="738B0F0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585C3"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9414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97A773F" w14:textId="2615CE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D6AAD" w14:textId="0A41BA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250EF" w14:textId="721DAF7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78B63" w14:textId="69EB21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A33A2" w14:paraId="41BE8EB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A8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6263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5A59561" w14:textId="68E7D0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06BF4" w14:textId="5C913F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2E96" w14:textId="454D39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9D3C9" w14:textId="1B6A97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16E27F1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54A3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CC3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ADA7C77" w14:textId="7531E3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5ADCF" w14:textId="26174A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9AA19" w14:textId="2A280E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F815C" w14:textId="3AFF07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4BA450E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15E1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31A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34211AA" w14:textId="3641BF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C847D" w14:textId="6AE2EE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3B888" w14:textId="232E3D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AFC78" w14:textId="2459A4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A33A2" w14:paraId="7A75248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F6D9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B963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61D9DF4" w14:textId="10E7EF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4196C6" w14:textId="4C03BE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1EA72" w14:textId="347DB0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BD9F3" w14:textId="04F221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40B6059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651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42AC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56911D8" w14:textId="66C408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E5C3E" w14:textId="79DC95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58905" w14:textId="78A65E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65E22" w14:textId="1C921C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14A7C3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201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2237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7174A45" w14:textId="71339A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92232" w14:textId="52FA98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8592" w14:textId="2F50B30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E0EB9" w14:textId="2E6BDE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2FFD5F7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3B5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226B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AA3806A" w14:textId="70164B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8235C0" w14:textId="7099F9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4FF62" w14:textId="6F0552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63D60" w14:textId="543294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9A33A2" w14:paraId="5087EDC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559E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62FA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5AE2F59" w14:textId="3EBAF1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B2679" w14:textId="6271C0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FD231" w14:textId="4EA055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F5A4D" w14:textId="0075ED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0DC0696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BA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9A5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AACE83A" w14:textId="65CC3B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5C3D9" w14:textId="2EE3D1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74051" w14:textId="527E42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B06CA" w14:textId="410B1F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A33A2" w14:paraId="68F3849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83B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942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FC50E63" w14:textId="42C652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C5CA3A" w14:textId="599FB3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D9E1" w14:textId="39099A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592A" w14:textId="29D047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A33A2" w14:paraId="32A979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250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CC8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6A9027A" w14:textId="52F38C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D0D3C5" w14:textId="119260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F10D" w14:textId="2C87FA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45A4F" w14:textId="6638EF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4375E22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E51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69D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352C6F3" w14:textId="19E1EB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73C75" w14:textId="4F0F7D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728BA" w14:textId="76150B1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22157" w14:textId="1B4D03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7F939E3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641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773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0A4E27D" w14:textId="0AD9F1B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91C355" w14:textId="182D05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F5943" w14:textId="69BC45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040D2" w14:textId="7A1CDE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9A33A2" w14:paraId="387DFD0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898D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C3E4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E6D2EC3" w14:textId="1B66BA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7BF17" w14:textId="03BE47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A9D70" w14:textId="56830A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A17D" w14:textId="13C3E1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4995436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1778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312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448ED77" w14:textId="585E9B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ADF87" w14:textId="10D822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DE3BB" w14:textId="34557C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664CA" w14:textId="2D5807C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115DEE4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835E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8336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3E8226C" w14:textId="26EC17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D71B0" w14:textId="2B8402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F2882" w14:textId="2C270A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1C636" w14:textId="1A725E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44385BD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83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3471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A0B0909" w14:textId="4048BB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666347" w14:textId="68CF98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B7FCB" w14:textId="753915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28941" w14:textId="3EB2AE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A33A2" w14:paraId="40104E7D"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8A0D9"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EAF78D3" w14:textId="2F44461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B283F" w14:textId="301B01F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03BA72" w14:textId="588963F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14A524" w14:textId="586C543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9A33A2" w14:paraId="4EA0D95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E75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B4E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E84FFCF" w14:textId="6EDA57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6894E" w14:textId="4ED82E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E5EC3" w14:textId="5F376F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E62832" w14:textId="5A0BCA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A33A2" w14:paraId="034FBE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E838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95A6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59D8194" w14:textId="0EEB37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0B6AC" w14:textId="46D10D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CCF42" w14:textId="030754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7EA98" w14:textId="6F2DBC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A33A2" w14:paraId="498B151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5992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016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644AD98" w14:textId="0C1B57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479C3" w14:textId="7E0C17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FE3A3" w14:textId="68BB06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CCE17" w14:textId="021AE14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A33A2" w14:paraId="2A71E2B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A0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CED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EA7233E" w14:textId="5A1221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FDDB0" w14:textId="4F0FE8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86C72" w14:textId="308B6DB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54480" w14:textId="266B57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A33A2" w14:paraId="2EDE298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2E5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A70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DDF4930" w14:textId="47C554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7AF86" w14:textId="77A3DA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56F8A" w14:textId="245A2C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BC08" w14:textId="42B299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A33A2" w14:paraId="7BC342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7A8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5A6B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179CF96" w14:textId="070F59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D9929" w14:textId="5BD40D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BAD9" w14:textId="4A71B1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1E176" w14:textId="17694E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9A33A2" w14:paraId="45128D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788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DB5F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E89F6F5" w14:textId="10A43F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3DA02" w14:textId="7EEFBE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F8A18" w14:textId="3F37EE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18EDD" w14:textId="6FE8225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A33A2" w14:paraId="4AC4A1B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9547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A0AF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5443067" w14:textId="5336A1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1A481" w14:textId="065252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0AE79" w14:textId="0518AD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227FC" w14:textId="403056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A33A2" w14:paraId="30767BF8"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D125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D36957C" w14:textId="221E44D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11A145" w14:textId="7B9D666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4AB35" w14:textId="457CE571"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8F39C" w14:textId="4793236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9A33A2" w14:paraId="6F983DD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E99D5"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057D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C95EC27" w14:textId="450E75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17E58" w14:textId="2C1030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B835" w14:textId="59628AF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AF929C" w14:textId="749EE9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9A33A2" w14:paraId="594BC7C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52C6"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93E8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020E7FB" w14:textId="65D631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9707CB3" w14:textId="043518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CA3E3" w14:textId="08BE64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81289" w14:textId="57636B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A33A2" w14:paraId="138950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C8F2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D15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41436D06" w14:textId="28AA8B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2BA472F" w14:textId="1AE4B0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9C544" w14:textId="191EDA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1B0D2" w14:textId="4A6011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9A33A2" w14:paraId="0659A13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C4F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3D6E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6A824F8" w14:textId="62058C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9F421E" w14:textId="084501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854D7" w14:textId="7FF1CB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B6AB7" w14:textId="2461F2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9A33A2" w14:paraId="512850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A46F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1745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468AB5B" w14:textId="480255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82B107" w14:textId="00F7E1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E33C3" w14:textId="51A38A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467A1" w14:textId="35FFD3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A33A2" w14:paraId="335099E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C5D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CE48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098CD43" w14:textId="3D9EC5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076D97" w14:textId="6ADA54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4030F" w14:textId="1003CA1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6420B" w14:textId="309E3A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A33A2" w14:paraId="1458510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D211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A3D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CE6E391" w14:textId="4931A4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B4F257" w14:textId="040956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1C415" w14:textId="5674A5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C1041" w14:textId="5EF8DB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A33A2" w14:paraId="6FCE7DE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A25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BD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734343E" w14:textId="2A72E6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8C4E513" w14:textId="4D3634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4C65E" w14:textId="7146C7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AF464" w14:textId="3603FF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9A33A2" w14:paraId="5F233E1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14ED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9E6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2EFFE094" w14:textId="11D5B0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76941" w14:textId="3B36CB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DB423" w14:textId="49A47E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46E2B" w14:textId="6EFBC0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9A33A2" w14:paraId="7846908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1C35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073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4D999C8" w14:textId="26F948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AED5E6E" w14:textId="75BF18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C7476" w14:textId="5C1802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C85D3" w14:textId="595340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A33A2" w14:paraId="416BB85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41A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280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0BAD921" w14:textId="00A595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B288675" w14:textId="28641F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AE436" w14:textId="0692EE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1BDD1" w14:textId="53DFDF3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9A33A2" w14:paraId="243EFB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CC5E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08A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0712C695" w14:textId="1124F6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5905DC" w14:textId="1E143F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2D0EB" w14:textId="1F46175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594EC" w14:textId="75AEC2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A33A2" w14:paraId="3DC03AA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28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306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ACFAD44" w14:textId="7E1E62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C36FF6B" w14:textId="55826E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16D22" w14:textId="6453D7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49336" w14:textId="51BA67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A33A2" w14:paraId="5200FE32"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645A7"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9FAC141" w14:textId="498CF4F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D4AD30" w14:textId="2D669B5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04C45B" w14:textId="6BB1CBC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EDC090" w14:textId="00FEA7F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9A33A2" w14:paraId="0ADFFAA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4B29D"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4DA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B9E1897" w14:textId="6BB931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4161" w14:textId="451EFC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30F10" w14:textId="550B385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5B725" w14:textId="7DB458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312650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FCE6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46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6518E46" w14:textId="2E56EAA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BD392" w14:textId="7A2D0B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4E19" w14:textId="090B07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0E88E" w14:textId="722C4D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7B65164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7377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A4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190CF02" w14:textId="20F414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23E71" w14:textId="37D639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25029" w14:textId="64E442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A3BCE" w14:textId="00A24E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5085889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078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E76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89A3AC2" w14:textId="6DAFBD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CD40E" w14:textId="069FA6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0040A" w14:textId="1318DD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7BD49" w14:textId="4713B8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07D0313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4DD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21B2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51905C8" w14:textId="5BE23C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BFF963C" w14:textId="61E1C9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47B3" w14:textId="584861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277F1" w14:textId="28C2F1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42965CD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BFA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53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8435450" w14:textId="39B74E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06386F" w14:textId="2F6E7F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FDD15" w14:textId="6FFCB7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1318A" w14:textId="4B48E9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9A33A2" w14:paraId="5B6BE9C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478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187E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50751C2" w14:textId="438C61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4D832BB" w14:textId="4CA8E50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EECB4" w14:textId="47548E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B74C7" w14:textId="678196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9A33A2" w14:paraId="6F8C626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8D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93882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5DC019C" w14:textId="713E0A4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36A0CD" w14:textId="4398E4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3BE39" w14:textId="6A06C2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5842C" w14:textId="7E661A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6EBD3D8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6E74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33F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CAAA777" w14:textId="74580F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781DB" w14:textId="0E4AC5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91B0" w14:textId="74DD65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AF2B1" w14:textId="34B9B66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9A33A2" w14:paraId="047F20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F2E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6D9A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368EC0F" w14:textId="722666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4AFBF" w14:textId="03779D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72A58" w14:textId="06540D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06AD4" w14:textId="39452C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5826740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824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F229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FBEC674" w14:textId="3FB70A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05AFB" w14:textId="344FB6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F3F5A" w14:textId="70C283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E3651" w14:textId="32C7DE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15C41D1B" w14:textId="77777777" w:rsidTr="009A33A2">
        <w:trPr>
          <w:trHeight w:val="20"/>
        </w:trPr>
        <w:tc>
          <w:tcPr>
            <w:tcW w:w="86" w:type="pct"/>
            <w:tcBorders>
              <w:top w:val="nil"/>
              <w:left w:val="single" w:sz="4" w:space="0" w:color="000000"/>
              <w:bottom w:val="nil"/>
              <w:right w:val="nil"/>
            </w:tcBorders>
            <w:shd w:val="clear" w:color="auto" w:fill="auto"/>
            <w:vAlign w:val="center"/>
            <w:hideMark/>
          </w:tcPr>
          <w:p w14:paraId="563D152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060EA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11339AE" w14:textId="29604A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9897DC" w14:textId="51FA0F4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6BE5E" w14:textId="11547C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20846" w14:textId="20B589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A33A2" w14:paraId="2E23A422" w14:textId="77777777" w:rsidTr="009A33A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F9D46B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FAE8C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1660837D" w14:textId="5A2617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FA118C5" w14:textId="0218EF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3240068C" w14:textId="01D976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D47FF8D" w14:textId="74869F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9A33A2" w14:paraId="5BE1AE36"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5C7303"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DB4F894" w14:textId="7EDB21C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22B13257" w14:textId="4288665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2E4EEBA" w14:textId="128A608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A7151D" w14:textId="38FE363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9A33A2" w14:paraId="4BEC9C4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532B1"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2D6B1C7" w14:textId="1B25AD2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6EF457" w14:textId="70EDB8C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0674D" w14:textId="5D82296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A7C990" w14:textId="6F4B820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9A33A2" w14:paraId="56FC7F6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489D7"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8D77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B8EF2AE" w14:textId="4DD91C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600E01F" w14:textId="617428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2AFBF" w14:textId="024BF9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D0BDB" w14:textId="646A61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9A33A2" w14:paraId="3119F64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FE6F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C37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326B34" w14:textId="4B0A52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0047902C" w14:textId="6B5061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29923" w14:textId="763B0A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9B38D" w14:textId="7D0A92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9A33A2" w14:paraId="77183BC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AA5C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0A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AAE9615" w14:textId="75CAA8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6C058D3" w14:textId="7ED636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C9581" w14:textId="187BB5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0638E" w14:textId="3CB0A2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9A33A2" w14:paraId="68F67F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AA24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14FC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D8F0746" w14:textId="284234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316CAD1" w14:textId="778057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F8B39" w14:textId="3FF31F9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CAE46" w14:textId="348D41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9A33A2" w14:paraId="47FDC53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798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44D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E6140A3" w14:textId="60BF5F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3F99B23" w14:textId="6A0F4F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1531A" w14:textId="4F91CA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DC791" w14:textId="69B01A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9A33A2" w14:paraId="1413903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3AA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4FE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8EBC227" w14:textId="7EC850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7845AC4" w14:textId="17DAD2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AC9C5" w14:textId="1F4F7C4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B9016" w14:textId="30F040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9A33A2" w14:paraId="3B2F474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010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9CB7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060A207" w14:textId="103B67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634A6AF" w14:textId="7BABD4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B4DA1" w14:textId="195F9D2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21B0" w14:textId="293B23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9A33A2" w14:paraId="0AAFAFD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DA58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7A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307EB219" w14:textId="661D7A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7832D58" w14:textId="44DC71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F4EA7" w14:textId="0B9109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933A9" w14:textId="4D6CA8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9A33A2" w14:paraId="605B9FD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89B1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F47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B4824CE" w14:textId="4B0691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9B8F4E9" w14:textId="6BE856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87512" w14:textId="644580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018FF" w14:textId="42FA35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9A33A2" w14:paraId="7025292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0C81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8D5E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593A815" w14:textId="7F751F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4164D" w14:textId="59709D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87EA8" w14:textId="5BC936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FE871" w14:textId="0F9646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A33A2" w14:paraId="48E93AD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922AC"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A40869" w14:textId="6D58DC4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E37B83" w14:textId="261B026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06227C" w14:textId="742EB50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65DD57" w14:textId="1F82168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9A33A2" w14:paraId="0B9E722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2CA55"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8E7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EECBAA6" w14:textId="63C9EF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AC14CD1" w14:textId="4C1D9C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CD7F4" w14:textId="6B8F53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55FF1" w14:textId="597A462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9A33A2" w14:paraId="2AF8C62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DEE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8F96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5854941" w14:textId="45A547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557EBBF" w14:textId="669B53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BF3DF" w14:textId="2548D2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7AB05" w14:textId="241306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9A33A2" w14:paraId="1F6D818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63F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EE4F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FB2E545" w14:textId="35355E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D12667A" w14:textId="6330D2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22B10" w14:textId="08C6A8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AEF5D" w14:textId="4ED3D2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9A33A2" w14:paraId="13B180C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E6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4EA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3A4E154" w14:textId="73A2C2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76501E5" w14:textId="2A446D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698BE" w14:textId="05280E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E6FBC" w14:textId="71E47F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9A33A2" w14:paraId="79E29E9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600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0308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2D20C8C" w14:textId="7FBF29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F383379" w14:textId="3A751C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B6FE9" w14:textId="338E0E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3E5F" w14:textId="7B5004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A33A2" w14:paraId="2A9D0A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36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2A4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ADFFF71" w14:textId="7EEFCC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E57673F" w14:textId="17C5C3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A385" w14:textId="3B992CD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DF1AC" w14:textId="33509B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A33A2" w14:paraId="7A24B92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F6F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A12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87347F0" w14:textId="20BF16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99B81F4" w14:textId="2BD906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53739" w14:textId="23FE2B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4476C" w14:textId="617D3E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A33A2" w14:paraId="476DDE3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0BD0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BF981E" w14:textId="0BEAE6E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E3B9F21" w14:textId="6FE9A1E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545B81" w14:textId="3BB3A72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472546" w14:textId="08638FE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9A33A2" w14:paraId="327C20B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30AD8"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3EE0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2FED85D" w14:textId="3F73DF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5BF1138" w14:textId="1F47F3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7C58" w14:textId="730332B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2FE22" w14:textId="52AB8C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9A33A2" w14:paraId="5B5D2F3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C9F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0609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2958D17" w14:textId="596571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E529334" w14:textId="5CEA1C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628CD" w14:textId="0CEF76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82480" w14:textId="040B818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9A33A2" w14:paraId="124092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966B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544A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BF6B466" w14:textId="01E1719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27373B7" w14:textId="015D0A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AF1F8" w14:textId="19BC60C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1A3A9" w14:textId="6F7EA5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9A33A2" w14:paraId="74D4694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7142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C64B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480D729" w14:textId="5F2A8E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DCB2473" w14:textId="5DA228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207A" w14:textId="08776BF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4B3DA" w14:textId="36BB95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9A33A2" w14:paraId="00798AA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742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037D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8DA6170" w14:textId="3FB1C0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CD8B99D" w14:textId="2783C4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59127" w14:textId="2AEC6E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E6C32" w14:textId="55AB4E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A33A2" w14:paraId="618EE8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86C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BCA5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0BDC9BD" w14:textId="16E5A7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12D9A" w14:textId="61F9034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F53E5" w14:textId="2DF705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26810" w14:textId="1F00E5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A33A2" w14:paraId="2D2EB0F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F58E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19B4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92E25EB" w14:textId="17085A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717447" w14:textId="60CDA0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67B58" w14:textId="19252C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6B79B" w14:textId="751FF5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A33A2" w14:paraId="753446E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6DC4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E4C2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83BD6BA" w14:textId="45F84C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AA94248" w14:textId="703AF7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0D002" w14:textId="3AFF5E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8CB18" w14:textId="667619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9A33A2" w14:paraId="23CA582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147C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AEC1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FBF1521" w14:textId="4D1D96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09A5B73" w14:textId="416A77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2F0B1" w14:textId="70CBA2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88CB2" w14:textId="355555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9A33A2" w14:paraId="37957A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512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F0C3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B45B424" w14:textId="16B4F0E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C1C883E" w14:textId="73BC1E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39115" w14:textId="1121B1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1B550" w14:textId="686E51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9A33A2" w14:paraId="156BF6A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65E3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851D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39AA5C" w14:textId="0CE333B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54956CC" w14:textId="237D7F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3C5F9" w14:textId="52987B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EB0A8" w14:textId="67C728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A33A2" w14:paraId="324B37E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1FB1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C7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7E0F5558" w14:textId="342CDE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D4A0DA7" w14:textId="02D20D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A7CBD" w14:textId="42248C7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01390" w14:textId="21CD01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A33A2" w14:paraId="59AEB8A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D7D4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BEDA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AC86A6F" w14:textId="7DC67C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5A7E8CF" w14:textId="0331C0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B27C9" w14:textId="2E96FD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23B03" w14:textId="70EB5C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9A33A2" w14:paraId="4F92516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DF0D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C9D8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5750E54" w14:textId="6F029A6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6B379C4" w14:textId="113E30B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33874" w14:textId="09B7C8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BBB2" w14:textId="67D038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A33A2" w14:paraId="4C48DFF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925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EAC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F7A4D62" w14:textId="731CC9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1F7A42A" w14:textId="76C338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18EFC" w14:textId="081D17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74E70" w14:textId="786097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9A33A2" w14:paraId="5708AAB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44F23"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CADB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741CBBB" w14:textId="382755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23194E2" w14:textId="394B6A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74AD" w14:textId="37A7102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DCAC4" w14:textId="4EF725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9A33A2" w14:paraId="49A44C4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A2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152F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04851A2" w14:textId="54B6E01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170691F" w14:textId="353487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DD017" w14:textId="6F6231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4AD96" w14:textId="5503A4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A33A2" w14:paraId="78AAB16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F1DA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266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549D2B" w14:textId="544A91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81E36B7" w14:textId="0689C8C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5D7E2" w14:textId="75862F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7C4EE" w14:textId="5D5143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9A33A2" w14:paraId="081410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4BF8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50C8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58EEA30" w14:textId="33D04C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6BB2E8C" w14:textId="1A2066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5F5750B" w14:textId="5BE7DDA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80C12" w14:textId="1CF197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9A33A2" w14:paraId="7D2C80A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3E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56E3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0C148C1" w14:textId="5AA729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42111717" w14:textId="7DF1F8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F9451" w14:textId="04B4BA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99B6C" w14:textId="11074A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9A33A2" w14:paraId="378C003E"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19C8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8EFCB7A" w14:textId="2D2B70E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25DE3A2" w14:textId="2F3F8EB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F28F4C" w14:textId="698AEB0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704175" w14:textId="24C3F35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9A33A2" w14:paraId="64FA227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2231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F7A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881BAC1" w14:textId="5CA855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3E645F7" w14:textId="557BB44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1C59" w14:textId="52EA68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779D7" w14:textId="4DFAB38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9A33A2" w14:paraId="7D9D27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834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478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05968BD" w14:textId="4572EA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1418B1" w14:textId="3FAAD0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405DB" w14:textId="1D03D5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18E4F" w14:textId="5CC0363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A33A2" w14:paraId="7F6C79E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3229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0DF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37F5950" w14:textId="46CF80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7920098" w14:textId="44D190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D9957" w14:textId="464A2A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07B71" w14:textId="7EC35A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9A33A2" w14:paraId="681670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DD4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B2E0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AF10879" w14:textId="6F4BF8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BDEECA3" w14:textId="008880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90B98" w14:textId="57FFE41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EB304" w14:textId="017F2F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9A33A2" w14:paraId="6728AEE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2F1F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573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A9FDC4E" w14:textId="2608A1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1D34639" w14:textId="232DDD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9CC4B" w14:textId="3FA82B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F1154" w14:textId="10EF58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A33A2" w14:paraId="09618CA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B8F7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AB79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77312E0" w14:textId="445ACD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4A7D31F" w14:textId="799D20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B427E" w14:textId="41B40F4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29817" w14:textId="4E4BB1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9A33A2" w14:paraId="727B30A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E153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0FFC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64147A3" w14:textId="7410FF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41662A08" w14:textId="634226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74B74" w14:textId="6D3062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64CC0" w14:textId="4B441B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9A33A2" w14:paraId="779FE26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6346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56D6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912A006" w14:textId="0CC1B1E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4A91C1F9" w14:textId="1FB846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B4559" w14:textId="7ED2D6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043A6" w14:textId="30B958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9A33A2" w14:paraId="297306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CDA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384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D33BA8B" w14:textId="037240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4880E70" w14:textId="5E01FFC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E8B0C" w14:textId="1264E5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91337" w14:textId="51B98D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9A33A2" w14:paraId="4F11C20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3232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289CE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21949C7" w14:textId="3E5299C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F301FAD" w14:textId="47224A8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BF528" w14:textId="6E0BDF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8DA0B" w14:textId="4D2374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9A33A2" w14:paraId="5AD5243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D148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A642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0680FA9F" w14:textId="5436A6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D1B600F" w14:textId="0EDDC0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0DF10" w14:textId="44939C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A4AD1" w14:textId="7A1432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9A33A2" w14:paraId="374ED94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C431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626F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5119D41" w14:textId="7396E3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FCACA6A" w14:textId="766F14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40B77" w14:textId="26E68F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8AE98" w14:textId="6C5E58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9A33A2" w14:paraId="721BB66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3683D"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2E36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B098CFA" w14:textId="158896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8722804" w14:textId="7401F3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75E915" w14:textId="29A514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BBD58" w14:textId="192A0C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9A33A2" w14:paraId="5CB5F4C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7AAA"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B9F4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75B3B1D" w14:textId="0A9C7A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1F7C830" w14:textId="3286D7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7BA06" w14:textId="79A06D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830D3" w14:textId="0217A7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A33A2" w14:paraId="1AA5E92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663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AF3D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681A9750" w14:textId="22B71D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2BC814" w14:textId="7DF408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79650" w14:textId="3474CD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35E2" w14:textId="112CD8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9A33A2" w14:paraId="74F4716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D8282"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A82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8A44586" w14:textId="140DE3A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10BFF98" w14:textId="236ABF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942DC" w14:textId="075511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C732" w14:textId="44D503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9A33A2" w14:paraId="1003DD19"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AF44A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EE9720A" w14:textId="20B00B0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332,257.37 </w:t>
            </w:r>
          </w:p>
        </w:tc>
        <w:tc>
          <w:tcPr>
            <w:tcW w:w="675" w:type="pct"/>
            <w:tcBorders>
              <w:top w:val="nil"/>
              <w:left w:val="nil"/>
              <w:bottom w:val="single" w:sz="4" w:space="0" w:color="000000"/>
              <w:right w:val="single" w:sz="4" w:space="0" w:color="000000"/>
            </w:tcBorders>
            <w:shd w:val="clear" w:color="A5A5A5" w:fill="A5A5A5"/>
            <w:noWrap/>
            <w:vAlign w:val="bottom"/>
            <w:hideMark/>
          </w:tcPr>
          <w:p w14:paraId="1CC8CC64" w14:textId="245E731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E55DB3D" w14:textId="65F434A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EC894DE" w14:textId="791E02B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95,121.77 </w:t>
            </w:r>
          </w:p>
        </w:tc>
      </w:tr>
      <w:tr w:rsidR="009A33A2" w14:paraId="10A0FB8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5B064"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F8CE1E4" w14:textId="4336A6D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30,907.9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C2C184" w14:textId="6D3DB6D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6CF0E" w14:textId="51BF911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AC2075B" w14:textId="102BEB8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01,862.90 </w:t>
            </w:r>
          </w:p>
        </w:tc>
      </w:tr>
      <w:tr w:rsidR="009A33A2" w14:paraId="507B58F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E8992"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04E8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1E061A3" w14:textId="1C1596D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c>
          <w:tcPr>
            <w:tcW w:w="675" w:type="pct"/>
            <w:tcBorders>
              <w:top w:val="nil"/>
              <w:left w:val="nil"/>
              <w:bottom w:val="single" w:sz="4" w:space="0" w:color="000000"/>
              <w:right w:val="single" w:sz="4" w:space="0" w:color="000000"/>
            </w:tcBorders>
            <w:shd w:val="clear" w:color="auto" w:fill="auto"/>
            <w:noWrap/>
            <w:vAlign w:val="bottom"/>
            <w:hideMark/>
          </w:tcPr>
          <w:p w14:paraId="380E7B96" w14:textId="6A37CC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0D60" w14:textId="71BEBE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5D439" w14:textId="6BA79C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r>
      <w:tr w:rsidR="009A33A2" w14:paraId="3E9674E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0AF6F"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6F58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FA67C28" w14:textId="10716F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0F6003F" w14:textId="32CB85F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43213" w14:textId="3DD6471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1DDCB" w14:textId="5B2B0B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9A33A2" w14:paraId="3149791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EE8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15E2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50E5BEFB" w14:textId="4076C6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8DC8199" w14:textId="14FCAD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478F6" w14:textId="4725FF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5FEA" w14:textId="6CC781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9A33A2" w14:paraId="368B79A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71C1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E0CD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EFFE741" w14:textId="1E6B37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A577D35" w14:textId="009DEFA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B36DE" w14:textId="69C7C3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4A99B" w14:textId="52D466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9A33A2" w14:paraId="143191F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79793"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E9EF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6F47AC4" w14:textId="37C8917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3C16644E" w14:textId="2D2450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2D988" w14:textId="0D7A1C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FE09" w14:textId="20D09A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9A33A2" w14:paraId="28B8C2E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4DE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BA3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ACE7C77" w14:textId="0978D8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E89C110" w14:textId="5928FA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068DE" w14:textId="2E321C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3CF69" w14:textId="432397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9A33A2" w14:paraId="2DB58B3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A67B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8E5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B5CA818" w14:textId="185723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5CA9A38B" w14:textId="78F2225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3EB07" w14:textId="4336E4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C5C17" w14:textId="7BAB9B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9A33A2" w14:paraId="5BF26DA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B756F"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4E7B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0FAEAEB" w14:textId="48E4F9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513081F" w14:textId="12BB53F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B636E" w14:textId="2D18FB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24874" w14:textId="3BBBCE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9A33A2" w14:paraId="4254A7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5352B"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5B7D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55AB1CF" w14:textId="486C05D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36431F6" w14:textId="13804AD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D6317" w14:textId="4EB715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F3017" w14:textId="1636CF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9A33A2" w14:paraId="4B4F506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BF03"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AB7D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8FCC16D" w14:textId="7B4DA66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23953D27" w14:textId="0D3EA6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7D0BE" w14:textId="01B277E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FDF1D" w14:textId="585597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9A33A2" w14:paraId="6203078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D26D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8A7C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55295FAC" w14:textId="1523F3B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F483648" w14:textId="00AF10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381C" w14:textId="4650DE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2D103662" w14:textId="5C81C9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9A33A2" w14:paraId="1658A51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4713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7A35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D023D70" w14:textId="6657AD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19FBBCB2" w14:textId="66EADED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2A552" w14:textId="0244B7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D1E85" w14:textId="5937528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9A33A2" w14:paraId="11D863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235DA"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C58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9DDF9D8" w14:textId="52D5D6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03C6C9C9" w14:textId="540E47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7D039" w14:textId="3B3418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C215B" w14:textId="54C694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9A33A2" w14:paraId="5AD2287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5254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4257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B2EAFDC" w14:textId="6271EDC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91D4C09" w14:textId="7AF307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AC931" w14:textId="0B89A4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52110" w14:textId="140363F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9A33A2" w14:paraId="64400BB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8672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9326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61F9C52" w14:textId="04BB8DB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75BCB5DA" w14:textId="5786602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951A5" w14:textId="6CE199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E250D" w14:textId="708076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9A33A2" w14:paraId="427C785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04FD"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F21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67FA9892" w14:textId="0581D5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13BC0CE2" w14:textId="72F0978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E689" w14:textId="1D1C175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6E498" w14:textId="6E2AB3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9A33A2" w14:paraId="2AAF9F7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20C6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3BB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E8A05D1" w14:textId="6C11665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00DED2F" w14:textId="540D13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0E347" w14:textId="299AED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BE9A8" w14:textId="51A3998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9A33A2" w14:paraId="20FFB69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A10D"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03D1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DB5C073" w14:textId="0FF833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70A4F515" w14:textId="67F3A71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B29D5" w14:textId="1300CC7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085F4" w14:textId="184451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9A33A2" w14:paraId="5B4D7B7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D57C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CAC8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9A49FD3" w14:textId="303986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7B942C21" w14:textId="68092D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DDCF4" w14:textId="5608DF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27D4B" w14:textId="1C18AD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9A33A2" w14:paraId="134D01D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565AF"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AB6E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8687F75" w14:textId="311759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BEE91C8" w14:textId="635036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B7D3F" w14:textId="68DFC6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0C0B0" w14:textId="769FE7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9A33A2" w14:paraId="0BBB513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D8B0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A415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1086A62" w14:textId="069CD6A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AE62703" w14:textId="28B208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39035" w14:textId="0EA01CD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00D4E" w14:textId="6C1684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9A33A2" w14:paraId="39FAE3B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66ED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6DD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0264966" w14:textId="7B62D4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17DA9371" w14:textId="506752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757112C" w14:textId="1F1399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A8487" w14:textId="31FA76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9A33A2" w14:paraId="47E69C1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ED7EB"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E368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D6F9372" w14:textId="394884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5C78362F" w14:textId="2B6813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C384A4" w14:textId="10F971C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439B5" w14:textId="1A2018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9A33A2" w14:paraId="382B8EC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CED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1AF3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4EBC02A3" w14:textId="31BFCF5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1DBDF478" w14:textId="6CE1612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85D7D" w14:textId="45DF094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7393D" w14:textId="1AD569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9A33A2" w14:paraId="6074292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27722"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14EA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2E468D0" w14:textId="094175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F95DA36" w14:textId="659D849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143F9" w14:textId="6D56A5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9991F" w14:textId="7092B34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9A33A2" w14:paraId="30DEA8E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BB6C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FC29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057F916" w14:textId="5A3A99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59FB949C" w14:textId="5B25FF0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119C9" w14:textId="668729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70A30" w14:textId="25C831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9A33A2" w14:paraId="14A01FB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395F7"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D06F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820EA3A" w14:textId="09F4171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1C68B44" w14:textId="7217A7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95B2A" w14:textId="4E23EB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B1B39" w14:textId="75DDDE1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9A33A2" w14:paraId="489AE7F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C95C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83BC4C5" w14:textId="2840615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8979B" w14:textId="39B3D9B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DCC735" w14:textId="567A551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D33B68" w14:textId="3E6B88D9"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r>
      <w:tr w:rsidR="009A33A2" w14:paraId="13C37F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29B44"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B6F0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C6FF633" w14:textId="58A89CB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7E44F05E" w14:textId="3D7108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514B" w14:textId="6448ED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96990" w14:textId="314F60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9A33A2" w14:paraId="70DEEB1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D12DA"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9184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DB42E09" w14:textId="1274410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456E07E" w14:textId="53BBF7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F232E" w14:textId="7D8B34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57AA6" w14:textId="4DF944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9A33A2" w14:paraId="6AE0F74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E1226"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AFD3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C1116C6" w14:textId="568CD70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6A38412" w14:textId="4A74C6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E6DB9" w14:textId="248EA7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41B1D" w14:textId="6334E94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9A33A2" w14:paraId="50F3FC9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830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0AA1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A89D6FA" w14:textId="03A032C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3508E526" w14:textId="3D64FA2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BC2B7" w14:textId="09122C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9AD23" w14:textId="5AFDA0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9A33A2" w14:paraId="6480FB9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D333F"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D94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483F12F" w14:textId="1507A4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74C850DE" w14:textId="7DC2090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348B6" w14:textId="563A63A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955E5" w14:textId="4886956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9A33A2" w14:paraId="00D3B40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1DCE7"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4511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6681B5A" w14:textId="2A2CD6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32EE1B6C" w14:textId="4C30C4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EBBE6" w14:textId="16F279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B5334" w14:textId="014CABF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9A33A2" w14:paraId="6675DC8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F3F7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2DC3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E6859A4" w14:textId="5BB1A6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3443D2FA" w14:textId="6069CC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197F7" w14:textId="6B911DB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F9BB9" w14:textId="33401B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9A33A2" w14:paraId="613C4FF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9019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2DF4863" w14:textId="2539AD0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986,542.89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8D6D4" w14:textId="09075CD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866D31" w14:textId="02C092B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0D17B30A" w14:textId="57A9028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78,452.29 </w:t>
            </w:r>
          </w:p>
        </w:tc>
      </w:tr>
      <w:tr w:rsidR="009A33A2" w14:paraId="11B0D341"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57014"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9A0E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1DFB95B" w14:textId="199A3E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3ED6AB4E" w14:textId="722BE6D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6A19B" w14:textId="53957A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2A214" w14:textId="7861D4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9A33A2" w14:paraId="7E78FBC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0D0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08F2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4B13A1E" w14:textId="338444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8,029.34 </w:t>
            </w:r>
          </w:p>
        </w:tc>
        <w:tc>
          <w:tcPr>
            <w:tcW w:w="675" w:type="pct"/>
            <w:tcBorders>
              <w:top w:val="nil"/>
              <w:left w:val="nil"/>
              <w:bottom w:val="single" w:sz="4" w:space="0" w:color="000000"/>
              <w:right w:val="single" w:sz="4" w:space="0" w:color="000000"/>
            </w:tcBorders>
            <w:shd w:val="clear" w:color="auto" w:fill="auto"/>
            <w:noWrap/>
            <w:vAlign w:val="bottom"/>
            <w:hideMark/>
          </w:tcPr>
          <w:p w14:paraId="3E0F4E0A" w14:textId="75FFD0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1B7DD" w14:textId="0C08B7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4A677825" w14:textId="4CF411F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54,829.74 </w:t>
            </w:r>
          </w:p>
        </w:tc>
      </w:tr>
      <w:tr w:rsidR="009A33A2" w14:paraId="64203DC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076B"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94CB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4D1E9B2" w14:textId="7ADC766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3FF25E1" w14:textId="4622CF9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D2F3D" w14:textId="3BC0039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9EC6E" w14:textId="0DD122C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9A33A2" w14:paraId="44AAE8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F0B6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46D6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D35776A" w14:textId="3DD8D9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732C811" w14:textId="480F977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2149C" w14:textId="2DE1C6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D75BE" w14:textId="6BA1F8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9A33A2" w14:paraId="643CADD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2338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646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5DCDE8D" w14:textId="237CDF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2552941A" w14:textId="432998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086ADB" w14:textId="6DF994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9F8435B" w14:textId="5E425F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9A33A2" w14:paraId="2E36645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B1E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79A0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40BE817" w14:textId="031F63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7D37805" w14:textId="74EBFE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6B04477" w14:textId="1004BA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033F4B3F" w14:textId="699D308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9A33A2" w14:paraId="299EE2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16C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AB17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AD75F6D" w14:textId="66FD6E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374A4BA" w14:textId="52E086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CE03C07" w14:textId="68A6DB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BA4D2" w14:textId="11E39A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9A33A2" w14:paraId="17F2948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B179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592D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B8E18EA" w14:textId="07BF13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55EC3AA" w14:textId="411F7E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537EF" w14:textId="116D888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FAA3D" w14:textId="57A7784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9A33A2" w14:paraId="2A96260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95CA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644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B0545FF" w14:textId="35DFDBA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45B1CAE" w14:textId="1C175B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81F45" w14:textId="6D8599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46EAA" w14:textId="5386193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9A33A2" w14:paraId="406493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CE1AF"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AD0F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B1E6346" w14:textId="62643AD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67D35755" w14:textId="1E1FD4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A4F17" w14:textId="774ED2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8FED2" w14:textId="455CB6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9A33A2" w14:paraId="5F77CD3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AC3AD"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1B69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1B58FBF" w14:textId="4A98EC3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D587FA2" w14:textId="44EB49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53D40" w14:textId="0E35EB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B7A18" w14:textId="19F26E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9A33A2" w14:paraId="444C331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9E49F"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46F7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98521E9" w14:textId="308895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0372E740" w14:textId="66E420F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E429C" w14:textId="2F5444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5C00" w14:textId="6215FD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9A33A2" w14:paraId="0AF0625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17B1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ECB504"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DE93E1C" w14:textId="38A7E21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80081F9" w14:textId="1C1725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872A6F" w14:textId="2E82C4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3E3A1" w14:textId="69E01D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9A33A2" w14:paraId="6C634CA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98F0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1D1B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A0669B0" w14:textId="21A91D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3115E7A" w14:textId="1B3749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24A7B" w14:textId="4107148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03A8F" w14:textId="5AAC63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9A33A2" w14:paraId="7BDE694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162B0"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6B3CBAF" w14:textId="1D744A8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4,530.57 </w:t>
            </w:r>
          </w:p>
        </w:tc>
        <w:tc>
          <w:tcPr>
            <w:tcW w:w="675" w:type="pct"/>
            <w:tcBorders>
              <w:top w:val="nil"/>
              <w:left w:val="nil"/>
              <w:bottom w:val="single" w:sz="4" w:space="0" w:color="000000"/>
              <w:right w:val="single" w:sz="4" w:space="0" w:color="000000"/>
            </w:tcBorders>
            <w:shd w:val="clear" w:color="D8D8D8" w:fill="D8D8D8"/>
            <w:noWrap/>
            <w:vAlign w:val="bottom"/>
            <w:hideMark/>
          </w:tcPr>
          <w:p w14:paraId="4A99D8EF" w14:textId="2E53E21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2412EF" w14:textId="0954D85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F70098" w14:textId="6A64FCE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4,530.57 </w:t>
            </w:r>
          </w:p>
        </w:tc>
      </w:tr>
      <w:tr w:rsidR="009A33A2" w14:paraId="1AE0F50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AEE5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66D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0635A35" w14:textId="626E982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4E8850BC" w14:textId="276C6A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E1FF3" w14:textId="59273AA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C9D73" w14:textId="19E4CDA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9A33A2" w14:paraId="6C2ADE3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50CD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AAB9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A466427" w14:textId="7F9AE9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397CF5F9" w14:textId="623ADB9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52814" w14:textId="0C07A76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F39D8" w14:textId="13CB4F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9A33A2" w14:paraId="2048834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CFB5E"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40EF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319E7D42" w14:textId="521AB0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83825EB" w14:textId="73C343F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7327" w14:textId="5FF8F4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55D49" w14:textId="59DF9B8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9A33A2" w14:paraId="45336D7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FFDE7"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C3D9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A74A0CE" w14:textId="6BAA54D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5749C079" w14:textId="2DA6F5C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9C04B" w14:textId="555125A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2CB05" w14:textId="33AA616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9A33A2" w14:paraId="1E8813D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C12C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82E6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4C84F40" w14:textId="63E666E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3952870" w14:textId="218AA2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1087" w14:textId="1EB35CF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FDB97" w14:textId="2D713B0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9A33A2" w14:paraId="465B17A0"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CD1E0"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C6AE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95CC773" w14:textId="1CD4BA6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075C69D6" w14:textId="674EA0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4EF29" w14:textId="1A84BC0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EF7A" w14:textId="6D6F058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9A33A2" w14:paraId="31CD69B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63C27"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E74A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DAD9491" w14:textId="7CCF2A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2729421D" w14:textId="781DBA5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A184A" w14:textId="5803E8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2D334" w14:textId="2B3CFE7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9A33A2" w14:paraId="4FCBC43C"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CE2F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B65D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6FE893F" w14:textId="1C0B05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1DE4333F" w14:textId="057EEE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EA704" w14:textId="139ED4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A27F5" w14:textId="277A662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9A33A2" w14:paraId="0DC04F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410A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FD53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453BD87" w14:textId="1E75ACA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4B9ACB5E" w14:textId="1F5D972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8C193" w14:textId="1B0E2F3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D183" w14:textId="29ACB4D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9A33A2" w14:paraId="417F141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300D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399C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99E9206" w14:textId="2547A93E"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354D542" w14:textId="271CAAFB"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8862017" w14:textId="5699B822"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89E767" w14:textId="3098AE5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9A33A2" w14:paraId="643B0CC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3712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7DB9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220069E8" w14:textId="3EB580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B9D49" w14:textId="6CC2D94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AF3E" w14:textId="19841EE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8C06D" w14:textId="5882A5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9A33A2" w14:paraId="751886AC"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73AA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B4260F4" w14:textId="6E4A9EBD"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2,723.4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8E3845" w14:textId="39EF5A3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1A1C7" w14:textId="0F8508D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785317" w14:textId="661DB9F0"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2,723.45 </w:t>
            </w:r>
          </w:p>
        </w:tc>
      </w:tr>
      <w:tr w:rsidR="009A33A2" w14:paraId="1AE4B194"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37549"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754A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BA74A0F" w14:textId="093D08F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c>
          <w:tcPr>
            <w:tcW w:w="675" w:type="pct"/>
            <w:tcBorders>
              <w:top w:val="nil"/>
              <w:left w:val="nil"/>
              <w:bottom w:val="single" w:sz="4" w:space="0" w:color="000000"/>
              <w:right w:val="single" w:sz="4" w:space="0" w:color="000000"/>
            </w:tcBorders>
            <w:shd w:val="clear" w:color="auto" w:fill="auto"/>
            <w:noWrap/>
            <w:vAlign w:val="bottom"/>
            <w:hideMark/>
          </w:tcPr>
          <w:p w14:paraId="6BD0EE8C" w14:textId="7967BE2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C6D8A" w14:textId="5046180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32A8F" w14:textId="351444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r>
      <w:tr w:rsidR="009A33A2" w14:paraId="7BE1FF73"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D3788"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8422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59EEBFF" w14:textId="2D916DB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459.12 </w:t>
            </w:r>
          </w:p>
        </w:tc>
        <w:tc>
          <w:tcPr>
            <w:tcW w:w="675" w:type="pct"/>
            <w:tcBorders>
              <w:top w:val="nil"/>
              <w:left w:val="nil"/>
              <w:bottom w:val="single" w:sz="4" w:space="0" w:color="000000"/>
              <w:right w:val="single" w:sz="4" w:space="0" w:color="000000"/>
            </w:tcBorders>
            <w:shd w:val="clear" w:color="auto" w:fill="auto"/>
            <w:noWrap/>
            <w:vAlign w:val="bottom"/>
            <w:hideMark/>
          </w:tcPr>
          <w:p w14:paraId="5CD06BF4" w14:textId="146187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A5312" w14:textId="7FB3365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1B4CD" w14:textId="4E33A7A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459.12 </w:t>
            </w:r>
          </w:p>
        </w:tc>
      </w:tr>
      <w:tr w:rsidR="009A33A2" w14:paraId="7BF47A9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DCF5"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6785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053C3E7" w14:textId="384B42D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3,609.84 </w:t>
            </w:r>
          </w:p>
        </w:tc>
        <w:tc>
          <w:tcPr>
            <w:tcW w:w="675" w:type="pct"/>
            <w:tcBorders>
              <w:top w:val="nil"/>
              <w:left w:val="nil"/>
              <w:bottom w:val="single" w:sz="4" w:space="0" w:color="000000"/>
              <w:right w:val="single" w:sz="4" w:space="0" w:color="000000"/>
            </w:tcBorders>
            <w:shd w:val="clear" w:color="auto" w:fill="auto"/>
            <w:noWrap/>
            <w:vAlign w:val="bottom"/>
            <w:hideMark/>
          </w:tcPr>
          <w:p w14:paraId="488F3907" w14:textId="68238CE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9FA7" w14:textId="6F72983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8A8E7" w14:textId="3BD22B0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3,609.84 </w:t>
            </w:r>
          </w:p>
        </w:tc>
      </w:tr>
      <w:tr w:rsidR="009A33A2" w14:paraId="7F3904E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FB012"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28BD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71A8C58" w14:textId="55232F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086E761" w14:textId="293673E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76528" w14:textId="676C269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07F1B" w14:textId="4FA8C7B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9A33A2" w14:paraId="29D1F74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DE071"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836A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4F66CB5" w14:textId="676FDE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417.08 </w:t>
            </w:r>
          </w:p>
        </w:tc>
        <w:tc>
          <w:tcPr>
            <w:tcW w:w="675" w:type="pct"/>
            <w:tcBorders>
              <w:top w:val="nil"/>
              <w:left w:val="nil"/>
              <w:bottom w:val="single" w:sz="4" w:space="0" w:color="000000"/>
              <w:right w:val="single" w:sz="4" w:space="0" w:color="000000"/>
            </w:tcBorders>
            <w:shd w:val="clear" w:color="auto" w:fill="auto"/>
            <w:noWrap/>
            <w:vAlign w:val="bottom"/>
            <w:hideMark/>
          </w:tcPr>
          <w:p w14:paraId="1CB517EC" w14:textId="35BCA47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38D1A" w14:textId="5CD81D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90C85" w14:textId="3637545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417.08 </w:t>
            </w:r>
          </w:p>
        </w:tc>
      </w:tr>
      <w:tr w:rsidR="009A33A2" w14:paraId="08E98E7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811AB"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AB3C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8EF8713" w14:textId="0CD4C9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281DBD12" w14:textId="44924C3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B14DD" w14:textId="4EBEE6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C140A" w14:textId="092DE3A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9A33A2" w14:paraId="1D986BF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C168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7CBC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8E02E69" w14:textId="03FF72E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7B6162AE" w14:textId="0071F37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39F06" w14:textId="71418E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8A616" w14:textId="567ECE7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9A33A2" w14:paraId="148ECC2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2B1A0" w14:textId="77777777" w:rsidR="009A33A2" w:rsidRDefault="009A33A2" w:rsidP="009A33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5519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EE80179" w14:textId="00C8D1B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5,624.61 </w:t>
            </w:r>
          </w:p>
        </w:tc>
        <w:tc>
          <w:tcPr>
            <w:tcW w:w="675" w:type="pct"/>
            <w:tcBorders>
              <w:top w:val="nil"/>
              <w:left w:val="nil"/>
              <w:bottom w:val="single" w:sz="4" w:space="0" w:color="000000"/>
              <w:right w:val="single" w:sz="4" w:space="0" w:color="000000"/>
            </w:tcBorders>
            <w:shd w:val="clear" w:color="auto" w:fill="auto"/>
            <w:noWrap/>
            <w:vAlign w:val="bottom"/>
            <w:hideMark/>
          </w:tcPr>
          <w:p w14:paraId="458D3CEC" w14:textId="603CE62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70BE4" w14:textId="0710829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01B8" w14:textId="6DF01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5,624.61 </w:t>
            </w:r>
          </w:p>
        </w:tc>
      </w:tr>
      <w:tr w:rsidR="009A33A2" w14:paraId="4CF3EB95"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AEBFA"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07BC0AC" w14:textId="0DE3D2C8"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077.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9B3AB6" w14:textId="1501A42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2822C0" w14:textId="340FB65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C9DB6F" w14:textId="57E9A31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077.64 </w:t>
            </w:r>
          </w:p>
        </w:tc>
      </w:tr>
      <w:tr w:rsidR="009A33A2" w14:paraId="43025E8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18271"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5F9FA"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D23A5E3" w14:textId="0C52E9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5B9FECE7" w14:textId="2A20D60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03901" w14:textId="57146E1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7A219" w14:textId="7EAEF11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9A33A2" w14:paraId="1BF2B3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1BC9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81E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5670A30E" w14:textId="5F1FCC1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06,760.89 </w:t>
            </w:r>
          </w:p>
        </w:tc>
        <w:tc>
          <w:tcPr>
            <w:tcW w:w="675" w:type="pct"/>
            <w:tcBorders>
              <w:top w:val="nil"/>
              <w:left w:val="nil"/>
              <w:bottom w:val="single" w:sz="4" w:space="0" w:color="000000"/>
              <w:right w:val="single" w:sz="4" w:space="0" w:color="000000"/>
            </w:tcBorders>
            <w:shd w:val="clear" w:color="auto" w:fill="auto"/>
            <w:noWrap/>
            <w:vAlign w:val="bottom"/>
            <w:hideMark/>
          </w:tcPr>
          <w:p w14:paraId="3A2C4101" w14:textId="639D534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692F0" w14:textId="785D5C4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FD748" w14:textId="55D8B87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06,760.89 </w:t>
            </w:r>
          </w:p>
        </w:tc>
      </w:tr>
      <w:tr w:rsidR="009A33A2" w14:paraId="0FA123E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01D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750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754BDFF6" w14:textId="4952705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ADBCD3C" w14:textId="5F6E98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D7427" w14:textId="5AA2825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DD1A9" w14:textId="440B3F0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9A33A2" w14:paraId="6625FB6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B10C9"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FCDE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9BA08EE" w14:textId="5FD22B6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10F56449" w14:textId="0473297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5057C" w14:textId="26033F6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02C09" w14:textId="402BC8A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9A33A2" w14:paraId="3D5B99D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AB014"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1CD4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A1DDB3C" w14:textId="689529E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16708BF4" w14:textId="7ED91BA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5CC7B" w14:textId="49C973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27768" w14:textId="5141BCE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9A33A2" w14:paraId="4B85C60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98466"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3F3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88A9B5C" w14:textId="312C5F2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587700B9" w14:textId="647F99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38D0D" w14:textId="750F1EE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70F60" w14:textId="09C5CD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9A33A2" w14:paraId="4626C56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6A9C"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5E1F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FBAFE98" w14:textId="0945B4B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31.92 </w:t>
            </w:r>
          </w:p>
        </w:tc>
        <w:tc>
          <w:tcPr>
            <w:tcW w:w="675" w:type="pct"/>
            <w:tcBorders>
              <w:top w:val="nil"/>
              <w:left w:val="nil"/>
              <w:bottom w:val="single" w:sz="4" w:space="0" w:color="000000"/>
              <w:right w:val="single" w:sz="4" w:space="0" w:color="000000"/>
            </w:tcBorders>
            <w:shd w:val="clear" w:color="auto" w:fill="auto"/>
            <w:noWrap/>
            <w:vAlign w:val="bottom"/>
            <w:hideMark/>
          </w:tcPr>
          <w:p w14:paraId="43C61810" w14:textId="1C2A666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E79E" w14:textId="2D7520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36F05" w14:textId="272419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31.92 </w:t>
            </w:r>
          </w:p>
        </w:tc>
      </w:tr>
      <w:tr w:rsidR="009A33A2" w14:paraId="36137B7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F7E78"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3A613"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C16F0A2" w14:textId="2032711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271A4681" w14:textId="78FB0A6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F7990" w14:textId="11C162E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753B8" w14:textId="4722C4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9A33A2" w14:paraId="7DD9FD77"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4FC05" w14:textId="7777777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5199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3E3A486" w14:textId="5CCA80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7F2B8D61" w14:textId="0FDAE79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BC73C" w14:textId="18C99DF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73285" w14:textId="67D6643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9A33A2" w14:paraId="59853CC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DDC6AD"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D1BABD9" w14:textId="137F074C"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99C64DE" w14:textId="7AE8DA94"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FD68BF6" w14:textId="0EB87A8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C44B2F" w14:textId="6EDCF2F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9A33A2" w14:paraId="567FBD3F"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9EEB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BC8D54D" w14:textId="321116D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ABC27C" w14:textId="5016CD9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51153E" w14:textId="4C96A39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A8D1A7" w14:textId="62B45992"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9A33A2" w14:paraId="58D9E2F5"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C01F5"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41FA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DAFD324" w14:textId="512ADA2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D43D4D6" w14:textId="4850BB3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8D788" w14:textId="410B750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14250" w14:textId="44E04F0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9A33A2" w14:paraId="778763D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4C06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6CCE6"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5ADF48FA" w14:textId="7B75046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2FF8C37" w14:textId="375F1D5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2FB50" w14:textId="3B74849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00407" w14:textId="65F773C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9A33A2" w14:paraId="41A5F1C2"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D62FB"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AFC0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0C40911" w14:textId="45AEC8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B9C8734" w14:textId="3512068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B87F1" w14:textId="4745421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B0F46" w14:textId="6EDA5DD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9A33A2" w14:paraId="10E66ACD"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866BC"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A0A2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DF50596" w14:textId="6FD6771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BE42FE5" w14:textId="1BB0C49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E4D50" w14:textId="6C8BB72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8F045" w14:textId="489EAE3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9A33A2" w14:paraId="2B73B9A8"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BE4E1"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88499"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8F3BAF9" w14:textId="15D1177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958B0AE" w14:textId="1D585CC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EF554" w14:textId="552DAE0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6637E" w14:textId="64F6965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9A33A2" w14:paraId="046E981A"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6368E"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08794DE" w14:textId="02F2769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66D3BA" w14:textId="42C74727"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D5608E" w14:textId="3222B49F"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E62D8E" w14:textId="156C69D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9A33A2" w14:paraId="168758F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DC60F" w14:textId="77777777" w:rsidR="009A33A2" w:rsidRDefault="009A33A2" w:rsidP="009A33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3F22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DD806" w14:textId="6103133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542CF" w14:textId="2BD5438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0D6DD" w14:textId="32C72E9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FCA0E" w14:textId="1AF7B983"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9A33A2" w14:paraId="458C6BBB"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D12C9"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0768A0E" w14:textId="6CC5EBE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AF72E" w14:textId="6C73150B"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96D1D" w14:textId="62D08CE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ABBD5D" w14:textId="5BAB0BDA"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9A33A2" w14:paraId="5C32CF9B"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DC1B2"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C9E8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5EBA612" w14:textId="4352D65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C4EDD60" w14:textId="3DAD29B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F87BC" w14:textId="155506FE"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72BA9" w14:textId="6279B17C"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A33A2" w14:paraId="02E2D7D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345A7"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3D111"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C9831E6" w14:textId="573ECBBF"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5BF0B49" w14:textId="3FC8C12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0DB57" w14:textId="2D8150F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B810F" w14:textId="08C3EF40"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9A33A2" w14:paraId="0004F6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03B1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AADD"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2B5CDE7" w14:textId="49C580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3A90D3B" w14:textId="1E192E4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D6314" w14:textId="75E98EC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EDD84" w14:textId="607F106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A33A2" w14:paraId="3C420EAF"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AEB8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9786C"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2EDB6A7" w14:textId="78C8542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4850267" w14:textId="5BFBA6B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A0C2C" w14:textId="300CE23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1DD42" w14:textId="100D88A2"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A33A2" w14:paraId="56660859"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A2405"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4A27E"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D5A8AF9" w14:textId="0F7AE41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5924C11" w14:textId="30217B99"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31AC" w14:textId="521E21D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52F3" w14:textId="4298A09D"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A33A2" w14:paraId="3B3FE4FE"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B108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EED8"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DF8D293" w14:textId="497D29E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DB31FDA" w14:textId="6943AE74"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9CEDA" w14:textId="196DC0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1672D" w14:textId="64351AD6"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9A33A2" w14:paraId="157F0856"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AE3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8CBA0"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05889D3" w14:textId="40DC513B"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FAC2F2E" w14:textId="5D3F7FF1"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AD526" w14:textId="7A5BE985"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FD9B0" w14:textId="54A7E267"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9A33A2" w14:paraId="69AA7C57" w14:textId="77777777" w:rsidTr="009A33A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F8516" w14:textId="77777777" w:rsidR="009A33A2" w:rsidRDefault="009A33A2" w:rsidP="009A33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2517F85" w14:textId="26D02DB5"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B960C0C" w14:textId="4313D036"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59166D" w14:textId="03047E43"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BE4D5B" w14:textId="2F1C1CEE" w:rsidR="009A33A2" w:rsidRDefault="009A33A2" w:rsidP="009A33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9A33A2" w14:paraId="1F91EAAA" w14:textId="77777777" w:rsidTr="009A33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0FF1B"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77F0F" w14:textId="77777777" w:rsidR="009A33A2" w:rsidRDefault="009A33A2" w:rsidP="009A33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2D22A88" w14:textId="254517D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3B67334" w14:textId="54658BE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E7CE4" w14:textId="0581859A"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9F8FD" w14:textId="0063FAC8" w:rsidR="009A33A2" w:rsidRDefault="009A33A2" w:rsidP="009A33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1B577688"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E702AE"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198090F" w14:textId="0308555E" w:rsidR="000E5716" w:rsidRDefault="000E5716" w:rsidP="00E1111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00A817E7">
        <w:rPr>
          <w:rFonts w:ascii="Arial" w:eastAsia="Arial" w:hAnsi="Arial" w:cs="Arial"/>
          <w:bCs/>
          <w:i/>
          <w:sz w:val="16"/>
          <w:szCs w:val="16"/>
        </w:rPr>
        <w:t>The decrease</w:t>
      </w:r>
      <w:r>
        <w:rPr>
          <w:rFonts w:ascii="Arial" w:eastAsia="Arial" w:hAnsi="Arial" w:cs="Arial"/>
          <w:bCs/>
          <w:i/>
          <w:sz w:val="16"/>
          <w:szCs w:val="16"/>
        </w:rPr>
        <w:t xml:space="preserve"> in the number of cost of assistance is due </w:t>
      </w:r>
      <w:r w:rsidR="000A6E52">
        <w:rPr>
          <w:rFonts w:ascii="Arial" w:eastAsia="Arial" w:hAnsi="Arial" w:cs="Arial"/>
          <w:bCs/>
          <w:i/>
          <w:sz w:val="16"/>
          <w:szCs w:val="16"/>
        </w:rPr>
        <w:t>the validation being conducted by the DSWD-FO NCR</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31DC0F1" w14:textId="3A7F3FB0" w:rsidR="00C6214D" w:rsidRDefault="00C6214D"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6E94302"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C3936" w:rsidRPr="009C3936">
        <w:rPr>
          <w:rFonts w:ascii="Arial" w:eastAsia="Times New Roman" w:hAnsi="Arial" w:cs="Arial"/>
          <w:b/>
          <w:bCs/>
          <w:color w:val="0070C0"/>
          <w:sz w:val="24"/>
          <w:szCs w:val="24"/>
          <w:lang w:eastAsia="en-US"/>
        </w:rPr>
        <w:t>1,111,426,975.14</w:t>
      </w:r>
      <w:r w:rsidR="009C3936">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4BF8E4C"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C3936" w:rsidRPr="009C3936">
        <w:rPr>
          <w:rFonts w:ascii="Arial" w:eastAsia="Times New Roman" w:hAnsi="Arial" w:cs="Arial"/>
          <w:b/>
          <w:bCs/>
          <w:color w:val="0070C0"/>
          <w:sz w:val="24"/>
          <w:szCs w:val="24"/>
          <w:lang w:eastAsia="en-US"/>
        </w:rPr>
        <w:t>171,710</w:t>
      </w:r>
      <w:r w:rsidR="009C3936">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9C3936" w:rsidRPr="009C3936">
        <w:rPr>
          <w:rFonts w:ascii="Arial" w:eastAsia="Times New Roman" w:hAnsi="Arial" w:cs="Arial"/>
          <w:b/>
          <w:bCs/>
          <w:color w:val="0070C0"/>
          <w:sz w:val="24"/>
          <w:szCs w:val="24"/>
          <w:lang w:eastAsia="en-US"/>
        </w:rPr>
        <w:t>82,594,662.6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C3936" w:rsidRPr="009C3936">
        <w:rPr>
          <w:rFonts w:ascii="Arial" w:eastAsia="Times New Roman" w:hAnsi="Arial" w:cs="Arial"/>
          <w:b/>
          <w:color w:val="0070C0"/>
          <w:sz w:val="24"/>
          <w:szCs w:val="24"/>
          <w:lang w:val="en-US" w:eastAsia="en-US"/>
        </w:rPr>
        <w:t>189,302,805.20</w:t>
      </w:r>
      <w:r w:rsidR="009C393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C3936" w:rsidRPr="009C3936">
        <w:rPr>
          <w:rFonts w:ascii="Arial" w:eastAsia="Times New Roman" w:hAnsi="Arial" w:cs="Arial"/>
          <w:b/>
          <w:bCs/>
          <w:color w:val="0070C0"/>
          <w:sz w:val="24"/>
          <w:szCs w:val="24"/>
          <w:lang w:eastAsia="en-US"/>
        </w:rPr>
        <w:t>315,205,443.58</w:t>
      </w:r>
      <w:r w:rsidR="009C3936">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95" w:type="pct"/>
        <w:tblInd w:w="274" w:type="dxa"/>
        <w:tblLook w:val="04A0" w:firstRow="1" w:lastRow="0" w:firstColumn="1" w:lastColumn="0" w:noHBand="0" w:noVBand="1"/>
      </w:tblPr>
      <w:tblGrid>
        <w:gridCol w:w="1389"/>
        <w:gridCol w:w="1422"/>
        <w:gridCol w:w="1107"/>
        <w:gridCol w:w="1326"/>
        <w:gridCol w:w="1300"/>
        <w:gridCol w:w="1422"/>
        <w:gridCol w:w="1563"/>
      </w:tblGrid>
      <w:tr w:rsidR="009A044A" w:rsidRPr="009C3936" w14:paraId="7F3E9892" w14:textId="77777777" w:rsidTr="009C3936">
        <w:trPr>
          <w:trHeight w:val="20"/>
          <w:tblHeader/>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CBB280"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REGIONAL / FIELD OFFICE</w:t>
            </w:r>
          </w:p>
        </w:tc>
        <w:tc>
          <w:tcPr>
            <w:tcW w:w="74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8BCE24"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STANDBY FUNDS</w:t>
            </w:r>
          </w:p>
        </w:tc>
        <w:tc>
          <w:tcPr>
            <w:tcW w:w="127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06FF573"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FAMILY FOOD PACKS</w:t>
            </w:r>
          </w:p>
        </w:tc>
        <w:tc>
          <w:tcPr>
            <w:tcW w:w="68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228035C"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OTHER FOOD ITEM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415BE4E"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132A708"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TOTAL STANDBY FUNDS &amp; STOCKPILE</w:t>
            </w:r>
          </w:p>
        </w:tc>
      </w:tr>
      <w:tr w:rsidR="009A044A" w:rsidRPr="009C3936" w14:paraId="41236FD4" w14:textId="77777777" w:rsidTr="009C3936">
        <w:trPr>
          <w:trHeight w:val="20"/>
          <w:tblHeader/>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1F7021DC" w14:textId="77777777" w:rsidR="009A044A" w:rsidRPr="009C3936" w:rsidRDefault="009A044A" w:rsidP="009A044A">
            <w:pPr>
              <w:widowControl/>
              <w:spacing w:after="0" w:line="240" w:lineRule="auto"/>
              <w:ind w:right="57"/>
              <w:contextualSpacing/>
              <w:rPr>
                <w:rFonts w:ascii="Arial Narrow" w:eastAsia="Times New Roman" w:hAnsi="Arial Narrow"/>
                <w:b/>
                <w:bCs/>
                <w:color w:val="000000"/>
                <w:sz w:val="18"/>
                <w:szCs w:val="18"/>
              </w:rPr>
            </w:pPr>
          </w:p>
        </w:tc>
        <w:tc>
          <w:tcPr>
            <w:tcW w:w="746" w:type="pct"/>
            <w:vMerge/>
            <w:tcBorders>
              <w:top w:val="single" w:sz="8" w:space="0" w:color="000000"/>
              <w:left w:val="single" w:sz="8" w:space="0" w:color="000000"/>
              <w:bottom w:val="single" w:sz="8" w:space="0" w:color="000000"/>
              <w:right w:val="single" w:sz="8" w:space="0" w:color="000000"/>
            </w:tcBorders>
            <w:vAlign w:val="center"/>
            <w:hideMark/>
          </w:tcPr>
          <w:p w14:paraId="2BCFC279" w14:textId="77777777" w:rsidR="009A044A" w:rsidRPr="009C3936" w:rsidRDefault="009A044A" w:rsidP="009A044A">
            <w:pPr>
              <w:widowControl/>
              <w:spacing w:after="0" w:line="240" w:lineRule="auto"/>
              <w:ind w:right="57"/>
              <w:contextualSpacing/>
              <w:rPr>
                <w:rFonts w:ascii="Arial Narrow" w:eastAsia="Times New Roman" w:hAnsi="Arial Narrow"/>
                <w:b/>
                <w:bCs/>
                <w:color w:val="000000"/>
                <w:sz w:val="18"/>
                <w:szCs w:val="18"/>
              </w:rPr>
            </w:pPr>
          </w:p>
        </w:tc>
        <w:tc>
          <w:tcPr>
            <w:tcW w:w="58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6475B8"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QUANTITY</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0504EA"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TOTAL COST</w:t>
            </w:r>
          </w:p>
        </w:tc>
        <w:tc>
          <w:tcPr>
            <w:tcW w:w="68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C9A3C27"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4029862" w14:textId="77777777" w:rsidR="009A044A" w:rsidRPr="009C3936" w:rsidRDefault="009A044A" w:rsidP="009A044A">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329CB6F4" w14:textId="77777777" w:rsidR="009A044A" w:rsidRPr="009C3936" w:rsidRDefault="009A044A" w:rsidP="009A044A">
            <w:pPr>
              <w:widowControl/>
              <w:spacing w:after="0" w:line="240" w:lineRule="auto"/>
              <w:ind w:right="57"/>
              <w:contextualSpacing/>
              <w:rPr>
                <w:rFonts w:ascii="Arial Narrow" w:eastAsia="Times New Roman" w:hAnsi="Arial Narrow"/>
                <w:b/>
                <w:bCs/>
                <w:color w:val="000000"/>
                <w:sz w:val="18"/>
                <w:szCs w:val="18"/>
              </w:rPr>
            </w:pPr>
          </w:p>
        </w:tc>
      </w:tr>
      <w:tr w:rsidR="009C3936" w:rsidRPr="009C3936" w14:paraId="68EB0E4B"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785F2E8" w14:textId="77777777" w:rsidR="009C3936" w:rsidRPr="009C3936" w:rsidRDefault="009C3936" w:rsidP="009C3936">
            <w:pPr>
              <w:widowControl/>
              <w:spacing w:after="0" w:line="240" w:lineRule="auto"/>
              <w:ind w:right="57"/>
              <w:contextualSpacing/>
              <w:jc w:val="center"/>
              <w:rPr>
                <w:rFonts w:ascii="Arial Narrow" w:eastAsia="Times New Roman" w:hAnsi="Arial Narrow"/>
                <w:b/>
                <w:bCs/>
                <w:color w:val="000000"/>
                <w:sz w:val="18"/>
                <w:szCs w:val="18"/>
              </w:rPr>
            </w:pPr>
            <w:r w:rsidRPr="009C3936">
              <w:rPr>
                <w:rFonts w:ascii="Arial Narrow" w:eastAsia="Times New Roman" w:hAnsi="Arial Narrow"/>
                <w:b/>
                <w:bCs/>
                <w:color w:val="000000"/>
                <w:sz w:val="18"/>
                <w:szCs w:val="18"/>
              </w:rPr>
              <w:t>TOTAL</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8C46E6C" w14:textId="48178B0D" w:rsidR="009C3936" w:rsidRPr="009C3936" w:rsidRDefault="009C3936" w:rsidP="009C3936">
            <w:pPr>
              <w:widowControl/>
              <w:spacing w:after="0" w:line="240" w:lineRule="auto"/>
              <w:ind w:right="57"/>
              <w:contextualSpacing/>
              <w:jc w:val="right"/>
              <w:rPr>
                <w:rFonts w:ascii="Arial Narrow" w:eastAsia="Times New Roman" w:hAnsi="Arial Narrow"/>
                <w:b/>
                <w:bCs/>
                <w:color w:val="000000"/>
                <w:sz w:val="18"/>
                <w:szCs w:val="18"/>
              </w:rPr>
            </w:pPr>
            <w:r w:rsidRPr="009C3936">
              <w:rPr>
                <w:rFonts w:ascii="Arial Narrow" w:hAnsi="Arial Narrow"/>
                <w:b/>
                <w:bCs/>
                <w:color w:val="000000"/>
                <w:sz w:val="18"/>
                <w:szCs w:val="18"/>
              </w:rPr>
              <w:t>524,324,063.71</w:t>
            </w:r>
          </w:p>
        </w:tc>
        <w:tc>
          <w:tcPr>
            <w:tcW w:w="58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CCEB4A" w14:textId="542A765F" w:rsidR="009C3936" w:rsidRPr="009C3936" w:rsidRDefault="009C3936" w:rsidP="009C3936">
            <w:pPr>
              <w:widowControl/>
              <w:spacing w:after="0" w:line="240" w:lineRule="auto"/>
              <w:ind w:right="57"/>
              <w:contextualSpacing/>
              <w:jc w:val="right"/>
              <w:rPr>
                <w:rFonts w:ascii="Arial Narrow" w:eastAsia="Times New Roman" w:hAnsi="Arial Narrow"/>
                <w:b/>
                <w:bCs/>
                <w:color w:val="000000"/>
                <w:sz w:val="18"/>
                <w:szCs w:val="18"/>
              </w:rPr>
            </w:pPr>
            <w:r w:rsidRPr="009C3936">
              <w:rPr>
                <w:rFonts w:ascii="Arial Narrow" w:hAnsi="Arial Narrow"/>
                <w:b/>
                <w:bCs/>
                <w:color w:val="000000"/>
                <w:sz w:val="18"/>
                <w:szCs w:val="18"/>
              </w:rPr>
              <w:t>171,710</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A6B6FB7" w14:textId="70CC9C53" w:rsidR="009C3936" w:rsidRPr="009C3936" w:rsidRDefault="009C3936" w:rsidP="009C3936">
            <w:pPr>
              <w:widowControl/>
              <w:spacing w:after="0" w:line="240" w:lineRule="auto"/>
              <w:ind w:right="57"/>
              <w:contextualSpacing/>
              <w:jc w:val="right"/>
              <w:rPr>
                <w:rFonts w:ascii="Arial Narrow" w:eastAsia="Times New Roman" w:hAnsi="Arial Narrow"/>
                <w:b/>
                <w:bCs/>
                <w:color w:val="000000"/>
                <w:sz w:val="18"/>
                <w:szCs w:val="18"/>
              </w:rPr>
            </w:pPr>
            <w:r w:rsidRPr="009C3936">
              <w:rPr>
                <w:rFonts w:ascii="Arial Narrow" w:hAnsi="Arial Narrow"/>
                <w:b/>
                <w:bCs/>
                <w:color w:val="000000"/>
                <w:sz w:val="18"/>
                <w:szCs w:val="18"/>
              </w:rPr>
              <w:t>82,594,662.65</w:t>
            </w:r>
          </w:p>
        </w:tc>
        <w:tc>
          <w:tcPr>
            <w:tcW w:w="68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A9A6A8" w14:textId="398C11B1" w:rsidR="009C3936" w:rsidRPr="009C3936" w:rsidRDefault="009C3936" w:rsidP="009C3936">
            <w:pPr>
              <w:widowControl/>
              <w:spacing w:after="0" w:line="240" w:lineRule="auto"/>
              <w:ind w:right="57"/>
              <w:contextualSpacing/>
              <w:jc w:val="right"/>
              <w:rPr>
                <w:rFonts w:ascii="Arial Narrow" w:eastAsia="Times New Roman" w:hAnsi="Arial Narrow"/>
                <w:b/>
                <w:bCs/>
                <w:color w:val="000000"/>
                <w:sz w:val="18"/>
                <w:szCs w:val="18"/>
              </w:rPr>
            </w:pPr>
            <w:r w:rsidRPr="009C3936">
              <w:rPr>
                <w:rFonts w:ascii="Arial Narrow" w:hAnsi="Arial Narrow"/>
                <w:b/>
                <w:bCs/>
                <w:color w:val="000000"/>
                <w:sz w:val="18"/>
                <w:szCs w:val="18"/>
              </w:rPr>
              <w:t>189,302,805.20</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56B5971" w14:textId="15DEBE7F" w:rsidR="009C3936" w:rsidRPr="009C3936" w:rsidRDefault="009C3936" w:rsidP="009C3936">
            <w:pPr>
              <w:widowControl/>
              <w:spacing w:after="0" w:line="240" w:lineRule="auto"/>
              <w:ind w:right="57"/>
              <w:contextualSpacing/>
              <w:jc w:val="right"/>
              <w:rPr>
                <w:rFonts w:ascii="Arial Narrow" w:eastAsia="Times New Roman" w:hAnsi="Arial Narrow"/>
                <w:b/>
                <w:bCs/>
                <w:color w:val="000000"/>
                <w:sz w:val="18"/>
                <w:szCs w:val="18"/>
              </w:rPr>
            </w:pPr>
            <w:r w:rsidRPr="009C3936">
              <w:rPr>
                <w:rFonts w:ascii="Arial Narrow" w:hAnsi="Arial Narrow"/>
                <w:b/>
                <w:bCs/>
                <w:color w:val="000000"/>
                <w:sz w:val="18"/>
                <w:szCs w:val="18"/>
              </w:rPr>
              <w:t>315,205,443.58</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5318CC" w14:textId="0CEF6631" w:rsidR="009C3936" w:rsidRPr="009C3936" w:rsidRDefault="009C3936" w:rsidP="009C3936">
            <w:pPr>
              <w:widowControl/>
              <w:spacing w:after="0" w:line="240" w:lineRule="auto"/>
              <w:ind w:right="57"/>
              <w:contextualSpacing/>
              <w:jc w:val="right"/>
              <w:rPr>
                <w:rFonts w:ascii="Arial Narrow" w:eastAsia="Times New Roman" w:hAnsi="Arial Narrow"/>
                <w:b/>
                <w:bCs/>
                <w:color w:val="000000"/>
                <w:sz w:val="18"/>
                <w:szCs w:val="18"/>
              </w:rPr>
            </w:pPr>
            <w:r w:rsidRPr="009C3936">
              <w:rPr>
                <w:rFonts w:ascii="Arial Narrow" w:hAnsi="Arial Narrow"/>
                <w:b/>
                <w:bCs/>
                <w:color w:val="000000"/>
                <w:sz w:val="18"/>
                <w:szCs w:val="18"/>
              </w:rPr>
              <w:t>1,111,426,975.14</w:t>
            </w:r>
          </w:p>
        </w:tc>
      </w:tr>
      <w:tr w:rsidR="009C3936" w:rsidRPr="009C3936" w14:paraId="3BDCFCAD"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903854"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Central Office</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DA343" w14:textId="6BD643FF"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91,412,544.94</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D3CBF" w14:textId="1AA3E38F"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104B72" w14:textId="2EF4FB1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b/>
                <w:bCs/>
                <w:color w:val="000000"/>
                <w:sz w:val="18"/>
                <w:szCs w:val="18"/>
              </w:rPr>
              <w:t>-</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2B2903" w14:textId="676C9A8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b/>
                <w:bCs/>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10E56" w14:textId="332E330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b/>
                <w:bCs/>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FE690" w14:textId="38E5179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91,412,544.94</w:t>
            </w:r>
          </w:p>
        </w:tc>
      </w:tr>
      <w:tr w:rsidR="009C3936" w:rsidRPr="009C3936" w14:paraId="15DF898B"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D654F0"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NRLMB - NROC</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537BA" w14:textId="5EB565D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B7D1C7" w14:textId="4009466F"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0,7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7BF1F" w14:textId="30DEEB2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174,960.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BDD74" w14:textId="70B78D7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1,141,929.8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B9924" w14:textId="1A4B728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20,360,632.3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CEA011" w14:textId="38826C2E"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66,677,522.17</w:t>
            </w:r>
          </w:p>
        </w:tc>
      </w:tr>
      <w:tr w:rsidR="009C3936" w:rsidRPr="009C3936" w14:paraId="58EFFCD4"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AC4A0D"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NRLMB - VDRC</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1A32C" w14:textId="5CFA1CE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DAFA4" w14:textId="095D4FEA"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0,85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480C8E" w14:textId="42D10E9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857,140.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68598" w14:textId="69E5CF0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9,192,236.6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FE22D" w14:textId="459350F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114,737.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4968A" w14:textId="66E4373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7,164,114.05</w:t>
            </w:r>
          </w:p>
        </w:tc>
      </w:tr>
      <w:tr w:rsidR="009C3936" w:rsidRPr="009C3936" w14:paraId="00541AB1"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C342E9"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A9BB8" w14:textId="036F4FF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4A8BA" w14:textId="5F2D8F3A"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56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A9BAF7" w14:textId="355B085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845,466.44</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7675F0" w14:textId="67B0A64F"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765,03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975AB8" w14:textId="5064DB8C"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7,762,526.2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01936" w14:textId="74B4A81D"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5,373,022.73</w:t>
            </w:r>
          </w:p>
        </w:tc>
      </w:tr>
      <w:tr w:rsidR="009C3936" w:rsidRPr="009C3936" w14:paraId="70AF1774"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90A542"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20AE39" w14:textId="5960F2B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86905" w14:textId="33420898"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9,44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71B404" w14:textId="34D276B6"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534,003.95</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3D712" w14:textId="5211ADCC"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174,477.1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E8A4E" w14:textId="7A19FF7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623,584.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7CB816" w14:textId="58E8D41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4,332,065.51</w:t>
            </w:r>
          </w:p>
        </w:tc>
      </w:tr>
      <w:tr w:rsidR="009C3936" w:rsidRPr="009C3936" w14:paraId="086C1E3E"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23B9D3"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I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C90B8" w14:textId="39A04B1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80,908.3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8BE1B" w14:textId="62B07ACE"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0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51F4C9" w14:textId="46EB7EA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09,616.42</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8C134" w14:textId="0C29AE1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839,985.8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896DE" w14:textId="140F5CA8"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5,962,362.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0BE94" w14:textId="51FB6A7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0,592,872.58</w:t>
            </w:r>
          </w:p>
        </w:tc>
      </w:tr>
      <w:tr w:rsidR="009C3936" w:rsidRPr="009C3936" w14:paraId="05EC6207"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D0E845"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CALABARZON</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B7E4E" w14:textId="7F7087B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924A4" w14:textId="421D1E8E"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02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F8B28" w14:textId="5026E0E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884,208.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6A66BB" w14:textId="2CF701B0"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984,392.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3EEAD" w14:textId="32F7A8B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980,373.3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8150D" w14:textId="01A85AF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6,848,974.17</w:t>
            </w:r>
          </w:p>
        </w:tc>
      </w:tr>
      <w:tr w:rsidR="009C3936" w:rsidRPr="009C3936" w14:paraId="035DCF12"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7952E6"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MIMAROPA</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E2FC6" w14:textId="0086181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967,396.5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2BA030" w14:textId="3D3610E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0,92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D2270" w14:textId="4CF8E66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416,250.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E3B9" w14:textId="686CA3E0"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061,634.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32385" w14:textId="317EDB3A"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879,212.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69422" w14:textId="0A77D77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1,324,493.48</w:t>
            </w:r>
          </w:p>
        </w:tc>
      </w:tr>
      <w:tr w:rsidR="009C3936" w:rsidRPr="009C3936" w14:paraId="474C22C9"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DD9C9D"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V</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DF9EC" w14:textId="21E75956"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813,75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97FC4" w14:textId="162AF45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8,07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7626A" w14:textId="4B91F03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821,388.23</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738AC" w14:textId="2680B33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069,706.2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61938" w14:textId="487CD86F"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3,458,279.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24133" w14:textId="10C3370C"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6,163,124.35</w:t>
            </w:r>
          </w:p>
        </w:tc>
      </w:tr>
      <w:tr w:rsidR="009C3936" w:rsidRPr="009C3936" w14:paraId="427932D3"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DF4A04"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V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762DA" w14:textId="6A3D1D9E"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000.07</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83882" w14:textId="10117718"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6,1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CC1F8" w14:textId="255DEBE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2,214,153.66</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A32EB" w14:textId="100594D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7,529,631.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2389" w14:textId="200D56A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8,562,701.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400128" w14:textId="371888A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1,306,486.42</w:t>
            </w:r>
          </w:p>
        </w:tc>
      </w:tr>
      <w:tr w:rsidR="009C3936" w:rsidRPr="009C3936" w14:paraId="53FDF80B"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9F9395"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V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ED872F" w14:textId="75C0995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7,03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7D790" w14:textId="114305C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05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57FB7" w14:textId="0BA7E0E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940,665.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13F23" w14:textId="19C8A33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6,219,907.5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9FE946" w14:textId="77846FCD"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934,548.2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4E7D1" w14:textId="64104B8F"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8,172,150.76</w:t>
            </w:r>
          </w:p>
        </w:tc>
      </w:tr>
      <w:tr w:rsidR="009C3936" w:rsidRPr="009C3936" w14:paraId="45688395"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21A3E6"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VI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98998" w14:textId="1EC231F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194,543.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05A4C" w14:textId="7FA66DA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D36C" w14:textId="6D6D523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261,696.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FD0D2" w14:textId="552B3688"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955,680.1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AC20F" w14:textId="777C179D"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9,239,402.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B39504" w14:textId="76AEF3D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6,651,322.05</w:t>
            </w:r>
          </w:p>
        </w:tc>
      </w:tr>
      <w:tr w:rsidR="009C3936" w:rsidRPr="009C3936" w14:paraId="3C1622AD"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8CCFC2"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IX</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B1D25" w14:textId="6DCC804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7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9DBD9" w14:textId="03E91CF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7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23F1A4" w14:textId="5BB3A13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224,367.7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A0A4E" w14:textId="532B4B2C"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1,788,539.4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A1121" w14:textId="0CE67A40"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0,277,040.1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FDAB5" w14:textId="0FEC414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6,859,947.25</w:t>
            </w:r>
          </w:p>
        </w:tc>
      </w:tr>
      <w:tr w:rsidR="009C3936" w:rsidRPr="009C3936" w14:paraId="296D9D14"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3D2748"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X</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8C63B" w14:textId="344DF07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724.4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98D70" w14:textId="16C85920"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85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3F0E3" w14:textId="4034197E"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049,150.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ACD6DB" w14:textId="322024D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0,155,344.3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B77B6" w14:textId="0A4E5CC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1,768,598.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EC4706" w14:textId="3B9C398C"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9,973,817.10</w:t>
            </w:r>
          </w:p>
        </w:tc>
      </w:tr>
      <w:tr w:rsidR="009C3936" w:rsidRPr="009C3936" w14:paraId="593945A8"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2FD151"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X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E1473" w14:textId="24A200F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E35BB7" w14:textId="53621F5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81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25074" w14:textId="54D438B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733,120.7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524DD" w14:textId="779705E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316,07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4315D" w14:textId="150B536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822,152.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69906" w14:textId="5D1508E4"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3,871,347.95</w:t>
            </w:r>
          </w:p>
        </w:tc>
      </w:tr>
      <w:tr w:rsidR="009C3936" w:rsidRPr="009C3936" w14:paraId="18CF4763"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322D01"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X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F53336" w14:textId="09B4340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513.8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A9322" w14:textId="4CC3693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88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4436" w14:textId="68EC17CD"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689,500.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64A2B0" w14:textId="4DCBAFDD"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9,685,658.0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1EFF5" w14:textId="570CB5C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433,691.4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F88C9" w14:textId="77D44FA5"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9,809,363.38</w:t>
            </w:r>
          </w:p>
        </w:tc>
      </w:tr>
      <w:tr w:rsidR="009C3936" w:rsidRPr="009C3936" w14:paraId="774B1B85"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F25590"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CARAGA</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962C9" w14:textId="580023D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740.5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DF7AF6" w14:textId="628E2C0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2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CDCDA" w14:textId="0C682058"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667,029.1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1547D" w14:textId="4BEE4EA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747,775.6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30937" w14:textId="70697430"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3,469,504.8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55999" w14:textId="1AFA7D46"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21,885,050.20</w:t>
            </w:r>
          </w:p>
        </w:tc>
      </w:tr>
      <w:tr w:rsidR="009C3936" w:rsidRPr="009C3936" w14:paraId="1B9D7F3C"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6BAE76"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NCR</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0A323" w14:textId="476E5FE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3,000,559.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4F2705" w14:textId="641DD0A7"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3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98B239" w14:textId="657CB880"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730,569.00</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A1284" w14:textId="439FA509"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8,093,601.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53BAD" w14:textId="182C37EB"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4,453,89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EF4100" w14:textId="44411DDC"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6,278,624.08</w:t>
            </w:r>
          </w:p>
        </w:tc>
      </w:tr>
      <w:tr w:rsidR="009C3936" w:rsidRPr="009C3936" w14:paraId="2ABB72FF" w14:textId="77777777" w:rsidTr="009C3936">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26D94C" w14:textId="77777777" w:rsidR="009C3936" w:rsidRPr="009C3936" w:rsidRDefault="009C3936" w:rsidP="009C3936">
            <w:pPr>
              <w:widowControl/>
              <w:spacing w:after="0" w:line="240" w:lineRule="auto"/>
              <w:ind w:right="57"/>
              <w:contextualSpacing/>
              <w:rPr>
                <w:rFonts w:ascii="Arial Narrow" w:eastAsia="Times New Roman" w:hAnsi="Arial Narrow"/>
                <w:color w:val="000000"/>
                <w:sz w:val="18"/>
                <w:szCs w:val="18"/>
              </w:rPr>
            </w:pPr>
            <w:r w:rsidRPr="009C3936">
              <w:rPr>
                <w:rFonts w:ascii="Arial Narrow" w:eastAsia="Times New Roman" w:hAnsi="Arial Narrow"/>
                <w:color w:val="000000"/>
                <w:sz w:val="18"/>
                <w:szCs w:val="18"/>
              </w:rPr>
              <w:t>CAR</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AEA6F" w14:textId="16A8222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353.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09C82" w14:textId="5E4F42C6"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0,64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10E8D" w14:textId="16C58073"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041,378.45</w:t>
            </w:r>
          </w:p>
        </w:tc>
        <w:tc>
          <w:tcPr>
            <w:tcW w:w="6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82392" w14:textId="17D698B8"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581,199.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9648B" w14:textId="010D5EE1"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1,102,200.7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E2ED6E" w14:textId="31CD0742" w:rsidR="009C3936" w:rsidRPr="009C3936" w:rsidRDefault="009C3936" w:rsidP="009C3936">
            <w:pPr>
              <w:widowControl/>
              <w:spacing w:after="0" w:line="240" w:lineRule="auto"/>
              <w:ind w:right="57"/>
              <w:contextualSpacing/>
              <w:jc w:val="right"/>
              <w:rPr>
                <w:rFonts w:ascii="Arial Narrow" w:eastAsia="Times New Roman" w:hAnsi="Arial Narrow"/>
                <w:color w:val="000000"/>
                <w:sz w:val="18"/>
                <w:szCs w:val="18"/>
              </w:rPr>
            </w:pPr>
            <w:r w:rsidRPr="009C3936">
              <w:rPr>
                <w:rFonts w:ascii="Arial Narrow" w:hAnsi="Arial Narrow"/>
                <w:color w:val="000000"/>
                <w:sz w:val="18"/>
                <w:szCs w:val="18"/>
              </w:rPr>
              <w:t>16,730,131.97</w:t>
            </w:r>
          </w:p>
        </w:tc>
      </w:tr>
    </w:tbl>
    <w:p w14:paraId="3A58A2DA" w14:textId="193638CE"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9C3936">
        <w:rPr>
          <w:rFonts w:ascii="Arial" w:eastAsia="Arial" w:hAnsi="Arial" w:cs="Arial"/>
          <w:i/>
          <w:sz w:val="16"/>
          <w:szCs w:val="16"/>
        </w:rPr>
        <w:t>8</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C3936">
        <w:rPr>
          <w:rFonts w:ascii="Arial" w:eastAsia="Arial" w:hAnsi="Arial" w:cs="Arial"/>
          <w:i/>
          <w:sz w:val="16"/>
          <w:szCs w:val="16"/>
        </w:rPr>
        <w:t>12M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37FE4C4" w:rsidR="000C011D" w:rsidRPr="00D42B1F" w:rsidRDefault="007E65B9" w:rsidP="003B7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B7078">
              <w:rPr>
                <w:rFonts w:ascii="Arial" w:eastAsia="Arial" w:hAnsi="Arial" w:cs="Arial"/>
                <w:sz w:val="20"/>
                <w:szCs w:val="20"/>
              </w:rPr>
              <w:t>8</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lastRenderedPageBreak/>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DA5FC1E"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9A044A">
              <w:rPr>
                <w:rFonts w:ascii="Arial" w:eastAsia="Arial" w:hAnsi="Arial" w:cs="Arial"/>
                <w:sz w:val="20"/>
                <w:szCs w:val="20"/>
              </w:rPr>
              <w:t>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0F0D2017"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9A044A">
              <w:rPr>
                <w:rFonts w:ascii="Arial" w:eastAsia="Arial" w:hAnsi="Arial" w:cs="Arial"/>
                <w:sz w:val="20"/>
                <w:szCs w:val="20"/>
              </w:rPr>
              <w:t>7</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3F27148D" w:rsidR="000C011D" w:rsidRPr="003B7078" w:rsidRDefault="003B7078"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3B7078">
              <w:rPr>
                <w:rFonts w:ascii="Arial" w:eastAsia="Arial" w:hAnsi="Arial" w:cs="Arial"/>
                <w:color w:val="0070C0"/>
                <w:sz w:val="20"/>
                <w:szCs w:val="19"/>
              </w:rPr>
              <w:t>27</w:t>
            </w:r>
            <w:r w:rsidR="00011F79" w:rsidRPr="003B7078">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3B7078"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3B7078">
              <w:rPr>
                <w:rFonts w:ascii="Arial" w:eastAsia="Arial" w:hAnsi="Arial" w:cs="Arial"/>
                <w:color w:val="0070C0"/>
                <w:sz w:val="20"/>
                <w:szCs w:val="19"/>
              </w:rPr>
              <w:t>A total of ₱80,915.82 worth of relief assistance was provided to the Locally Stranded Individuals (LSIs) in CAR.</w:t>
            </w:r>
          </w:p>
          <w:p w14:paraId="3F1ABFF9" w14:textId="551A1C83" w:rsidR="00011F79" w:rsidRPr="003B7078" w:rsidRDefault="00011F79" w:rsidP="00011F79">
            <w:pPr>
              <w:pStyle w:val="ListParagraph"/>
              <w:numPr>
                <w:ilvl w:val="0"/>
                <w:numId w:val="6"/>
              </w:numPr>
              <w:rPr>
                <w:rFonts w:ascii="Arial" w:eastAsia="Arial" w:hAnsi="Arial" w:cs="Arial"/>
                <w:color w:val="0070C0"/>
                <w:sz w:val="20"/>
                <w:szCs w:val="19"/>
              </w:rPr>
            </w:pPr>
            <w:r w:rsidRPr="003B7078">
              <w:rPr>
                <w:rFonts w:ascii="Arial" w:eastAsia="Arial" w:hAnsi="Arial" w:cs="Arial"/>
                <w:color w:val="0070C0"/>
                <w:sz w:val="20"/>
                <w:szCs w:val="19"/>
              </w:rPr>
              <w:t>DSWD-FO CAR participated in the Cordillera RDRRMC COVID-19 RTF Meeting.</w:t>
            </w:r>
          </w:p>
          <w:p w14:paraId="36FA968B" w14:textId="66A82D65" w:rsidR="00011F79" w:rsidRPr="003B7078" w:rsidRDefault="00011F79" w:rsidP="00011F79">
            <w:pPr>
              <w:pStyle w:val="ListParagraph"/>
              <w:numPr>
                <w:ilvl w:val="0"/>
                <w:numId w:val="6"/>
              </w:numPr>
              <w:rPr>
                <w:rFonts w:ascii="Arial" w:eastAsia="Arial" w:hAnsi="Arial" w:cs="Arial"/>
                <w:color w:val="0070C0"/>
                <w:sz w:val="20"/>
                <w:szCs w:val="19"/>
              </w:rPr>
            </w:pPr>
            <w:r w:rsidRPr="003B7078">
              <w:rPr>
                <w:rFonts w:ascii="Arial" w:eastAsia="Arial" w:hAnsi="Arial" w:cs="Arial"/>
                <w:color w:val="0070C0"/>
                <w:sz w:val="20"/>
                <w:szCs w:val="19"/>
              </w:rPr>
              <w:t>Continuous preparation for the Bayanihan to Recover as One Act.</w:t>
            </w:r>
          </w:p>
          <w:p w14:paraId="097846B7" w14:textId="77777777" w:rsidR="000C011D" w:rsidRPr="003B7078"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3B7078">
              <w:rPr>
                <w:rFonts w:ascii="Arial" w:eastAsia="Arial" w:hAnsi="Arial" w:cs="Arial"/>
                <w:color w:val="0070C0"/>
                <w:sz w:val="20"/>
                <w:szCs w:val="19"/>
              </w:rPr>
              <w:t>DSWD-FOCAR is continuously processing the documents and release of assistance for LSIs and Returning Overseas Filipinos (ROFs).</w:t>
            </w:r>
          </w:p>
          <w:p w14:paraId="663D8B1B" w14:textId="77777777" w:rsidR="000C011D" w:rsidRPr="003B7078"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3B7078">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24E2B64" w14:textId="77777777" w:rsidR="000C011D" w:rsidRPr="003B7078" w:rsidRDefault="000C011D" w:rsidP="006162E5">
            <w:pPr>
              <w:spacing w:after="0" w:line="240" w:lineRule="auto"/>
              <w:contextualSpacing/>
              <w:rPr>
                <w:rFonts w:ascii="Arial" w:eastAsia="Arial" w:hAnsi="Arial" w:cs="Arial"/>
                <w:color w:val="0070C0"/>
                <w:sz w:val="20"/>
                <w:szCs w:val="19"/>
              </w:rPr>
            </w:pPr>
          </w:p>
          <w:p w14:paraId="6BE381AE" w14:textId="77777777" w:rsidR="000C011D" w:rsidRPr="003B707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3B7078">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3B7078" w:rsidRPr="003B7078" w14:paraId="3D3E2C51" w14:textId="77777777" w:rsidTr="006162E5">
              <w:tc>
                <w:tcPr>
                  <w:tcW w:w="1370" w:type="pct"/>
                  <w:shd w:val="clear" w:color="auto" w:fill="D9D9D9" w:themeFill="background1" w:themeFillShade="D9"/>
                  <w:vAlign w:val="center"/>
                </w:tcPr>
                <w:p w14:paraId="11F2CEB3" w14:textId="77777777" w:rsidR="000C011D" w:rsidRPr="003B7078" w:rsidRDefault="000C011D" w:rsidP="006162E5">
                  <w:pPr>
                    <w:widowControl/>
                    <w:spacing w:after="0" w:line="240" w:lineRule="auto"/>
                    <w:contextualSpacing/>
                    <w:jc w:val="center"/>
                    <w:rPr>
                      <w:rFonts w:ascii="Arial" w:eastAsia="Arial" w:hAnsi="Arial" w:cs="Arial"/>
                      <w:b/>
                      <w:color w:val="0070C0"/>
                      <w:sz w:val="16"/>
                      <w:szCs w:val="16"/>
                    </w:rPr>
                  </w:pPr>
                  <w:r w:rsidRPr="003B7078">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2AF05E74" w14:textId="77777777" w:rsidR="000C011D" w:rsidRPr="003B7078" w:rsidRDefault="000C011D" w:rsidP="006162E5">
                  <w:pPr>
                    <w:widowControl/>
                    <w:spacing w:after="0" w:line="240" w:lineRule="auto"/>
                    <w:contextualSpacing/>
                    <w:jc w:val="center"/>
                    <w:rPr>
                      <w:rFonts w:ascii="Arial" w:eastAsia="Arial" w:hAnsi="Arial" w:cs="Arial"/>
                      <w:b/>
                      <w:color w:val="0070C0"/>
                      <w:sz w:val="16"/>
                      <w:szCs w:val="16"/>
                    </w:rPr>
                  </w:pPr>
                  <w:r w:rsidRPr="003B7078">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62644F2C" w14:textId="77777777" w:rsidR="000C011D" w:rsidRPr="003B7078" w:rsidRDefault="000C011D" w:rsidP="006162E5">
                  <w:pPr>
                    <w:widowControl/>
                    <w:spacing w:after="0" w:line="240" w:lineRule="auto"/>
                    <w:contextualSpacing/>
                    <w:jc w:val="center"/>
                    <w:rPr>
                      <w:rFonts w:ascii="Arial" w:eastAsia="Arial" w:hAnsi="Arial" w:cs="Arial"/>
                      <w:b/>
                      <w:color w:val="0070C0"/>
                      <w:sz w:val="16"/>
                      <w:szCs w:val="16"/>
                    </w:rPr>
                  </w:pPr>
                  <w:r w:rsidRPr="003B7078">
                    <w:rPr>
                      <w:rFonts w:ascii="Arial" w:eastAsia="Arial" w:hAnsi="Arial" w:cs="Arial"/>
                      <w:b/>
                      <w:color w:val="0070C0"/>
                      <w:sz w:val="16"/>
                      <w:szCs w:val="16"/>
                    </w:rPr>
                    <w:t>TOTA AMOUNT PAID (PhP)</w:t>
                  </w:r>
                </w:p>
              </w:tc>
            </w:tr>
            <w:tr w:rsidR="003B7078" w:rsidRPr="003B7078" w14:paraId="78BD9A9B" w14:textId="77777777" w:rsidTr="006162E5">
              <w:tc>
                <w:tcPr>
                  <w:tcW w:w="5000" w:type="pct"/>
                  <w:gridSpan w:val="3"/>
                  <w:shd w:val="clear" w:color="auto" w:fill="EAF1DD" w:themeFill="accent3" w:themeFillTint="33"/>
                  <w:vAlign w:val="center"/>
                </w:tcPr>
                <w:p w14:paraId="1536F765" w14:textId="77777777" w:rsidR="000C011D" w:rsidRPr="003B7078" w:rsidRDefault="000C011D" w:rsidP="006162E5">
                  <w:pPr>
                    <w:widowControl/>
                    <w:spacing w:after="0" w:line="240" w:lineRule="auto"/>
                    <w:contextualSpacing/>
                    <w:rPr>
                      <w:rFonts w:ascii="Arial" w:eastAsia="Arial" w:hAnsi="Arial" w:cs="Arial"/>
                      <w:b/>
                      <w:color w:val="0070C0"/>
                      <w:sz w:val="16"/>
                      <w:szCs w:val="16"/>
                    </w:rPr>
                  </w:pPr>
                  <w:r w:rsidRPr="003B7078">
                    <w:rPr>
                      <w:rFonts w:ascii="Arial" w:eastAsia="Arial" w:hAnsi="Arial" w:cs="Arial"/>
                      <w:b/>
                      <w:color w:val="0070C0"/>
                      <w:sz w:val="16"/>
                      <w:szCs w:val="16"/>
                    </w:rPr>
                    <w:t>FIRST TRANCHE</w:t>
                  </w:r>
                </w:p>
              </w:tc>
            </w:tr>
            <w:tr w:rsidR="003B7078" w:rsidRPr="003B7078" w14:paraId="7E8A204B" w14:textId="77777777" w:rsidTr="006162E5">
              <w:tc>
                <w:tcPr>
                  <w:tcW w:w="1370" w:type="pct"/>
                </w:tcPr>
                <w:p w14:paraId="1CE12000" w14:textId="77777777" w:rsidR="000C011D" w:rsidRPr="003B7078" w:rsidRDefault="000C011D" w:rsidP="006162E5">
                  <w:pPr>
                    <w:widowControl/>
                    <w:spacing w:after="0" w:line="240" w:lineRule="auto"/>
                    <w:contextualSpacing/>
                    <w:rPr>
                      <w:rFonts w:ascii="Arial" w:eastAsia="Arial" w:hAnsi="Arial" w:cs="Arial"/>
                      <w:bCs/>
                      <w:color w:val="0070C0"/>
                      <w:sz w:val="16"/>
                      <w:szCs w:val="16"/>
                    </w:rPr>
                  </w:pPr>
                  <w:r w:rsidRPr="003B7078">
                    <w:rPr>
                      <w:rFonts w:ascii="Arial" w:eastAsia="Arial" w:hAnsi="Arial" w:cs="Arial"/>
                      <w:bCs/>
                      <w:color w:val="0070C0"/>
                      <w:sz w:val="16"/>
                      <w:szCs w:val="16"/>
                    </w:rPr>
                    <w:t>Non-4Ps</w:t>
                  </w:r>
                </w:p>
              </w:tc>
              <w:tc>
                <w:tcPr>
                  <w:tcW w:w="1920" w:type="pct"/>
                </w:tcPr>
                <w:p w14:paraId="039564DD" w14:textId="77777777" w:rsidR="000C011D" w:rsidRPr="003B7078" w:rsidRDefault="000C011D" w:rsidP="006162E5">
                  <w:pPr>
                    <w:widowControl/>
                    <w:spacing w:after="0" w:line="240" w:lineRule="auto"/>
                    <w:contextualSpacing/>
                    <w:jc w:val="center"/>
                    <w:rPr>
                      <w:rFonts w:ascii="Arial" w:eastAsia="Arial" w:hAnsi="Arial" w:cs="Arial"/>
                      <w:bCs/>
                      <w:color w:val="0070C0"/>
                      <w:sz w:val="16"/>
                      <w:szCs w:val="16"/>
                    </w:rPr>
                  </w:pPr>
                  <w:r w:rsidRPr="003B7078">
                    <w:rPr>
                      <w:rFonts w:ascii="Arial" w:eastAsia="Arial" w:hAnsi="Arial" w:cs="Arial"/>
                      <w:bCs/>
                      <w:color w:val="0070C0"/>
                      <w:sz w:val="16"/>
                      <w:szCs w:val="16"/>
                    </w:rPr>
                    <w:t>238,051</w:t>
                  </w:r>
                </w:p>
              </w:tc>
              <w:tc>
                <w:tcPr>
                  <w:tcW w:w="1710" w:type="pct"/>
                </w:tcPr>
                <w:p w14:paraId="154B22FE" w14:textId="77777777" w:rsidR="000C011D" w:rsidRPr="003B7078" w:rsidRDefault="000C011D" w:rsidP="006162E5">
                  <w:pPr>
                    <w:widowControl/>
                    <w:spacing w:after="0" w:line="240" w:lineRule="auto"/>
                    <w:contextualSpacing/>
                    <w:jc w:val="right"/>
                    <w:rPr>
                      <w:rFonts w:ascii="Arial" w:eastAsia="Arial" w:hAnsi="Arial" w:cs="Arial"/>
                      <w:bCs/>
                      <w:color w:val="0070C0"/>
                      <w:sz w:val="16"/>
                      <w:szCs w:val="16"/>
                    </w:rPr>
                  </w:pPr>
                  <w:r w:rsidRPr="003B7078">
                    <w:rPr>
                      <w:rFonts w:ascii="Arial" w:eastAsia="Arial" w:hAnsi="Arial" w:cs="Arial"/>
                      <w:bCs/>
                      <w:color w:val="0070C0"/>
                      <w:sz w:val="16"/>
                      <w:szCs w:val="16"/>
                    </w:rPr>
                    <w:t>1,304,572,500.00</w:t>
                  </w:r>
                </w:p>
              </w:tc>
            </w:tr>
            <w:tr w:rsidR="003B7078" w:rsidRPr="003B7078" w14:paraId="7A6B72FE" w14:textId="77777777" w:rsidTr="006162E5">
              <w:tc>
                <w:tcPr>
                  <w:tcW w:w="1370" w:type="pct"/>
                </w:tcPr>
                <w:p w14:paraId="1405DC07" w14:textId="77777777" w:rsidR="000C011D" w:rsidRPr="003B7078" w:rsidRDefault="000C011D" w:rsidP="006162E5">
                  <w:pPr>
                    <w:widowControl/>
                    <w:spacing w:after="0" w:line="240" w:lineRule="auto"/>
                    <w:contextualSpacing/>
                    <w:rPr>
                      <w:rFonts w:ascii="Arial" w:eastAsia="Arial" w:hAnsi="Arial" w:cs="Arial"/>
                      <w:bCs/>
                      <w:color w:val="0070C0"/>
                      <w:sz w:val="16"/>
                      <w:szCs w:val="16"/>
                    </w:rPr>
                  </w:pPr>
                  <w:r w:rsidRPr="003B7078">
                    <w:rPr>
                      <w:rFonts w:ascii="Arial" w:eastAsia="Arial" w:hAnsi="Arial" w:cs="Arial"/>
                      <w:bCs/>
                      <w:color w:val="0070C0"/>
                      <w:sz w:val="16"/>
                      <w:szCs w:val="16"/>
                    </w:rPr>
                    <w:t>4Ps</w:t>
                  </w:r>
                </w:p>
              </w:tc>
              <w:tc>
                <w:tcPr>
                  <w:tcW w:w="1920" w:type="pct"/>
                </w:tcPr>
                <w:p w14:paraId="3FD6B8E8" w14:textId="77777777" w:rsidR="000C011D" w:rsidRPr="003B7078" w:rsidRDefault="000C011D" w:rsidP="006162E5">
                  <w:pPr>
                    <w:widowControl/>
                    <w:spacing w:after="0" w:line="240" w:lineRule="auto"/>
                    <w:contextualSpacing/>
                    <w:jc w:val="center"/>
                    <w:rPr>
                      <w:rFonts w:ascii="Arial" w:eastAsia="Arial" w:hAnsi="Arial" w:cs="Arial"/>
                      <w:bCs/>
                      <w:color w:val="0070C0"/>
                      <w:sz w:val="16"/>
                      <w:szCs w:val="16"/>
                    </w:rPr>
                  </w:pPr>
                  <w:r w:rsidRPr="003B7078">
                    <w:rPr>
                      <w:rFonts w:ascii="Arial" w:eastAsia="Arial" w:hAnsi="Arial" w:cs="Arial"/>
                      <w:bCs/>
                      <w:color w:val="0070C0"/>
                      <w:sz w:val="16"/>
                      <w:szCs w:val="16"/>
                    </w:rPr>
                    <w:t>60,125</w:t>
                  </w:r>
                </w:p>
              </w:tc>
              <w:tc>
                <w:tcPr>
                  <w:tcW w:w="1710" w:type="pct"/>
                </w:tcPr>
                <w:p w14:paraId="2B80773F" w14:textId="77777777" w:rsidR="000C011D" w:rsidRPr="003B7078" w:rsidRDefault="000C011D" w:rsidP="006162E5">
                  <w:pPr>
                    <w:widowControl/>
                    <w:spacing w:after="0" w:line="240" w:lineRule="auto"/>
                    <w:contextualSpacing/>
                    <w:jc w:val="right"/>
                    <w:rPr>
                      <w:rFonts w:ascii="Arial" w:eastAsia="Arial" w:hAnsi="Arial" w:cs="Arial"/>
                      <w:bCs/>
                      <w:color w:val="0070C0"/>
                      <w:sz w:val="16"/>
                      <w:szCs w:val="16"/>
                    </w:rPr>
                  </w:pPr>
                  <w:r w:rsidRPr="003B7078">
                    <w:rPr>
                      <w:rFonts w:ascii="Arial" w:eastAsia="Arial" w:hAnsi="Arial" w:cs="Arial"/>
                      <w:bCs/>
                      <w:color w:val="0070C0"/>
                      <w:sz w:val="16"/>
                      <w:szCs w:val="16"/>
                    </w:rPr>
                    <w:t>249,518,750.00</w:t>
                  </w:r>
                </w:p>
              </w:tc>
            </w:tr>
            <w:tr w:rsidR="003B7078" w:rsidRPr="003B7078" w14:paraId="0CFD7540" w14:textId="77777777" w:rsidTr="006162E5">
              <w:tc>
                <w:tcPr>
                  <w:tcW w:w="5000" w:type="pct"/>
                  <w:gridSpan w:val="3"/>
                  <w:shd w:val="clear" w:color="auto" w:fill="EAF1DD" w:themeFill="accent3" w:themeFillTint="33"/>
                  <w:vAlign w:val="center"/>
                </w:tcPr>
                <w:p w14:paraId="07276294" w14:textId="77777777" w:rsidR="000C011D" w:rsidRPr="003B7078" w:rsidRDefault="000C011D" w:rsidP="006162E5">
                  <w:pPr>
                    <w:widowControl/>
                    <w:spacing w:after="0" w:line="240" w:lineRule="auto"/>
                    <w:contextualSpacing/>
                    <w:rPr>
                      <w:rFonts w:ascii="Arial" w:eastAsia="Arial" w:hAnsi="Arial" w:cs="Arial"/>
                      <w:b/>
                      <w:color w:val="0070C0"/>
                      <w:sz w:val="16"/>
                      <w:szCs w:val="16"/>
                    </w:rPr>
                  </w:pPr>
                  <w:r w:rsidRPr="003B7078">
                    <w:rPr>
                      <w:rFonts w:ascii="Arial" w:eastAsia="Arial" w:hAnsi="Arial" w:cs="Arial"/>
                      <w:b/>
                      <w:color w:val="0070C0"/>
                      <w:sz w:val="16"/>
                      <w:szCs w:val="16"/>
                    </w:rPr>
                    <w:t>SECOND TRANCHE</w:t>
                  </w:r>
                </w:p>
              </w:tc>
            </w:tr>
            <w:tr w:rsidR="003B7078" w:rsidRPr="003B7078" w14:paraId="7C5B70AA" w14:textId="77777777" w:rsidTr="006162E5">
              <w:tc>
                <w:tcPr>
                  <w:tcW w:w="1370" w:type="pct"/>
                </w:tcPr>
                <w:p w14:paraId="7287D58A" w14:textId="77777777" w:rsidR="000C011D" w:rsidRPr="003B7078" w:rsidRDefault="000C011D" w:rsidP="006162E5">
                  <w:pPr>
                    <w:widowControl/>
                    <w:spacing w:after="0" w:line="240" w:lineRule="auto"/>
                    <w:contextualSpacing/>
                    <w:rPr>
                      <w:rFonts w:ascii="Arial" w:eastAsia="Arial" w:hAnsi="Arial" w:cs="Arial"/>
                      <w:bCs/>
                      <w:color w:val="0070C0"/>
                      <w:sz w:val="16"/>
                      <w:szCs w:val="16"/>
                    </w:rPr>
                  </w:pPr>
                  <w:r w:rsidRPr="003B7078">
                    <w:rPr>
                      <w:rFonts w:ascii="Arial" w:eastAsia="Arial" w:hAnsi="Arial" w:cs="Arial"/>
                      <w:bCs/>
                      <w:color w:val="0070C0"/>
                      <w:sz w:val="16"/>
                      <w:szCs w:val="16"/>
                    </w:rPr>
                    <w:t>Non-4Ps</w:t>
                  </w:r>
                </w:p>
              </w:tc>
              <w:tc>
                <w:tcPr>
                  <w:tcW w:w="1920" w:type="pct"/>
                </w:tcPr>
                <w:p w14:paraId="6017FF4D" w14:textId="77777777" w:rsidR="000C011D" w:rsidRPr="003B7078" w:rsidRDefault="000C011D" w:rsidP="006162E5">
                  <w:pPr>
                    <w:widowControl/>
                    <w:spacing w:after="0" w:line="240" w:lineRule="auto"/>
                    <w:contextualSpacing/>
                    <w:jc w:val="center"/>
                    <w:rPr>
                      <w:rFonts w:ascii="Arial" w:eastAsia="Arial" w:hAnsi="Arial" w:cs="Arial"/>
                      <w:bCs/>
                      <w:color w:val="0070C0"/>
                      <w:sz w:val="16"/>
                      <w:szCs w:val="16"/>
                    </w:rPr>
                  </w:pPr>
                  <w:r w:rsidRPr="003B7078">
                    <w:rPr>
                      <w:rFonts w:ascii="Arial" w:eastAsia="Arial" w:hAnsi="Arial" w:cs="Arial"/>
                      <w:bCs/>
                      <w:color w:val="0070C0"/>
                      <w:sz w:val="16"/>
                      <w:szCs w:val="16"/>
                    </w:rPr>
                    <w:t>96,944</w:t>
                  </w:r>
                </w:p>
              </w:tc>
              <w:tc>
                <w:tcPr>
                  <w:tcW w:w="1710" w:type="pct"/>
                </w:tcPr>
                <w:p w14:paraId="13AA03AB" w14:textId="77777777" w:rsidR="000C011D" w:rsidRPr="003B7078" w:rsidRDefault="000C011D" w:rsidP="006162E5">
                  <w:pPr>
                    <w:widowControl/>
                    <w:spacing w:after="0" w:line="240" w:lineRule="auto"/>
                    <w:contextualSpacing/>
                    <w:jc w:val="right"/>
                    <w:rPr>
                      <w:rFonts w:ascii="Arial" w:eastAsia="Arial" w:hAnsi="Arial" w:cs="Arial"/>
                      <w:bCs/>
                      <w:color w:val="0070C0"/>
                      <w:sz w:val="16"/>
                      <w:szCs w:val="16"/>
                    </w:rPr>
                  </w:pPr>
                  <w:r w:rsidRPr="003B7078">
                    <w:rPr>
                      <w:rFonts w:ascii="Arial" w:eastAsia="Arial" w:hAnsi="Arial" w:cs="Arial"/>
                      <w:bCs/>
                      <w:color w:val="0070C0"/>
                      <w:sz w:val="16"/>
                      <w:szCs w:val="16"/>
                    </w:rPr>
                    <w:t>533,192,000.00</w:t>
                  </w:r>
                </w:p>
              </w:tc>
            </w:tr>
            <w:tr w:rsidR="003B7078" w:rsidRPr="003B7078" w14:paraId="6DA47363" w14:textId="77777777" w:rsidTr="006162E5">
              <w:tc>
                <w:tcPr>
                  <w:tcW w:w="1370" w:type="pct"/>
                </w:tcPr>
                <w:p w14:paraId="5AFE16C7" w14:textId="77777777" w:rsidR="000C011D" w:rsidRPr="003B7078" w:rsidRDefault="000C011D" w:rsidP="006162E5">
                  <w:pPr>
                    <w:widowControl/>
                    <w:spacing w:after="0" w:line="240" w:lineRule="auto"/>
                    <w:contextualSpacing/>
                    <w:rPr>
                      <w:rFonts w:ascii="Arial" w:eastAsia="Arial" w:hAnsi="Arial" w:cs="Arial"/>
                      <w:bCs/>
                      <w:color w:val="0070C0"/>
                      <w:sz w:val="16"/>
                      <w:szCs w:val="16"/>
                    </w:rPr>
                  </w:pPr>
                  <w:r w:rsidRPr="003B7078">
                    <w:rPr>
                      <w:rFonts w:ascii="Arial" w:eastAsia="Arial" w:hAnsi="Arial" w:cs="Arial"/>
                      <w:bCs/>
                      <w:color w:val="0070C0"/>
                      <w:sz w:val="16"/>
                      <w:szCs w:val="16"/>
                    </w:rPr>
                    <w:t>4Ps</w:t>
                  </w:r>
                </w:p>
              </w:tc>
              <w:tc>
                <w:tcPr>
                  <w:tcW w:w="1920" w:type="pct"/>
                </w:tcPr>
                <w:p w14:paraId="60BCB538" w14:textId="77777777" w:rsidR="000C011D" w:rsidRPr="003B7078" w:rsidRDefault="000C011D" w:rsidP="006162E5">
                  <w:pPr>
                    <w:widowControl/>
                    <w:spacing w:after="0" w:line="240" w:lineRule="auto"/>
                    <w:contextualSpacing/>
                    <w:jc w:val="center"/>
                    <w:rPr>
                      <w:rFonts w:ascii="Arial" w:eastAsia="Arial" w:hAnsi="Arial" w:cs="Arial"/>
                      <w:bCs/>
                      <w:color w:val="0070C0"/>
                      <w:sz w:val="16"/>
                      <w:szCs w:val="16"/>
                    </w:rPr>
                  </w:pPr>
                  <w:r w:rsidRPr="003B7078">
                    <w:rPr>
                      <w:rFonts w:ascii="Arial" w:eastAsia="Arial" w:hAnsi="Arial" w:cs="Arial"/>
                      <w:bCs/>
                      <w:color w:val="0070C0"/>
                      <w:sz w:val="16"/>
                      <w:szCs w:val="16"/>
                    </w:rPr>
                    <w:t>13,597</w:t>
                  </w:r>
                </w:p>
              </w:tc>
              <w:tc>
                <w:tcPr>
                  <w:tcW w:w="1710" w:type="pct"/>
                </w:tcPr>
                <w:p w14:paraId="428118E2" w14:textId="77777777" w:rsidR="000C011D" w:rsidRPr="003B7078" w:rsidRDefault="000C011D" w:rsidP="006162E5">
                  <w:pPr>
                    <w:widowControl/>
                    <w:spacing w:after="0" w:line="240" w:lineRule="auto"/>
                    <w:contextualSpacing/>
                    <w:jc w:val="right"/>
                    <w:rPr>
                      <w:rFonts w:ascii="Arial" w:eastAsia="Arial" w:hAnsi="Arial" w:cs="Arial"/>
                      <w:bCs/>
                      <w:color w:val="0070C0"/>
                      <w:sz w:val="16"/>
                      <w:szCs w:val="16"/>
                    </w:rPr>
                  </w:pPr>
                  <w:r w:rsidRPr="003B7078">
                    <w:rPr>
                      <w:rFonts w:ascii="Arial" w:eastAsia="Arial" w:hAnsi="Arial" w:cs="Arial"/>
                      <w:bCs/>
                      <w:color w:val="0070C0"/>
                      <w:sz w:val="16"/>
                      <w:szCs w:val="16"/>
                    </w:rPr>
                    <w:t>56,427,550.00</w:t>
                  </w:r>
                </w:p>
              </w:tc>
            </w:tr>
          </w:tbl>
          <w:p w14:paraId="58EB7C46" w14:textId="77777777" w:rsidR="000C011D" w:rsidRPr="003B7078"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3B7078">
              <w:rPr>
                <w:rFonts w:ascii="Arial" w:eastAsia="Arial" w:hAnsi="Arial" w:cs="Arial"/>
                <w:color w:val="0070C0"/>
                <w:sz w:val="20"/>
                <w:szCs w:val="19"/>
              </w:rPr>
              <w:t xml:space="preserve">DSWD-FO CAR responds to grievances and concerns relative to SAP and relief </w:t>
            </w:r>
            <w:r w:rsidRPr="003B7078">
              <w:rPr>
                <w:rFonts w:ascii="Arial" w:eastAsia="Arial" w:hAnsi="Arial" w:cs="Arial"/>
                <w:color w:val="0070C0"/>
                <w:sz w:val="20"/>
                <w:szCs w:val="19"/>
              </w:rPr>
              <w:lastRenderedPageBreak/>
              <w:t>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941EADD" w:rsidR="00F67DF8" w:rsidRPr="009A33A2" w:rsidRDefault="009A33A2" w:rsidP="00FA166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9A33A2">
              <w:rPr>
                <w:rFonts w:ascii="Arial" w:eastAsia="Arial" w:hAnsi="Arial" w:cs="Arial"/>
                <w:color w:val="0070C0"/>
                <w:sz w:val="20"/>
                <w:szCs w:val="19"/>
              </w:rPr>
              <w:t>2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8B31DF" w:rsidR="00F67DF8" w:rsidRPr="009A33A2"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 xml:space="preserve">A total of </w:t>
            </w:r>
            <w:r w:rsidR="009A33A2" w:rsidRPr="009A33A2">
              <w:rPr>
                <w:rFonts w:ascii="Arial" w:eastAsia="Arial" w:hAnsi="Arial" w:cs="Arial"/>
                <w:color w:val="0070C0"/>
                <w:sz w:val="20"/>
                <w:szCs w:val="19"/>
              </w:rPr>
              <w:t>128</w:t>
            </w:r>
            <w:r w:rsidR="00F67DF8" w:rsidRPr="009A33A2">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9A33A2" w:rsidRDefault="00F67DF8" w:rsidP="00F67DF8">
            <w:pPr>
              <w:spacing w:after="0" w:line="240" w:lineRule="auto"/>
              <w:jc w:val="both"/>
              <w:rPr>
                <w:rFonts w:ascii="Arial" w:eastAsia="Arial" w:hAnsi="Arial" w:cs="Arial"/>
                <w:color w:val="0070C0"/>
                <w:sz w:val="20"/>
                <w:szCs w:val="19"/>
              </w:rPr>
            </w:pPr>
          </w:p>
          <w:p w14:paraId="01EEFFE6" w14:textId="77777777" w:rsidR="00F67DF8" w:rsidRPr="009A33A2" w:rsidRDefault="00F67DF8" w:rsidP="00F67DF8">
            <w:pPr>
              <w:spacing w:after="0" w:line="240" w:lineRule="auto"/>
              <w:contextualSpacing/>
              <w:jc w:val="both"/>
              <w:rPr>
                <w:rFonts w:ascii="Arial" w:eastAsia="Arial" w:hAnsi="Arial" w:cs="Arial"/>
                <w:b/>
                <w:color w:val="0070C0"/>
                <w:sz w:val="20"/>
                <w:szCs w:val="19"/>
              </w:rPr>
            </w:pPr>
            <w:r w:rsidRPr="009A33A2">
              <w:rPr>
                <w:rFonts w:ascii="Arial" w:eastAsia="Arial" w:hAnsi="Arial" w:cs="Arial"/>
                <w:b/>
                <w:color w:val="0070C0"/>
                <w:sz w:val="20"/>
                <w:szCs w:val="19"/>
              </w:rPr>
              <w:t>Social Amelioration Program (SAP)</w:t>
            </w:r>
          </w:p>
          <w:p w14:paraId="30C9F99F" w14:textId="36634C02"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 xml:space="preserve">A total of </w:t>
            </w:r>
            <w:r w:rsidRPr="009A33A2">
              <w:rPr>
                <w:rFonts w:ascii="Arial" w:eastAsia="Arial" w:hAnsi="Arial" w:cs="Arial"/>
                <w:b/>
                <w:color w:val="0070C0"/>
                <w:sz w:val="20"/>
                <w:szCs w:val="19"/>
              </w:rPr>
              <w:t>₱</w:t>
            </w:r>
            <w:r w:rsidRPr="009A33A2">
              <w:rPr>
                <w:rFonts w:ascii="Arial" w:eastAsia="Arial" w:hAnsi="Arial" w:cs="Arial"/>
                <w:b/>
                <w:color w:val="0070C0"/>
                <w:sz w:val="20"/>
                <w:szCs w:val="19"/>
                <w:lang w:val="en-US"/>
              </w:rPr>
              <w:t>4,270,8</w:t>
            </w:r>
            <w:r w:rsidR="00B648F9" w:rsidRPr="009A33A2">
              <w:rPr>
                <w:rFonts w:ascii="Arial" w:eastAsia="Arial" w:hAnsi="Arial" w:cs="Arial"/>
                <w:b/>
                <w:color w:val="0070C0"/>
                <w:sz w:val="20"/>
                <w:szCs w:val="19"/>
                <w:lang w:val="en-US"/>
              </w:rPr>
              <w:t>27</w:t>
            </w:r>
            <w:r w:rsidRPr="009A33A2">
              <w:rPr>
                <w:rFonts w:ascii="Arial" w:eastAsia="Arial" w:hAnsi="Arial" w:cs="Arial"/>
                <w:b/>
                <w:color w:val="0070C0"/>
                <w:sz w:val="20"/>
                <w:szCs w:val="19"/>
                <w:lang w:val="en-US"/>
              </w:rPr>
              <w:t xml:space="preserve">,000.00 </w:t>
            </w:r>
            <w:r w:rsidRPr="009A33A2">
              <w:rPr>
                <w:rFonts w:ascii="Arial" w:eastAsia="Arial" w:hAnsi="Arial" w:cs="Arial"/>
                <w:color w:val="0070C0"/>
                <w:sz w:val="20"/>
                <w:szCs w:val="19"/>
              </w:rPr>
              <w:t xml:space="preserve">was paid to </w:t>
            </w:r>
            <w:r w:rsidRPr="009A33A2">
              <w:rPr>
                <w:rFonts w:ascii="Arial" w:eastAsia="Arial" w:hAnsi="Arial" w:cs="Arial"/>
                <w:b/>
                <w:bCs/>
                <w:color w:val="0070C0"/>
                <w:sz w:val="20"/>
                <w:szCs w:val="19"/>
                <w:lang w:val="en-US"/>
              </w:rPr>
              <w:t>776,5</w:t>
            </w:r>
            <w:r w:rsidR="00B648F9" w:rsidRPr="009A33A2">
              <w:rPr>
                <w:rFonts w:ascii="Arial" w:eastAsia="Arial" w:hAnsi="Arial" w:cs="Arial"/>
                <w:b/>
                <w:bCs/>
                <w:color w:val="0070C0"/>
                <w:sz w:val="20"/>
                <w:szCs w:val="19"/>
                <w:lang w:val="en-US"/>
              </w:rPr>
              <w:t>14</w:t>
            </w:r>
            <w:r w:rsidRPr="009A33A2">
              <w:rPr>
                <w:rFonts w:ascii="Arial" w:eastAsia="Arial" w:hAnsi="Arial" w:cs="Arial"/>
                <w:b/>
                <w:bCs/>
                <w:color w:val="0070C0"/>
                <w:sz w:val="20"/>
                <w:szCs w:val="19"/>
                <w:lang w:val="en-US"/>
              </w:rPr>
              <w:t xml:space="preserve"> beneficiaries</w:t>
            </w:r>
            <w:r w:rsidRPr="009A33A2">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 xml:space="preserve">A total amount of </w:t>
            </w:r>
            <w:r w:rsidRPr="009A33A2">
              <w:rPr>
                <w:rFonts w:ascii="Arial" w:eastAsia="Arial" w:hAnsi="Arial" w:cs="Arial"/>
                <w:b/>
                <w:bCs/>
                <w:color w:val="0070C0"/>
                <w:sz w:val="20"/>
                <w:szCs w:val="19"/>
              </w:rPr>
              <w:t>₱513,724,350.00</w:t>
            </w:r>
            <w:r w:rsidRPr="009A33A2">
              <w:rPr>
                <w:rFonts w:ascii="Arial" w:eastAsia="Arial" w:hAnsi="Arial" w:cs="Arial"/>
                <w:color w:val="0070C0"/>
                <w:sz w:val="20"/>
                <w:szCs w:val="19"/>
              </w:rPr>
              <w:t xml:space="preserve"> were paid through direct payout and cash cards to </w:t>
            </w:r>
            <w:r w:rsidRPr="009A33A2">
              <w:rPr>
                <w:rFonts w:ascii="Arial" w:eastAsia="Arial" w:hAnsi="Arial" w:cs="Arial"/>
                <w:b/>
                <w:bCs/>
                <w:color w:val="0070C0"/>
                <w:sz w:val="20"/>
                <w:szCs w:val="19"/>
              </w:rPr>
              <w:t>123,789</w:t>
            </w:r>
            <w:r w:rsidRPr="009A33A2">
              <w:rPr>
                <w:rFonts w:ascii="Arial" w:eastAsia="Arial" w:hAnsi="Arial" w:cs="Arial"/>
                <w:color w:val="0070C0"/>
                <w:sz w:val="20"/>
                <w:szCs w:val="19"/>
              </w:rPr>
              <w:t xml:space="preserve"> </w:t>
            </w:r>
            <w:r w:rsidRPr="009A33A2">
              <w:rPr>
                <w:rFonts w:ascii="Arial" w:eastAsia="Arial" w:hAnsi="Arial" w:cs="Arial"/>
                <w:b/>
                <w:color w:val="0070C0"/>
                <w:sz w:val="20"/>
                <w:szCs w:val="19"/>
              </w:rPr>
              <w:t>4Ps beneficiaries</w:t>
            </w:r>
            <w:r w:rsidRPr="009A33A2">
              <w:rPr>
                <w:rFonts w:ascii="Arial" w:eastAsia="Arial" w:hAnsi="Arial" w:cs="Arial"/>
                <w:color w:val="0070C0"/>
                <w:sz w:val="20"/>
                <w:szCs w:val="19"/>
              </w:rPr>
              <w:t xml:space="preserve"> while a total amount of </w:t>
            </w:r>
            <w:r w:rsidRPr="009A33A2">
              <w:rPr>
                <w:rFonts w:ascii="Arial" w:eastAsia="Arial" w:hAnsi="Arial" w:cs="Arial"/>
                <w:b/>
                <w:color w:val="0070C0"/>
                <w:sz w:val="20"/>
                <w:szCs w:val="19"/>
              </w:rPr>
              <w:t>₱</w:t>
            </w:r>
            <w:r w:rsidRPr="009A33A2">
              <w:rPr>
                <w:rFonts w:ascii="Arial" w:eastAsia="Arial" w:hAnsi="Arial" w:cs="Arial"/>
                <w:b/>
                <w:color w:val="0070C0"/>
                <w:sz w:val="20"/>
                <w:szCs w:val="19"/>
                <w:lang w:val="en-US"/>
              </w:rPr>
              <w:t xml:space="preserve">2,259,829,000.00 </w:t>
            </w:r>
            <w:r w:rsidRPr="009A33A2">
              <w:rPr>
                <w:rFonts w:ascii="Arial" w:eastAsia="Arial" w:hAnsi="Arial" w:cs="Arial"/>
                <w:color w:val="0070C0"/>
                <w:sz w:val="20"/>
                <w:szCs w:val="19"/>
              </w:rPr>
              <w:t xml:space="preserve">were paid through financial service providers (FSPs) to </w:t>
            </w:r>
            <w:r w:rsidRPr="009A33A2">
              <w:rPr>
                <w:rFonts w:ascii="Arial" w:eastAsia="Arial" w:hAnsi="Arial" w:cs="Arial"/>
                <w:b/>
                <w:color w:val="0070C0"/>
                <w:sz w:val="20"/>
                <w:szCs w:val="19"/>
                <w:lang w:val="en-US"/>
              </w:rPr>
              <w:t xml:space="preserve">410,878 </w:t>
            </w:r>
            <w:r w:rsidRPr="009A33A2">
              <w:rPr>
                <w:rFonts w:ascii="Arial" w:eastAsia="Arial" w:hAnsi="Arial" w:cs="Arial"/>
                <w:b/>
                <w:color w:val="0070C0"/>
                <w:sz w:val="20"/>
                <w:szCs w:val="19"/>
              </w:rPr>
              <w:t>non-4Ps beneficiaries</w:t>
            </w:r>
            <w:r w:rsidRPr="009A33A2">
              <w:rPr>
                <w:rFonts w:ascii="Arial" w:eastAsia="Arial" w:hAnsi="Arial" w:cs="Arial"/>
                <w:color w:val="0070C0"/>
                <w:sz w:val="20"/>
                <w:szCs w:val="19"/>
              </w:rPr>
              <w:t xml:space="preserve"> in Pangasinan for the second tranche implementation.</w:t>
            </w:r>
          </w:p>
          <w:p w14:paraId="17EDC964" w14:textId="77777777"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A total amount of</w:t>
            </w:r>
            <w:r w:rsidRPr="009A33A2">
              <w:rPr>
                <w:rFonts w:ascii="Arial" w:eastAsia="Arial" w:hAnsi="Arial" w:cs="Arial"/>
                <w:b/>
                <w:color w:val="0070C0"/>
                <w:sz w:val="20"/>
                <w:szCs w:val="19"/>
              </w:rPr>
              <w:t xml:space="preserve"> ₱265,446,500.00 </w:t>
            </w:r>
            <w:r w:rsidRPr="009A33A2">
              <w:rPr>
                <w:rFonts w:ascii="Arial" w:eastAsia="Arial" w:hAnsi="Arial" w:cs="Arial"/>
                <w:color w:val="0070C0"/>
                <w:sz w:val="20"/>
                <w:szCs w:val="19"/>
              </w:rPr>
              <w:t xml:space="preserve">was paid to </w:t>
            </w:r>
            <w:r w:rsidRPr="009A33A2">
              <w:rPr>
                <w:rFonts w:ascii="Arial" w:eastAsia="Arial" w:hAnsi="Arial" w:cs="Arial"/>
                <w:b/>
                <w:color w:val="0070C0"/>
                <w:sz w:val="20"/>
                <w:szCs w:val="19"/>
              </w:rPr>
              <w:t>48,263 waitlisted beneficiaries</w:t>
            </w:r>
            <w:r w:rsidRPr="009A33A2">
              <w:rPr>
                <w:rFonts w:ascii="Arial" w:eastAsia="Arial" w:hAnsi="Arial" w:cs="Arial"/>
                <w:color w:val="0070C0"/>
                <w:sz w:val="20"/>
                <w:szCs w:val="19"/>
              </w:rPr>
              <w:t xml:space="preserve"> in the Region.</w:t>
            </w:r>
          </w:p>
          <w:p w14:paraId="1853CF1B" w14:textId="77777777"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 xml:space="preserve">A total amount of </w:t>
            </w:r>
            <w:r w:rsidRPr="009A33A2">
              <w:rPr>
                <w:rFonts w:ascii="Arial" w:eastAsia="Arial" w:hAnsi="Arial" w:cs="Arial"/>
                <w:b/>
                <w:color w:val="0070C0"/>
                <w:sz w:val="20"/>
                <w:szCs w:val="19"/>
              </w:rPr>
              <w:t>₱</w:t>
            </w:r>
            <w:r w:rsidRPr="009A33A2">
              <w:rPr>
                <w:rFonts w:ascii="Arial" w:eastAsia="Arial" w:hAnsi="Arial" w:cs="Arial"/>
                <w:b/>
                <w:color w:val="0070C0"/>
                <w:sz w:val="20"/>
                <w:szCs w:val="19"/>
                <w:lang w:val="en-US"/>
              </w:rPr>
              <w:t xml:space="preserve">15,130,500.00 </w:t>
            </w:r>
            <w:r w:rsidRPr="009A33A2">
              <w:rPr>
                <w:rFonts w:ascii="Arial" w:eastAsia="Arial" w:hAnsi="Arial" w:cs="Arial"/>
                <w:color w:val="0070C0"/>
                <w:sz w:val="20"/>
                <w:szCs w:val="19"/>
              </w:rPr>
              <w:t xml:space="preserve">was paid to </w:t>
            </w:r>
            <w:r w:rsidRPr="009A33A2">
              <w:rPr>
                <w:rFonts w:ascii="Arial" w:eastAsia="Arial" w:hAnsi="Arial" w:cs="Arial"/>
                <w:b/>
                <w:color w:val="0070C0"/>
                <w:sz w:val="20"/>
                <w:szCs w:val="19"/>
              </w:rPr>
              <w:t xml:space="preserve">1,887 </w:t>
            </w:r>
            <w:r w:rsidRPr="009A33A2">
              <w:rPr>
                <w:rFonts w:ascii="Arial" w:eastAsia="Arial" w:hAnsi="Arial" w:cs="Arial"/>
                <w:b/>
                <w:bCs/>
                <w:color w:val="0070C0"/>
                <w:sz w:val="20"/>
                <w:szCs w:val="19"/>
              </w:rPr>
              <w:t>TNVS/PUV drivers</w:t>
            </w:r>
            <w:r w:rsidRPr="009A33A2">
              <w:rPr>
                <w:rFonts w:ascii="Arial" w:eastAsia="Arial" w:hAnsi="Arial" w:cs="Arial"/>
                <w:color w:val="0070C0"/>
                <w:sz w:val="20"/>
                <w:szCs w:val="19"/>
              </w:rPr>
              <w:t xml:space="preserve"> in the Region.</w:t>
            </w:r>
          </w:p>
          <w:p w14:paraId="623D071D" w14:textId="77777777"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9A33A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A33A2">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13141BCD" w:rsidR="000C011D" w:rsidRPr="00534FAC" w:rsidRDefault="007E65B9" w:rsidP="00534F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534FAC">
              <w:rPr>
                <w:rFonts w:ascii="Arial" w:eastAsia="Arial" w:hAnsi="Arial" w:cs="Arial"/>
                <w:color w:val="0070C0"/>
                <w:sz w:val="20"/>
                <w:szCs w:val="19"/>
              </w:rPr>
              <w:t>2</w:t>
            </w:r>
            <w:r w:rsidR="00534FAC" w:rsidRPr="00534FAC">
              <w:rPr>
                <w:rFonts w:ascii="Arial" w:eastAsia="Arial" w:hAnsi="Arial" w:cs="Arial"/>
                <w:color w:val="0070C0"/>
                <w:sz w:val="20"/>
                <w:szCs w:val="19"/>
              </w:rPr>
              <w:t>7</w:t>
            </w:r>
            <w:r w:rsidR="002F548D" w:rsidRPr="00534FAC">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279688EA" w:rsidR="000C011D" w:rsidRPr="00534FAC" w:rsidRDefault="000C011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34FAC">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534FAC" w:rsidRPr="00534FAC">
              <w:rPr>
                <w:rFonts w:ascii="Arial" w:eastAsia="Arial" w:hAnsi="Arial" w:cs="Arial"/>
                <w:b/>
                <w:color w:val="0070C0"/>
                <w:sz w:val="20"/>
                <w:szCs w:val="19"/>
                <w:lang w:bidi="en-US"/>
              </w:rPr>
              <w:t xml:space="preserve">83,875 </w:t>
            </w:r>
            <w:r w:rsidRPr="00534FAC">
              <w:rPr>
                <w:rFonts w:ascii="Arial" w:eastAsia="Arial" w:hAnsi="Arial" w:cs="Arial"/>
                <w:b/>
                <w:color w:val="0070C0"/>
                <w:sz w:val="20"/>
                <w:szCs w:val="19"/>
                <w:lang w:bidi="en-US"/>
              </w:rPr>
              <w:t>clients</w:t>
            </w:r>
            <w:r w:rsidRPr="00534FAC">
              <w:rPr>
                <w:rFonts w:ascii="Arial" w:eastAsia="Arial" w:hAnsi="Arial" w:cs="Arial"/>
                <w:color w:val="0070C0"/>
                <w:sz w:val="20"/>
                <w:szCs w:val="19"/>
                <w:lang w:bidi="en-US"/>
              </w:rPr>
              <w:t xml:space="preserve"> were served and provided with assistance amounting to </w:t>
            </w:r>
            <w:r w:rsidR="00534FAC" w:rsidRPr="00534FAC">
              <w:rPr>
                <w:rFonts w:ascii="Arial" w:eastAsia="Arial" w:hAnsi="Arial" w:cs="Arial"/>
                <w:b/>
                <w:color w:val="0070C0"/>
                <w:sz w:val="20"/>
                <w:szCs w:val="19"/>
                <w:lang w:bidi="en-US"/>
              </w:rPr>
              <w:t xml:space="preserve">₱254,148,717.61 </w:t>
            </w:r>
            <w:r w:rsidRPr="00534FAC">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534FAC"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34FAC">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534FAC">
              <w:rPr>
                <w:rFonts w:ascii="Arial" w:eastAsia="Arial" w:hAnsi="Arial" w:cs="Arial"/>
                <w:b/>
                <w:color w:val="0070C0"/>
                <w:sz w:val="20"/>
                <w:szCs w:val="19"/>
                <w:lang w:bidi="en-US"/>
              </w:rPr>
              <w:t>₱50,031,597.20</w:t>
            </w:r>
            <w:r w:rsidRPr="00534FAC">
              <w:rPr>
                <w:rFonts w:ascii="Arial" w:eastAsia="Arial" w:hAnsi="Arial" w:cs="Arial"/>
                <w:color w:val="0070C0"/>
                <w:sz w:val="20"/>
                <w:szCs w:val="19"/>
                <w:lang w:bidi="en-US"/>
              </w:rPr>
              <w:t xml:space="preserve"> to </w:t>
            </w:r>
            <w:r w:rsidRPr="00534FAC">
              <w:rPr>
                <w:rFonts w:ascii="Arial" w:eastAsia="Arial" w:hAnsi="Arial" w:cs="Arial"/>
                <w:b/>
                <w:color w:val="0070C0"/>
                <w:sz w:val="20"/>
                <w:szCs w:val="19"/>
                <w:lang w:bidi="en-US"/>
              </w:rPr>
              <w:t xml:space="preserve">5,991 </w:t>
            </w:r>
            <w:r w:rsidRPr="00534FAC">
              <w:rPr>
                <w:rFonts w:ascii="Arial" w:eastAsia="Arial" w:hAnsi="Arial" w:cs="Arial"/>
                <w:color w:val="0070C0"/>
                <w:sz w:val="20"/>
                <w:szCs w:val="19"/>
                <w:lang w:bidi="en-US"/>
              </w:rPr>
              <w:t>beneficiaries.</w:t>
            </w:r>
          </w:p>
          <w:p w14:paraId="710F8097" w14:textId="77777777" w:rsidR="000C011D" w:rsidRPr="00534FAC"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34FAC">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534FAC"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34FAC">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534FAC"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534FA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534FAC">
              <w:rPr>
                <w:rFonts w:ascii="Arial" w:eastAsia="Arial" w:hAnsi="Arial" w:cs="Arial"/>
                <w:b/>
                <w:color w:val="0070C0"/>
                <w:sz w:val="20"/>
                <w:szCs w:val="19"/>
              </w:rPr>
              <w:t>Social Amelioration Program (SAP)</w:t>
            </w:r>
          </w:p>
          <w:p w14:paraId="0EBDF5DC" w14:textId="42CF1C49" w:rsidR="000C011D" w:rsidRPr="00534FAC"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534FAC">
              <w:rPr>
                <w:rFonts w:ascii="Arial" w:eastAsia="Arial" w:hAnsi="Arial" w:cs="Arial"/>
                <w:color w:val="0070C0"/>
                <w:sz w:val="20"/>
                <w:szCs w:val="19"/>
                <w:lang w:bidi="en-US"/>
              </w:rPr>
              <w:t>DSWD-FO II has ongoing Social Amelioration Program (SAP) payout under the implementation of Bayanihan 2.</w:t>
            </w:r>
          </w:p>
          <w:p w14:paraId="442A2A31" w14:textId="3DBB1215" w:rsidR="000C011D" w:rsidRPr="00534FAC" w:rsidRDefault="0060145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34FAC">
              <w:rPr>
                <w:rFonts w:ascii="Arial" w:eastAsia="Arial" w:hAnsi="Arial" w:cs="Arial"/>
                <w:color w:val="0070C0"/>
                <w:sz w:val="20"/>
                <w:szCs w:val="19"/>
                <w:lang w:bidi="en-US"/>
              </w:rPr>
              <w:t>DSWD-FO II conducted pay</w:t>
            </w:r>
            <w:r w:rsidR="000C011D" w:rsidRPr="00534FAC">
              <w:rPr>
                <w:rFonts w:ascii="Arial" w:eastAsia="Arial" w:hAnsi="Arial" w:cs="Arial"/>
                <w:color w:val="0070C0"/>
                <w:sz w:val="20"/>
                <w:szCs w:val="19"/>
                <w:lang w:bidi="en-US"/>
              </w:rPr>
              <w:t xml:space="preserve">out to </w:t>
            </w:r>
            <w:r w:rsidR="00350BA2" w:rsidRPr="00534FAC">
              <w:rPr>
                <w:rFonts w:ascii="Arial" w:eastAsia="Arial" w:hAnsi="Arial" w:cs="Arial"/>
                <w:b/>
                <w:color w:val="0070C0"/>
                <w:sz w:val="20"/>
                <w:szCs w:val="19"/>
                <w:lang w:bidi="en-US"/>
              </w:rPr>
              <w:t>19,</w:t>
            </w:r>
            <w:r w:rsidR="00534FAC">
              <w:rPr>
                <w:rFonts w:ascii="Arial" w:eastAsia="Arial" w:hAnsi="Arial" w:cs="Arial"/>
                <w:b/>
                <w:color w:val="0070C0"/>
                <w:sz w:val="20"/>
                <w:szCs w:val="19"/>
                <w:lang w:bidi="en-US"/>
              </w:rPr>
              <w:t>554</w:t>
            </w:r>
            <w:r w:rsidR="00350BA2" w:rsidRPr="00534FAC">
              <w:rPr>
                <w:rFonts w:ascii="Arial" w:eastAsia="Arial" w:hAnsi="Arial" w:cs="Arial"/>
                <w:b/>
                <w:color w:val="0070C0"/>
                <w:sz w:val="20"/>
                <w:szCs w:val="19"/>
                <w:lang w:bidi="en-US"/>
              </w:rPr>
              <w:t xml:space="preserve"> </w:t>
            </w:r>
            <w:r w:rsidR="000C011D" w:rsidRPr="00534FAC">
              <w:rPr>
                <w:rFonts w:ascii="Arial" w:eastAsia="Arial" w:hAnsi="Arial" w:cs="Arial"/>
                <w:b/>
                <w:color w:val="0070C0"/>
                <w:sz w:val="20"/>
                <w:szCs w:val="19"/>
                <w:lang w:bidi="en-US"/>
              </w:rPr>
              <w:t>beneficiaries</w:t>
            </w:r>
            <w:r w:rsidR="000C011D" w:rsidRPr="00534FAC">
              <w:rPr>
                <w:rFonts w:ascii="Arial" w:eastAsia="Arial" w:hAnsi="Arial" w:cs="Arial"/>
                <w:color w:val="0070C0"/>
                <w:sz w:val="20"/>
                <w:szCs w:val="19"/>
                <w:lang w:bidi="en-US"/>
              </w:rPr>
              <w:t xml:space="preserve"> of the Bay</w:t>
            </w:r>
            <w:r w:rsidR="00350BA2" w:rsidRPr="00534FAC">
              <w:rPr>
                <w:rFonts w:ascii="Arial" w:eastAsia="Arial" w:hAnsi="Arial" w:cs="Arial"/>
                <w:color w:val="0070C0"/>
                <w:sz w:val="20"/>
                <w:szCs w:val="19"/>
                <w:lang w:bidi="en-US"/>
              </w:rPr>
              <w:t>anihan 2 with a total amount of</w:t>
            </w:r>
            <w:r w:rsidR="00350BA2" w:rsidRPr="00534FAC">
              <w:rPr>
                <w:color w:val="0070C0"/>
              </w:rPr>
              <w:t xml:space="preserve"> </w:t>
            </w:r>
            <w:r w:rsidR="00B405B9" w:rsidRPr="00534FAC">
              <w:rPr>
                <w:rFonts w:ascii="Arial" w:eastAsia="Arial" w:hAnsi="Arial" w:cs="Arial"/>
                <w:b/>
                <w:bCs/>
                <w:color w:val="0070C0"/>
                <w:sz w:val="20"/>
                <w:szCs w:val="19"/>
                <w:lang w:bidi="en-US"/>
              </w:rPr>
              <w:t>₱104,7</w:t>
            </w:r>
            <w:r w:rsidR="00D6500F" w:rsidRPr="00534FAC">
              <w:rPr>
                <w:rFonts w:ascii="Arial" w:eastAsia="Arial" w:hAnsi="Arial" w:cs="Arial"/>
                <w:b/>
                <w:bCs/>
                <w:color w:val="0070C0"/>
                <w:sz w:val="20"/>
                <w:szCs w:val="19"/>
                <w:lang w:bidi="en-US"/>
              </w:rPr>
              <w:t>20</w:t>
            </w:r>
            <w:r w:rsidR="00B405B9" w:rsidRPr="00534FAC">
              <w:rPr>
                <w:rFonts w:ascii="Arial" w:eastAsia="Arial" w:hAnsi="Arial" w:cs="Arial"/>
                <w:b/>
                <w:bCs/>
                <w:color w:val="0070C0"/>
                <w:sz w:val="20"/>
                <w:szCs w:val="19"/>
                <w:lang w:bidi="en-US"/>
              </w:rPr>
              <w:t>,</w:t>
            </w:r>
            <w:r w:rsidR="00D6500F" w:rsidRPr="00534FAC">
              <w:rPr>
                <w:rFonts w:ascii="Arial" w:eastAsia="Arial" w:hAnsi="Arial" w:cs="Arial"/>
                <w:b/>
                <w:bCs/>
                <w:color w:val="0070C0"/>
                <w:sz w:val="20"/>
                <w:szCs w:val="19"/>
                <w:lang w:bidi="en-US"/>
              </w:rPr>
              <w:t>0</w:t>
            </w:r>
            <w:r w:rsidR="00B405B9" w:rsidRPr="00534FAC">
              <w:rPr>
                <w:rFonts w:ascii="Arial" w:eastAsia="Arial" w:hAnsi="Arial" w:cs="Arial"/>
                <w:b/>
                <w:bCs/>
                <w:color w:val="0070C0"/>
                <w:sz w:val="20"/>
                <w:szCs w:val="19"/>
                <w:lang w:bidi="en-US"/>
              </w:rPr>
              <w:t>00.00</w:t>
            </w:r>
            <w:r w:rsidR="00350BA2" w:rsidRPr="00534FAC">
              <w:rPr>
                <w:rFonts w:ascii="Arial" w:eastAsia="Arial" w:hAnsi="Arial" w:cs="Arial"/>
                <w:b/>
                <w:bCs/>
                <w:color w:val="0070C0"/>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lastRenderedPageBreak/>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39B37C1E" w14:textId="77777777" w:rsidR="009A044A" w:rsidRDefault="009A044A" w:rsidP="000C011D">
      <w:pPr>
        <w:widowControl/>
        <w:spacing w:after="0" w:line="240" w:lineRule="auto"/>
        <w:ind w:right="57"/>
        <w:contextualSpacing/>
        <w:rPr>
          <w:rFonts w:ascii="Arial" w:eastAsia="Arial" w:hAnsi="Arial" w:cs="Arial"/>
          <w:b/>
          <w:sz w:val="24"/>
          <w:szCs w:val="24"/>
        </w:rPr>
      </w:pPr>
    </w:p>
    <w:p w14:paraId="0364F984" w14:textId="5EA34C50"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261BD3"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0C011D" w:rsidRPr="00261BD3">
              <w:rPr>
                <w:rFonts w:ascii="Arial" w:eastAsia="Arial" w:hAnsi="Arial" w:cs="Arial"/>
                <w:sz w:val="20"/>
                <w:szCs w:val="19"/>
              </w:rPr>
              <w:t xml:space="preserve"> </w:t>
            </w:r>
            <w:r w:rsidR="00A630F5" w:rsidRPr="00261BD3">
              <w:rPr>
                <w:rFonts w:ascii="Arial" w:eastAsia="Arial" w:hAnsi="Arial" w:cs="Arial"/>
                <w:sz w:val="20"/>
                <w:szCs w:val="19"/>
              </w:rPr>
              <w:t>January</w:t>
            </w:r>
            <w:r w:rsidR="000C011D" w:rsidRPr="00261BD3">
              <w:rPr>
                <w:rFonts w:ascii="Arial" w:eastAsia="Arial" w:hAnsi="Arial" w:cs="Arial"/>
                <w:sz w:val="20"/>
                <w:szCs w:val="19"/>
              </w:rPr>
              <w:t xml:space="preserve"> 202</w:t>
            </w:r>
            <w:r w:rsidR="00A630F5"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is continuously conducting payouts for the 2nd half in Cebu, Bohol and Negros Oriental. As of 16 December 2020, a total of </w:t>
            </w:r>
            <w:r w:rsidRPr="00261BD3">
              <w:rPr>
                <w:rFonts w:ascii="Arial" w:eastAsia="Arial" w:hAnsi="Arial" w:cs="Arial"/>
                <w:b/>
                <w:sz w:val="20"/>
                <w:szCs w:val="19"/>
              </w:rPr>
              <w:t xml:space="preserve">275,644 </w:t>
            </w:r>
            <w:r w:rsidRPr="00261BD3">
              <w:rPr>
                <w:rFonts w:ascii="Arial" w:eastAsia="Arial" w:hAnsi="Arial" w:cs="Arial"/>
                <w:sz w:val="20"/>
                <w:szCs w:val="19"/>
              </w:rPr>
              <w:t xml:space="preserve">beneficiaries received cash assistance amounting to </w:t>
            </w:r>
            <w:r w:rsidRPr="00261BD3">
              <w:rPr>
                <w:rFonts w:ascii="Arial" w:eastAsia="Arial" w:hAnsi="Arial" w:cs="Arial"/>
                <w:b/>
                <w:sz w:val="20"/>
                <w:szCs w:val="19"/>
              </w:rPr>
              <w:t xml:space="preserve">₱863,180,000.00 </w:t>
            </w:r>
            <w:r w:rsidRPr="00261BD3">
              <w:rPr>
                <w:rFonts w:ascii="Arial" w:eastAsia="Arial" w:hAnsi="Arial" w:cs="Arial"/>
                <w:sz w:val="20"/>
                <w:szCs w:val="19"/>
              </w:rPr>
              <w:t>from</w:t>
            </w:r>
            <w:r w:rsidRPr="00261BD3">
              <w:rPr>
                <w:rFonts w:ascii="Arial" w:eastAsia="Arial" w:hAnsi="Arial" w:cs="Arial"/>
                <w:b/>
                <w:sz w:val="20"/>
                <w:szCs w:val="19"/>
              </w:rPr>
              <w:t xml:space="preserve"> Social Pension Program.</w:t>
            </w:r>
          </w:p>
          <w:p w14:paraId="09EBD435" w14:textId="35FFF26E"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provided cash assistance to </w:t>
            </w:r>
            <w:r w:rsidRPr="00261BD3">
              <w:rPr>
                <w:rFonts w:ascii="Arial" w:eastAsia="Arial" w:hAnsi="Arial" w:cs="Arial"/>
                <w:b/>
                <w:sz w:val="20"/>
                <w:szCs w:val="19"/>
              </w:rPr>
              <w:t xml:space="preserve">28,412 indigent individuals </w:t>
            </w:r>
            <w:r w:rsidRPr="00261BD3">
              <w:rPr>
                <w:rFonts w:ascii="Arial" w:eastAsia="Arial" w:hAnsi="Arial" w:cs="Arial"/>
                <w:sz w:val="20"/>
                <w:szCs w:val="19"/>
              </w:rPr>
              <w:t xml:space="preserve">including </w:t>
            </w:r>
            <w:r w:rsidRPr="00261BD3">
              <w:rPr>
                <w:rFonts w:ascii="Arial" w:eastAsia="Arial" w:hAnsi="Arial" w:cs="Arial"/>
                <w:b/>
                <w:sz w:val="20"/>
                <w:szCs w:val="19"/>
              </w:rPr>
              <w:t xml:space="preserve">displaced drivers, LSIs </w:t>
            </w:r>
            <w:r w:rsidRPr="00261BD3">
              <w:rPr>
                <w:rFonts w:ascii="Arial" w:eastAsia="Arial" w:hAnsi="Arial" w:cs="Arial"/>
                <w:sz w:val="20"/>
                <w:szCs w:val="19"/>
              </w:rPr>
              <w:t xml:space="preserve">and </w:t>
            </w:r>
            <w:r w:rsidRPr="00261BD3">
              <w:rPr>
                <w:rFonts w:ascii="Arial" w:eastAsia="Arial" w:hAnsi="Arial" w:cs="Arial"/>
                <w:b/>
                <w:sz w:val="20"/>
                <w:szCs w:val="19"/>
              </w:rPr>
              <w:t xml:space="preserve">repatriated OFWs </w:t>
            </w:r>
            <w:r w:rsidRPr="00261BD3">
              <w:rPr>
                <w:rFonts w:ascii="Arial" w:eastAsia="Arial" w:hAnsi="Arial" w:cs="Arial"/>
                <w:sz w:val="20"/>
                <w:szCs w:val="19"/>
              </w:rPr>
              <w:t xml:space="preserve">amounting to a total of </w:t>
            </w:r>
            <w:r w:rsidRPr="00261BD3">
              <w:rPr>
                <w:rFonts w:ascii="Arial" w:eastAsia="Arial" w:hAnsi="Arial" w:cs="Arial"/>
                <w:b/>
                <w:sz w:val="20"/>
                <w:szCs w:val="19"/>
              </w:rPr>
              <w:lastRenderedPageBreak/>
              <w:t xml:space="preserve">₱46,100,000.00 </w:t>
            </w: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w:t>
            </w:r>
            <w:r w:rsidRPr="00261BD3">
              <w:rPr>
                <w:rFonts w:ascii="Arial" w:eastAsia="Arial" w:hAnsi="Arial" w:cs="Arial"/>
                <w:b/>
                <w:sz w:val="20"/>
                <w:szCs w:val="19"/>
              </w:rPr>
              <w:t xml:space="preserve"> </w:t>
            </w:r>
            <w:r w:rsidRPr="00261BD3">
              <w:rPr>
                <w:rFonts w:ascii="Arial" w:eastAsia="Arial" w:hAnsi="Arial" w:cs="Arial"/>
                <w:sz w:val="20"/>
                <w:szCs w:val="19"/>
              </w:rPr>
              <w:t>Additional 1,597 individuals were provided with assistance amounting to ₱3,700,000.00.</w:t>
            </w:r>
          </w:p>
          <w:p w14:paraId="370444AC" w14:textId="01AFC006" w:rsidR="00924CD0" w:rsidRPr="00261BD3"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VII facilitated the provision of 413,290 food packs Family Food Packs (FFPs) to Basay LGU in Negros Oriental.</w:t>
            </w:r>
          </w:p>
          <w:p w14:paraId="3738A9A1" w14:textId="74E3014C" w:rsidR="000C011D" w:rsidRPr="00261BD3"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 xml:space="preserve">, a total of </w:t>
            </w:r>
            <w:r w:rsidRPr="00261BD3">
              <w:rPr>
                <w:rFonts w:ascii="Arial" w:eastAsia="Arial" w:hAnsi="Arial" w:cs="Arial"/>
                <w:b/>
                <w:sz w:val="20"/>
                <w:szCs w:val="19"/>
              </w:rPr>
              <w:t>21,234 beneficiaries</w:t>
            </w:r>
            <w:r w:rsidRPr="00261BD3">
              <w:rPr>
                <w:rFonts w:ascii="Arial" w:eastAsia="Arial" w:hAnsi="Arial" w:cs="Arial"/>
                <w:sz w:val="20"/>
                <w:szCs w:val="19"/>
              </w:rPr>
              <w:t xml:space="preserve"> from 130 cities/towns in the Region received </w:t>
            </w:r>
            <w:r w:rsidRPr="00261BD3">
              <w:rPr>
                <w:rFonts w:ascii="Arial" w:eastAsia="Arial" w:hAnsi="Arial" w:cs="Arial"/>
                <w:b/>
                <w:sz w:val="20"/>
                <w:szCs w:val="19"/>
              </w:rPr>
              <w:t>₱137,099,376.40</w:t>
            </w:r>
            <w:r w:rsidRPr="00261BD3">
              <w:rPr>
                <w:rFonts w:ascii="Arial" w:eastAsia="Arial" w:hAnsi="Arial" w:cs="Arial"/>
                <w:sz w:val="20"/>
                <w:szCs w:val="19"/>
              </w:rPr>
              <w:t xml:space="preserve"> Seed Capital Fund (SCF) from </w:t>
            </w:r>
            <w:r w:rsidRPr="00261BD3">
              <w:rPr>
                <w:rFonts w:ascii="Arial" w:eastAsia="Arial" w:hAnsi="Arial" w:cs="Arial"/>
                <w:b/>
                <w:sz w:val="20"/>
                <w:szCs w:val="19"/>
              </w:rPr>
              <w:t>Sustainable Livelihood Program (SLP)</w:t>
            </w:r>
            <w:r w:rsidRPr="00261BD3">
              <w:rPr>
                <w:rFonts w:ascii="Arial" w:eastAsia="Arial" w:hAnsi="Arial" w:cs="Arial"/>
                <w:sz w:val="20"/>
                <w:szCs w:val="19"/>
              </w:rPr>
              <w:t>.</w:t>
            </w:r>
          </w:p>
          <w:p w14:paraId="4C62B997" w14:textId="77777777" w:rsidR="00CC0CF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20"/>
              </w:rPr>
              <w:t xml:space="preserve">As of 7 December 2020, a total of </w:t>
            </w:r>
            <w:r w:rsidRPr="00261BD3">
              <w:rPr>
                <w:rFonts w:ascii="Arial" w:eastAsia="Arial" w:hAnsi="Arial" w:cs="Arial"/>
                <w:b/>
                <w:bCs/>
                <w:sz w:val="20"/>
                <w:szCs w:val="20"/>
              </w:rPr>
              <w:t>6,420 beneficiaries</w:t>
            </w:r>
            <w:r w:rsidRPr="00261BD3">
              <w:rPr>
                <w:rFonts w:ascii="Arial" w:eastAsia="Arial" w:hAnsi="Arial" w:cs="Arial"/>
                <w:sz w:val="20"/>
                <w:szCs w:val="20"/>
              </w:rPr>
              <w:t xml:space="preserve"> were provided through the Livelihood Assistance Grant (LAG) 2 in Region VII.</w:t>
            </w:r>
          </w:p>
          <w:p w14:paraId="3BB50D63" w14:textId="2A5D382F" w:rsidR="000C011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06 August 2020, </w:t>
            </w:r>
            <w:r w:rsidRPr="00261BD3">
              <w:rPr>
                <w:rFonts w:ascii="Arial" w:eastAsia="Arial" w:hAnsi="Arial" w:cs="Arial"/>
                <w:b/>
                <w:sz w:val="20"/>
                <w:szCs w:val="19"/>
              </w:rPr>
              <w:t>524 LSIs</w:t>
            </w:r>
            <w:r w:rsidRPr="00261BD3">
              <w:rPr>
                <w:rFonts w:ascii="Arial" w:eastAsia="Arial" w:hAnsi="Arial" w:cs="Arial"/>
                <w:sz w:val="20"/>
                <w:szCs w:val="19"/>
              </w:rPr>
              <w:t xml:space="preserve"> at various seaports in Bohol, Cebu and Negros Oriental and </w:t>
            </w:r>
            <w:r w:rsidRPr="00261BD3">
              <w:rPr>
                <w:rFonts w:ascii="Arial" w:eastAsia="Arial" w:hAnsi="Arial" w:cs="Arial"/>
                <w:b/>
                <w:sz w:val="20"/>
                <w:szCs w:val="19"/>
              </w:rPr>
              <w:t>7,088 LSIs</w:t>
            </w:r>
            <w:r w:rsidRPr="00261BD3">
              <w:rPr>
                <w:rFonts w:ascii="Arial" w:eastAsia="Arial" w:hAnsi="Arial" w:cs="Arial"/>
                <w:sz w:val="20"/>
                <w:szCs w:val="19"/>
              </w:rPr>
              <w:t xml:space="preserve"> from Cebu airport were assisted. A total amount of </w:t>
            </w:r>
            <w:r w:rsidRPr="00261BD3">
              <w:rPr>
                <w:rFonts w:ascii="Arial" w:eastAsia="Arial" w:hAnsi="Arial" w:cs="Arial"/>
                <w:b/>
                <w:sz w:val="20"/>
                <w:szCs w:val="19"/>
              </w:rPr>
              <w:t>₱93,140.00</w:t>
            </w:r>
            <w:r w:rsidRPr="00261BD3">
              <w:rPr>
                <w:rFonts w:ascii="Arial" w:eastAsia="Arial" w:hAnsi="Arial" w:cs="Arial"/>
                <w:sz w:val="20"/>
                <w:szCs w:val="19"/>
              </w:rPr>
              <w:t xml:space="preserve"> cash aid was provided to the LSIs.</w:t>
            </w:r>
          </w:p>
          <w:p w14:paraId="554137D1" w14:textId="77777777" w:rsidR="00261BD3" w:rsidRPr="00261BD3"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261BD3"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279EA101" w14:textId="18E21199" w:rsidR="000C011D" w:rsidRPr="00261BD3"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261BD3">
              <w:rPr>
                <w:rFonts w:ascii="Arial" w:eastAsia="Arial" w:hAnsi="Arial" w:cs="Arial"/>
                <w:sz w:val="20"/>
                <w:szCs w:val="19"/>
              </w:rPr>
              <w:t>The Social Amelioration Program is over with the expiry of the Bayanihan 1.</w:t>
            </w:r>
          </w:p>
          <w:p w14:paraId="0B93745D"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61BD3">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61BD3" w:rsidRPr="00261BD3" w14:paraId="6367F019" w14:textId="77777777" w:rsidTr="006162E5">
              <w:tc>
                <w:tcPr>
                  <w:tcW w:w="1511" w:type="dxa"/>
                  <w:vAlign w:val="center"/>
                </w:tcPr>
                <w:p w14:paraId="32E3D4D3"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511" w:type="dxa"/>
                  <w:vAlign w:val="center"/>
                </w:tcPr>
                <w:p w14:paraId="69686F9A"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TARGET</w:t>
                  </w:r>
                </w:p>
              </w:tc>
              <w:tc>
                <w:tcPr>
                  <w:tcW w:w="1511" w:type="dxa"/>
                  <w:vAlign w:val="center"/>
                </w:tcPr>
                <w:p w14:paraId="668E55B0"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511" w:type="dxa"/>
                  <w:vAlign w:val="center"/>
                </w:tcPr>
                <w:p w14:paraId="7D7A2C9B"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12" w:type="dxa"/>
                  <w:vAlign w:val="center"/>
                </w:tcPr>
                <w:p w14:paraId="530E372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6CFA2775" w14:textId="77777777" w:rsidTr="006162E5">
              <w:tc>
                <w:tcPr>
                  <w:tcW w:w="1511" w:type="dxa"/>
                  <w:vAlign w:val="center"/>
                </w:tcPr>
                <w:p w14:paraId="2572C9BF"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4Ps</w:t>
                  </w:r>
                </w:p>
              </w:tc>
              <w:tc>
                <w:tcPr>
                  <w:tcW w:w="1511" w:type="dxa"/>
                  <w:vAlign w:val="center"/>
                </w:tcPr>
                <w:p w14:paraId="3FB275F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8,679</w:t>
                  </w:r>
                </w:p>
              </w:tc>
              <w:tc>
                <w:tcPr>
                  <w:tcW w:w="1511" w:type="dxa"/>
                  <w:vAlign w:val="center"/>
                </w:tcPr>
                <w:p w14:paraId="3C6516F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6,421</w:t>
                  </w:r>
                </w:p>
              </w:tc>
              <w:tc>
                <w:tcPr>
                  <w:tcW w:w="1511" w:type="dxa"/>
                  <w:vAlign w:val="center"/>
                </w:tcPr>
                <w:p w14:paraId="0D2EFA72"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21</w:t>
                  </w:r>
                </w:p>
              </w:tc>
              <w:tc>
                <w:tcPr>
                  <w:tcW w:w="1512" w:type="dxa"/>
                  <w:vAlign w:val="center"/>
                </w:tcPr>
                <w:p w14:paraId="5E4A8C6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31,857,650</w:t>
                  </w:r>
                </w:p>
              </w:tc>
            </w:tr>
            <w:tr w:rsidR="00261BD3" w:rsidRPr="00261BD3" w14:paraId="7B09DFF2" w14:textId="77777777" w:rsidTr="006162E5">
              <w:tc>
                <w:tcPr>
                  <w:tcW w:w="1511" w:type="dxa"/>
                  <w:vAlign w:val="center"/>
                </w:tcPr>
                <w:p w14:paraId="53C8A8FE"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ash card</w:t>
                  </w:r>
                </w:p>
              </w:tc>
              <w:tc>
                <w:tcPr>
                  <w:tcW w:w="1511" w:type="dxa"/>
                  <w:vAlign w:val="center"/>
                </w:tcPr>
                <w:p w14:paraId="5407EAE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4ECC209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080C592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0</w:t>
                  </w:r>
                </w:p>
              </w:tc>
              <w:tc>
                <w:tcPr>
                  <w:tcW w:w="1512" w:type="dxa"/>
                  <w:vAlign w:val="center"/>
                </w:tcPr>
                <w:p w14:paraId="5CC48AB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311,997,500</w:t>
                  </w:r>
                </w:p>
              </w:tc>
            </w:tr>
            <w:tr w:rsidR="00261BD3" w:rsidRPr="00261BD3" w14:paraId="34EF6DE1" w14:textId="77777777" w:rsidTr="006162E5">
              <w:tc>
                <w:tcPr>
                  <w:tcW w:w="1511" w:type="dxa"/>
                  <w:vAlign w:val="center"/>
                </w:tcPr>
                <w:p w14:paraId="44E14ED6"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on-Cash card</w:t>
                  </w:r>
                </w:p>
              </w:tc>
              <w:tc>
                <w:tcPr>
                  <w:tcW w:w="1511" w:type="dxa"/>
                  <w:vAlign w:val="center"/>
                </w:tcPr>
                <w:p w14:paraId="129A2E6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29</w:t>
                  </w:r>
                </w:p>
              </w:tc>
              <w:tc>
                <w:tcPr>
                  <w:tcW w:w="1511" w:type="dxa"/>
                  <w:vAlign w:val="center"/>
                </w:tcPr>
                <w:p w14:paraId="3FF2E3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4,271</w:t>
                  </w:r>
                </w:p>
              </w:tc>
              <w:tc>
                <w:tcPr>
                  <w:tcW w:w="1511" w:type="dxa"/>
                  <w:vAlign w:val="center"/>
                </w:tcPr>
                <w:p w14:paraId="641E27DA"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42</w:t>
                  </w:r>
                </w:p>
              </w:tc>
              <w:tc>
                <w:tcPr>
                  <w:tcW w:w="1512" w:type="dxa"/>
                  <w:vAlign w:val="center"/>
                </w:tcPr>
                <w:p w14:paraId="73EBB79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860,150</w:t>
                  </w:r>
                </w:p>
              </w:tc>
            </w:tr>
            <w:tr w:rsidR="00261BD3" w:rsidRPr="00261BD3" w14:paraId="72ADECBF" w14:textId="77777777" w:rsidTr="006162E5">
              <w:tc>
                <w:tcPr>
                  <w:tcW w:w="1511" w:type="dxa"/>
                  <w:vAlign w:val="center"/>
                </w:tcPr>
                <w:p w14:paraId="60572FF8"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Non-4Ps</w:t>
                  </w:r>
                </w:p>
              </w:tc>
              <w:tc>
                <w:tcPr>
                  <w:tcW w:w="1511" w:type="dxa"/>
                  <w:vAlign w:val="center"/>
                </w:tcPr>
                <w:p w14:paraId="0BD8382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58,075</w:t>
                  </w:r>
                </w:p>
              </w:tc>
              <w:tc>
                <w:tcPr>
                  <w:tcW w:w="1511" w:type="dxa"/>
                  <w:vAlign w:val="center"/>
                </w:tcPr>
                <w:p w14:paraId="00EE073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25,662</w:t>
                  </w:r>
                </w:p>
              </w:tc>
              <w:tc>
                <w:tcPr>
                  <w:tcW w:w="1511" w:type="dxa"/>
                  <w:vAlign w:val="center"/>
                </w:tcPr>
                <w:p w14:paraId="46973F17"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6.93</w:t>
                  </w:r>
                </w:p>
              </w:tc>
              <w:tc>
                <w:tcPr>
                  <w:tcW w:w="1512" w:type="dxa"/>
                  <w:vAlign w:val="center"/>
                </w:tcPr>
                <w:p w14:paraId="335C3019"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4,653,564,000</w:t>
                  </w:r>
                </w:p>
              </w:tc>
            </w:tr>
            <w:tr w:rsidR="00261BD3" w:rsidRPr="00261BD3" w14:paraId="3F751BF4" w14:textId="77777777" w:rsidTr="006162E5">
              <w:tc>
                <w:tcPr>
                  <w:tcW w:w="1511" w:type="dxa"/>
                  <w:vAlign w:val="center"/>
                </w:tcPr>
                <w:p w14:paraId="15604809"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Bohol</w:t>
                  </w:r>
                </w:p>
              </w:tc>
              <w:tc>
                <w:tcPr>
                  <w:tcW w:w="1511" w:type="dxa"/>
                  <w:vAlign w:val="center"/>
                </w:tcPr>
                <w:p w14:paraId="29B8436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1,710</w:t>
                  </w:r>
                </w:p>
              </w:tc>
              <w:tc>
                <w:tcPr>
                  <w:tcW w:w="1511" w:type="dxa"/>
                  <w:vAlign w:val="center"/>
                </w:tcPr>
                <w:p w14:paraId="1CFFBBB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77,431</w:t>
                  </w:r>
                </w:p>
              </w:tc>
              <w:tc>
                <w:tcPr>
                  <w:tcW w:w="1511" w:type="dxa"/>
                  <w:vAlign w:val="center"/>
                </w:tcPr>
                <w:p w14:paraId="19D10C6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4</w:t>
                  </w:r>
                </w:p>
              </w:tc>
              <w:tc>
                <w:tcPr>
                  <w:tcW w:w="1512" w:type="dxa"/>
                  <w:vAlign w:val="center"/>
                </w:tcPr>
                <w:p w14:paraId="03D5E31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32,680,000</w:t>
                  </w:r>
                </w:p>
              </w:tc>
            </w:tr>
            <w:tr w:rsidR="00261BD3" w:rsidRPr="00261BD3" w14:paraId="30FA5F62" w14:textId="77777777" w:rsidTr="006162E5">
              <w:tc>
                <w:tcPr>
                  <w:tcW w:w="1511" w:type="dxa"/>
                  <w:vAlign w:val="center"/>
                </w:tcPr>
                <w:p w14:paraId="0ABE477F"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ebu</w:t>
                  </w:r>
                </w:p>
              </w:tc>
              <w:tc>
                <w:tcPr>
                  <w:tcW w:w="1511" w:type="dxa"/>
                  <w:vAlign w:val="center"/>
                </w:tcPr>
                <w:p w14:paraId="40C97D2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98,218</w:t>
                  </w:r>
                </w:p>
              </w:tc>
              <w:tc>
                <w:tcPr>
                  <w:tcW w:w="1511" w:type="dxa"/>
                  <w:vAlign w:val="center"/>
                </w:tcPr>
                <w:p w14:paraId="0CD3D70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84,382</w:t>
                  </w:r>
                </w:p>
              </w:tc>
              <w:tc>
                <w:tcPr>
                  <w:tcW w:w="1511" w:type="dxa"/>
                  <w:vAlign w:val="center"/>
                </w:tcPr>
                <w:p w14:paraId="35EC08E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8</w:t>
                  </w:r>
                </w:p>
              </w:tc>
              <w:tc>
                <w:tcPr>
                  <w:tcW w:w="1512" w:type="dxa"/>
                  <w:vAlign w:val="center"/>
                </w:tcPr>
                <w:p w14:paraId="3B1F0B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661,666,000</w:t>
                  </w:r>
                </w:p>
              </w:tc>
            </w:tr>
            <w:tr w:rsidR="00261BD3" w:rsidRPr="00261BD3" w14:paraId="1704B976" w14:textId="77777777" w:rsidTr="006162E5">
              <w:tc>
                <w:tcPr>
                  <w:tcW w:w="1511" w:type="dxa"/>
                  <w:vAlign w:val="center"/>
                </w:tcPr>
                <w:p w14:paraId="1029F225"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egros Oriental</w:t>
                  </w:r>
                </w:p>
              </w:tc>
              <w:tc>
                <w:tcPr>
                  <w:tcW w:w="1511" w:type="dxa"/>
                  <w:vAlign w:val="center"/>
                </w:tcPr>
                <w:p w14:paraId="343B2A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0,021</w:t>
                  </w:r>
                </w:p>
              </w:tc>
              <w:tc>
                <w:tcPr>
                  <w:tcW w:w="1511" w:type="dxa"/>
                  <w:vAlign w:val="center"/>
                </w:tcPr>
                <w:p w14:paraId="5CCB8EF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3,944</w:t>
                  </w:r>
                </w:p>
              </w:tc>
              <w:tc>
                <w:tcPr>
                  <w:tcW w:w="1511" w:type="dxa"/>
                  <w:vAlign w:val="center"/>
                </w:tcPr>
                <w:p w14:paraId="0838CAA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56</w:t>
                  </w:r>
                </w:p>
              </w:tc>
              <w:tc>
                <w:tcPr>
                  <w:tcW w:w="1512" w:type="dxa"/>
                  <w:vAlign w:val="center"/>
                </w:tcPr>
                <w:p w14:paraId="05C2A370"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54,632,000</w:t>
                  </w:r>
                </w:p>
              </w:tc>
            </w:tr>
            <w:tr w:rsidR="00261BD3" w:rsidRPr="00261BD3" w14:paraId="2C7BB453" w14:textId="77777777" w:rsidTr="006162E5">
              <w:tc>
                <w:tcPr>
                  <w:tcW w:w="1511" w:type="dxa"/>
                  <w:vAlign w:val="center"/>
                </w:tcPr>
                <w:p w14:paraId="2B4B9911"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Siquijor</w:t>
                  </w:r>
                </w:p>
              </w:tc>
              <w:tc>
                <w:tcPr>
                  <w:tcW w:w="1511" w:type="dxa"/>
                  <w:vAlign w:val="center"/>
                </w:tcPr>
                <w:p w14:paraId="0E3BF9A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126</w:t>
                  </w:r>
                </w:p>
              </w:tc>
              <w:tc>
                <w:tcPr>
                  <w:tcW w:w="1511" w:type="dxa"/>
                  <w:vAlign w:val="center"/>
                </w:tcPr>
                <w:p w14:paraId="2DE5DC7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905</w:t>
                  </w:r>
                </w:p>
              </w:tc>
              <w:tc>
                <w:tcPr>
                  <w:tcW w:w="1511" w:type="dxa"/>
                  <w:vAlign w:val="center"/>
                </w:tcPr>
                <w:p w14:paraId="664724F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0.76</w:t>
                  </w:r>
                </w:p>
              </w:tc>
              <w:tc>
                <w:tcPr>
                  <w:tcW w:w="1512" w:type="dxa"/>
                  <w:vAlign w:val="center"/>
                </w:tcPr>
                <w:p w14:paraId="52629F0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4,586,000</w:t>
                  </w:r>
                </w:p>
              </w:tc>
            </w:tr>
            <w:tr w:rsidR="00261BD3" w:rsidRPr="00261BD3" w14:paraId="4745C95E" w14:textId="77777777" w:rsidTr="006162E5">
              <w:tc>
                <w:tcPr>
                  <w:tcW w:w="1511" w:type="dxa"/>
                  <w:vAlign w:val="center"/>
                </w:tcPr>
                <w:p w14:paraId="20C19365"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GRAND TOTAL</w:t>
                  </w:r>
                </w:p>
              </w:tc>
              <w:tc>
                <w:tcPr>
                  <w:tcW w:w="1511" w:type="dxa"/>
                  <w:vAlign w:val="center"/>
                </w:tcPr>
                <w:p w14:paraId="3D4048DB"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46,754</w:t>
                  </w:r>
                </w:p>
              </w:tc>
              <w:tc>
                <w:tcPr>
                  <w:tcW w:w="1511" w:type="dxa"/>
                  <w:vAlign w:val="center"/>
                </w:tcPr>
                <w:p w14:paraId="6637D81E"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12,083</w:t>
                  </w:r>
                </w:p>
              </w:tc>
              <w:tc>
                <w:tcPr>
                  <w:tcW w:w="1511" w:type="dxa"/>
                  <w:vAlign w:val="center"/>
                </w:tcPr>
                <w:p w14:paraId="076AD99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8.07</w:t>
                  </w:r>
                </w:p>
              </w:tc>
              <w:tc>
                <w:tcPr>
                  <w:tcW w:w="1512" w:type="dxa"/>
                  <w:vAlign w:val="center"/>
                </w:tcPr>
                <w:p w14:paraId="2929E51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985,421,650</w:t>
                  </w:r>
                </w:p>
              </w:tc>
            </w:tr>
          </w:tbl>
          <w:p w14:paraId="5B4AEF37"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261BD3">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61BD3" w:rsidRPr="00261BD3" w14:paraId="450629DD" w14:textId="77777777" w:rsidTr="006162E5">
              <w:tc>
                <w:tcPr>
                  <w:tcW w:w="1436" w:type="dxa"/>
                  <w:vAlign w:val="center"/>
                </w:tcPr>
                <w:p w14:paraId="6922D6E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440" w:type="dxa"/>
                  <w:vAlign w:val="center"/>
                </w:tcPr>
                <w:p w14:paraId="789C8CE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LEANLIST</w:t>
                  </w:r>
                </w:p>
              </w:tc>
              <w:tc>
                <w:tcPr>
                  <w:tcW w:w="1440" w:type="dxa"/>
                  <w:vAlign w:val="center"/>
                </w:tcPr>
                <w:p w14:paraId="28D754D6"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371" w:type="dxa"/>
                  <w:vAlign w:val="center"/>
                </w:tcPr>
                <w:p w14:paraId="67DE6F94"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09" w:type="dxa"/>
                  <w:vAlign w:val="center"/>
                </w:tcPr>
                <w:p w14:paraId="5B6B78C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44E1A922" w14:textId="77777777" w:rsidTr="006162E5">
              <w:tc>
                <w:tcPr>
                  <w:tcW w:w="1436" w:type="dxa"/>
                  <w:vAlign w:val="center"/>
                </w:tcPr>
                <w:p w14:paraId="1880D183"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4Ps (Cebu)</w:t>
                  </w:r>
                </w:p>
              </w:tc>
              <w:tc>
                <w:tcPr>
                  <w:tcW w:w="1440" w:type="dxa"/>
                  <w:vAlign w:val="center"/>
                </w:tcPr>
                <w:p w14:paraId="20F25A5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542</w:t>
                  </w:r>
                </w:p>
              </w:tc>
              <w:tc>
                <w:tcPr>
                  <w:tcW w:w="1440" w:type="dxa"/>
                  <w:vAlign w:val="center"/>
                </w:tcPr>
                <w:p w14:paraId="0C80A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431</w:t>
                  </w:r>
                </w:p>
              </w:tc>
              <w:tc>
                <w:tcPr>
                  <w:tcW w:w="1371" w:type="dxa"/>
                  <w:vAlign w:val="center"/>
                </w:tcPr>
                <w:p w14:paraId="3F9DFDC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92</w:t>
                  </w:r>
                </w:p>
              </w:tc>
              <w:tc>
                <w:tcPr>
                  <w:tcW w:w="1509" w:type="dxa"/>
                  <w:vAlign w:val="center"/>
                </w:tcPr>
                <w:p w14:paraId="2B1E4FA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94,854,150</w:t>
                  </w:r>
                </w:p>
              </w:tc>
            </w:tr>
            <w:tr w:rsidR="00261BD3" w:rsidRPr="00261BD3" w14:paraId="52CB2CCC" w14:textId="77777777" w:rsidTr="006162E5">
              <w:tc>
                <w:tcPr>
                  <w:tcW w:w="1436" w:type="dxa"/>
                  <w:vAlign w:val="center"/>
                </w:tcPr>
                <w:p w14:paraId="2022486F"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Non-4Ps</w:t>
                  </w:r>
                </w:p>
              </w:tc>
              <w:tc>
                <w:tcPr>
                  <w:tcW w:w="1440" w:type="dxa"/>
                  <w:vAlign w:val="center"/>
                </w:tcPr>
                <w:p w14:paraId="5E417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62,202</w:t>
                  </w:r>
                </w:p>
              </w:tc>
              <w:tc>
                <w:tcPr>
                  <w:tcW w:w="1440" w:type="dxa"/>
                  <w:vAlign w:val="center"/>
                </w:tcPr>
                <w:p w14:paraId="1189B2E4"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77,208</w:t>
                  </w:r>
                </w:p>
              </w:tc>
              <w:tc>
                <w:tcPr>
                  <w:tcW w:w="1371" w:type="dxa"/>
                  <w:vAlign w:val="center"/>
                </w:tcPr>
                <w:p w14:paraId="6AA07F9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87.16</w:t>
                  </w:r>
                </w:p>
              </w:tc>
              <w:tc>
                <w:tcPr>
                  <w:tcW w:w="1509" w:type="dxa"/>
                  <w:vAlign w:val="center"/>
                </w:tcPr>
                <w:p w14:paraId="2A4C790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3,830,496,000</w:t>
                  </w:r>
                </w:p>
              </w:tc>
            </w:tr>
            <w:tr w:rsidR="00261BD3" w:rsidRPr="00261BD3" w14:paraId="3B082CEE" w14:textId="77777777" w:rsidTr="006162E5">
              <w:tc>
                <w:tcPr>
                  <w:tcW w:w="1436" w:type="dxa"/>
                  <w:vAlign w:val="center"/>
                </w:tcPr>
                <w:p w14:paraId="57827D9A"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Non-ECQ)</w:t>
                  </w:r>
                </w:p>
              </w:tc>
              <w:tc>
                <w:tcPr>
                  <w:tcW w:w="1440" w:type="dxa"/>
                  <w:vAlign w:val="center"/>
                </w:tcPr>
                <w:p w14:paraId="4419619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453</w:t>
                  </w:r>
                </w:p>
              </w:tc>
              <w:tc>
                <w:tcPr>
                  <w:tcW w:w="1440" w:type="dxa"/>
                  <w:vAlign w:val="center"/>
                </w:tcPr>
                <w:p w14:paraId="1CC11C1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0,971</w:t>
                  </w:r>
                </w:p>
              </w:tc>
              <w:tc>
                <w:tcPr>
                  <w:tcW w:w="1371" w:type="dxa"/>
                  <w:vAlign w:val="center"/>
                </w:tcPr>
                <w:p w14:paraId="375EA5F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5.76</w:t>
                  </w:r>
                </w:p>
              </w:tc>
              <w:tc>
                <w:tcPr>
                  <w:tcW w:w="1509" w:type="dxa"/>
                  <w:vAlign w:val="center"/>
                </w:tcPr>
                <w:p w14:paraId="451112B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1,652,000</w:t>
                  </w:r>
                </w:p>
              </w:tc>
            </w:tr>
            <w:tr w:rsidR="00261BD3" w:rsidRPr="00261BD3" w14:paraId="1BA2BF2A" w14:textId="77777777" w:rsidTr="006162E5">
              <w:tc>
                <w:tcPr>
                  <w:tcW w:w="1436" w:type="dxa"/>
                  <w:vAlign w:val="center"/>
                </w:tcPr>
                <w:p w14:paraId="43B08B9D"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Cebu)</w:t>
                  </w:r>
                </w:p>
              </w:tc>
              <w:tc>
                <w:tcPr>
                  <w:tcW w:w="1440" w:type="dxa"/>
                  <w:vAlign w:val="center"/>
                </w:tcPr>
                <w:p w14:paraId="66E8E81D"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0,214</w:t>
                  </w:r>
                </w:p>
              </w:tc>
              <w:tc>
                <w:tcPr>
                  <w:tcW w:w="1440" w:type="dxa"/>
                  <w:vAlign w:val="center"/>
                </w:tcPr>
                <w:p w14:paraId="101D97D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8,852</w:t>
                  </w:r>
                </w:p>
              </w:tc>
              <w:tc>
                <w:tcPr>
                  <w:tcW w:w="1371" w:type="dxa"/>
                  <w:vAlign w:val="center"/>
                </w:tcPr>
                <w:p w14:paraId="5A5633B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9.69</w:t>
                  </w:r>
                </w:p>
              </w:tc>
              <w:tc>
                <w:tcPr>
                  <w:tcW w:w="1509" w:type="dxa"/>
                  <w:vAlign w:val="center"/>
                </w:tcPr>
                <w:p w14:paraId="380B114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86,200,000</w:t>
                  </w:r>
                </w:p>
              </w:tc>
            </w:tr>
            <w:tr w:rsidR="00261BD3" w:rsidRPr="00261BD3" w14:paraId="03B8FC64" w14:textId="77777777" w:rsidTr="006162E5">
              <w:tc>
                <w:tcPr>
                  <w:tcW w:w="1436" w:type="dxa"/>
                  <w:vAlign w:val="center"/>
                </w:tcPr>
                <w:p w14:paraId="4D8C7716"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sz w:val="16"/>
                      <w:szCs w:val="16"/>
                    </w:rPr>
                    <w:t>ECQ (Cebu)</w:t>
                  </w:r>
                </w:p>
              </w:tc>
              <w:tc>
                <w:tcPr>
                  <w:tcW w:w="1440" w:type="dxa"/>
                  <w:vAlign w:val="center"/>
                </w:tcPr>
                <w:p w14:paraId="20C1761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525,689</w:t>
                  </w:r>
                </w:p>
              </w:tc>
              <w:tc>
                <w:tcPr>
                  <w:tcW w:w="1440" w:type="dxa"/>
                  <w:vAlign w:val="center"/>
                </w:tcPr>
                <w:p w14:paraId="38DCF85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455,946</w:t>
                  </w:r>
                </w:p>
              </w:tc>
              <w:tc>
                <w:tcPr>
                  <w:tcW w:w="1371" w:type="dxa"/>
                  <w:vAlign w:val="center"/>
                </w:tcPr>
                <w:p w14:paraId="102F4E10"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86.73</w:t>
                  </w:r>
                </w:p>
              </w:tc>
              <w:tc>
                <w:tcPr>
                  <w:tcW w:w="1509" w:type="dxa"/>
                  <w:vAlign w:val="center"/>
                </w:tcPr>
                <w:p w14:paraId="01D2815A"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2,375,676,000</w:t>
                  </w:r>
                </w:p>
              </w:tc>
            </w:tr>
            <w:tr w:rsidR="00261BD3" w:rsidRPr="00261BD3" w14:paraId="3A1E7C3B" w14:textId="77777777" w:rsidTr="006162E5">
              <w:tc>
                <w:tcPr>
                  <w:tcW w:w="1436" w:type="dxa"/>
                  <w:vAlign w:val="center"/>
                </w:tcPr>
                <w:p w14:paraId="6AB73FA0"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LTFRB Drivers</w:t>
                  </w:r>
                </w:p>
              </w:tc>
              <w:tc>
                <w:tcPr>
                  <w:tcW w:w="1440" w:type="dxa"/>
                  <w:vAlign w:val="center"/>
                </w:tcPr>
                <w:p w14:paraId="1310CF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46</w:t>
                  </w:r>
                </w:p>
              </w:tc>
              <w:tc>
                <w:tcPr>
                  <w:tcW w:w="1440" w:type="dxa"/>
                  <w:vAlign w:val="center"/>
                </w:tcPr>
                <w:p w14:paraId="0704CC5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439</w:t>
                  </w:r>
                </w:p>
              </w:tc>
              <w:tc>
                <w:tcPr>
                  <w:tcW w:w="1371" w:type="dxa"/>
                  <w:vAlign w:val="center"/>
                </w:tcPr>
                <w:p w14:paraId="5E1F6C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7.95</w:t>
                  </w:r>
                </w:p>
              </w:tc>
              <w:tc>
                <w:tcPr>
                  <w:tcW w:w="1509" w:type="dxa"/>
                  <w:vAlign w:val="center"/>
                </w:tcPr>
                <w:p w14:paraId="768728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6,968,000</w:t>
                  </w:r>
                </w:p>
              </w:tc>
            </w:tr>
            <w:tr w:rsidR="00261BD3" w:rsidRPr="00261BD3" w14:paraId="3B44BA63" w14:textId="77777777" w:rsidTr="006162E5">
              <w:trPr>
                <w:trHeight w:val="58"/>
              </w:trPr>
              <w:tc>
                <w:tcPr>
                  <w:tcW w:w="1436" w:type="dxa"/>
                  <w:vAlign w:val="center"/>
                </w:tcPr>
                <w:p w14:paraId="3E90AA64"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b/>
                      <w:sz w:val="16"/>
                      <w:szCs w:val="16"/>
                    </w:rPr>
                    <w:t>GRAND TOTAL</w:t>
                  </w:r>
                </w:p>
              </w:tc>
              <w:tc>
                <w:tcPr>
                  <w:tcW w:w="1440" w:type="dxa"/>
                  <w:vAlign w:val="center"/>
                </w:tcPr>
                <w:p w14:paraId="4EE598B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897,474</w:t>
                  </w:r>
                </w:p>
              </w:tc>
              <w:tc>
                <w:tcPr>
                  <w:tcW w:w="1440" w:type="dxa"/>
                  <w:vAlign w:val="center"/>
                </w:tcPr>
                <w:p w14:paraId="591F9A6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726,639</w:t>
                  </w:r>
                </w:p>
              </w:tc>
              <w:tc>
                <w:tcPr>
                  <w:tcW w:w="1371" w:type="dxa"/>
                  <w:vAlign w:val="center"/>
                </w:tcPr>
                <w:p w14:paraId="2C72AAD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93.54</w:t>
                  </w:r>
                </w:p>
              </w:tc>
              <w:tc>
                <w:tcPr>
                  <w:tcW w:w="1509" w:type="dxa"/>
                  <w:vAlign w:val="center"/>
                </w:tcPr>
                <w:p w14:paraId="4611FDD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4,525,350,150</w:t>
                  </w:r>
                </w:p>
              </w:tc>
            </w:tr>
          </w:tbl>
          <w:p w14:paraId="56AF3D28"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E702AE">
        <w:trPr>
          <w:trHeight w:val="412"/>
        </w:trPr>
        <w:tc>
          <w:tcPr>
            <w:tcW w:w="1951" w:type="dxa"/>
            <w:vAlign w:val="center"/>
          </w:tcPr>
          <w:p w14:paraId="42D34412" w14:textId="65764EE2" w:rsidR="000C011D" w:rsidRPr="00534FAC" w:rsidRDefault="009A044A"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34FAC">
              <w:rPr>
                <w:rFonts w:ascii="Arial" w:eastAsia="Arial" w:hAnsi="Arial" w:cs="Arial"/>
                <w:sz w:val="20"/>
                <w:szCs w:val="19"/>
              </w:rPr>
              <w:t>27</w:t>
            </w:r>
            <w:r w:rsidR="008A6C17" w:rsidRPr="00534FAC">
              <w:rPr>
                <w:rFonts w:ascii="Arial" w:eastAsia="Arial" w:hAnsi="Arial" w:cs="Arial"/>
                <w:sz w:val="20"/>
                <w:szCs w:val="19"/>
              </w:rPr>
              <w:t xml:space="preserve"> January 2021</w:t>
            </w:r>
          </w:p>
        </w:tc>
        <w:tc>
          <w:tcPr>
            <w:tcW w:w="7830" w:type="dxa"/>
          </w:tcPr>
          <w:p w14:paraId="3DE74F84" w14:textId="5457BC9A" w:rsidR="000C011D" w:rsidRPr="00534FAC"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DSWD-FO VIII DRMD provided a total of </w:t>
            </w:r>
            <w:r w:rsidRPr="00534FAC">
              <w:rPr>
                <w:rFonts w:ascii="Arial" w:eastAsia="Arial" w:hAnsi="Arial" w:cs="Arial"/>
                <w:b/>
                <w:sz w:val="20"/>
                <w:szCs w:val="19"/>
              </w:rPr>
              <w:t xml:space="preserve">₱13,310,675.54 </w:t>
            </w:r>
            <w:r w:rsidRPr="00534FAC">
              <w:rPr>
                <w:rFonts w:ascii="Arial" w:eastAsia="Arial" w:hAnsi="Arial" w:cs="Arial"/>
                <w:sz w:val="20"/>
                <w:szCs w:val="19"/>
              </w:rPr>
              <w:t>worth of assistance</w:t>
            </w:r>
            <w:r w:rsidRPr="00534FAC">
              <w:rPr>
                <w:rFonts w:ascii="Arial" w:eastAsia="Arial" w:hAnsi="Arial" w:cs="Arial"/>
                <w:b/>
                <w:sz w:val="20"/>
                <w:szCs w:val="19"/>
              </w:rPr>
              <w:t xml:space="preserve"> </w:t>
            </w:r>
            <w:r w:rsidRPr="00534FAC">
              <w:rPr>
                <w:rFonts w:ascii="Arial" w:eastAsia="Arial" w:hAnsi="Arial" w:cs="Arial"/>
                <w:sz w:val="20"/>
                <w:szCs w:val="19"/>
              </w:rPr>
              <w:t xml:space="preserve">to </w:t>
            </w:r>
            <w:r w:rsidRPr="00534FAC">
              <w:rPr>
                <w:rFonts w:ascii="Arial" w:eastAsia="Arial" w:hAnsi="Arial" w:cs="Arial"/>
                <w:b/>
                <w:sz w:val="20"/>
                <w:szCs w:val="19"/>
              </w:rPr>
              <w:t xml:space="preserve">17 stranded sale </w:t>
            </w:r>
            <w:r w:rsidR="00CC759F" w:rsidRPr="00534FAC">
              <w:rPr>
                <w:rFonts w:ascii="Arial" w:eastAsia="Arial" w:hAnsi="Arial" w:cs="Arial"/>
                <w:b/>
                <w:sz w:val="20"/>
                <w:szCs w:val="19"/>
              </w:rPr>
              <w:t>representatives;</w:t>
            </w:r>
            <w:r w:rsidRPr="00534FAC">
              <w:rPr>
                <w:rFonts w:ascii="Arial" w:eastAsia="Arial" w:hAnsi="Arial" w:cs="Arial"/>
                <w:sz w:val="20"/>
                <w:szCs w:val="19"/>
              </w:rPr>
              <w:t xml:space="preserve"> eight </w:t>
            </w:r>
            <w:r w:rsidRPr="00534FAC">
              <w:rPr>
                <w:rFonts w:ascii="Arial" w:eastAsia="Arial" w:hAnsi="Arial" w:cs="Arial"/>
                <w:b/>
                <w:sz w:val="20"/>
                <w:szCs w:val="19"/>
              </w:rPr>
              <w:t>(8) bus drivers (HTIs);</w:t>
            </w:r>
            <w:r w:rsidRPr="00534FAC">
              <w:rPr>
                <w:rFonts w:ascii="Arial" w:eastAsia="Arial" w:hAnsi="Arial" w:cs="Arial"/>
                <w:sz w:val="20"/>
                <w:szCs w:val="19"/>
              </w:rPr>
              <w:t xml:space="preserve"> and</w:t>
            </w:r>
            <w:r w:rsidRPr="00534FAC">
              <w:rPr>
                <w:rFonts w:ascii="Arial" w:eastAsia="Arial" w:hAnsi="Arial" w:cs="Arial"/>
                <w:b/>
                <w:sz w:val="20"/>
                <w:szCs w:val="19"/>
              </w:rPr>
              <w:t xml:space="preserve"> 25,480 </w:t>
            </w:r>
            <w:r w:rsidRPr="00534FAC">
              <w:rPr>
                <w:rFonts w:ascii="Arial" w:eastAsia="Arial" w:hAnsi="Arial" w:cs="Arial"/>
                <w:bCs/>
                <w:sz w:val="20"/>
                <w:szCs w:val="19"/>
              </w:rPr>
              <w:t>families</w:t>
            </w:r>
            <w:r w:rsidR="000C4C36" w:rsidRPr="00534FAC">
              <w:rPr>
                <w:rFonts w:ascii="Arial" w:eastAsia="Arial" w:hAnsi="Arial" w:cs="Arial"/>
                <w:bCs/>
                <w:sz w:val="20"/>
                <w:szCs w:val="19"/>
              </w:rPr>
              <w:t xml:space="preserve">, </w:t>
            </w:r>
            <w:r w:rsidR="004414D2" w:rsidRPr="00534FAC">
              <w:rPr>
                <w:rFonts w:ascii="Arial" w:eastAsia="Arial" w:hAnsi="Arial" w:cs="Arial"/>
                <w:bCs/>
                <w:sz w:val="20"/>
                <w:szCs w:val="19"/>
              </w:rPr>
              <w:t>of</w:t>
            </w:r>
            <w:r w:rsidRPr="00534FAC">
              <w:rPr>
                <w:rFonts w:ascii="Arial" w:eastAsia="Arial" w:hAnsi="Arial" w:cs="Arial"/>
                <w:sz w:val="20"/>
                <w:szCs w:val="19"/>
              </w:rPr>
              <w:t xml:space="preserve"> which 815 are LSIs.</w:t>
            </w:r>
          </w:p>
          <w:p w14:paraId="6DE240C9" w14:textId="0F5E02BE" w:rsidR="000C011D" w:rsidRPr="00534FAC" w:rsidRDefault="000C011D" w:rsidP="00E702A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DSWD-FO VIII through its Crisis Intervention Unit (CIU) provided assistance to </w:t>
            </w:r>
            <w:r w:rsidR="009A044A" w:rsidRPr="00534FAC">
              <w:rPr>
                <w:rFonts w:ascii="Arial" w:eastAsia="Arial" w:hAnsi="Arial" w:cs="Arial"/>
                <w:b/>
                <w:sz w:val="20"/>
                <w:szCs w:val="19"/>
              </w:rPr>
              <w:t xml:space="preserve">15,481 </w:t>
            </w:r>
            <w:r w:rsidRPr="00534FAC">
              <w:rPr>
                <w:rFonts w:ascii="Arial" w:eastAsia="Arial" w:hAnsi="Arial" w:cs="Arial"/>
                <w:b/>
                <w:sz w:val="20"/>
                <w:szCs w:val="19"/>
              </w:rPr>
              <w:t>walk-in clients</w:t>
            </w:r>
            <w:r w:rsidRPr="00534FAC">
              <w:rPr>
                <w:rFonts w:ascii="Arial" w:eastAsia="Arial" w:hAnsi="Arial" w:cs="Arial"/>
                <w:sz w:val="20"/>
                <w:szCs w:val="19"/>
              </w:rPr>
              <w:t xml:space="preserve"> amounting to </w:t>
            </w:r>
            <w:r w:rsidRPr="00534FAC">
              <w:rPr>
                <w:rFonts w:ascii="Arial" w:eastAsia="Arial" w:hAnsi="Arial" w:cs="Arial"/>
                <w:b/>
                <w:sz w:val="20"/>
                <w:szCs w:val="19"/>
              </w:rPr>
              <w:t>₱</w:t>
            </w:r>
            <w:r w:rsidR="009A044A" w:rsidRPr="00534FAC">
              <w:rPr>
                <w:rFonts w:ascii="Arial" w:eastAsia="Arial" w:hAnsi="Arial" w:cs="Arial"/>
                <w:b/>
                <w:sz w:val="20"/>
                <w:szCs w:val="19"/>
              </w:rPr>
              <w:t xml:space="preserve">68,514,908.08 </w:t>
            </w:r>
            <w:r w:rsidR="00E702AE" w:rsidRPr="00534FAC">
              <w:rPr>
                <w:rFonts w:ascii="Arial" w:eastAsia="Arial" w:hAnsi="Arial" w:cs="Arial"/>
                <w:sz w:val="20"/>
                <w:szCs w:val="19"/>
              </w:rPr>
              <w:t xml:space="preserve">for Bayanihan 1 </w:t>
            </w:r>
            <w:r w:rsidR="009A044A" w:rsidRPr="00534FAC">
              <w:rPr>
                <w:rFonts w:ascii="Arial" w:eastAsia="Arial" w:hAnsi="Arial" w:cs="Arial"/>
                <w:sz w:val="20"/>
                <w:szCs w:val="19"/>
              </w:rPr>
              <w:t xml:space="preserve">while </w:t>
            </w:r>
            <w:r w:rsidR="009A044A" w:rsidRPr="00534FAC">
              <w:rPr>
                <w:rFonts w:ascii="Arial" w:eastAsia="Arial" w:hAnsi="Arial" w:cs="Arial"/>
                <w:b/>
                <w:sz w:val="20"/>
                <w:szCs w:val="19"/>
              </w:rPr>
              <w:t>₱68,514,908.08</w:t>
            </w:r>
            <w:r w:rsidR="00E702AE" w:rsidRPr="00534FAC">
              <w:rPr>
                <w:rFonts w:ascii="Arial" w:eastAsia="Arial" w:hAnsi="Arial" w:cs="Arial"/>
                <w:b/>
                <w:sz w:val="20"/>
                <w:szCs w:val="19"/>
              </w:rPr>
              <w:t xml:space="preserve"> </w:t>
            </w:r>
            <w:r w:rsidR="00E702AE" w:rsidRPr="00534FAC">
              <w:rPr>
                <w:rFonts w:ascii="Arial" w:eastAsia="Arial" w:hAnsi="Arial" w:cs="Arial"/>
                <w:sz w:val="20"/>
                <w:szCs w:val="19"/>
              </w:rPr>
              <w:t>were provided to</w:t>
            </w:r>
            <w:r w:rsidR="00E702AE" w:rsidRPr="00534FAC">
              <w:rPr>
                <w:rFonts w:ascii="Arial" w:eastAsia="Arial" w:hAnsi="Arial" w:cs="Arial"/>
                <w:b/>
                <w:sz w:val="20"/>
                <w:szCs w:val="19"/>
              </w:rPr>
              <w:t xml:space="preserve"> 6,690 walk-in clients</w:t>
            </w:r>
            <w:r w:rsidR="00E702AE" w:rsidRPr="00534FAC">
              <w:rPr>
                <w:rFonts w:ascii="Arial" w:eastAsia="Arial" w:hAnsi="Arial" w:cs="Arial"/>
                <w:sz w:val="20"/>
                <w:szCs w:val="19"/>
              </w:rPr>
              <w:t xml:space="preserve"> for Bayanihan 2.</w:t>
            </w:r>
          </w:p>
          <w:p w14:paraId="1BDC43F3" w14:textId="51AAF3AA" w:rsidR="000C011D" w:rsidRPr="00534FAC" w:rsidRDefault="000C011D" w:rsidP="00E702A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The Social Pension Unit extended assistance to </w:t>
            </w:r>
            <w:r w:rsidR="00E702AE" w:rsidRPr="00534FAC">
              <w:rPr>
                <w:rFonts w:ascii="Arial" w:eastAsia="Arial" w:hAnsi="Arial" w:cs="Arial"/>
                <w:b/>
                <w:bCs/>
                <w:sz w:val="20"/>
                <w:szCs w:val="19"/>
              </w:rPr>
              <w:t xml:space="preserve">41,345 </w:t>
            </w:r>
            <w:r w:rsidRPr="00534FAC">
              <w:rPr>
                <w:rFonts w:ascii="Arial" w:eastAsia="Arial" w:hAnsi="Arial" w:cs="Arial"/>
                <w:b/>
                <w:bCs/>
                <w:sz w:val="20"/>
                <w:szCs w:val="19"/>
              </w:rPr>
              <w:t>senior citizens</w:t>
            </w:r>
            <w:r w:rsidRPr="00534FAC">
              <w:rPr>
                <w:rFonts w:ascii="Arial" w:eastAsia="Arial" w:hAnsi="Arial" w:cs="Arial"/>
                <w:sz w:val="20"/>
                <w:szCs w:val="19"/>
              </w:rPr>
              <w:t xml:space="preserve"> amounting to </w:t>
            </w:r>
            <w:r w:rsidR="00AB0E44" w:rsidRPr="00534FAC">
              <w:rPr>
                <w:rFonts w:ascii="Arial" w:eastAsia="Arial" w:hAnsi="Arial" w:cs="Arial"/>
                <w:b/>
                <w:bCs/>
                <w:sz w:val="20"/>
                <w:szCs w:val="19"/>
              </w:rPr>
              <w:t>₱1</w:t>
            </w:r>
            <w:r w:rsidR="00E702AE" w:rsidRPr="00534FAC">
              <w:rPr>
                <w:rFonts w:ascii="Arial" w:eastAsia="Arial" w:hAnsi="Arial" w:cs="Arial"/>
                <w:b/>
                <w:bCs/>
                <w:sz w:val="20"/>
                <w:szCs w:val="19"/>
              </w:rPr>
              <w:t xml:space="preserve">243,591,000.00; </w:t>
            </w:r>
            <w:r w:rsidRPr="00534FAC">
              <w:rPr>
                <w:rFonts w:ascii="Arial" w:eastAsia="Arial" w:hAnsi="Arial" w:cs="Arial"/>
                <w:sz w:val="20"/>
                <w:szCs w:val="19"/>
              </w:rPr>
              <w:t>and</w:t>
            </w:r>
            <w:r w:rsidRPr="00534FAC">
              <w:rPr>
                <w:rFonts w:ascii="Arial" w:eastAsia="Arial" w:hAnsi="Arial" w:cs="Arial"/>
                <w:b/>
                <w:bCs/>
                <w:sz w:val="20"/>
                <w:szCs w:val="19"/>
              </w:rPr>
              <w:t xml:space="preserve"> 29,264 senior citizens</w:t>
            </w:r>
            <w:r w:rsidRPr="00534FAC">
              <w:rPr>
                <w:rFonts w:ascii="Arial" w:eastAsia="Arial" w:hAnsi="Arial" w:cs="Arial"/>
                <w:sz w:val="20"/>
                <w:szCs w:val="19"/>
              </w:rPr>
              <w:t xml:space="preserve"> amounting to </w:t>
            </w:r>
            <w:r w:rsidRPr="00534FAC">
              <w:rPr>
                <w:rFonts w:ascii="Arial" w:eastAsia="Arial" w:hAnsi="Arial" w:cs="Arial"/>
                <w:b/>
                <w:bCs/>
                <w:sz w:val="20"/>
                <w:szCs w:val="19"/>
              </w:rPr>
              <w:t xml:space="preserve">₱173,937,000.00 </w:t>
            </w:r>
            <w:r w:rsidRPr="00534FAC">
              <w:rPr>
                <w:rFonts w:ascii="Arial" w:eastAsia="Arial" w:hAnsi="Arial" w:cs="Arial"/>
                <w:sz w:val="20"/>
                <w:szCs w:val="19"/>
              </w:rPr>
              <w:t>for the year 2019 and 2020, respectively.</w:t>
            </w:r>
          </w:p>
          <w:p w14:paraId="6C278E87" w14:textId="77777777" w:rsidR="000C011D" w:rsidRPr="00534FAC"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The Sustainable Livelihood Program (SLP) of DSWD-FO VIII was able to extend assistance to </w:t>
            </w:r>
            <w:r w:rsidRPr="00534FAC">
              <w:rPr>
                <w:rFonts w:ascii="Arial" w:eastAsia="Arial" w:hAnsi="Arial" w:cs="Arial"/>
                <w:b/>
                <w:sz w:val="20"/>
                <w:szCs w:val="19"/>
              </w:rPr>
              <w:t>170 beneficiaries</w:t>
            </w:r>
            <w:r w:rsidRPr="00534FAC">
              <w:rPr>
                <w:rFonts w:ascii="Arial" w:eastAsia="Arial" w:hAnsi="Arial" w:cs="Arial"/>
                <w:sz w:val="20"/>
                <w:szCs w:val="19"/>
              </w:rPr>
              <w:t xml:space="preserve"> amounting to </w:t>
            </w:r>
            <w:r w:rsidRPr="00534FAC">
              <w:rPr>
                <w:rFonts w:ascii="Arial" w:eastAsia="Arial" w:hAnsi="Arial" w:cs="Arial"/>
                <w:b/>
                <w:sz w:val="20"/>
                <w:szCs w:val="19"/>
              </w:rPr>
              <w:t>₱2,261,210.07</w:t>
            </w:r>
            <w:r w:rsidRPr="00534FAC">
              <w:rPr>
                <w:rFonts w:ascii="Arial" w:eastAsia="Arial" w:hAnsi="Arial" w:cs="Arial"/>
                <w:sz w:val="20"/>
                <w:szCs w:val="19"/>
              </w:rPr>
              <w:t>.</w:t>
            </w:r>
          </w:p>
          <w:p w14:paraId="4493B54C" w14:textId="77777777" w:rsidR="000C011D" w:rsidRPr="00534FAC"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534FAC"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FAC">
              <w:rPr>
                <w:rFonts w:ascii="Arial" w:eastAsia="Arial" w:hAnsi="Arial" w:cs="Arial"/>
                <w:b/>
                <w:sz w:val="20"/>
                <w:szCs w:val="19"/>
              </w:rPr>
              <w:t>Social Amelioration Program (SAP)</w:t>
            </w:r>
          </w:p>
          <w:p w14:paraId="7BCDD0DC" w14:textId="361FCDFD" w:rsidR="000C011D" w:rsidRPr="00534FAC" w:rsidRDefault="000C011D" w:rsidP="009A044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DSWD-FO VIII through the Emergency Subsidy Program was able to extend assistance to </w:t>
            </w:r>
            <w:r w:rsidR="001B221B" w:rsidRPr="00534FAC">
              <w:rPr>
                <w:rFonts w:ascii="Arial" w:eastAsia="Arial" w:hAnsi="Arial" w:cs="Arial"/>
                <w:b/>
                <w:sz w:val="20"/>
                <w:szCs w:val="19"/>
              </w:rPr>
              <w:t>30</w:t>
            </w:r>
            <w:r w:rsidR="00011A5B" w:rsidRPr="00534FAC">
              <w:rPr>
                <w:rFonts w:ascii="Arial" w:eastAsia="Arial" w:hAnsi="Arial" w:cs="Arial"/>
                <w:b/>
                <w:sz w:val="20"/>
                <w:szCs w:val="19"/>
              </w:rPr>
              <w:t>,</w:t>
            </w:r>
            <w:r w:rsidR="009A044A" w:rsidRPr="00534FAC">
              <w:rPr>
                <w:rFonts w:ascii="Arial" w:eastAsia="Arial" w:hAnsi="Arial" w:cs="Arial"/>
                <w:b/>
                <w:sz w:val="20"/>
                <w:szCs w:val="19"/>
              </w:rPr>
              <w:t>338</w:t>
            </w:r>
            <w:r w:rsidR="00011A5B" w:rsidRPr="00534FAC">
              <w:rPr>
                <w:rFonts w:ascii="Arial" w:eastAsia="Arial" w:hAnsi="Arial" w:cs="Arial"/>
                <w:b/>
                <w:sz w:val="20"/>
                <w:szCs w:val="19"/>
              </w:rPr>
              <w:t xml:space="preserve"> </w:t>
            </w:r>
            <w:r w:rsidRPr="00534FAC">
              <w:rPr>
                <w:rFonts w:ascii="Arial" w:eastAsia="Arial" w:hAnsi="Arial" w:cs="Arial"/>
                <w:b/>
                <w:sz w:val="20"/>
                <w:szCs w:val="19"/>
              </w:rPr>
              <w:t>beneficiaries</w:t>
            </w:r>
            <w:r w:rsidRPr="00534FAC">
              <w:rPr>
                <w:rFonts w:ascii="Arial" w:eastAsia="Arial" w:hAnsi="Arial" w:cs="Arial"/>
                <w:sz w:val="20"/>
                <w:szCs w:val="19"/>
              </w:rPr>
              <w:t xml:space="preserve"> amounting to </w:t>
            </w:r>
            <w:r w:rsidRPr="00534FAC">
              <w:rPr>
                <w:rFonts w:ascii="Arial" w:eastAsia="Arial" w:hAnsi="Arial" w:cs="Arial"/>
                <w:b/>
                <w:bCs/>
                <w:sz w:val="20"/>
                <w:szCs w:val="19"/>
              </w:rPr>
              <w:t>₱</w:t>
            </w:r>
            <w:r w:rsidR="009A044A" w:rsidRPr="00534FAC">
              <w:rPr>
                <w:rFonts w:ascii="Arial" w:eastAsia="Arial" w:hAnsi="Arial" w:cs="Arial"/>
                <w:b/>
                <w:bCs/>
                <w:sz w:val="20"/>
                <w:szCs w:val="19"/>
              </w:rPr>
              <w:t>158,330,000.00.</w:t>
            </w:r>
          </w:p>
          <w:p w14:paraId="21D28222" w14:textId="04594F4E" w:rsidR="000C011D" w:rsidRPr="00534FAC"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DSWD-FO VIII DRMD recorded </w:t>
            </w:r>
            <w:r w:rsidRPr="00534FAC">
              <w:rPr>
                <w:rFonts w:ascii="Arial" w:eastAsia="Arial" w:hAnsi="Arial" w:cs="Arial"/>
                <w:b/>
                <w:sz w:val="20"/>
                <w:szCs w:val="19"/>
              </w:rPr>
              <w:t>550,267 non-4Ps beneficiaries</w:t>
            </w:r>
            <w:r w:rsidRPr="00534FAC">
              <w:rPr>
                <w:rFonts w:ascii="Arial" w:eastAsia="Arial" w:hAnsi="Arial" w:cs="Arial"/>
                <w:sz w:val="20"/>
                <w:szCs w:val="19"/>
              </w:rPr>
              <w:t xml:space="preserve"> who received SAP amounting to </w:t>
            </w:r>
            <w:r w:rsidRPr="00534FAC">
              <w:rPr>
                <w:rFonts w:ascii="Arial" w:eastAsia="Arial" w:hAnsi="Arial" w:cs="Arial"/>
                <w:b/>
                <w:sz w:val="20"/>
                <w:szCs w:val="19"/>
              </w:rPr>
              <w:t>₱</w:t>
            </w:r>
            <w:r w:rsidRPr="00534FAC">
              <w:rPr>
                <w:rFonts w:ascii="Arial" w:eastAsia="Arial" w:hAnsi="Arial" w:cs="Arial"/>
                <w:b/>
                <w:sz w:val="20"/>
                <w:szCs w:val="24"/>
              </w:rPr>
              <w:t>2,751,249,750.00</w:t>
            </w:r>
            <w:r w:rsidRPr="00534FAC">
              <w:rPr>
                <w:rFonts w:ascii="Arial" w:eastAsia="Arial" w:hAnsi="Arial" w:cs="Arial"/>
                <w:b/>
                <w:sz w:val="20"/>
                <w:szCs w:val="19"/>
              </w:rPr>
              <w:t xml:space="preserve">. </w:t>
            </w:r>
            <w:r w:rsidRPr="00534FAC">
              <w:rPr>
                <w:rFonts w:ascii="Arial" w:eastAsia="Arial" w:hAnsi="Arial" w:cs="Arial"/>
                <w:sz w:val="20"/>
                <w:szCs w:val="19"/>
              </w:rPr>
              <w:t xml:space="preserve">There </w:t>
            </w:r>
            <w:r w:rsidR="00980A4F" w:rsidRPr="00534FAC">
              <w:rPr>
                <w:rFonts w:ascii="Arial" w:eastAsia="Arial" w:hAnsi="Arial" w:cs="Arial"/>
                <w:sz w:val="20"/>
                <w:szCs w:val="19"/>
              </w:rPr>
              <w:t>were</w:t>
            </w:r>
            <w:r w:rsidRPr="00534FAC">
              <w:rPr>
                <w:rFonts w:ascii="Arial" w:eastAsia="Arial" w:hAnsi="Arial" w:cs="Arial"/>
                <w:sz w:val="20"/>
                <w:szCs w:val="19"/>
              </w:rPr>
              <w:t xml:space="preserve"> also </w:t>
            </w:r>
            <w:r w:rsidRPr="00534FAC">
              <w:rPr>
                <w:rFonts w:ascii="Arial" w:eastAsia="Arial" w:hAnsi="Arial" w:cs="Arial"/>
                <w:b/>
                <w:sz w:val="20"/>
                <w:szCs w:val="19"/>
              </w:rPr>
              <w:t>68,2</w:t>
            </w:r>
            <w:r w:rsidR="007D17ED" w:rsidRPr="00534FAC">
              <w:rPr>
                <w:rFonts w:ascii="Arial" w:eastAsia="Arial" w:hAnsi="Arial" w:cs="Arial"/>
                <w:b/>
                <w:sz w:val="20"/>
                <w:szCs w:val="19"/>
              </w:rPr>
              <w:t>36</w:t>
            </w:r>
            <w:r w:rsidRPr="00534FAC">
              <w:rPr>
                <w:rFonts w:ascii="Arial" w:eastAsia="Arial" w:hAnsi="Arial" w:cs="Arial"/>
                <w:b/>
                <w:sz w:val="20"/>
                <w:szCs w:val="19"/>
              </w:rPr>
              <w:t xml:space="preserve"> </w:t>
            </w:r>
            <w:r w:rsidRPr="00534FAC">
              <w:rPr>
                <w:rFonts w:ascii="Arial" w:eastAsia="Arial" w:hAnsi="Arial" w:cs="Arial"/>
                <w:sz w:val="20"/>
                <w:szCs w:val="19"/>
              </w:rPr>
              <w:t xml:space="preserve">out of 83,011 waitlisted beneficiaries who were served amounting to </w:t>
            </w:r>
            <w:r w:rsidRPr="00534FAC">
              <w:rPr>
                <w:rFonts w:ascii="Arial" w:eastAsia="Arial" w:hAnsi="Arial" w:cs="Arial"/>
                <w:b/>
                <w:sz w:val="20"/>
                <w:szCs w:val="19"/>
              </w:rPr>
              <w:t>₱</w:t>
            </w:r>
            <w:r w:rsidR="001C6402" w:rsidRPr="00534FAC">
              <w:rPr>
                <w:rFonts w:ascii="Arial" w:eastAsia="Arial" w:hAnsi="Arial" w:cs="Arial"/>
                <w:b/>
                <w:sz w:val="20"/>
                <w:szCs w:val="19"/>
              </w:rPr>
              <w:t>341,1</w:t>
            </w:r>
            <w:r w:rsidR="007D17ED" w:rsidRPr="00534FAC">
              <w:rPr>
                <w:rFonts w:ascii="Arial" w:eastAsia="Arial" w:hAnsi="Arial" w:cs="Arial"/>
                <w:b/>
                <w:sz w:val="20"/>
                <w:szCs w:val="19"/>
              </w:rPr>
              <w:t>8</w:t>
            </w:r>
            <w:r w:rsidR="001C6402" w:rsidRPr="00534FAC">
              <w:rPr>
                <w:rFonts w:ascii="Arial" w:eastAsia="Arial" w:hAnsi="Arial" w:cs="Arial"/>
                <w:b/>
                <w:sz w:val="20"/>
                <w:szCs w:val="19"/>
              </w:rPr>
              <w:t>0,000</w:t>
            </w:r>
            <w:r w:rsidRPr="00534FAC">
              <w:rPr>
                <w:rFonts w:ascii="Arial" w:eastAsia="Arial" w:hAnsi="Arial" w:cs="Arial"/>
                <w:b/>
                <w:sz w:val="20"/>
                <w:szCs w:val="19"/>
              </w:rPr>
              <w:t>.</w:t>
            </w:r>
          </w:p>
          <w:p w14:paraId="23D70FB8" w14:textId="77777777" w:rsidR="000C011D" w:rsidRPr="00534FAC"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34FAC">
              <w:rPr>
                <w:rFonts w:ascii="Arial" w:eastAsia="Arial" w:hAnsi="Arial" w:cs="Arial"/>
                <w:sz w:val="20"/>
                <w:szCs w:val="19"/>
              </w:rPr>
              <w:t xml:space="preserve">4Ps was able to extend assistance to their </w:t>
            </w:r>
            <w:r w:rsidRPr="00534FAC">
              <w:rPr>
                <w:rFonts w:ascii="Arial" w:eastAsia="Arial" w:hAnsi="Arial" w:cs="Arial"/>
                <w:b/>
                <w:sz w:val="20"/>
                <w:szCs w:val="19"/>
              </w:rPr>
              <w:t>258,936 cash card</w:t>
            </w:r>
            <w:r w:rsidRPr="00534FAC">
              <w:rPr>
                <w:rFonts w:ascii="Arial" w:eastAsia="Arial" w:hAnsi="Arial" w:cs="Arial"/>
                <w:sz w:val="20"/>
                <w:szCs w:val="19"/>
              </w:rPr>
              <w:t xml:space="preserve"> </w:t>
            </w:r>
            <w:r w:rsidRPr="00534FAC">
              <w:rPr>
                <w:rFonts w:ascii="Arial" w:eastAsia="Arial" w:hAnsi="Arial" w:cs="Arial"/>
                <w:b/>
                <w:sz w:val="20"/>
                <w:szCs w:val="19"/>
              </w:rPr>
              <w:t xml:space="preserve">holder </w:t>
            </w:r>
            <w:r w:rsidRPr="00534FAC">
              <w:rPr>
                <w:rFonts w:ascii="Arial" w:eastAsia="Arial" w:hAnsi="Arial" w:cs="Arial"/>
                <w:b/>
                <w:sz w:val="20"/>
                <w:szCs w:val="19"/>
              </w:rPr>
              <w:lastRenderedPageBreak/>
              <w:t>beneficiaries</w:t>
            </w:r>
            <w:r w:rsidRPr="00534FAC">
              <w:rPr>
                <w:rFonts w:ascii="Arial" w:eastAsia="Arial" w:hAnsi="Arial" w:cs="Arial"/>
                <w:sz w:val="20"/>
                <w:szCs w:val="19"/>
              </w:rPr>
              <w:t xml:space="preserve"> amounting to </w:t>
            </w:r>
            <w:r w:rsidRPr="00534FAC">
              <w:rPr>
                <w:rFonts w:ascii="Arial" w:eastAsia="Arial" w:hAnsi="Arial" w:cs="Arial"/>
                <w:b/>
                <w:sz w:val="20"/>
                <w:szCs w:val="19"/>
              </w:rPr>
              <w:t>₱945,116,400.00</w:t>
            </w:r>
            <w:r w:rsidRPr="00534FAC">
              <w:rPr>
                <w:rFonts w:ascii="Arial" w:eastAsia="Arial" w:hAnsi="Arial" w:cs="Arial"/>
                <w:sz w:val="20"/>
                <w:szCs w:val="19"/>
              </w:rPr>
              <w:t xml:space="preserve"> and </w:t>
            </w:r>
            <w:r w:rsidRPr="00534FAC">
              <w:rPr>
                <w:rFonts w:ascii="Arial" w:eastAsia="Arial" w:hAnsi="Arial" w:cs="Arial"/>
                <w:b/>
                <w:sz w:val="20"/>
                <w:szCs w:val="19"/>
              </w:rPr>
              <w:t>21,153 non-cash card holder beneficiaries</w:t>
            </w:r>
            <w:r w:rsidRPr="00534FAC">
              <w:rPr>
                <w:rFonts w:ascii="Arial" w:eastAsia="Arial" w:hAnsi="Arial" w:cs="Arial"/>
                <w:sz w:val="20"/>
                <w:szCs w:val="19"/>
              </w:rPr>
              <w:t xml:space="preserve"> amounting to </w:t>
            </w:r>
            <w:r w:rsidRPr="00534FAC">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43D2BB9" w14:textId="77777777" w:rsidR="00587651" w:rsidRDefault="00587651" w:rsidP="000C011D">
      <w:pPr>
        <w:spacing w:after="0" w:line="240" w:lineRule="auto"/>
        <w:contextualSpacing/>
        <w:rPr>
          <w:rFonts w:ascii="Arial" w:eastAsia="Arial" w:hAnsi="Arial" w:cs="Arial"/>
          <w:b/>
          <w:sz w:val="24"/>
          <w:szCs w:val="24"/>
        </w:rPr>
      </w:pPr>
    </w:p>
    <w:p w14:paraId="3C3ADEED" w14:textId="77777777" w:rsidR="00587651" w:rsidRDefault="00587651" w:rsidP="000C011D">
      <w:pPr>
        <w:spacing w:after="0" w:line="240" w:lineRule="auto"/>
        <w:contextualSpacing/>
        <w:rPr>
          <w:rFonts w:ascii="Arial" w:eastAsia="Arial" w:hAnsi="Arial" w:cs="Arial"/>
          <w:b/>
          <w:sz w:val="24"/>
          <w:szCs w:val="24"/>
        </w:rPr>
      </w:pPr>
    </w:p>
    <w:p w14:paraId="4FB334F4" w14:textId="77777777" w:rsidR="00587651" w:rsidRDefault="00587651" w:rsidP="000C011D">
      <w:pPr>
        <w:spacing w:after="0" w:line="240" w:lineRule="auto"/>
        <w:contextualSpacing/>
        <w:rPr>
          <w:rFonts w:ascii="Arial" w:eastAsia="Arial" w:hAnsi="Arial" w:cs="Arial"/>
          <w:b/>
          <w:sz w:val="24"/>
          <w:szCs w:val="24"/>
        </w:rPr>
      </w:pPr>
    </w:p>
    <w:p w14:paraId="4BB8862B" w14:textId="2B5AA686"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B64A0A7" w:rsidR="000C011D" w:rsidRPr="00534FAC" w:rsidRDefault="008D4E51" w:rsidP="00534F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534FAC">
              <w:rPr>
                <w:rFonts w:ascii="Arial" w:eastAsia="Arial" w:hAnsi="Arial" w:cs="Arial"/>
                <w:color w:val="0070C0"/>
                <w:sz w:val="20"/>
                <w:szCs w:val="19"/>
              </w:rPr>
              <w:t>2</w:t>
            </w:r>
            <w:r w:rsidR="00534FAC" w:rsidRPr="00534FAC">
              <w:rPr>
                <w:rFonts w:ascii="Arial" w:eastAsia="Arial" w:hAnsi="Arial" w:cs="Arial"/>
                <w:color w:val="0070C0"/>
                <w:sz w:val="20"/>
                <w:szCs w:val="19"/>
              </w:rPr>
              <w:t>7</w:t>
            </w:r>
            <w:r w:rsidR="003D5AB3" w:rsidRPr="00534FAC">
              <w:rPr>
                <w:rFonts w:ascii="Arial" w:eastAsia="Arial" w:hAnsi="Arial" w:cs="Arial"/>
                <w:color w:val="0070C0"/>
                <w:sz w:val="20"/>
                <w:szCs w:val="19"/>
              </w:rPr>
              <w:t xml:space="preserve"> January</w:t>
            </w:r>
            <w:r w:rsidR="000C011D" w:rsidRPr="00534FAC">
              <w:rPr>
                <w:rFonts w:ascii="Arial" w:eastAsia="Arial" w:hAnsi="Arial" w:cs="Arial"/>
                <w:color w:val="0070C0"/>
                <w:sz w:val="20"/>
                <w:szCs w:val="19"/>
              </w:rPr>
              <w:t xml:space="preserve"> 202</w:t>
            </w:r>
            <w:r w:rsidR="003D5AB3" w:rsidRPr="00534FAC">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534FAC"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34FAC">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534FAC"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34FAC">
              <w:rPr>
                <w:rFonts w:ascii="Arial" w:eastAsia="Arial" w:hAnsi="Arial" w:cs="Arial"/>
                <w:color w:val="0070C0"/>
                <w:sz w:val="20"/>
                <w:szCs w:val="19"/>
              </w:rPr>
              <w:t>P</w:t>
            </w:r>
            <w:r w:rsidR="000C011D" w:rsidRPr="00534FAC">
              <w:rPr>
                <w:rFonts w:ascii="Arial" w:eastAsia="Arial" w:hAnsi="Arial" w:cs="Arial"/>
                <w:color w:val="0070C0"/>
                <w:sz w:val="20"/>
                <w:szCs w:val="19"/>
              </w:rPr>
              <w:t>rocurement of additional supplies for production of FFPs</w:t>
            </w:r>
            <w:r w:rsidRPr="00534FAC">
              <w:rPr>
                <w:rFonts w:ascii="Arial" w:eastAsia="Arial" w:hAnsi="Arial" w:cs="Arial"/>
                <w:color w:val="0070C0"/>
                <w:sz w:val="20"/>
                <w:szCs w:val="19"/>
              </w:rPr>
              <w:t xml:space="preserve"> is ongoing</w:t>
            </w:r>
            <w:r w:rsidR="000C011D" w:rsidRPr="00534FAC">
              <w:rPr>
                <w:rFonts w:ascii="Arial" w:eastAsia="Arial" w:hAnsi="Arial" w:cs="Arial"/>
                <w:color w:val="0070C0"/>
                <w:sz w:val="20"/>
                <w:szCs w:val="19"/>
              </w:rPr>
              <w:t>.</w:t>
            </w:r>
          </w:p>
          <w:p w14:paraId="2D234627" w14:textId="77777777" w:rsidR="000C011D" w:rsidRPr="00534FAC"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34FAC">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534FAC"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534FA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534FAC">
              <w:rPr>
                <w:rFonts w:ascii="Arial" w:eastAsia="Arial" w:hAnsi="Arial" w:cs="Arial"/>
                <w:b/>
                <w:bCs/>
                <w:color w:val="0070C0"/>
                <w:sz w:val="20"/>
                <w:szCs w:val="19"/>
              </w:rPr>
              <w:t>Social Amelioration Program (SAP)</w:t>
            </w:r>
          </w:p>
          <w:p w14:paraId="56EC5CCE" w14:textId="3376AAD7" w:rsidR="000C011D" w:rsidRPr="00534FAC"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34FAC">
              <w:rPr>
                <w:rFonts w:ascii="Arial" w:eastAsia="Arial" w:hAnsi="Arial" w:cs="Arial"/>
                <w:color w:val="0070C0"/>
                <w:sz w:val="20"/>
                <w:szCs w:val="19"/>
              </w:rPr>
              <w:t xml:space="preserve">DSWD-FO X has served </w:t>
            </w:r>
            <w:r w:rsidRPr="00534FAC">
              <w:rPr>
                <w:rFonts w:ascii="Arial" w:eastAsia="Arial" w:hAnsi="Arial" w:cs="Arial"/>
                <w:b/>
                <w:bCs/>
                <w:color w:val="0070C0"/>
                <w:sz w:val="20"/>
                <w:szCs w:val="19"/>
              </w:rPr>
              <w:t>133,8</w:t>
            </w:r>
            <w:r w:rsidR="003D5AB3" w:rsidRPr="00534FAC">
              <w:rPr>
                <w:rFonts w:ascii="Arial" w:eastAsia="Arial" w:hAnsi="Arial" w:cs="Arial"/>
                <w:b/>
                <w:bCs/>
                <w:color w:val="0070C0"/>
                <w:sz w:val="20"/>
                <w:szCs w:val="19"/>
              </w:rPr>
              <w:t>87</w:t>
            </w:r>
            <w:r w:rsidRPr="00534FAC">
              <w:rPr>
                <w:rFonts w:ascii="Arial" w:eastAsia="Arial" w:hAnsi="Arial" w:cs="Arial"/>
                <w:b/>
                <w:bCs/>
                <w:color w:val="0070C0"/>
                <w:sz w:val="20"/>
                <w:szCs w:val="19"/>
              </w:rPr>
              <w:t xml:space="preserve"> </w:t>
            </w:r>
            <w:r w:rsidRPr="00534FAC">
              <w:rPr>
                <w:rFonts w:ascii="Arial" w:eastAsia="Arial" w:hAnsi="Arial" w:cs="Arial"/>
                <w:color w:val="0070C0"/>
                <w:sz w:val="20"/>
                <w:szCs w:val="19"/>
              </w:rPr>
              <w:t>waitlisted</w:t>
            </w:r>
            <w:r w:rsidRPr="00534FAC">
              <w:rPr>
                <w:rFonts w:ascii="Arial" w:eastAsia="Arial" w:hAnsi="Arial" w:cs="Arial"/>
                <w:b/>
                <w:bCs/>
                <w:color w:val="0070C0"/>
                <w:sz w:val="20"/>
                <w:szCs w:val="19"/>
              </w:rPr>
              <w:t xml:space="preserve"> </w:t>
            </w:r>
            <w:r w:rsidRPr="00534FAC">
              <w:rPr>
                <w:rFonts w:ascii="Arial" w:eastAsia="Arial" w:hAnsi="Arial" w:cs="Arial"/>
                <w:color w:val="0070C0"/>
                <w:sz w:val="20"/>
                <w:szCs w:val="19"/>
              </w:rPr>
              <w:t xml:space="preserve">beneficiaries amounting to </w:t>
            </w:r>
            <w:r w:rsidRPr="00534FAC">
              <w:rPr>
                <w:rFonts w:ascii="Arial" w:eastAsia="Arial" w:hAnsi="Arial" w:cs="Arial"/>
                <w:b/>
                <w:bCs/>
                <w:color w:val="0070C0"/>
                <w:sz w:val="20"/>
                <w:szCs w:val="19"/>
              </w:rPr>
              <w:t>₱</w:t>
            </w:r>
            <w:r w:rsidR="003D5AB3" w:rsidRPr="00534FAC">
              <w:rPr>
                <w:rFonts w:ascii="Arial" w:eastAsia="Arial" w:hAnsi="Arial" w:cs="Arial"/>
                <w:b/>
                <w:bCs/>
                <w:color w:val="0070C0"/>
                <w:sz w:val="20"/>
                <w:szCs w:val="19"/>
              </w:rPr>
              <w:t>803,322,000.00</w:t>
            </w:r>
            <w:r w:rsidRPr="00534FAC">
              <w:rPr>
                <w:rFonts w:ascii="Arial" w:eastAsia="Arial" w:hAnsi="Arial" w:cs="Arial"/>
                <w:b/>
                <w:bCs/>
                <w:color w:val="0070C0"/>
                <w:sz w:val="20"/>
                <w:szCs w:val="19"/>
              </w:rPr>
              <w:t>.</w:t>
            </w:r>
          </w:p>
          <w:p w14:paraId="44B11EAE" w14:textId="44EFBC17" w:rsidR="000C011D" w:rsidRPr="00534FAC"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34FAC">
              <w:rPr>
                <w:rFonts w:ascii="Arial" w:eastAsia="Arial" w:hAnsi="Arial" w:cs="Arial"/>
                <w:color w:val="0070C0"/>
                <w:sz w:val="20"/>
                <w:szCs w:val="19"/>
              </w:rPr>
              <w:t xml:space="preserve">DSWD-FO X has served </w:t>
            </w:r>
            <w:r w:rsidR="003D5AB3" w:rsidRPr="00534FAC">
              <w:rPr>
                <w:rFonts w:ascii="Arial" w:eastAsia="Arial" w:hAnsi="Arial" w:cs="Arial"/>
                <w:b/>
                <w:bCs/>
                <w:color w:val="0070C0"/>
                <w:sz w:val="20"/>
                <w:szCs w:val="19"/>
              </w:rPr>
              <w:t>5</w:t>
            </w:r>
            <w:r w:rsidR="00A8537B" w:rsidRPr="00534FAC">
              <w:rPr>
                <w:rFonts w:ascii="Arial" w:eastAsia="Arial" w:hAnsi="Arial" w:cs="Arial"/>
                <w:b/>
                <w:bCs/>
                <w:color w:val="0070C0"/>
                <w:sz w:val="20"/>
                <w:szCs w:val="19"/>
              </w:rPr>
              <w:t>3</w:t>
            </w:r>
            <w:r w:rsidR="003D5AB3" w:rsidRPr="00534FAC">
              <w:rPr>
                <w:rFonts w:ascii="Arial" w:eastAsia="Arial" w:hAnsi="Arial" w:cs="Arial"/>
                <w:b/>
                <w:bCs/>
                <w:color w:val="0070C0"/>
                <w:sz w:val="20"/>
                <w:szCs w:val="19"/>
              </w:rPr>
              <w:t>,</w:t>
            </w:r>
            <w:r w:rsidR="009E33A5" w:rsidRPr="00534FAC">
              <w:rPr>
                <w:rFonts w:ascii="Arial" w:eastAsia="Arial" w:hAnsi="Arial" w:cs="Arial"/>
                <w:b/>
                <w:bCs/>
                <w:color w:val="0070C0"/>
                <w:sz w:val="20"/>
                <w:szCs w:val="19"/>
              </w:rPr>
              <w:t>138</w:t>
            </w:r>
            <w:r w:rsidRPr="00534FAC">
              <w:rPr>
                <w:rFonts w:ascii="Arial" w:eastAsia="Arial" w:hAnsi="Arial" w:cs="Arial"/>
                <w:b/>
                <w:bCs/>
                <w:color w:val="0070C0"/>
                <w:sz w:val="20"/>
                <w:szCs w:val="19"/>
              </w:rPr>
              <w:t xml:space="preserve"> </w:t>
            </w:r>
            <w:r w:rsidRPr="00534FAC">
              <w:rPr>
                <w:rFonts w:ascii="Arial" w:eastAsia="Arial" w:hAnsi="Arial" w:cs="Arial"/>
                <w:color w:val="0070C0"/>
                <w:sz w:val="20"/>
                <w:szCs w:val="19"/>
              </w:rPr>
              <w:t xml:space="preserve">beneficiaries for the Bayanihan 2 ESP Implementation amounting to </w:t>
            </w:r>
            <w:r w:rsidRPr="00534FAC">
              <w:rPr>
                <w:rFonts w:ascii="Arial" w:eastAsia="Arial" w:hAnsi="Arial" w:cs="Arial"/>
                <w:b/>
                <w:bCs/>
                <w:color w:val="0070C0"/>
                <w:sz w:val="20"/>
                <w:szCs w:val="19"/>
              </w:rPr>
              <w:t>₱</w:t>
            </w:r>
            <w:r w:rsidR="003D5AB3" w:rsidRPr="00534FAC">
              <w:rPr>
                <w:rFonts w:ascii="Arial" w:eastAsia="Arial" w:hAnsi="Arial" w:cs="Arial"/>
                <w:b/>
                <w:bCs/>
                <w:color w:val="0070C0"/>
                <w:sz w:val="20"/>
                <w:szCs w:val="19"/>
              </w:rPr>
              <w:t>3</w:t>
            </w:r>
            <w:r w:rsidR="007C1E03" w:rsidRPr="00534FAC">
              <w:rPr>
                <w:rFonts w:ascii="Arial" w:eastAsia="Arial" w:hAnsi="Arial" w:cs="Arial"/>
                <w:b/>
                <w:bCs/>
                <w:color w:val="0070C0"/>
                <w:sz w:val="20"/>
                <w:szCs w:val="19"/>
              </w:rPr>
              <w:t>1</w:t>
            </w:r>
            <w:r w:rsidR="003D5AB3" w:rsidRPr="00534FAC">
              <w:rPr>
                <w:rFonts w:ascii="Arial" w:eastAsia="Arial" w:hAnsi="Arial" w:cs="Arial"/>
                <w:b/>
                <w:bCs/>
                <w:color w:val="0070C0"/>
                <w:sz w:val="20"/>
                <w:szCs w:val="19"/>
              </w:rPr>
              <w:t>8,</w:t>
            </w:r>
            <w:r w:rsidR="007C1E03" w:rsidRPr="00534FAC">
              <w:rPr>
                <w:rFonts w:ascii="Arial" w:eastAsia="Arial" w:hAnsi="Arial" w:cs="Arial"/>
                <w:b/>
                <w:bCs/>
                <w:color w:val="0070C0"/>
                <w:sz w:val="20"/>
                <w:szCs w:val="19"/>
              </w:rPr>
              <w:t>057</w:t>
            </w:r>
            <w:r w:rsidR="003D5AB3" w:rsidRPr="00534FAC">
              <w:rPr>
                <w:rFonts w:ascii="Arial" w:eastAsia="Arial" w:hAnsi="Arial" w:cs="Arial"/>
                <w:b/>
                <w:bCs/>
                <w:color w:val="0070C0"/>
                <w:sz w:val="20"/>
                <w:szCs w:val="19"/>
              </w:rPr>
              <w:t>,</w:t>
            </w:r>
            <w:r w:rsidR="007C1E03" w:rsidRPr="00534FAC">
              <w:rPr>
                <w:rFonts w:ascii="Arial" w:eastAsia="Arial" w:hAnsi="Arial" w:cs="Arial"/>
                <w:b/>
                <w:bCs/>
                <w:color w:val="0070C0"/>
                <w:sz w:val="20"/>
                <w:szCs w:val="19"/>
              </w:rPr>
              <w:t>5</w:t>
            </w:r>
            <w:r w:rsidR="003D5AB3" w:rsidRPr="00534FAC">
              <w:rPr>
                <w:rFonts w:ascii="Arial" w:eastAsia="Arial" w:hAnsi="Arial" w:cs="Arial"/>
                <w:b/>
                <w:bCs/>
                <w:color w:val="0070C0"/>
                <w:sz w:val="20"/>
                <w:szCs w:val="19"/>
              </w:rPr>
              <w:t xml:space="preserve">00.00 </w:t>
            </w:r>
            <w:r w:rsidRPr="00534FAC">
              <w:rPr>
                <w:rFonts w:ascii="Arial" w:eastAsia="Arial" w:hAnsi="Arial" w:cs="Arial"/>
                <w:color w:val="0070C0"/>
                <w:sz w:val="20"/>
                <w:szCs w:val="19"/>
              </w:rPr>
              <w:t xml:space="preserve">as of </w:t>
            </w:r>
            <w:r w:rsidR="007C1E03" w:rsidRPr="00534FAC">
              <w:rPr>
                <w:rFonts w:ascii="Arial" w:eastAsia="Arial" w:hAnsi="Arial" w:cs="Arial"/>
                <w:color w:val="0070C0"/>
                <w:sz w:val="20"/>
                <w:szCs w:val="19"/>
              </w:rPr>
              <w:t>2</w:t>
            </w:r>
            <w:r w:rsidR="00534FAC">
              <w:rPr>
                <w:rFonts w:ascii="Arial" w:eastAsia="Arial" w:hAnsi="Arial" w:cs="Arial"/>
                <w:color w:val="0070C0"/>
                <w:sz w:val="20"/>
                <w:szCs w:val="19"/>
              </w:rPr>
              <w:t>7</w:t>
            </w:r>
            <w:r w:rsidR="007C1E03" w:rsidRPr="00534FAC">
              <w:rPr>
                <w:rFonts w:ascii="Arial" w:eastAsia="Arial" w:hAnsi="Arial" w:cs="Arial"/>
                <w:color w:val="0070C0"/>
                <w:sz w:val="20"/>
                <w:szCs w:val="19"/>
              </w:rPr>
              <w:t xml:space="preserve"> </w:t>
            </w:r>
            <w:r w:rsidR="003D5AB3" w:rsidRPr="00534FAC">
              <w:rPr>
                <w:rFonts w:ascii="Arial" w:eastAsia="Arial" w:hAnsi="Arial" w:cs="Arial"/>
                <w:color w:val="0070C0"/>
                <w:sz w:val="20"/>
                <w:szCs w:val="19"/>
              </w:rPr>
              <w:t>January</w:t>
            </w:r>
            <w:r w:rsidRPr="00534FAC">
              <w:rPr>
                <w:rFonts w:ascii="Arial" w:eastAsia="Arial" w:hAnsi="Arial" w:cs="Arial"/>
                <w:color w:val="0070C0"/>
                <w:sz w:val="20"/>
                <w:szCs w:val="19"/>
              </w:rPr>
              <w:t xml:space="preserve"> 202</w:t>
            </w:r>
            <w:r w:rsidR="003D5AB3" w:rsidRPr="00534FAC">
              <w:rPr>
                <w:rFonts w:ascii="Arial" w:eastAsia="Arial" w:hAnsi="Arial" w:cs="Arial"/>
                <w:color w:val="0070C0"/>
                <w:sz w:val="20"/>
                <w:szCs w:val="19"/>
              </w:rPr>
              <w:t>1</w:t>
            </w:r>
            <w:r w:rsidRPr="00534FAC">
              <w:rPr>
                <w:rFonts w:ascii="Arial" w:eastAsia="Arial" w:hAnsi="Arial" w:cs="Arial"/>
                <w:color w:val="0070C0"/>
                <w:sz w:val="20"/>
                <w:szCs w:val="19"/>
              </w:rPr>
              <w:t>, 12NN.</w:t>
            </w:r>
          </w:p>
          <w:p w14:paraId="59F2DCDD" w14:textId="77777777" w:rsidR="000C011D" w:rsidRPr="00534FAC"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34FAC">
              <w:rPr>
                <w:rFonts w:ascii="Arial" w:eastAsia="Arial" w:hAnsi="Arial" w:cs="Arial"/>
                <w:color w:val="0070C0"/>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lastRenderedPageBreak/>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6915405D" w14:textId="7A52CBA9" w:rsidR="00261BD3" w:rsidRDefault="00534FAC" w:rsidP="009A044A">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A6ACAEF" w14:textId="77777777" w:rsidR="009A044A" w:rsidRDefault="009A044A" w:rsidP="009A044A">
      <w:pPr>
        <w:spacing w:after="0" w:line="240" w:lineRule="auto"/>
        <w:contextualSpacing/>
        <w:rPr>
          <w:rFonts w:ascii="Arial" w:eastAsia="Arial" w:hAnsi="Arial" w:cs="Arial"/>
          <w:b/>
          <w:sz w:val="24"/>
          <w:szCs w:val="24"/>
        </w:rPr>
      </w:pPr>
    </w:p>
    <w:p w14:paraId="60252944" w14:textId="1A98D149" w:rsidR="00CE207D" w:rsidRDefault="00534FAC"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r w:rsidR="004212BC">
        <w:rPr>
          <w:rFonts w:ascii="Arial" w:eastAsia="Arial" w:hAnsi="Arial" w:cs="Arial"/>
          <w:b/>
          <w:sz w:val="24"/>
          <w:szCs w:val="24"/>
        </w:rPr>
        <w:tab/>
      </w:r>
      <w:r w:rsidR="004212BC">
        <w:rPr>
          <w:rFonts w:ascii="Arial" w:eastAsia="Arial" w:hAnsi="Arial" w:cs="Arial"/>
          <w:b/>
          <w:sz w:val="24"/>
          <w:szCs w:val="24"/>
        </w:rPr>
        <w:tab/>
      </w:r>
    </w:p>
    <w:p w14:paraId="014E953E" w14:textId="17C3A6A6" w:rsidR="000E5716" w:rsidRDefault="000C011D" w:rsidP="00892FDA">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587651">
        <w:rPr>
          <w:rFonts w:ascii="Arial" w:eastAsia="Arial" w:hAnsi="Arial" w:cs="Arial"/>
          <w:sz w:val="24"/>
          <w:szCs w:val="24"/>
        </w:rPr>
        <w:t>r</w:t>
      </w:r>
    </w:p>
    <w:p w14:paraId="47DCF2DD" w14:textId="47B2E4CA" w:rsidR="009A33A2" w:rsidRDefault="009A33A2" w:rsidP="00892FDA">
      <w:pPr>
        <w:spacing w:after="0" w:line="240" w:lineRule="auto"/>
        <w:contextualSpacing/>
        <w:rPr>
          <w:rFonts w:ascii="Arial" w:eastAsia="Arial" w:hAnsi="Arial" w:cs="Arial"/>
          <w:sz w:val="24"/>
          <w:szCs w:val="24"/>
        </w:rPr>
      </w:pPr>
    </w:p>
    <w:p w14:paraId="34FFEA62" w14:textId="6712CA3E" w:rsidR="009A33A2" w:rsidRDefault="009A33A2" w:rsidP="00892FDA">
      <w:pPr>
        <w:spacing w:after="0" w:line="240" w:lineRule="auto"/>
        <w:contextualSpacing/>
        <w:rPr>
          <w:rFonts w:ascii="Arial" w:eastAsia="Arial" w:hAnsi="Arial" w:cs="Arial"/>
          <w:sz w:val="24"/>
          <w:szCs w:val="24"/>
        </w:rPr>
      </w:pPr>
    </w:p>
    <w:p w14:paraId="56E5AB60" w14:textId="3F1EC341" w:rsidR="009A33A2" w:rsidRDefault="009A33A2" w:rsidP="00892FDA">
      <w:pPr>
        <w:spacing w:after="0" w:line="240" w:lineRule="auto"/>
        <w:contextualSpacing/>
        <w:rPr>
          <w:rFonts w:ascii="Arial" w:eastAsia="Arial" w:hAnsi="Arial" w:cs="Arial"/>
          <w:sz w:val="24"/>
          <w:szCs w:val="24"/>
        </w:rPr>
      </w:pPr>
    </w:p>
    <w:p w14:paraId="1A357353" w14:textId="3CE4F749" w:rsidR="009A33A2" w:rsidRDefault="009A33A2" w:rsidP="00892FDA">
      <w:pPr>
        <w:spacing w:after="0" w:line="240" w:lineRule="auto"/>
        <w:contextualSpacing/>
        <w:rPr>
          <w:rFonts w:ascii="Arial" w:eastAsia="Arial" w:hAnsi="Arial" w:cs="Arial"/>
          <w:sz w:val="24"/>
          <w:szCs w:val="24"/>
        </w:rPr>
      </w:pPr>
    </w:p>
    <w:p w14:paraId="36EF86B5" w14:textId="59827DCA" w:rsidR="009A33A2" w:rsidRDefault="009A33A2" w:rsidP="00892FDA">
      <w:pPr>
        <w:spacing w:after="0" w:line="240" w:lineRule="auto"/>
        <w:contextualSpacing/>
        <w:rPr>
          <w:rFonts w:ascii="Arial" w:eastAsia="Arial" w:hAnsi="Arial" w:cs="Arial"/>
          <w:sz w:val="24"/>
          <w:szCs w:val="24"/>
        </w:rPr>
      </w:pPr>
    </w:p>
    <w:p w14:paraId="7E209E3F" w14:textId="71CC52DC" w:rsidR="009A33A2" w:rsidRDefault="009A33A2" w:rsidP="00892FDA">
      <w:pPr>
        <w:spacing w:after="0" w:line="240" w:lineRule="auto"/>
        <w:contextualSpacing/>
        <w:rPr>
          <w:rFonts w:ascii="Arial" w:eastAsia="Arial" w:hAnsi="Arial" w:cs="Arial"/>
          <w:sz w:val="24"/>
          <w:szCs w:val="24"/>
        </w:rPr>
      </w:pPr>
    </w:p>
    <w:p w14:paraId="4693C86B" w14:textId="7E4F7D13" w:rsidR="009A33A2" w:rsidRDefault="009A33A2" w:rsidP="00892FDA">
      <w:pPr>
        <w:spacing w:after="0" w:line="240" w:lineRule="auto"/>
        <w:contextualSpacing/>
        <w:rPr>
          <w:rFonts w:ascii="Arial" w:eastAsia="Arial" w:hAnsi="Arial" w:cs="Arial"/>
          <w:sz w:val="24"/>
          <w:szCs w:val="24"/>
        </w:rPr>
      </w:pPr>
    </w:p>
    <w:p w14:paraId="4A7E434E" w14:textId="10A6A874" w:rsidR="009A33A2" w:rsidRDefault="009A33A2" w:rsidP="00892FDA">
      <w:pPr>
        <w:spacing w:after="0" w:line="240" w:lineRule="auto"/>
        <w:contextualSpacing/>
        <w:rPr>
          <w:rFonts w:ascii="Arial" w:eastAsia="Arial" w:hAnsi="Arial" w:cs="Arial"/>
          <w:sz w:val="24"/>
          <w:szCs w:val="24"/>
        </w:rPr>
      </w:pPr>
    </w:p>
    <w:p w14:paraId="64991440" w14:textId="4EB4B469" w:rsidR="009A33A2" w:rsidRDefault="009A33A2" w:rsidP="00892FDA">
      <w:pPr>
        <w:spacing w:after="0" w:line="240" w:lineRule="auto"/>
        <w:contextualSpacing/>
        <w:rPr>
          <w:rFonts w:ascii="Arial" w:eastAsia="Arial" w:hAnsi="Arial" w:cs="Arial"/>
          <w:sz w:val="24"/>
          <w:szCs w:val="24"/>
        </w:rPr>
      </w:pPr>
    </w:p>
    <w:p w14:paraId="0579FDBC" w14:textId="7C9B4401" w:rsidR="009A33A2" w:rsidRDefault="009A33A2" w:rsidP="00892FDA">
      <w:pPr>
        <w:spacing w:after="0" w:line="240" w:lineRule="auto"/>
        <w:contextualSpacing/>
        <w:rPr>
          <w:rFonts w:ascii="Arial" w:eastAsia="Arial" w:hAnsi="Arial" w:cs="Arial"/>
          <w:sz w:val="24"/>
          <w:szCs w:val="24"/>
        </w:rPr>
      </w:pPr>
    </w:p>
    <w:p w14:paraId="6B8CC6DB" w14:textId="31E6181E" w:rsidR="009A33A2" w:rsidRDefault="009A33A2" w:rsidP="00892FDA">
      <w:pPr>
        <w:spacing w:after="0" w:line="240" w:lineRule="auto"/>
        <w:contextualSpacing/>
        <w:rPr>
          <w:rFonts w:ascii="Arial" w:eastAsia="Arial" w:hAnsi="Arial" w:cs="Arial"/>
          <w:sz w:val="24"/>
          <w:szCs w:val="24"/>
        </w:rPr>
      </w:pPr>
    </w:p>
    <w:p w14:paraId="63380DE3" w14:textId="5A00CC4A" w:rsidR="009A33A2" w:rsidRDefault="009A33A2" w:rsidP="00892FDA">
      <w:pPr>
        <w:spacing w:after="0" w:line="240" w:lineRule="auto"/>
        <w:contextualSpacing/>
        <w:rPr>
          <w:rFonts w:ascii="Arial" w:eastAsia="Arial" w:hAnsi="Arial" w:cs="Arial"/>
          <w:sz w:val="24"/>
          <w:szCs w:val="24"/>
        </w:rPr>
      </w:pPr>
    </w:p>
    <w:p w14:paraId="6BAA2166" w14:textId="6BF6D440" w:rsidR="009A33A2" w:rsidRDefault="009A33A2" w:rsidP="00892FDA">
      <w:pPr>
        <w:spacing w:after="0" w:line="240" w:lineRule="auto"/>
        <w:contextualSpacing/>
        <w:rPr>
          <w:rFonts w:ascii="Arial" w:eastAsia="Arial" w:hAnsi="Arial" w:cs="Arial"/>
          <w:sz w:val="24"/>
          <w:szCs w:val="24"/>
        </w:rPr>
      </w:pPr>
    </w:p>
    <w:p w14:paraId="773980A0" w14:textId="4A453D45" w:rsidR="009A33A2" w:rsidRDefault="009A33A2" w:rsidP="00892FDA">
      <w:pPr>
        <w:spacing w:after="0" w:line="240" w:lineRule="auto"/>
        <w:contextualSpacing/>
        <w:rPr>
          <w:rFonts w:ascii="Arial" w:eastAsia="Arial" w:hAnsi="Arial" w:cs="Arial"/>
          <w:sz w:val="24"/>
          <w:szCs w:val="24"/>
        </w:rPr>
      </w:pPr>
    </w:p>
    <w:p w14:paraId="5D4C67FE" w14:textId="704EAB56" w:rsidR="009A33A2" w:rsidRDefault="009A33A2" w:rsidP="00892FDA">
      <w:pPr>
        <w:spacing w:after="0" w:line="240" w:lineRule="auto"/>
        <w:contextualSpacing/>
        <w:rPr>
          <w:rFonts w:ascii="Arial" w:eastAsia="Arial" w:hAnsi="Arial" w:cs="Arial"/>
          <w:sz w:val="24"/>
          <w:szCs w:val="24"/>
        </w:rPr>
      </w:pPr>
    </w:p>
    <w:p w14:paraId="150FFF60" w14:textId="4701AB40" w:rsidR="009A33A2" w:rsidRDefault="009A33A2" w:rsidP="00892FDA">
      <w:pPr>
        <w:spacing w:after="0" w:line="240" w:lineRule="auto"/>
        <w:contextualSpacing/>
        <w:rPr>
          <w:rFonts w:ascii="Arial" w:eastAsia="Arial" w:hAnsi="Arial" w:cs="Arial"/>
          <w:sz w:val="24"/>
          <w:szCs w:val="24"/>
        </w:rPr>
      </w:pPr>
    </w:p>
    <w:p w14:paraId="2613921D" w14:textId="0B2B2B1A" w:rsidR="009A33A2" w:rsidRDefault="009A33A2" w:rsidP="00892FDA">
      <w:pPr>
        <w:spacing w:after="0" w:line="240" w:lineRule="auto"/>
        <w:contextualSpacing/>
        <w:rPr>
          <w:rFonts w:ascii="Arial" w:eastAsia="Arial" w:hAnsi="Arial" w:cs="Arial"/>
          <w:sz w:val="24"/>
          <w:szCs w:val="24"/>
        </w:rPr>
      </w:pPr>
    </w:p>
    <w:p w14:paraId="122138AC" w14:textId="64060010" w:rsidR="009A33A2" w:rsidRDefault="009A33A2" w:rsidP="00892FDA">
      <w:pPr>
        <w:spacing w:after="0" w:line="240" w:lineRule="auto"/>
        <w:contextualSpacing/>
        <w:rPr>
          <w:rFonts w:ascii="Arial" w:eastAsia="Arial" w:hAnsi="Arial" w:cs="Arial"/>
          <w:sz w:val="24"/>
          <w:szCs w:val="24"/>
        </w:rPr>
      </w:pPr>
    </w:p>
    <w:p w14:paraId="553D4B6A" w14:textId="6AD560D1" w:rsidR="009A33A2" w:rsidRDefault="009A33A2" w:rsidP="00892FDA">
      <w:pPr>
        <w:spacing w:after="0" w:line="240" w:lineRule="auto"/>
        <w:contextualSpacing/>
        <w:rPr>
          <w:rFonts w:ascii="Arial" w:eastAsia="Arial" w:hAnsi="Arial" w:cs="Arial"/>
          <w:sz w:val="24"/>
          <w:szCs w:val="24"/>
        </w:rPr>
      </w:pPr>
    </w:p>
    <w:p w14:paraId="16F025B1" w14:textId="105931CB" w:rsidR="009A33A2" w:rsidRDefault="009A33A2" w:rsidP="00892FDA">
      <w:pPr>
        <w:spacing w:after="0" w:line="240" w:lineRule="auto"/>
        <w:contextualSpacing/>
        <w:rPr>
          <w:rFonts w:ascii="Arial" w:eastAsia="Arial" w:hAnsi="Arial" w:cs="Arial"/>
          <w:sz w:val="24"/>
          <w:szCs w:val="24"/>
        </w:rPr>
      </w:pPr>
    </w:p>
    <w:p w14:paraId="48D7E8DA" w14:textId="5DC720C2" w:rsidR="009A33A2" w:rsidRDefault="009A33A2" w:rsidP="00892FDA">
      <w:pPr>
        <w:spacing w:after="0" w:line="240" w:lineRule="auto"/>
        <w:contextualSpacing/>
        <w:rPr>
          <w:rFonts w:ascii="Arial" w:eastAsia="Arial" w:hAnsi="Arial" w:cs="Arial"/>
          <w:sz w:val="24"/>
          <w:szCs w:val="24"/>
        </w:rPr>
      </w:pPr>
    </w:p>
    <w:p w14:paraId="3B4098E7" w14:textId="665C9D7F" w:rsidR="009A33A2" w:rsidRDefault="009A33A2" w:rsidP="00892FDA">
      <w:pPr>
        <w:spacing w:after="0" w:line="240" w:lineRule="auto"/>
        <w:contextualSpacing/>
        <w:rPr>
          <w:rFonts w:ascii="Arial" w:eastAsia="Arial" w:hAnsi="Arial" w:cs="Arial"/>
          <w:sz w:val="24"/>
          <w:szCs w:val="24"/>
        </w:rPr>
      </w:pPr>
    </w:p>
    <w:p w14:paraId="0A12F88B" w14:textId="6525B729" w:rsidR="009A33A2" w:rsidRDefault="009A33A2" w:rsidP="00892FDA">
      <w:pPr>
        <w:spacing w:after="0" w:line="240" w:lineRule="auto"/>
        <w:contextualSpacing/>
        <w:rPr>
          <w:rFonts w:ascii="Arial" w:eastAsia="Arial" w:hAnsi="Arial" w:cs="Arial"/>
          <w:sz w:val="24"/>
          <w:szCs w:val="24"/>
        </w:rPr>
      </w:pPr>
    </w:p>
    <w:p w14:paraId="72F07D7A" w14:textId="29068A6F" w:rsidR="009A33A2" w:rsidRDefault="009A33A2" w:rsidP="00892FDA">
      <w:pPr>
        <w:spacing w:after="0" w:line="240" w:lineRule="auto"/>
        <w:contextualSpacing/>
        <w:rPr>
          <w:rFonts w:ascii="Arial" w:eastAsia="Arial" w:hAnsi="Arial" w:cs="Arial"/>
          <w:sz w:val="24"/>
          <w:szCs w:val="24"/>
        </w:rPr>
      </w:pPr>
    </w:p>
    <w:p w14:paraId="7AF99744" w14:textId="0713E365" w:rsidR="009A33A2" w:rsidRDefault="009A33A2" w:rsidP="00892FDA">
      <w:pPr>
        <w:spacing w:after="0" w:line="240" w:lineRule="auto"/>
        <w:contextualSpacing/>
        <w:rPr>
          <w:rFonts w:ascii="Arial" w:eastAsia="Arial" w:hAnsi="Arial" w:cs="Arial"/>
          <w:sz w:val="24"/>
          <w:szCs w:val="24"/>
        </w:rPr>
      </w:pPr>
    </w:p>
    <w:p w14:paraId="2AA2C985" w14:textId="4997F43D" w:rsidR="009A33A2" w:rsidRDefault="009A33A2" w:rsidP="00892FDA">
      <w:pPr>
        <w:spacing w:after="0" w:line="240" w:lineRule="auto"/>
        <w:contextualSpacing/>
        <w:rPr>
          <w:rFonts w:ascii="Arial" w:eastAsia="Arial" w:hAnsi="Arial" w:cs="Arial"/>
          <w:sz w:val="24"/>
          <w:szCs w:val="24"/>
        </w:rPr>
      </w:pPr>
    </w:p>
    <w:p w14:paraId="7C102CC7" w14:textId="77777777" w:rsidR="00534FAC" w:rsidRDefault="00534FAC" w:rsidP="00892FDA">
      <w:pPr>
        <w:spacing w:after="0" w:line="240" w:lineRule="auto"/>
        <w:contextualSpacing/>
        <w:rPr>
          <w:rFonts w:ascii="Arial" w:eastAsia="Arial" w:hAnsi="Arial" w:cs="Arial"/>
          <w:sz w:val="24"/>
          <w:szCs w:val="24"/>
        </w:rPr>
      </w:pPr>
    </w:p>
    <w:p w14:paraId="20717DE7" w14:textId="3447DDBE" w:rsidR="000E5716" w:rsidRDefault="000E5716" w:rsidP="00892FDA">
      <w:pPr>
        <w:spacing w:after="0" w:line="240" w:lineRule="auto"/>
        <w:contextualSpacing/>
        <w:rPr>
          <w:rFonts w:ascii="Arial" w:eastAsia="Arial" w:hAnsi="Arial" w:cs="Arial"/>
          <w:b/>
          <w:color w:val="002060"/>
          <w:sz w:val="28"/>
          <w:szCs w:val="24"/>
        </w:rPr>
      </w:pPr>
      <w:r w:rsidRPr="000E5716">
        <w:rPr>
          <w:rFonts w:ascii="Arial" w:eastAsia="Arial" w:hAnsi="Arial" w:cs="Arial"/>
          <w:b/>
          <w:color w:val="002060"/>
          <w:sz w:val="28"/>
          <w:szCs w:val="24"/>
        </w:rPr>
        <w:lastRenderedPageBreak/>
        <w:t>PHOTO DOCUMENTATION</w:t>
      </w:r>
    </w:p>
    <w:p w14:paraId="3DCFC8C6" w14:textId="7EA8EB99" w:rsidR="009A33A2" w:rsidRDefault="009A33A2" w:rsidP="00892FDA">
      <w:pPr>
        <w:spacing w:after="0" w:line="240" w:lineRule="auto"/>
        <w:contextualSpacing/>
        <w:rPr>
          <w:rFonts w:ascii="Arial" w:eastAsia="Arial" w:hAnsi="Arial" w:cs="Arial"/>
          <w:b/>
          <w:color w:val="002060"/>
          <w:sz w:val="28"/>
          <w:szCs w:val="24"/>
        </w:rPr>
      </w:pPr>
    </w:p>
    <w:p w14:paraId="1E87BFAF" w14:textId="0DCD1023" w:rsidR="009A33A2" w:rsidRDefault="009A33A2" w:rsidP="00892FD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22214A0C" wp14:editId="585374C2">
            <wp:simplePos x="0" y="0"/>
            <wp:positionH relativeFrom="margin">
              <wp:align>center</wp:align>
            </wp:positionH>
            <wp:positionV relativeFrom="paragraph">
              <wp:posOffset>51155</wp:posOffset>
            </wp:positionV>
            <wp:extent cx="5315373" cy="39865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2).JPG"/>
                    <pic:cNvPicPr/>
                  </pic:nvPicPr>
                  <pic:blipFill>
                    <a:blip r:embed="rId10">
                      <a:extLst>
                        <a:ext uri="{28A0092B-C50C-407E-A947-70E740481C1C}">
                          <a14:useLocalDpi xmlns:a14="http://schemas.microsoft.com/office/drawing/2010/main" val="0"/>
                        </a:ext>
                      </a:extLst>
                    </a:blip>
                    <a:stretch>
                      <a:fillRect/>
                    </a:stretch>
                  </pic:blipFill>
                  <pic:spPr>
                    <a:xfrm>
                      <a:off x="0" y="0"/>
                      <a:ext cx="5315373" cy="3986529"/>
                    </a:xfrm>
                    <a:prstGeom prst="rect">
                      <a:avLst/>
                    </a:prstGeom>
                  </pic:spPr>
                </pic:pic>
              </a:graphicData>
            </a:graphic>
            <wp14:sizeRelH relativeFrom="margin">
              <wp14:pctWidth>0</wp14:pctWidth>
            </wp14:sizeRelH>
            <wp14:sizeRelV relativeFrom="margin">
              <wp14:pctHeight>0</wp14:pctHeight>
            </wp14:sizeRelV>
          </wp:anchor>
        </w:drawing>
      </w:r>
    </w:p>
    <w:p w14:paraId="5E270501" w14:textId="77777777" w:rsidR="009A33A2" w:rsidRDefault="009A33A2" w:rsidP="00892FDA">
      <w:pPr>
        <w:spacing w:after="0" w:line="240" w:lineRule="auto"/>
        <w:contextualSpacing/>
        <w:rPr>
          <w:rFonts w:ascii="Arial" w:eastAsia="Arial" w:hAnsi="Arial" w:cs="Arial"/>
          <w:b/>
          <w:color w:val="002060"/>
          <w:sz w:val="28"/>
          <w:szCs w:val="24"/>
        </w:rPr>
      </w:pPr>
    </w:p>
    <w:p w14:paraId="49A7AA11" w14:textId="77777777" w:rsidR="009A33A2" w:rsidRDefault="009A33A2" w:rsidP="00892FDA">
      <w:pPr>
        <w:spacing w:after="0" w:line="240" w:lineRule="auto"/>
        <w:contextualSpacing/>
        <w:rPr>
          <w:rFonts w:ascii="Arial" w:eastAsia="Arial" w:hAnsi="Arial" w:cs="Arial"/>
          <w:b/>
          <w:color w:val="002060"/>
          <w:sz w:val="28"/>
          <w:szCs w:val="24"/>
        </w:rPr>
      </w:pPr>
    </w:p>
    <w:p w14:paraId="3200C429" w14:textId="59B0D080" w:rsidR="009A33A2" w:rsidRDefault="009A33A2" w:rsidP="00892FDA">
      <w:pPr>
        <w:spacing w:after="0" w:line="240" w:lineRule="auto"/>
        <w:contextualSpacing/>
        <w:rPr>
          <w:rFonts w:ascii="Arial" w:eastAsia="Arial" w:hAnsi="Arial" w:cs="Arial"/>
          <w:b/>
          <w:color w:val="002060"/>
          <w:sz w:val="28"/>
          <w:szCs w:val="24"/>
        </w:rPr>
      </w:pPr>
    </w:p>
    <w:p w14:paraId="68932333" w14:textId="77777777" w:rsidR="009A33A2" w:rsidRDefault="009A33A2" w:rsidP="00892FDA">
      <w:pPr>
        <w:spacing w:after="0" w:line="240" w:lineRule="auto"/>
        <w:contextualSpacing/>
        <w:rPr>
          <w:rFonts w:ascii="Arial" w:eastAsia="Arial" w:hAnsi="Arial" w:cs="Arial"/>
          <w:b/>
          <w:color w:val="002060"/>
          <w:sz w:val="28"/>
          <w:szCs w:val="24"/>
        </w:rPr>
      </w:pPr>
    </w:p>
    <w:p w14:paraId="37DAC27F" w14:textId="54BF030E" w:rsidR="009A33A2" w:rsidRDefault="009A33A2" w:rsidP="00892FDA">
      <w:pPr>
        <w:spacing w:after="0" w:line="240" w:lineRule="auto"/>
        <w:contextualSpacing/>
        <w:rPr>
          <w:rFonts w:ascii="Arial" w:eastAsia="Arial" w:hAnsi="Arial" w:cs="Arial"/>
          <w:b/>
          <w:color w:val="002060"/>
          <w:sz w:val="28"/>
          <w:szCs w:val="24"/>
        </w:rPr>
      </w:pPr>
    </w:p>
    <w:p w14:paraId="2951AC58" w14:textId="77777777" w:rsidR="009A33A2" w:rsidRDefault="009A33A2" w:rsidP="00892FDA">
      <w:pPr>
        <w:spacing w:after="0" w:line="240" w:lineRule="auto"/>
        <w:contextualSpacing/>
        <w:rPr>
          <w:rFonts w:ascii="Arial" w:eastAsia="Arial" w:hAnsi="Arial" w:cs="Arial"/>
          <w:b/>
          <w:color w:val="002060"/>
          <w:sz w:val="28"/>
          <w:szCs w:val="24"/>
        </w:rPr>
      </w:pPr>
    </w:p>
    <w:p w14:paraId="3A24CE2C" w14:textId="77777777" w:rsidR="009A33A2" w:rsidRDefault="009A33A2" w:rsidP="00892FDA">
      <w:pPr>
        <w:spacing w:after="0" w:line="240" w:lineRule="auto"/>
        <w:contextualSpacing/>
        <w:rPr>
          <w:rFonts w:ascii="Arial" w:eastAsia="Arial" w:hAnsi="Arial" w:cs="Arial"/>
          <w:b/>
          <w:color w:val="002060"/>
          <w:sz w:val="28"/>
          <w:szCs w:val="24"/>
        </w:rPr>
      </w:pPr>
    </w:p>
    <w:p w14:paraId="53033CF2" w14:textId="6F7ED11D" w:rsidR="009A33A2" w:rsidRDefault="009A33A2" w:rsidP="00892FDA">
      <w:pPr>
        <w:spacing w:after="0" w:line="240" w:lineRule="auto"/>
        <w:contextualSpacing/>
        <w:rPr>
          <w:rFonts w:ascii="Arial" w:eastAsia="Arial" w:hAnsi="Arial" w:cs="Arial"/>
          <w:b/>
          <w:color w:val="002060"/>
          <w:sz w:val="28"/>
          <w:szCs w:val="24"/>
        </w:rPr>
      </w:pPr>
    </w:p>
    <w:p w14:paraId="07F3A617" w14:textId="77777777" w:rsidR="009A33A2" w:rsidRDefault="009A33A2" w:rsidP="00892FDA">
      <w:pPr>
        <w:spacing w:after="0" w:line="240" w:lineRule="auto"/>
        <w:contextualSpacing/>
        <w:rPr>
          <w:rFonts w:ascii="Arial" w:eastAsia="Arial" w:hAnsi="Arial" w:cs="Arial"/>
          <w:b/>
          <w:color w:val="002060"/>
          <w:sz w:val="28"/>
          <w:szCs w:val="24"/>
        </w:rPr>
      </w:pPr>
    </w:p>
    <w:p w14:paraId="4C14CF7D" w14:textId="77777777" w:rsidR="009A33A2" w:rsidRDefault="009A33A2" w:rsidP="00892FDA">
      <w:pPr>
        <w:spacing w:after="0" w:line="240" w:lineRule="auto"/>
        <w:contextualSpacing/>
        <w:rPr>
          <w:rFonts w:ascii="Arial" w:eastAsia="Arial" w:hAnsi="Arial" w:cs="Arial"/>
          <w:b/>
          <w:color w:val="002060"/>
          <w:sz w:val="28"/>
          <w:szCs w:val="24"/>
        </w:rPr>
      </w:pPr>
    </w:p>
    <w:p w14:paraId="7CC38780" w14:textId="56C42B43" w:rsidR="009A33A2" w:rsidRDefault="009A33A2" w:rsidP="00892FDA">
      <w:pPr>
        <w:spacing w:after="0" w:line="240" w:lineRule="auto"/>
        <w:contextualSpacing/>
        <w:rPr>
          <w:rFonts w:ascii="Arial" w:eastAsia="Arial" w:hAnsi="Arial" w:cs="Arial"/>
          <w:b/>
          <w:color w:val="002060"/>
          <w:sz w:val="28"/>
          <w:szCs w:val="24"/>
        </w:rPr>
      </w:pPr>
    </w:p>
    <w:p w14:paraId="59A9BB3D" w14:textId="77777777" w:rsidR="009A33A2" w:rsidRDefault="009A33A2" w:rsidP="00892FDA">
      <w:pPr>
        <w:spacing w:after="0" w:line="240" w:lineRule="auto"/>
        <w:contextualSpacing/>
        <w:rPr>
          <w:rFonts w:ascii="Arial" w:eastAsia="Arial" w:hAnsi="Arial" w:cs="Arial"/>
          <w:b/>
          <w:color w:val="002060"/>
          <w:sz w:val="28"/>
          <w:szCs w:val="24"/>
        </w:rPr>
      </w:pPr>
    </w:p>
    <w:p w14:paraId="76C13BD8" w14:textId="77777777" w:rsidR="009A33A2" w:rsidRDefault="009A33A2" w:rsidP="00892FDA">
      <w:pPr>
        <w:spacing w:after="0" w:line="240" w:lineRule="auto"/>
        <w:contextualSpacing/>
        <w:rPr>
          <w:rFonts w:ascii="Arial" w:eastAsia="Arial" w:hAnsi="Arial" w:cs="Arial"/>
          <w:b/>
          <w:color w:val="002060"/>
          <w:sz w:val="28"/>
          <w:szCs w:val="24"/>
        </w:rPr>
      </w:pPr>
    </w:p>
    <w:p w14:paraId="10B027F1" w14:textId="10C9E4F6" w:rsidR="009A33A2" w:rsidRDefault="009A33A2" w:rsidP="00892FDA">
      <w:pPr>
        <w:spacing w:after="0" w:line="240" w:lineRule="auto"/>
        <w:contextualSpacing/>
        <w:rPr>
          <w:rFonts w:ascii="Arial" w:eastAsia="Arial" w:hAnsi="Arial" w:cs="Arial"/>
          <w:b/>
          <w:color w:val="002060"/>
          <w:sz w:val="28"/>
          <w:szCs w:val="24"/>
        </w:rPr>
      </w:pPr>
    </w:p>
    <w:p w14:paraId="323EA194" w14:textId="77777777" w:rsidR="009A33A2" w:rsidRDefault="009A33A2" w:rsidP="00892FDA">
      <w:pPr>
        <w:spacing w:after="0" w:line="240" w:lineRule="auto"/>
        <w:contextualSpacing/>
        <w:rPr>
          <w:rFonts w:ascii="Arial" w:eastAsia="Arial" w:hAnsi="Arial" w:cs="Arial"/>
          <w:b/>
          <w:color w:val="002060"/>
          <w:sz w:val="28"/>
          <w:szCs w:val="24"/>
        </w:rPr>
      </w:pPr>
    </w:p>
    <w:p w14:paraId="6A492BEB" w14:textId="77777777" w:rsidR="009A33A2" w:rsidRDefault="009A33A2" w:rsidP="00892FDA">
      <w:pPr>
        <w:spacing w:after="0" w:line="240" w:lineRule="auto"/>
        <w:contextualSpacing/>
        <w:rPr>
          <w:rFonts w:ascii="Arial" w:eastAsia="Arial" w:hAnsi="Arial" w:cs="Arial"/>
          <w:b/>
          <w:color w:val="002060"/>
          <w:sz w:val="28"/>
          <w:szCs w:val="24"/>
        </w:rPr>
      </w:pPr>
    </w:p>
    <w:p w14:paraId="39875F75" w14:textId="77777777" w:rsidR="009A33A2" w:rsidRDefault="009A33A2" w:rsidP="00892FDA">
      <w:pPr>
        <w:spacing w:after="0" w:line="240" w:lineRule="auto"/>
        <w:contextualSpacing/>
        <w:rPr>
          <w:rFonts w:ascii="Arial" w:eastAsia="Arial" w:hAnsi="Arial" w:cs="Arial"/>
          <w:b/>
          <w:color w:val="002060"/>
          <w:sz w:val="28"/>
          <w:szCs w:val="24"/>
        </w:rPr>
      </w:pPr>
    </w:p>
    <w:p w14:paraId="61021C1F" w14:textId="77777777" w:rsidR="009A33A2" w:rsidRDefault="009A33A2" w:rsidP="00892FDA">
      <w:pPr>
        <w:spacing w:after="0" w:line="240" w:lineRule="auto"/>
        <w:contextualSpacing/>
        <w:rPr>
          <w:rFonts w:ascii="Arial" w:eastAsia="Arial" w:hAnsi="Arial" w:cs="Arial"/>
          <w:b/>
          <w:color w:val="002060"/>
          <w:sz w:val="28"/>
          <w:szCs w:val="24"/>
        </w:rPr>
      </w:pPr>
    </w:p>
    <w:p w14:paraId="7851A963" w14:textId="77777777" w:rsidR="009A33A2" w:rsidRDefault="009A33A2" w:rsidP="00892FDA">
      <w:pPr>
        <w:spacing w:after="0" w:line="240" w:lineRule="auto"/>
        <w:contextualSpacing/>
        <w:rPr>
          <w:rFonts w:ascii="Arial" w:eastAsia="Arial" w:hAnsi="Arial" w:cs="Arial"/>
          <w:b/>
          <w:color w:val="002060"/>
          <w:sz w:val="28"/>
          <w:szCs w:val="24"/>
        </w:rPr>
      </w:pPr>
    </w:p>
    <w:p w14:paraId="340F5D03" w14:textId="77777777" w:rsidR="009A33A2" w:rsidRDefault="009A33A2" w:rsidP="00892FDA">
      <w:pPr>
        <w:spacing w:after="0" w:line="240" w:lineRule="auto"/>
        <w:contextualSpacing/>
        <w:rPr>
          <w:rFonts w:ascii="Arial" w:eastAsia="Arial" w:hAnsi="Arial" w:cs="Arial"/>
          <w:b/>
          <w:color w:val="002060"/>
          <w:sz w:val="28"/>
          <w:szCs w:val="24"/>
        </w:rPr>
      </w:pPr>
    </w:p>
    <w:p w14:paraId="66D8D349" w14:textId="2D7D7755" w:rsidR="009A33A2" w:rsidRDefault="009A33A2" w:rsidP="00892FD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3CE9684A" wp14:editId="4ABCB65C">
            <wp:simplePos x="0" y="0"/>
            <wp:positionH relativeFrom="margin">
              <wp:align>center</wp:align>
            </wp:positionH>
            <wp:positionV relativeFrom="paragraph">
              <wp:posOffset>5641</wp:posOffset>
            </wp:positionV>
            <wp:extent cx="5314950" cy="39862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2).JPG"/>
                    <pic:cNvPicPr/>
                  </pic:nvPicPr>
                  <pic:blipFill>
                    <a:blip r:embed="rId11">
                      <a:extLst>
                        <a:ext uri="{28A0092B-C50C-407E-A947-70E740481C1C}">
                          <a14:useLocalDpi xmlns:a14="http://schemas.microsoft.com/office/drawing/2010/main" val="0"/>
                        </a:ext>
                      </a:extLst>
                    </a:blip>
                    <a:stretch>
                      <a:fillRect/>
                    </a:stretch>
                  </pic:blipFill>
                  <pic:spPr>
                    <a:xfrm>
                      <a:off x="0" y="0"/>
                      <a:ext cx="5314950" cy="3986212"/>
                    </a:xfrm>
                    <a:prstGeom prst="rect">
                      <a:avLst/>
                    </a:prstGeom>
                  </pic:spPr>
                </pic:pic>
              </a:graphicData>
            </a:graphic>
            <wp14:sizeRelH relativeFrom="margin">
              <wp14:pctWidth>0</wp14:pctWidth>
            </wp14:sizeRelH>
            <wp14:sizeRelV relativeFrom="margin">
              <wp14:pctHeight>0</wp14:pctHeight>
            </wp14:sizeRelV>
          </wp:anchor>
        </w:drawing>
      </w:r>
    </w:p>
    <w:p w14:paraId="6C813438" w14:textId="69C95758" w:rsidR="009A33A2" w:rsidRDefault="009A33A2" w:rsidP="00892FDA">
      <w:pPr>
        <w:spacing w:after="0" w:line="240" w:lineRule="auto"/>
        <w:contextualSpacing/>
        <w:rPr>
          <w:rFonts w:ascii="Arial" w:eastAsia="Arial" w:hAnsi="Arial" w:cs="Arial"/>
          <w:b/>
          <w:color w:val="002060"/>
          <w:sz w:val="28"/>
          <w:szCs w:val="24"/>
        </w:rPr>
      </w:pPr>
    </w:p>
    <w:p w14:paraId="137616CF" w14:textId="77777777" w:rsidR="009A33A2" w:rsidRDefault="009A33A2" w:rsidP="00892FDA">
      <w:pPr>
        <w:spacing w:after="0" w:line="240" w:lineRule="auto"/>
        <w:contextualSpacing/>
        <w:rPr>
          <w:rFonts w:ascii="Arial" w:eastAsia="Arial" w:hAnsi="Arial" w:cs="Arial"/>
          <w:b/>
          <w:color w:val="002060"/>
          <w:sz w:val="28"/>
          <w:szCs w:val="24"/>
        </w:rPr>
      </w:pPr>
    </w:p>
    <w:p w14:paraId="4EBD7F72" w14:textId="0FAE519C" w:rsidR="009A33A2" w:rsidRDefault="009A33A2" w:rsidP="00892FDA">
      <w:pPr>
        <w:spacing w:after="0" w:line="240" w:lineRule="auto"/>
        <w:contextualSpacing/>
        <w:rPr>
          <w:rFonts w:ascii="Arial" w:eastAsia="Arial" w:hAnsi="Arial" w:cs="Arial"/>
          <w:b/>
          <w:color w:val="002060"/>
          <w:sz w:val="28"/>
          <w:szCs w:val="24"/>
        </w:rPr>
      </w:pPr>
    </w:p>
    <w:p w14:paraId="0E27716E" w14:textId="77777777" w:rsidR="009A33A2" w:rsidRDefault="009A33A2" w:rsidP="00892FDA">
      <w:pPr>
        <w:spacing w:after="0" w:line="240" w:lineRule="auto"/>
        <w:contextualSpacing/>
        <w:rPr>
          <w:rFonts w:ascii="Arial" w:eastAsia="Arial" w:hAnsi="Arial" w:cs="Arial"/>
          <w:b/>
          <w:color w:val="002060"/>
          <w:sz w:val="28"/>
          <w:szCs w:val="24"/>
        </w:rPr>
      </w:pPr>
    </w:p>
    <w:p w14:paraId="1D3CA633" w14:textId="77777777" w:rsidR="009A33A2" w:rsidRDefault="009A33A2" w:rsidP="00892FDA">
      <w:pPr>
        <w:spacing w:after="0" w:line="240" w:lineRule="auto"/>
        <w:contextualSpacing/>
        <w:rPr>
          <w:rFonts w:ascii="Arial" w:eastAsia="Arial" w:hAnsi="Arial" w:cs="Arial"/>
          <w:b/>
          <w:color w:val="002060"/>
          <w:sz w:val="28"/>
          <w:szCs w:val="24"/>
        </w:rPr>
      </w:pPr>
    </w:p>
    <w:p w14:paraId="36E899B8" w14:textId="77777777" w:rsidR="009A33A2" w:rsidRDefault="009A33A2" w:rsidP="00892FDA">
      <w:pPr>
        <w:spacing w:after="0" w:line="240" w:lineRule="auto"/>
        <w:contextualSpacing/>
        <w:rPr>
          <w:rFonts w:ascii="Arial" w:eastAsia="Arial" w:hAnsi="Arial" w:cs="Arial"/>
          <w:b/>
          <w:color w:val="002060"/>
          <w:sz w:val="28"/>
          <w:szCs w:val="24"/>
        </w:rPr>
      </w:pPr>
    </w:p>
    <w:p w14:paraId="6C3056CD" w14:textId="4E2FAF00" w:rsidR="009A33A2" w:rsidRDefault="009A33A2" w:rsidP="00892FDA">
      <w:pPr>
        <w:spacing w:after="0" w:line="240" w:lineRule="auto"/>
        <w:contextualSpacing/>
        <w:rPr>
          <w:rFonts w:ascii="Arial" w:eastAsia="Arial" w:hAnsi="Arial" w:cs="Arial"/>
          <w:b/>
          <w:color w:val="002060"/>
          <w:sz w:val="28"/>
          <w:szCs w:val="24"/>
        </w:rPr>
      </w:pPr>
    </w:p>
    <w:p w14:paraId="2A9AAB28" w14:textId="77777777" w:rsidR="009A33A2" w:rsidRDefault="009A33A2" w:rsidP="00892FDA">
      <w:pPr>
        <w:spacing w:after="0" w:line="240" w:lineRule="auto"/>
        <w:contextualSpacing/>
        <w:rPr>
          <w:rFonts w:ascii="Arial" w:eastAsia="Arial" w:hAnsi="Arial" w:cs="Arial"/>
          <w:b/>
          <w:color w:val="002060"/>
          <w:sz w:val="28"/>
          <w:szCs w:val="24"/>
        </w:rPr>
      </w:pPr>
    </w:p>
    <w:p w14:paraId="184015E6" w14:textId="02CD7298" w:rsidR="009A33A2" w:rsidRDefault="009A33A2" w:rsidP="00892FDA">
      <w:pPr>
        <w:spacing w:after="0" w:line="240" w:lineRule="auto"/>
        <w:contextualSpacing/>
        <w:rPr>
          <w:rFonts w:ascii="Arial" w:eastAsia="Arial" w:hAnsi="Arial" w:cs="Arial"/>
          <w:b/>
          <w:color w:val="002060"/>
          <w:sz w:val="28"/>
          <w:szCs w:val="24"/>
        </w:rPr>
      </w:pPr>
    </w:p>
    <w:p w14:paraId="09BAC968" w14:textId="77777777" w:rsidR="009A33A2" w:rsidRDefault="009A33A2" w:rsidP="00892FDA">
      <w:pPr>
        <w:spacing w:after="0" w:line="240" w:lineRule="auto"/>
        <w:contextualSpacing/>
        <w:rPr>
          <w:rFonts w:ascii="Arial" w:eastAsia="Arial" w:hAnsi="Arial" w:cs="Arial"/>
          <w:b/>
          <w:color w:val="002060"/>
          <w:sz w:val="28"/>
          <w:szCs w:val="24"/>
        </w:rPr>
      </w:pPr>
    </w:p>
    <w:p w14:paraId="16A283AD" w14:textId="77777777" w:rsidR="009A33A2" w:rsidRDefault="009A33A2" w:rsidP="00892FDA">
      <w:pPr>
        <w:spacing w:after="0" w:line="240" w:lineRule="auto"/>
        <w:contextualSpacing/>
        <w:rPr>
          <w:rFonts w:ascii="Arial" w:eastAsia="Arial" w:hAnsi="Arial" w:cs="Arial"/>
          <w:b/>
          <w:color w:val="002060"/>
          <w:sz w:val="28"/>
          <w:szCs w:val="24"/>
        </w:rPr>
      </w:pPr>
    </w:p>
    <w:p w14:paraId="5EB38C6D" w14:textId="77777777" w:rsidR="009A33A2" w:rsidRDefault="009A33A2" w:rsidP="00892FDA">
      <w:pPr>
        <w:spacing w:after="0" w:line="240" w:lineRule="auto"/>
        <w:contextualSpacing/>
        <w:rPr>
          <w:rFonts w:ascii="Arial" w:eastAsia="Arial" w:hAnsi="Arial" w:cs="Arial"/>
          <w:b/>
          <w:color w:val="002060"/>
          <w:sz w:val="28"/>
          <w:szCs w:val="24"/>
        </w:rPr>
      </w:pPr>
    </w:p>
    <w:p w14:paraId="7AA58CD5" w14:textId="77777777" w:rsidR="009A33A2" w:rsidRDefault="009A33A2" w:rsidP="00892FDA">
      <w:pPr>
        <w:spacing w:after="0" w:line="240" w:lineRule="auto"/>
        <w:contextualSpacing/>
        <w:rPr>
          <w:rFonts w:ascii="Arial" w:eastAsia="Arial" w:hAnsi="Arial" w:cs="Arial"/>
          <w:b/>
          <w:color w:val="002060"/>
          <w:sz w:val="28"/>
          <w:szCs w:val="24"/>
        </w:rPr>
      </w:pPr>
    </w:p>
    <w:p w14:paraId="73D1CB5C" w14:textId="77777777" w:rsidR="009A33A2" w:rsidRDefault="009A33A2" w:rsidP="00892FDA">
      <w:pPr>
        <w:spacing w:after="0" w:line="240" w:lineRule="auto"/>
        <w:contextualSpacing/>
        <w:rPr>
          <w:rFonts w:ascii="Arial" w:eastAsia="Arial" w:hAnsi="Arial" w:cs="Arial"/>
          <w:b/>
          <w:color w:val="002060"/>
          <w:sz w:val="28"/>
          <w:szCs w:val="24"/>
        </w:rPr>
      </w:pPr>
    </w:p>
    <w:p w14:paraId="579BDEF1" w14:textId="77777777" w:rsidR="009A33A2" w:rsidRDefault="009A33A2" w:rsidP="00892FDA">
      <w:pPr>
        <w:spacing w:after="0" w:line="240" w:lineRule="auto"/>
        <w:contextualSpacing/>
        <w:rPr>
          <w:rFonts w:ascii="Arial" w:eastAsia="Arial" w:hAnsi="Arial" w:cs="Arial"/>
          <w:b/>
          <w:color w:val="002060"/>
          <w:sz w:val="28"/>
          <w:szCs w:val="24"/>
        </w:rPr>
      </w:pPr>
    </w:p>
    <w:p w14:paraId="3F028DA0" w14:textId="4BF1AA97" w:rsidR="009A33A2" w:rsidRDefault="009A33A2" w:rsidP="00892FDA">
      <w:pPr>
        <w:spacing w:after="0" w:line="240" w:lineRule="auto"/>
        <w:contextualSpacing/>
        <w:rPr>
          <w:rFonts w:ascii="Arial" w:eastAsia="Arial" w:hAnsi="Arial" w:cs="Arial"/>
          <w:b/>
          <w:color w:val="002060"/>
          <w:sz w:val="28"/>
          <w:szCs w:val="24"/>
        </w:rPr>
      </w:pPr>
    </w:p>
    <w:p w14:paraId="733E53BE" w14:textId="77777777" w:rsidR="009A33A2" w:rsidRDefault="009A33A2" w:rsidP="00892FDA">
      <w:pPr>
        <w:spacing w:after="0" w:line="240" w:lineRule="auto"/>
        <w:contextualSpacing/>
        <w:rPr>
          <w:rFonts w:ascii="Arial" w:eastAsia="Arial" w:hAnsi="Arial" w:cs="Arial"/>
          <w:b/>
          <w:color w:val="002060"/>
          <w:sz w:val="28"/>
          <w:szCs w:val="24"/>
        </w:rPr>
      </w:pPr>
    </w:p>
    <w:p w14:paraId="638413EF" w14:textId="77777777" w:rsidR="009A33A2" w:rsidRDefault="009A33A2" w:rsidP="00892FDA">
      <w:pPr>
        <w:spacing w:after="0" w:line="240" w:lineRule="auto"/>
        <w:contextualSpacing/>
        <w:rPr>
          <w:rFonts w:ascii="Arial" w:eastAsia="Arial" w:hAnsi="Arial" w:cs="Arial"/>
          <w:b/>
          <w:color w:val="002060"/>
          <w:sz w:val="28"/>
          <w:szCs w:val="24"/>
        </w:rPr>
      </w:pPr>
    </w:p>
    <w:p w14:paraId="671CDEAA" w14:textId="677578E7" w:rsidR="009A33A2" w:rsidRDefault="009A33A2" w:rsidP="00892FDA">
      <w:pPr>
        <w:spacing w:after="0" w:line="240" w:lineRule="auto"/>
        <w:contextualSpacing/>
        <w:rPr>
          <w:rFonts w:ascii="Arial" w:eastAsia="Arial" w:hAnsi="Arial" w:cs="Arial"/>
          <w:b/>
          <w:color w:val="002060"/>
          <w:sz w:val="28"/>
          <w:szCs w:val="24"/>
        </w:rPr>
      </w:pPr>
    </w:p>
    <w:p w14:paraId="521462BD" w14:textId="77777777" w:rsidR="009A33A2" w:rsidRDefault="009A33A2" w:rsidP="00892FDA">
      <w:pPr>
        <w:spacing w:after="0" w:line="240" w:lineRule="auto"/>
        <w:contextualSpacing/>
        <w:rPr>
          <w:rFonts w:ascii="Arial" w:eastAsia="Arial" w:hAnsi="Arial" w:cs="Arial"/>
          <w:b/>
          <w:color w:val="002060"/>
          <w:sz w:val="28"/>
          <w:szCs w:val="24"/>
        </w:rPr>
      </w:pPr>
    </w:p>
    <w:p w14:paraId="1EB3BF78" w14:textId="2B0E6C5C" w:rsidR="000E5716" w:rsidRPr="000E5716" w:rsidRDefault="009A33A2" w:rsidP="00892FDA">
      <w:pPr>
        <w:spacing w:after="0" w:line="240" w:lineRule="auto"/>
        <w:contextualSpacing/>
        <w:rPr>
          <w:rFonts w:ascii="Arial" w:eastAsia="Arial" w:hAnsi="Arial" w:cs="Arial"/>
          <w:b/>
          <w:color w:val="002060"/>
          <w:sz w:val="28"/>
          <w:szCs w:val="24"/>
        </w:rPr>
      </w:pPr>
      <w:bookmarkStart w:id="2" w:name="_GoBack"/>
      <w:r>
        <w:rPr>
          <w:rFonts w:ascii="Arial" w:eastAsia="Arial" w:hAnsi="Arial" w:cs="Arial"/>
          <w:b/>
          <w:noProof/>
          <w:color w:val="002060"/>
          <w:sz w:val="28"/>
          <w:szCs w:val="24"/>
        </w:rPr>
        <w:lastRenderedPageBreak/>
        <w:drawing>
          <wp:anchor distT="0" distB="0" distL="114300" distR="114300" simplePos="0" relativeHeight="251662336" behindDoc="1" locked="0" layoutInCell="1" allowOverlap="1" wp14:anchorId="18DF12ED" wp14:editId="5357CB02">
            <wp:simplePos x="0" y="0"/>
            <wp:positionH relativeFrom="margin">
              <wp:align>center</wp:align>
            </wp:positionH>
            <wp:positionV relativeFrom="paragraph">
              <wp:posOffset>-13830</wp:posOffset>
            </wp:positionV>
            <wp:extent cx="5315373" cy="398652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2).JPG"/>
                    <pic:cNvPicPr/>
                  </pic:nvPicPr>
                  <pic:blipFill>
                    <a:blip r:embed="rId12">
                      <a:extLst>
                        <a:ext uri="{28A0092B-C50C-407E-A947-70E740481C1C}">
                          <a14:useLocalDpi xmlns:a14="http://schemas.microsoft.com/office/drawing/2010/main" val="0"/>
                        </a:ext>
                      </a:extLst>
                    </a:blip>
                    <a:stretch>
                      <a:fillRect/>
                    </a:stretch>
                  </pic:blipFill>
                  <pic:spPr>
                    <a:xfrm>
                      <a:off x="0" y="0"/>
                      <a:ext cx="5315373" cy="3986529"/>
                    </a:xfrm>
                    <a:prstGeom prst="rect">
                      <a:avLst/>
                    </a:prstGeom>
                  </pic:spPr>
                </pic:pic>
              </a:graphicData>
            </a:graphic>
            <wp14:sizeRelH relativeFrom="margin">
              <wp14:pctWidth>0</wp14:pctWidth>
            </wp14:sizeRelH>
            <wp14:sizeRelV relativeFrom="margin">
              <wp14:pctHeight>0</wp14:pctHeight>
            </wp14:sizeRelV>
          </wp:anchor>
        </w:drawing>
      </w:r>
      <w:bookmarkEnd w:id="2"/>
    </w:p>
    <w:sectPr w:rsidR="000E5716" w:rsidRPr="000E5716"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D7C69" w14:textId="77777777" w:rsidR="00AE11CA" w:rsidRDefault="00AE11CA">
      <w:pPr>
        <w:spacing w:after="0" w:line="240" w:lineRule="auto"/>
      </w:pPr>
      <w:r>
        <w:separator/>
      </w:r>
    </w:p>
  </w:endnote>
  <w:endnote w:type="continuationSeparator" w:id="0">
    <w:p w14:paraId="52478A84" w14:textId="77777777" w:rsidR="00AE11CA" w:rsidRDefault="00AE1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A044A" w:rsidRDefault="009A044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A044A" w:rsidRDefault="009A044A">
    <w:pPr>
      <w:pBdr>
        <w:bottom w:val="single" w:sz="6" w:space="1" w:color="000000"/>
      </w:pBdr>
      <w:tabs>
        <w:tab w:val="left" w:pos="2371"/>
        <w:tab w:val="center" w:pos="5233"/>
      </w:tabs>
      <w:spacing w:after="0" w:line="240" w:lineRule="auto"/>
      <w:jc w:val="right"/>
      <w:rPr>
        <w:sz w:val="16"/>
        <w:szCs w:val="16"/>
      </w:rPr>
    </w:pPr>
  </w:p>
  <w:p w14:paraId="7DE3E999" w14:textId="6627071A" w:rsidR="009A044A" w:rsidRDefault="009A044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A33A2">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A33A2">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w:t>
    </w:r>
    <w:r w:rsidR="004C3931">
      <w:rPr>
        <w:rFonts w:ascii="Arial" w:eastAsia="Arial" w:hAnsi="Arial" w:cs="Arial"/>
        <w:sz w:val="14"/>
        <w:szCs w:val="14"/>
      </w:rPr>
      <w:t>7</w:t>
    </w:r>
    <w:r w:rsidRPr="002E2AB4">
      <w:rPr>
        <w:rFonts w:ascii="Arial" w:eastAsia="Arial" w:hAnsi="Arial" w:cs="Arial"/>
        <w:sz w:val="14"/>
        <w:szCs w:val="14"/>
      </w:rPr>
      <w:t xml:space="preserve"> on the Coronavirus Disease (COVID19) as of </w:t>
    </w:r>
    <w:r>
      <w:rPr>
        <w:rFonts w:ascii="Arial" w:eastAsia="Arial" w:hAnsi="Arial" w:cs="Arial"/>
        <w:sz w:val="14"/>
        <w:szCs w:val="14"/>
      </w:rPr>
      <w:t>2</w:t>
    </w:r>
    <w:r w:rsidR="004C3931">
      <w:rPr>
        <w:rFonts w:ascii="Arial" w:eastAsia="Arial" w:hAnsi="Arial" w:cs="Arial"/>
        <w:sz w:val="14"/>
        <w:szCs w:val="14"/>
      </w:rPr>
      <w:t xml:space="preserve">8 </w:t>
    </w:r>
    <w:r>
      <w:rPr>
        <w:rFonts w:ascii="Arial" w:eastAsia="Arial" w:hAnsi="Arial" w:cs="Arial"/>
        <w:sz w:val="14"/>
        <w:szCs w:val="14"/>
      </w:rPr>
      <w:t>January 2021, 6</w:t>
    </w:r>
    <w:r w:rsidR="004C3931">
      <w:rPr>
        <w:rFonts w:ascii="Arial" w:eastAsia="Arial" w:hAnsi="Arial" w:cs="Arial"/>
        <w:sz w:val="14"/>
        <w:szCs w:val="14"/>
      </w:rPr>
      <w:t>A</w:t>
    </w:r>
    <w:r w:rsidRPr="002E2AB4">
      <w:rPr>
        <w:rFonts w:ascii="Arial" w:eastAsia="Arial" w:hAnsi="Arial" w:cs="Arial"/>
        <w:sz w:val="14"/>
        <w:szCs w:val="14"/>
      </w:rPr>
      <w:t>M</w:t>
    </w:r>
  </w:p>
  <w:p w14:paraId="2B859230" w14:textId="77777777" w:rsidR="009A044A" w:rsidRDefault="009A044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A044A" w:rsidRDefault="009A044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564F9" w14:textId="77777777" w:rsidR="00AE11CA" w:rsidRDefault="00AE11CA">
      <w:pPr>
        <w:spacing w:after="0" w:line="240" w:lineRule="auto"/>
      </w:pPr>
      <w:r>
        <w:separator/>
      </w:r>
    </w:p>
  </w:footnote>
  <w:footnote w:type="continuationSeparator" w:id="0">
    <w:p w14:paraId="6E24DE32" w14:textId="77777777" w:rsidR="00AE11CA" w:rsidRDefault="00AE11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A044A" w:rsidRDefault="009A044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A044A" w:rsidRDefault="009A044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A044A" w:rsidRDefault="009A044A">
    <w:pPr>
      <w:pBdr>
        <w:bottom w:val="single" w:sz="6" w:space="1" w:color="000000"/>
      </w:pBdr>
      <w:tabs>
        <w:tab w:val="center" w:pos="4680"/>
        <w:tab w:val="right" w:pos="9360"/>
      </w:tabs>
      <w:spacing w:after="0" w:line="240" w:lineRule="auto"/>
      <w:jc w:val="center"/>
      <w:rPr>
        <w:sz w:val="10"/>
      </w:rPr>
    </w:pPr>
  </w:p>
  <w:p w14:paraId="3A0C3660" w14:textId="77777777" w:rsidR="009A044A" w:rsidRDefault="009A044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A044A" w:rsidRDefault="009A044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7"/>
  </w:num>
  <w:num w:numId="4">
    <w:abstractNumId w:val="1"/>
  </w:num>
  <w:num w:numId="5">
    <w:abstractNumId w:val="28"/>
  </w:num>
  <w:num w:numId="6">
    <w:abstractNumId w:val="20"/>
  </w:num>
  <w:num w:numId="7">
    <w:abstractNumId w:val="14"/>
  </w:num>
  <w:num w:numId="8">
    <w:abstractNumId w:val="0"/>
  </w:num>
  <w:num w:numId="9">
    <w:abstractNumId w:val="32"/>
  </w:num>
  <w:num w:numId="10">
    <w:abstractNumId w:val="36"/>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4"/>
  </w:num>
  <w:num w:numId="19">
    <w:abstractNumId w:val="23"/>
  </w:num>
  <w:num w:numId="20">
    <w:abstractNumId w:val="7"/>
  </w:num>
  <w:num w:numId="21">
    <w:abstractNumId w:val="19"/>
  </w:num>
  <w:num w:numId="22">
    <w:abstractNumId w:val="16"/>
  </w:num>
  <w:num w:numId="23">
    <w:abstractNumId w:val="37"/>
  </w:num>
  <w:num w:numId="24">
    <w:abstractNumId w:val="11"/>
  </w:num>
  <w:num w:numId="25">
    <w:abstractNumId w:val="35"/>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
  </w:num>
  <w:num w:numId="29">
    <w:abstractNumId w:val="4"/>
  </w:num>
  <w:num w:numId="30">
    <w:abstractNumId w:val="24"/>
  </w:num>
  <w:num w:numId="31">
    <w:abstractNumId w:val="8"/>
  </w:num>
  <w:num w:numId="32">
    <w:abstractNumId w:val="31"/>
  </w:num>
  <w:num w:numId="33">
    <w:abstractNumId w:val="25"/>
  </w:num>
  <w:num w:numId="34">
    <w:abstractNumId w:val="18"/>
  </w:num>
  <w:num w:numId="35">
    <w:abstractNumId w:val="30"/>
  </w:num>
  <w:num w:numId="36">
    <w:abstractNumId w:val="21"/>
  </w:num>
  <w:num w:numId="37">
    <w:abstractNumId w:val="5"/>
  </w:num>
  <w:num w:numId="38">
    <w:abstractNumId w:val="29"/>
  </w:num>
  <w:num w:numId="39">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A62E90-9648-437F-A7C6-F6DF192A1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6</Pages>
  <Words>13928</Words>
  <Characters>79390</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5</cp:revision>
  <dcterms:created xsi:type="dcterms:W3CDTF">2021-01-27T11:54:00Z</dcterms:created>
  <dcterms:modified xsi:type="dcterms:W3CDTF">2021-01-2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